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3A92B" w14:textId="77777777" w:rsidR="00861807" w:rsidRDefault="00861807">
      <w:pPr>
        <w:spacing w:before="0" w:after="160" w:line="259" w:lineRule="auto"/>
        <w:rPr>
          <w:lang w:val="en-US"/>
        </w:rPr>
      </w:pPr>
      <w:r>
        <w:rPr>
          <w:noProof/>
          <w:lang w:val="en-US"/>
        </w:rPr>
        <w:drawing>
          <wp:inline distT="0" distB="0" distL="0" distR="0" wp14:anchorId="212DDDFA" wp14:editId="36B7CE61">
            <wp:extent cx="1749552" cy="15621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53583" cy="1565699"/>
                    </a:xfrm>
                    <a:prstGeom prst="rect">
                      <a:avLst/>
                    </a:prstGeom>
                  </pic:spPr>
                </pic:pic>
              </a:graphicData>
            </a:graphic>
          </wp:inline>
        </w:drawing>
      </w:r>
    </w:p>
    <w:p w14:paraId="6A1723EB" w14:textId="77777777" w:rsidR="00861807" w:rsidRDefault="00861807">
      <w:pPr>
        <w:spacing w:before="0" w:after="160" w:line="259" w:lineRule="auto"/>
        <w:rPr>
          <w:lang w:val="en-US"/>
        </w:rPr>
      </w:pPr>
    </w:p>
    <w:p w14:paraId="2167F3DD" w14:textId="77777777" w:rsidR="00861807" w:rsidRDefault="00861807">
      <w:pPr>
        <w:spacing w:before="0" w:after="160" w:line="259" w:lineRule="auto"/>
        <w:rPr>
          <w:lang w:val="en-US"/>
        </w:rPr>
      </w:pPr>
    </w:p>
    <w:p w14:paraId="0DA324F9" w14:textId="77777777" w:rsidR="00861807" w:rsidRDefault="00861807">
      <w:pPr>
        <w:spacing w:before="0" w:after="160" w:line="259" w:lineRule="auto"/>
        <w:rPr>
          <w:lang w:val="en-US"/>
        </w:rPr>
      </w:pPr>
    </w:p>
    <w:p w14:paraId="6A5BE781" w14:textId="77777777" w:rsidR="00861807" w:rsidRPr="00861807" w:rsidRDefault="00861807" w:rsidP="00861807">
      <w:pPr>
        <w:pStyle w:val="Title"/>
        <w:jc w:val="center"/>
        <w:rPr>
          <w:b/>
          <w:bCs/>
        </w:rPr>
      </w:pPr>
      <w:bookmarkStart w:id="0" w:name="_Hlk509298735"/>
      <w:r w:rsidRPr="00861807">
        <w:rPr>
          <w:b/>
          <w:bCs/>
        </w:rPr>
        <w:t>Module 3</w:t>
      </w:r>
    </w:p>
    <w:p w14:paraId="62CD2FF4" w14:textId="77777777" w:rsidR="00861807" w:rsidRPr="00861807" w:rsidRDefault="00861807" w:rsidP="00861807">
      <w:pPr>
        <w:pStyle w:val="Title"/>
        <w:jc w:val="center"/>
        <w:rPr>
          <w:b/>
          <w:bCs/>
        </w:rPr>
      </w:pPr>
      <w:r w:rsidRPr="00861807">
        <w:rPr>
          <w:b/>
          <w:bCs/>
        </w:rPr>
        <w:t>Animal Production</w:t>
      </w:r>
    </w:p>
    <w:bookmarkEnd w:id="0"/>
    <w:p w14:paraId="74B599A6" w14:textId="16E81180" w:rsidR="00861807" w:rsidRPr="00861807" w:rsidRDefault="00861807" w:rsidP="00861807">
      <w:pPr>
        <w:pStyle w:val="Title"/>
        <w:jc w:val="center"/>
        <w:rPr>
          <w:b/>
          <w:bCs/>
        </w:rPr>
      </w:pPr>
      <w:r>
        <w:rPr>
          <w:b/>
          <w:bCs/>
        </w:rPr>
        <w:t>Portfolio of Evidence</w:t>
      </w:r>
    </w:p>
    <w:p w14:paraId="15444E00" w14:textId="2C031757" w:rsidR="00A207E7" w:rsidRDefault="00A207E7">
      <w:pPr>
        <w:spacing w:before="0" w:after="160"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7AF70485" w14:textId="55F4393A" w:rsidR="0056121C" w:rsidRDefault="0056121C" w:rsidP="00E76E07">
      <w:pPr>
        <w:pStyle w:val="Heading1"/>
        <w:rPr>
          <w:lang w:val="en-US"/>
        </w:rPr>
      </w:pPr>
      <w:r w:rsidRPr="002C7E1B">
        <w:rPr>
          <w:lang w:val="en-US"/>
        </w:rPr>
        <w:lastRenderedPageBreak/>
        <w:t>Individual Formative Exercise 1</w:t>
      </w:r>
    </w:p>
    <w:p w14:paraId="6DEE9868" w14:textId="77777777" w:rsidR="0056121C" w:rsidRPr="002C7E1B" w:rsidRDefault="0056121C" w:rsidP="00E76E07">
      <w:pPr>
        <w:pStyle w:val="Heading2"/>
        <w:rPr>
          <w:lang w:val="en-US"/>
        </w:rPr>
      </w:pPr>
      <w:r w:rsidRPr="002C7E1B">
        <w:rPr>
          <w:lang w:val="en-US"/>
        </w:rPr>
        <w:t>US 116281</w:t>
      </w:r>
    </w:p>
    <w:p w14:paraId="3ED5BF8D" w14:textId="77777777" w:rsidR="0056121C" w:rsidRPr="002C7E1B" w:rsidRDefault="0056121C" w:rsidP="0056121C">
      <w:pPr>
        <w:rPr>
          <w:lang w:val="en-US"/>
        </w:rPr>
      </w:pPr>
      <w:r w:rsidRPr="002C7E1B">
        <w:rPr>
          <w:lang w:val="en-US"/>
        </w:rPr>
        <w:t>Explain in your own words the historical origin of animal species.  (at least 100 words)</w:t>
      </w:r>
    </w:p>
    <w:p w14:paraId="29224F14" w14:textId="77777777" w:rsidR="0056121C" w:rsidRPr="002C7E1B" w:rsidRDefault="0056121C" w:rsidP="0056121C">
      <w:pPr>
        <w:rPr>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AE387A" w:rsidRPr="002C7E1B" w14:paraId="59F17F8A" w14:textId="77777777" w:rsidTr="00AE387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C1EFC8" w14:textId="1048D991" w:rsidR="00AE387A" w:rsidRPr="002C7E1B" w:rsidRDefault="00AE387A" w:rsidP="00AE387A">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6188294" w14:textId="42CC00E2" w:rsidR="00AE387A" w:rsidRPr="002C7E1B" w:rsidRDefault="00AE387A" w:rsidP="00AE387A">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564714" w14:textId="03626139" w:rsidR="00AE387A" w:rsidRPr="002C7E1B" w:rsidRDefault="00AE387A" w:rsidP="00AE387A">
            <w:pPr>
              <w:jc w:val="center"/>
              <w:rPr>
                <w:rFonts w:eastAsia="Tahoma"/>
                <w:b/>
                <w:color w:val="000000"/>
              </w:rPr>
            </w:pPr>
            <w:r w:rsidRPr="002C7E1B">
              <w:rPr>
                <w:rFonts w:eastAsia="Tahoma"/>
                <w:b/>
                <w:color w:val="000000"/>
              </w:rPr>
              <w:t>Third Attempt</w:t>
            </w:r>
          </w:p>
        </w:tc>
      </w:tr>
      <w:tr w:rsidR="00AE387A" w:rsidRPr="002C7E1B" w14:paraId="17055639" w14:textId="77777777" w:rsidTr="00AE387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0B6B098" w14:textId="77777777" w:rsidR="00AE387A" w:rsidRPr="002C7E1B" w:rsidRDefault="00AE387A" w:rsidP="00AE387A">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BA17A6F" w14:textId="274AB6BE" w:rsidR="00AE387A" w:rsidRPr="002C7E1B" w:rsidRDefault="00AE387A" w:rsidP="00AE387A">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E2A52E" w14:textId="77777777" w:rsidR="00AE387A" w:rsidRPr="002C7E1B" w:rsidRDefault="00AE387A" w:rsidP="00AE387A">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DE799AC" w14:textId="78516C4A" w:rsidR="00AE387A" w:rsidRPr="002C7E1B" w:rsidRDefault="00AE387A" w:rsidP="00AE387A">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FF2BA8" w14:textId="77777777" w:rsidR="00AE387A" w:rsidRPr="002C7E1B" w:rsidRDefault="00AE387A" w:rsidP="00AE387A">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03AB381" w14:textId="66B447D8" w:rsidR="00AE387A" w:rsidRPr="002C7E1B" w:rsidRDefault="00AE387A" w:rsidP="00AE387A">
            <w:pPr>
              <w:rPr>
                <w:rFonts w:eastAsia="Tahoma"/>
                <w:color w:val="000000"/>
              </w:rPr>
            </w:pPr>
            <w:r w:rsidRPr="002C7E1B">
              <w:rPr>
                <w:rFonts w:eastAsia="Tahoma"/>
                <w:color w:val="000000"/>
              </w:rPr>
              <w:t>Not yet competent</w:t>
            </w:r>
          </w:p>
        </w:tc>
      </w:tr>
      <w:tr w:rsidR="00AE387A" w:rsidRPr="002C7E1B" w14:paraId="429809F4" w14:textId="77777777" w:rsidTr="00AE387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2C99403" w14:textId="77777777" w:rsidR="00AE387A" w:rsidRPr="002C7E1B" w:rsidRDefault="00AE387A" w:rsidP="00AE387A">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3FFF9F" w14:textId="77777777" w:rsidR="00AE387A" w:rsidRPr="002C7E1B" w:rsidRDefault="00AE387A" w:rsidP="00AE387A">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3E4A03" w14:textId="77777777" w:rsidR="00AE387A" w:rsidRPr="002C7E1B" w:rsidRDefault="00AE387A" w:rsidP="00AE387A">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4AA0100" w14:textId="77777777" w:rsidR="00AE387A" w:rsidRPr="002C7E1B" w:rsidRDefault="00AE387A" w:rsidP="00AE387A">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F52168" w14:textId="77777777" w:rsidR="00AE387A" w:rsidRPr="002C7E1B" w:rsidRDefault="00AE387A" w:rsidP="00AE387A">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F0F8CC3" w14:textId="77777777" w:rsidR="00AE387A" w:rsidRPr="002C7E1B" w:rsidRDefault="00AE387A" w:rsidP="00AE387A">
            <w:pPr>
              <w:rPr>
                <w:rFonts w:eastAsia="Arial"/>
                <w:color w:val="000000"/>
                <w:sz w:val="24"/>
              </w:rPr>
            </w:pPr>
            <w:r w:rsidRPr="002C7E1B">
              <w:rPr>
                <w:rFonts w:eastAsia="Arial"/>
                <w:color w:val="000000"/>
                <w:sz w:val="24"/>
              </w:rPr>
              <w:t xml:space="preserve"> </w:t>
            </w:r>
          </w:p>
        </w:tc>
      </w:tr>
    </w:tbl>
    <w:p w14:paraId="67E3FB7E" w14:textId="170CCC84" w:rsidR="00995A0F" w:rsidRDefault="00995A0F" w:rsidP="00F42681">
      <w:pPr>
        <w:rPr>
          <w:rFonts w:eastAsia="Arial" w:cs="Times New Roman"/>
          <w:lang w:val="en-US"/>
        </w:rPr>
      </w:pPr>
    </w:p>
    <w:p w14:paraId="610EB121" w14:textId="77777777" w:rsidR="00995A0F" w:rsidRDefault="00995A0F">
      <w:pPr>
        <w:spacing w:before="0" w:after="160" w:line="259" w:lineRule="auto"/>
        <w:rPr>
          <w:rFonts w:eastAsia="Arial" w:cs="Times New Roman"/>
          <w:lang w:val="en-US"/>
        </w:rPr>
      </w:pPr>
      <w:r>
        <w:rPr>
          <w:rFonts w:eastAsia="Arial" w:cs="Times New Roman"/>
          <w:lang w:val="en-US"/>
        </w:rPr>
        <w:br w:type="page"/>
      </w:r>
    </w:p>
    <w:p w14:paraId="0254F3B2"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Individual Formative Exercise 2</w:t>
      </w:r>
    </w:p>
    <w:p w14:paraId="10159EE7" w14:textId="77777777" w:rsidR="003259C1" w:rsidRPr="002C7E1B" w:rsidRDefault="003259C1" w:rsidP="00E76E07">
      <w:pPr>
        <w:pStyle w:val="Heading2"/>
        <w:rPr>
          <w:lang w:val="en-US"/>
        </w:rPr>
      </w:pPr>
      <w:r w:rsidRPr="002C7E1B">
        <w:rPr>
          <w:lang w:val="en-US"/>
        </w:rPr>
        <w:t>US 116281</w:t>
      </w:r>
    </w:p>
    <w:p w14:paraId="287DAFFB" w14:textId="77777777" w:rsidR="003259C1" w:rsidRPr="002C7E1B" w:rsidRDefault="003259C1" w:rsidP="0056121C">
      <w:pPr>
        <w:rPr>
          <w:lang w:val="en-US"/>
        </w:rPr>
      </w:pPr>
      <w:r w:rsidRPr="002C7E1B">
        <w:rPr>
          <w:lang w:val="en-US"/>
        </w:rPr>
        <w:t>Complete the following quiz by writing the letter of the correct answer into the column</w:t>
      </w:r>
      <w:r>
        <w:rPr>
          <w:lang w:val="en-US"/>
        </w:rPr>
        <w:t xml:space="preserve"> </w:t>
      </w:r>
      <w:r w:rsidRPr="002C7E1B">
        <w:rPr>
          <w:lang w:val="en-US"/>
        </w:rPr>
        <w:t>following the numbered question: (Right the correct one next to the numbered one)</w:t>
      </w:r>
      <w:r>
        <w:rPr>
          <w:lang w:val="en-US"/>
        </w:rPr>
        <w:t>.</w:t>
      </w:r>
    </w:p>
    <w:p w14:paraId="78D4F32B" w14:textId="77777777" w:rsidR="003259C1" w:rsidRDefault="003259C1" w:rsidP="00743D4C">
      <w:pPr>
        <w:rPr>
          <w:rFonts w:eastAsia="Arial" w:cs="Times New Roman"/>
          <w:lang w:val="en-US"/>
        </w:rPr>
      </w:pPr>
    </w:p>
    <w:tbl>
      <w:tblPr>
        <w:tblStyle w:val="TableGrid"/>
        <w:tblW w:w="0" w:type="auto"/>
        <w:tblLook w:val="04A0" w:firstRow="1" w:lastRow="0" w:firstColumn="1" w:lastColumn="0" w:noHBand="0" w:noVBand="1"/>
      </w:tblPr>
      <w:tblGrid>
        <w:gridCol w:w="558"/>
        <w:gridCol w:w="5674"/>
        <w:gridCol w:w="709"/>
        <w:gridCol w:w="2075"/>
      </w:tblGrid>
      <w:tr w:rsidR="003259C1" w:rsidRPr="002C7E1B" w14:paraId="457D3E4C" w14:textId="77777777" w:rsidTr="00E76E07">
        <w:trPr>
          <w:trHeight w:val="426"/>
        </w:trPr>
        <w:tc>
          <w:tcPr>
            <w:tcW w:w="0" w:type="auto"/>
          </w:tcPr>
          <w:p w14:paraId="1C81A14C" w14:textId="77777777" w:rsidR="003259C1" w:rsidRPr="002C7E1B" w:rsidRDefault="003259C1" w:rsidP="0056121C">
            <w:pPr>
              <w:rPr>
                <w:rFonts w:eastAsia="Arial"/>
                <w:color w:val="000000"/>
                <w:u w:val="single"/>
                <w:lang w:val="en-US"/>
              </w:rPr>
            </w:pPr>
            <w:r w:rsidRPr="002C7E1B">
              <w:rPr>
                <w:rFonts w:eastAsia="Arial"/>
                <w:color w:val="000000"/>
                <w:u w:val="single"/>
                <w:lang w:val="en-US"/>
              </w:rPr>
              <w:t>No:</w:t>
            </w:r>
          </w:p>
        </w:tc>
        <w:tc>
          <w:tcPr>
            <w:tcW w:w="5674" w:type="dxa"/>
          </w:tcPr>
          <w:p w14:paraId="3415B102" w14:textId="77777777" w:rsidR="003259C1" w:rsidRPr="002C7E1B" w:rsidRDefault="003259C1" w:rsidP="0056121C">
            <w:pPr>
              <w:rPr>
                <w:rFonts w:eastAsia="Arial"/>
                <w:color w:val="000000"/>
                <w:u w:val="single"/>
                <w:lang w:val="en-US"/>
              </w:rPr>
            </w:pPr>
            <w:r w:rsidRPr="002C7E1B">
              <w:rPr>
                <w:rFonts w:eastAsia="Arial"/>
                <w:color w:val="000000"/>
                <w:u w:val="single"/>
                <w:lang w:val="en-US"/>
              </w:rPr>
              <w:t>Question</w:t>
            </w:r>
          </w:p>
        </w:tc>
        <w:tc>
          <w:tcPr>
            <w:tcW w:w="709" w:type="dxa"/>
          </w:tcPr>
          <w:p w14:paraId="3F346FBF" w14:textId="77777777" w:rsidR="003259C1" w:rsidRPr="002C7E1B" w:rsidRDefault="003259C1" w:rsidP="0056121C">
            <w:pPr>
              <w:rPr>
                <w:rFonts w:eastAsia="Arial"/>
                <w:color w:val="000000"/>
                <w:u w:val="single"/>
                <w:lang w:val="en-US"/>
              </w:rPr>
            </w:pPr>
          </w:p>
        </w:tc>
        <w:tc>
          <w:tcPr>
            <w:tcW w:w="2075" w:type="dxa"/>
          </w:tcPr>
          <w:p w14:paraId="59AFB9F1" w14:textId="77777777" w:rsidR="003259C1" w:rsidRPr="002C7E1B" w:rsidRDefault="003259C1" w:rsidP="0056121C">
            <w:pPr>
              <w:rPr>
                <w:rFonts w:eastAsia="Arial"/>
                <w:color w:val="000000"/>
                <w:u w:val="single"/>
                <w:lang w:val="en-US"/>
              </w:rPr>
            </w:pPr>
            <w:r w:rsidRPr="002C7E1B">
              <w:rPr>
                <w:rFonts w:eastAsia="Arial"/>
                <w:color w:val="000000"/>
                <w:u w:val="single"/>
                <w:lang w:val="en-US"/>
              </w:rPr>
              <w:t>Choose the correct answer</w:t>
            </w:r>
          </w:p>
        </w:tc>
      </w:tr>
      <w:tr w:rsidR="003259C1" w:rsidRPr="002C7E1B" w14:paraId="4647F439" w14:textId="77777777" w:rsidTr="00E76E07">
        <w:trPr>
          <w:trHeight w:val="449"/>
        </w:trPr>
        <w:tc>
          <w:tcPr>
            <w:tcW w:w="0" w:type="auto"/>
          </w:tcPr>
          <w:p w14:paraId="70CBCB17" w14:textId="77777777" w:rsidR="003259C1" w:rsidRPr="002C7E1B" w:rsidRDefault="003259C1" w:rsidP="0056121C">
            <w:pPr>
              <w:rPr>
                <w:rFonts w:eastAsia="Arial"/>
                <w:color w:val="000000"/>
                <w:lang w:val="en-US"/>
              </w:rPr>
            </w:pPr>
            <w:r w:rsidRPr="002C7E1B">
              <w:rPr>
                <w:rFonts w:eastAsia="Arial"/>
                <w:color w:val="000000"/>
                <w:lang w:val="en-US"/>
              </w:rPr>
              <w:t>1</w:t>
            </w:r>
          </w:p>
        </w:tc>
        <w:tc>
          <w:tcPr>
            <w:tcW w:w="5674" w:type="dxa"/>
          </w:tcPr>
          <w:p w14:paraId="553B1742" w14:textId="77777777" w:rsidR="003259C1" w:rsidRPr="002C7E1B" w:rsidRDefault="003259C1" w:rsidP="0056121C">
            <w:pPr>
              <w:rPr>
                <w:rFonts w:eastAsia="Arial"/>
                <w:color w:val="000000"/>
                <w:lang w:val="en-US"/>
              </w:rPr>
            </w:pPr>
            <w:r w:rsidRPr="002C7E1B">
              <w:rPr>
                <w:rFonts w:eastAsia="Arial"/>
                <w:color w:val="000000"/>
                <w:lang w:val="en-US"/>
              </w:rPr>
              <w:t xml:space="preserve">Camels can go for many days without water thus can live in </w:t>
            </w:r>
          </w:p>
        </w:tc>
        <w:tc>
          <w:tcPr>
            <w:tcW w:w="709" w:type="dxa"/>
          </w:tcPr>
          <w:p w14:paraId="56F81A03" w14:textId="77777777" w:rsidR="003259C1" w:rsidRPr="002C7E1B" w:rsidRDefault="003259C1" w:rsidP="0056121C">
            <w:pPr>
              <w:rPr>
                <w:rFonts w:eastAsia="Arial"/>
                <w:color w:val="000000"/>
                <w:lang w:val="en-US"/>
              </w:rPr>
            </w:pPr>
          </w:p>
        </w:tc>
        <w:tc>
          <w:tcPr>
            <w:tcW w:w="2075" w:type="dxa"/>
          </w:tcPr>
          <w:p w14:paraId="070AD988" w14:textId="77777777" w:rsidR="003259C1" w:rsidRPr="002C7E1B" w:rsidRDefault="003259C1" w:rsidP="0056121C">
            <w:pPr>
              <w:rPr>
                <w:rFonts w:eastAsia="Arial"/>
                <w:color w:val="000000"/>
                <w:lang w:val="en-US"/>
              </w:rPr>
            </w:pPr>
            <w:r w:rsidRPr="002C7E1B">
              <w:rPr>
                <w:rFonts w:eastAsia="Arial"/>
                <w:color w:val="000000"/>
                <w:lang w:val="en-US"/>
              </w:rPr>
              <w:t>a. the amphibians, frogs</w:t>
            </w:r>
          </w:p>
        </w:tc>
      </w:tr>
      <w:tr w:rsidR="003259C1" w:rsidRPr="002C7E1B" w14:paraId="1E734410" w14:textId="77777777" w:rsidTr="00E76E07">
        <w:trPr>
          <w:trHeight w:val="426"/>
        </w:trPr>
        <w:tc>
          <w:tcPr>
            <w:tcW w:w="0" w:type="auto"/>
          </w:tcPr>
          <w:p w14:paraId="517102ED" w14:textId="77777777" w:rsidR="003259C1" w:rsidRPr="002C7E1B" w:rsidRDefault="003259C1" w:rsidP="0056121C">
            <w:pPr>
              <w:rPr>
                <w:rFonts w:eastAsia="Arial"/>
                <w:color w:val="000000"/>
                <w:lang w:val="en-US"/>
              </w:rPr>
            </w:pPr>
            <w:r w:rsidRPr="002C7E1B">
              <w:rPr>
                <w:rFonts w:eastAsia="Arial"/>
                <w:color w:val="000000"/>
                <w:lang w:val="en-US"/>
              </w:rPr>
              <w:t>2</w:t>
            </w:r>
          </w:p>
        </w:tc>
        <w:tc>
          <w:tcPr>
            <w:tcW w:w="5674" w:type="dxa"/>
          </w:tcPr>
          <w:p w14:paraId="778A1E3A" w14:textId="77777777" w:rsidR="003259C1" w:rsidRPr="002C7E1B" w:rsidRDefault="003259C1" w:rsidP="0056121C">
            <w:pPr>
              <w:rPr>
                <w:rFonts w:eastAsia="Arial"/>
                <w:color w:val="000000"/>
                <w:lang w:val="en-US"/>
              </w:rPr>
            </w:pPr>
            <w:r w:rsidRPr="002C7E1B">
              <w:rPr>
                <w:rFonts w:eastAsia="Arial"/>
                <w:color w:val="000000"/>
                <w:lang w:val="en-US"/>
              </w:rPr>
              <w:t>Bats use ultrasound to find their way, they can thus hunt at</w:t>
            </w:r>
          </w:p>
        </w:tc>
        <w:tc>
          <w:tcPr>
            <w:tcW w:w="709" w:type="dxa"/>
          </w:tcPr>
          <w:p w14:paraId="08B69900" w14:textId="77777777" w:rsidR="003259C1" w:rsidRPr="002C7E1B" w:rsidRDefault="003259C1" w:rsidP="0056121C">
            <w:pPr>
              <w:rPr>
                <w:rFonts w:eastAsia="Arial"/>
                <w:color w:val="000000"/>
                <w:lang w:val="en-US"/>
              </w:rPr>
            </w:pPr>
          </w:p>
        </w:tc>
        <w:tc>
          <w:tcPr>
            <w:tcW w:w="2075" w:type="dxa"/>
          </w:tcPr>
          <w:p w14:paraId="60184746" w14:textId="77777777" w:rsidR="003259C1" w:rsidRPr="002C7E1B" w:rsidRDefault="003259C1" w:rsidP="0056121C">
            <w:pPr>
              <w:rPr>
                <w:rFonts w:eastAsia="Arial"/>
                <w:color w:val="000000"/>
                <w:lang w:val="en-US"/>
              </w:rPr>
            </w:pPr>
            <w:proofErr w:type="spellStart"/>
            <w:r w:rsidRPr="002C7E1B">
              <w:rPr>
                <w:rFonts w:eastAsia="Arial"/>
                <w:color w:val="000000"/>
                <w:lang w:val="en-US"/>
              </w:rPr>
              <w:t>b.</w:t>
            </w:r>
            <w:proofErr w:type="spellEnd"/>
            <w:r w:rsidRPr="002C7E1B">
              <w:rPr>
                <w:rFonts w:eastAsia="Arial"/>
                <w:color w:val="000000"/>
                <w:lang w:val="en-US"/>
              </w:rPr>
              <w:t xml:space="preserve"> mountains</w:t>
            </w:r>
          </w:p>
        </w:tc>
      </w:tr>
      <w:tr w:rsidR="003259C1" w:rsidRPr="002C7E1B" w14:paraId="772E198E" w14:textId="77777777" w:rsidTr="00E76E07">
        <w:trPr>
          <w:trHeight w:val="501"/>
        </w:trPr>
        <w:tc>
          <w:tcPr>
            <w:tcW w:w="0" w:type="auto"/>
          </w:tcPr>
          <w:p w14:paraId="4706E86A" w14:textId="77777777" w:rsidR="003259C1" w:rsidRPr="002C7E1B" w:rsidRDefault="003259C1" w:rsidP="0056121C">
            <w:pPr>
              <w:rPr>
                <w:rFonts w:eastAsia="Arial"/>
                <w:color w:val="000000"/>
                <w:lang w:val="en-US"/>
              </w:rPr>
            </w:pPr>
            <w:r w:rsidRPr="002C7E1B">
              <w:rPr>
                <w:rFonts w:eastAsia="Arial"/>
                <w:color w:val="000000"/>
                <w:lang w:val="en-US"/>
              </w:rPr>
              <w:t>3</w:t>
            </w:r>
          </w:p>
        </w:tc>
        <w:tc>
          <w:tcPr>
            <w:tcW w:w="5674" w:type="dxa"/>
          </w:tcPr>
          <w:p w14:paraId="6F0EF2BC" w14:textId="77777777" w:rsidR="003259C1" w:rsidRPr="002C7E1B" w:rsidRDefault="003259C1" w:rsidP="0056121C">
            <w:pPr>
              <w:rPr>
                <w:rFonts w:eastAsia="Arial"/>
                <w:color w:val="000000"/>
                <w:lang w:val="en-US"/>
              </w:rPr>
            </w:pPr>
            <w:r w:rsidRPr="002C7E1B">
              <w:rPr>
                <w:rFonts w:eastAsia="Arial"/>
                <w:color w:val="000000"/>
                <w:lang w:val="en-US"/>
              </w:rPr>
              <w:t xml:space="preserve">Marshes possess both land and water and thus are ideal for </w:t>
            </w:r>
          </w:p>
        </w:tc>
        <w:tc>
          <w:tcPr>
            <w:tcW w:w="709" w:type="dxa"/>
          </w:tcPr>
          <w:p w14:paraId="2B831A66" w14:textId="77777777" w:rsidR="003259C1" w:rsidRPr="002C7E1B" w:rsidRDefault="003259C1" w:rsidP="0056121C">
            <w:pPr>
              <w:rPr>
                <w:rFonts w:eastAsia="Arial"/>
                <w:color w:val="000000"/>
                <w:lang w:val="en-US"/>
              </w:rPr>
            </w:pPr>
          </w:p>
        </w:tc>
        <w:tc>
          <w:tcPr>
            <w:tcW w:w="2075" w:type="dxa"/>
          </w:tcPr>
          <w:p w14:paraId="5F987785" w14:textId="77777777" w:rsidR="003259C1" w:rsidRPr="002C7E1B" w:rsidRDefault="003259C1" w:rsidP="0056121C">
            <w:pPr>
              <w:rPr>
                <w:rFonts w:eastAsia="Arial"/>
                <w:color w:val="000000"/>
                <w:lang w:val="en-US"/>
              </w:rPr>
            </w:pPr>
            <w:r w:rsidRPr="002C7E1B">
              <w:rPr>
                <w:rFonts w:eastAsia="Arial"/>
                <w:color w:val="000000"/>
                <w:lang w:val="en-US"/>
              </w:rPr>
              <w:t>c. Very deep parts of the ocean</w:t>
            </w:r>
          </w:p>
        </w:tc>
      </w:tr>
      <w:tr w:rsidR="003259C1" w:rsidRPr="002C7E1B" w14:paraId="5D32B657" w14:textId="77777777" w:rsidTr="00E76E07">
        <w:trPr>
          <w:trHeight w:val="449"/>
        </w:trPr>
        <w:tc>
          <w:tcPr>
            <w:tcW w:w="0" w:type="auto"/>
          </w:tcPr>
          <w:p w14:paraId="3E976089" w14:textId="77777777" w:rsidR="003259C1" w:rsidRPr="002C7E1B" w:rsidRDefault="003259C1" w:rsidP="0056121C">
            <w:pPr>
              <w:rPr>
                <w:rFonts w:eastAsia="Arial"/>
                <w:color w:val="000000"/>
                <w:lang w:val="en-US"/>
              </w:rPr>
            </w:pPr>
            <w:r w:rsidRPr="002C7E1B">
              <w:rPr>
                <w:rFonts w:eastAsia="Arial"/>
                <w:color w:val="000000"/>
                <w:lang w:val="en-US"/>
              </w:rPr>
              <w:t>4</w:t>
            </w:r>
          </w:p>
        </w:tc>
        <w:tc>
          <w:tcPr>
            <w:tcW w:w="5674" w:type="dxa"/>
          </w:tcPr>
          <w:p w14:paraId="505F3CAA" w14:textId="77777777" w:rsidR="003259C1" w:rsidRPr="002C7E1B" w:rsidRDefault="003259C1" w:rsidP="0056121C">
            <w:pPr>
              <w:rPr>
                <w:rFonts w:eastAsia="Arial"/>
                <w:color w:val="000000"/>
                <w:lang w:val="en-US"/>
              </w:rPr>
            </w:pPr>
            <w:r w:rsidRPr="002C7E1B">
              <w:rPr>
                <w:rFonts w:eastAsia="Arial"/>
                <w:color w:val="000000"/>
                <w:lang w:val="en-US"/>
              </w:rPr>
              <w:t xml:space="preserve">The Polar Bear with its thick fur and extra body fat is ideally suited to live in the </w:t>
            </w:r>
          </w:p>
        </w:tc>
        <w:tc>
          <w:tcPr>
            <w:tcW w:w="709" w:type="dxa"/>
          </w:tcPr>
          <w:p w14:paraId="70A717E0" w14:textId="77777777" w:rsidR="003259C1" w:rsidRPr="002C7E1B" w:rsidRDefault="003259C1" w:rsidP="0056121C">
            <w:pPr>
              <w:rPr>
                <w:rFonts w:eastAsia="Arial"/>
                <w:color w:val="000000"/>
                <w:lang w:val="en-US"/>
              </w:rPr>
            </w:pPr>
          </w:p>
        </w:tc>
        <w:tc>
          <w:tcPr>
            <w:tcW w:w="2075" w:type="dxa"/>
          </w:tcPr>
          <w:p w14:paraId="554BEF93" w14:textId="77777777" w:rsidR="003259C1" w:rsidRPr="002C7E1B" w:rsidRDefault="003259C1" w:rsidP="0056121C">
            <w:pPr>
              <w:rPr>
                <w:rFonts w:eastAsia="Arial"/>
                <w:color w:val="000000"/>
                <w:lang w:val="en-US"/>
              </w:rPr>
            </w:pPr>
            <w:r w:rsidRPr="002C7E1B">
              <w:rPr>
                <w:rFonts w:eastAsia="Arial"/>
                <w:color w:val="000000"/>
                <w:lang w:val="en-US"/>
              </w:rPr>
              <w:t xml:space="preserve">d. the deserts </w:t>
            </w:r>
          </w:p>
        </w:tc>
      </w:tr>
      <w:tr w:rsidR="003259C1" w:rsidRPr="002C7E1B" w14:paraId="7B4415AC" w14:textId="77777777" w:rsidTr="00E76E07">
        <w:trPr>
          <w:trHeight w:val="426"/>
        </w:trPr>
        <w:tc>
          <w:tcPr>
            <w:tcW w:w="0" w:type="auto"/>
          </w:tcPr>
          <w:p w14:paraId="7D89FC92" w14:textId="77777777" w:rsidR="003259C1" w:rsidRPr="002C7E1B" w:rsidRDefault="003259C1" w:rsidP="0056121C">
            <w:pPr>
              <w:rPr>
                <w:rFonts w:eastAsia="Arial"/>
                <w:color w:val="000000"/>
                <w:lang w:val="en-US"/>
              </w:rPr>
            </w:pPr>
            <w:r w:rsidRPr="002C7E1B">
              <w:rPr>
                <w:rFonts w:eastAsia="Arial"/>
                <w:color w:val="000000"/>
                <w:lang w:val="en-US"/>
              </w:rPr>
              <w:t>5</w:t>
            </w:r>
          </w:p>
        </w:tc>
        <w:tc>
          <w:tcPr>
            <w:tcW w:w="5674" w:type="dxa"/>
          </w:tcPr>
          <w:p w14:paraId="31AB6C7E" w14:textId="77777777" w:rsidR="003259C1" w:rsidRPr="002C7E1B" w:rsidRDefault="003259C1" w:rsidP="0056121C">
            <w:pPr>
              <w:rPr>
                <w:rFonts w:eastAsia="Arial"/>
                <w:color w:val="000000"/>
                <w:lang w:val="en-US"/>
              </w:rPr>
            </w:pPr>
            <w:r w:rsidRPr="002C7E1B">
              <w:rPr>
                <w:rFonts w:eastAsia="Arial"/>
                <w:color w:val="000000"/>
                <w:lang w:val="en-US"/>
              </w:rPr>
              <w:t>A goat is fleet</w:t>
            </w:r>
            <w:r>
              <w:rPr>
                <w:rFonts w:eastAsia="Arial"/>
                <w:color w:val="000000"/>
                <w:lang w:val="en-US"/>
              </w:rPr>
              <w:t>-</w:t>
            </w:r>
            <w:r w:rsidRPr="002C7E1B">
              <w:rPr>
                <w:rFonts w:eastAsia="Arial"/>
                <w:color w:val="000000"/>
                <w:lang w:val="en-US"/>
              </w:rPr>
              <w:t>footed and agile and is quite comfortable living in the</w:t>
            </w:r>
          </w:p>
        </w:tc>
        <w:tc>
          <w:tcPr>
            <w:tcW w:w="709" w:type="dxa"/>
          </w:tcPr>
          <w:p w14:paraId="186DF691" w14:textId="77777777" w:rsidR="003259C1" w:rsidRPr="002C7E1B" w:rsidRDefault="003259C1" w:rsidP="0056121C">
            <w:pPr>
              <w:rPr>
                <w:rFonts w:eastAsia="Arial"/>
                <w:color w:val="000000"/>
                <w:lang w:val="en-US"/>
              </w:rPr>
            </w:pPr>
          </w:p>
        </w:tc>
        <w:tc>
          <w:tcPr>
            <w:tcW w:w="2075" w:type="dxa"/>
          </w:tcPr>
          <w:p w14:paraId="4D98D584" w14:textId="77777777" w:rsidR="003259C1" w:rsidRPr="002C7E1B" w:rsidRDefault="003259C1" w:rsidP="0056121C">
            <w:pPr>
              <w:rPr>
                <w:rFonts w:eastAsia="Arial"/>
                <w:color w:val="000000"/>
                <w:lang w:val="en-US"/>
              </w:rPr>
            </w:pPr>
            <w:r w:rsidRPr="002C7E1B">
              <w:rPr>
                <w:rFonts w:eastAsia="Arial"/>
                <w:color w:val="000000"/>
                <w:lang w:val="en-US"/>
              </w:rPr>
              <w:t xml:space="preserve">e. their big, </w:t>
            </w:r>
            <w:proofErr w:type="spellStart"/>
            <w:r w:rsidRPr="002C7E1B">
              <w:rPr>
                <w:rFonts w:eastAsia="Arial"/>
                <w:color w:val="000000"/>
                <w:lang w:val="en-US"/>
              </w:rPr>
              <w:t>bugly</w:t>
            </w:r>
            <w:proofErr w:type="spellEnd"/>
            <w:r w:rsidRPr="002C7E1B">
              <w:rPr>
                <w:rFonts w:eastAsia="Arial"/>
                <w:color w:val="000000"/>
                <w:lang w:val="en-US"/>
              </w:rPr>
              <w:t xml:space="preserve"> cheeks</w:t>
            </w:r>
          </w:p>
        </w:tc>
      </w:tr>
      <w:tr w:rsidR="003259C1" w:rsidRPr="002C7E1B" w14:paraId="17E5659B" w14:textId="77777777" w:rsidTr="00E76E07">
        <w:trPr>
          <w:trHeight w:val="426"/>
        </w:trPr>
        <w:tc>
          <w:tcPr>
            <w:tcW w:w="0" w:type="auto"/>
          </w:tcPr>
          <w:p w14:paraId="7E0056D3" w14:textId="77777777" w:rsidR="003259C1" w:rsidRPr="002C7E1B" w:rsidRDefault="003259C1" w:rsidP="0056121C">
            <w:pPr>
              <w:rPr>
                <w:rFonts w:eastAsia="Arial"/>
                <w:color w:val="000000"/>
                <w:lang w:val="en-US"/>
              </w:rPr>
            </w:pPr>
            <w:r w:rsidRPr="002C7E1B">
              <w:rPr>
                <w:rFonts w:eastAsia="Arial"/>
                <w:color w:val="000000"/>
                <w:lang w:val="en-US"/>
              </w:rPr>
              <w:t>6</w:t>
            </w:r>
          </w:p>
        </w:tc>
        <w:tc>
          <w:tcPr>
            <w:tcW w:w="5674" w:type="dxa"/>
          </w:tcPr>
          <w:p w14:paraId="6E0FD9DB" w14:textId="77777777" w:rsidR="003259C1" w:rsidRPr="002C7E1B" w:rsidRDefault="003259C1" w:rsidP="0056121C">
            <w:pPr>
              <w:rPr>
                <w:rFonts w:eastAsia="Arial"/>
                <w:color w:val="000000"/>
                <w:lang w:val="en-US"/>
              </w:rPr>
            </w:pPr>
            <w:r w:rsidRPr="002C7E1B">
              <w:rPr>
                <w:rFonts w:eastAsia="Arial"/>
                <w:color w:val="000000"/>
                <w:lang w:val="en-US"/>
              </w:rPr>
              <w:t xml:space="preserve">Some fish have no eyes, but small protrusions above their mouths which shine in the dark which attracts prey. These fish are highly adapted to the dark environment of the </w:t>
            </w:r>
          </w:p>
        </w:tc>
        <w:tc>
          <w:tcPr>
            <w:tcW w:w="709" w:type="dxa"/>
          </w:tcPr>
          <w:p w14:paraId="7125947A" w14:textId="77777777" w:rsidR="003259C1" w:rsidRPr="002C7E1B" w:rsidRDefault="003259C1" w:rsidP="0056121C">
            <w:pPr>
              <w:rPr>
                <w:rFonts w:eastAsia="Arial"/>
                <w:color w:val="000000"/>
                <w:lang w:val="en-US"/>
              </w:rPr>
            </w:pPr>
          </w:p>
        </w:tc>
        <w:tc>
          <w:tcPr>
            <w:tcW w:w="2075" w:type="dxa"/>
          </w:tcPr>
          <w:p w14:paraId="49BDF824" w14:textId="77777777" w:rsidR="003259C1" w:rsidRPr="002C7E1B" w:rsidRDefault="003259C1" w:rsidP="0056121C">
            <w:pPr>
              <w:rPr>
                <w:rFonts w:eastAsia="Arial"/>
                <w:color w:val="000000"/>
                <w:lang w:val="en-US"/>
              </w:rPr>
            </w:pPr>
            <w:r w:rsidRPr="002C7E1B">
              <w:rPr>
                <w:rFonts w:eastAsia="Arial"/>
                <w:color w:val="000000"/>
                <w:lang w:val="en-US"/>
              </w:rPr>
              <w:t>f. night</w:t>
            </w:r>
          </w:p>
        </w:tc>
      </w:tr>
      <w:tr w:rsidR="003259C1" w:rsidRPr="002C7E1B" w14:paraId="15873A3B" w14:textId="77777777" w:rsidTr="00E76E07">
        <w:trPr>
          <w:trHeight w:val="449"/>
        </w:trPr>
        <w:tc>
          <w:tcPr>
            <w:tcW w:w="0" w:type="auto"/>
          </w:tcPr>
          <w:p w14:paraId="5677ADB2" w14:textId="77777777" w:rsidR="003259C1" w:rsidRPr="002C7E1B" w:rsidRDefault="003259C1" w:rsidP="0056121C">
            <w:pPr>
              <w:rPr>
                <w:rFonts w:eastAsia="Arial"/>
                <w:color w:val="000000"/>
                <w:lang w:val="en-US"/>
              </w:rPr>
            </w:pPr>
            <w:r w:rsidRPr="002C7E1B">
              <w:rPr>
                <w:rFonts w:eastAsia="Arial"/>
                <w:color w:val="000000"/>
                <w:lang w:val="en-US"/>
              </w:rPr>
              <w:t>7</w:t>
            </w:r>
          </w:p>
        </w:tc>
        <w:tc>
          <w:tcPr>
            <w:tcW w:w="5674" w:type="dxa"/>
          </w:tcPr>
          <w:p w14:paraId="484F5CF5" w14:textId="77777777" w:rsidR="003259C1" w:rsidRPr="002C7E1B" w:rsidRDefault="003259C1" w:rsidP="0056121C">
            <w:pPr>
              <w:rPr>
                <w:rFonts w:eastAsia="Arial"/>
                <w:color w:val="000000"/>
                <w:lang w:val="en-US"/>
              </w:rPr>
            </w:pPr>
            <w:r w:rsidRPr="002C7E1B">
              <w:rPr>
                <w:rFonts w:eastAsia="Arial"/>
                <w:color w:val="000000"/>
                <w:lang w:val="en-US"/>
              </w:rPr>
              <w:t>Some birds are well-suited to long</w:t>
            </w:r>
            <w:r>
              <w:rPr>
                <w:rFonts w:eastAsia="Arial"/>
                <w:color w:val="000000"/>
                <w:lang w:val="en-US"/>
              </w:rPr>
              <w:t>-</w:t>
            </w:r>
            <w:r w:rsidRPr="002C7E1B">
              <w:rPr>
                <w:rFonts w:eastAsia="Arial"/>
                <w:color w:val="000000"/>
                <w:lang w:val="en-US"/>
              </w:rPr>
              <w:t xml:space="preserve">distance flight. They move from the northern to the southern hemisphere as soon as it gets too cold for them. This movement of birds with the season is known as </w:t>
            </w:r>
          </w:p>
        </w:tc>
        <w:tc>
          <w:tcPr>
            <w:tcW w:w="709" w:type="dxa"/>
          </w:tcPr>
          <w:p w14:paraId="27ADEDEF" w14:textId="77777777" w:rsidR="003259C1" w:rsidRPr="002C7E1B" w:rsidRDefault="003259C1" w:rsidP="0056121C">
            <w:pPr>
              <w:rPr>
                <w:rFonts w:eastAsia="Arial"/>
                <w:color w:val="000000"/>
                <w:lang w:val="en-US"/>
              </w:rPr>
            </w:pPr>
          </w:p>
        </w:tc>
        <w:tc>
          <w:tcPr>
            <w:tcW w:w="2075" w:type="dxa"/>
          </w:tcPr>
          <w:p w14:paraId="568DB5E0" w14:textId="77777777" w:rsidR="003259C1" w:rsidRPr="002C7E1B" w:rsidRDefault="003259C1" w:rsidP="0056121C">
            <w:pPr>
              <w:rPr>
                <w:rFonts w:eastAsia="Arial"/>
                <w:color w:val="000000"/>
                <w:lang w:val="en-US"/>
              </w:rPr>
            </w:pPr>
            <w:r w:rsidRPr="002C7E1B">
              <w:rPr>
                <w:rFonts w:eastAsia="Arial"/>
                <w:color w:val="000000"/>
                <w:lang w:val="en-US"/>
              </w:rPr>
              <w:t>g. tails</w:t>
            </w:r>
          </w:p>
        </w:tc>
      </w:tr>
      <w:tr w:rsidR="003259C1" w:rsidRPr="002C7E1B" w14:paraId="770D276D" w14:textId="77777777" w:rsidTr="00E76E07">
        <w:trPr>
          <w:trHeight w:val="426"/>
        </w:trPr>
        <w:tc>
          <w:tcPr>
            <w:tcW w:w="0" w:type="auto"/>
          </w:tcPr>
          <w:p w14:paraId="7FD19377" w14:textId="77777777" w:rsidR="003259C1" w:rsidRPr="002C7E1B" w:rsidRDefault="003259C1" w:rsidP="0056121C">
            <w:pPr>
              <w:rPr>
                <w:rFonts w:eastAsia="Arial"/>
                <w:color w:val="000000"/>
                <w:lang w:val="en-US"/>
              </w:rPr>
            </w:pPr>
            <w:r w:rsidRPr="002C7E1B">
              <w:rPr>
                <w:rFonts w:eastAsia="Arial"/>
                <w:color w:val="000000"/>
                <w:lang w:val="en-US"/>
              </w:rPr>
              <w:t>8</w:t>
            </w:r>
          </w:p>
        </w:tc>
        <w:tc>
          <w:tcPr>
            <w:tcW w:w="5674" w:type="dxa"/>
          </w:tcPr>
          <w:p w14:paraId="2613389D" w14:textId="77777777" w:rsidR="003259C1" w:rsidRPr="002C7E1B" w:rsidRDefault="003259C1" w:rsidP="0056121C">
            <w:pPr>
              <w:rPr>
                <w:rFonts w:eastAsia="Arial"/>
                <w:color w:val="000000"/>
                <w:lang w:val="en-US"/>
              </w:rPr>
            </w:pPr>
            <w:r w:rsidRPr="002C7E1B">
              <w:rPr>
                <w:rFonts w:eastAsia="Arial"/>
                <w:color w:val="000000"/>
                <w:lang w:val="en-US"/>
              </w:rPr>
              <w:t>Squirrels like to gather food for the winter. Since they do not have hands or baskets in which to carry their food to the nests, they carry food in</w:t>
            </w:r>
          </w:p>
        </w:tc>
        <w:tc>
          <w:tcPr>
            <w:tcW w:w="709" w:type="dxa"/>
          </w:tcPr>
          <w:p w14:paraId="4A6FA697" w14:textId="77777777" w:rsidR="003259C1" w:rsidRPr="002C7E1B" w:rsidRDefault="003259C1" w:rsidP="0056121C">
            <w:pPr>
              <w:rPr>
                <w:rFonts w:eastAsia="Arial"/>
                <w:color w:val="000000"/>
                <w:lang w:val="en-US"/>
              </w:rPr>
            </w:pPr>
          </w:p>
        </w:tc>
        <w:tc>
          <w:tcPr>
            <w:tcW w:w="2075" w:type="dxa"/>
          </w:tcPr>
          <w:p w14:paraId="3856DA9A" w14:textId="77777777" w:rsidR="003259C1" w:rsidRPr="002C7E1B" w:rsidRDefault="003259C1" w:rsidP="0056121C">
            <w:pPr>
              <w:rPr>
                <w:rFonts w:eastAsia="Arial"/>
                <w:color w:val="000000"/>
                <w:lang w:val="en-US"/>
              </w:rPr>
            </w:pPr>
            <w:r w:rsidRPr="002C7E1B">
              <w:rPr>
                <w:rFonts w:eastAsia="Arial"/>
                <w:color w:val="000000"/>
                <w:lang w:val="en-US"/>
              </w:rPr>
              <w:t>h. the North Pole</w:t>
            </w:r>
          </w:p>
        </w:tc>
      </w:tr>
      <w:tr w:rsidR="003259C1" w:rsidRPr="002C7E1B" w14:paraId="3436A68B" w14:textId="77777777" w:rsidTr="00E76E07">
        <w:trPr>
          <w:trHeight w:val="449"/>
        </w:trPr>
        <w:tc>
          <w:tcPr>
            <w:tcW w:w="0" w:type="auto"/>
          </w:tcPr>
          <w:p w14:paraId="4EAE6680" w14:textId="77777777" w:rsidR="003259C1" w:rsidRPr="002C7E1B" w:rsidRDefault="003259C1" w:rsidP="0056121C">
            <w:pPr>
              <w:rPr>
                <w:rFonts w:eastAsia="Arial"/>
                <w:color w:val="000000"/>
                <w:lang w:val="en-US"/>
              </w:rPr>
            </w:pPr>
            <w:r w:rsidRPr="002C7E1B">
              <w:rPr>
                <w:rFonts w:eastAsia="Arial"/>
                <w:color w:val="000000"/>
                <w:lang w:val="en-US"/>
              </w:rPr>
              <w:lastRenderedPageBreak/>
              <w:t>9</w:t>
            </w:r>
          </w:p>
        </w:tc>
        <w:tc>
          <w:tcPr>
            <w:tcW w:w="5674" w:type="dxa"/>
          </w:tcPr>
          <w:p w14:paraId="139F178A" w14:textId="77777777" w:rsidR="003259C1" w:rsidRPr="002C7E1B" w:rsidRDefault="003259C1" w:rsidP="0056121C">
            <w:pPr>
              <w:rPr>
                <w:rFonts w:eastAsia="Arial"/>
                <w:color w:val="000000"/>
                <w:lang w:val="en-US"/>
              </w:rPr>
            </w:pPr>
            <w:r w:rsidRPr="002C7E1B">
              <w:rPr>
                <w:rFonts w:eastAsia="Arial"/>
                <w:color w:val="000000"/>
                <w:lang w:val="en-US"/>
              </w:rPr>
              <w:t xml:space="preserve">Spider monkeys are very agile in the treetops. When their hands and feet are bust </w:t>
            </w:r>
            <w:r>
              <w:rPr>
                <w:rFonts w:eastAsia="Arial"/>
                <w:color w:val="000000"/>
                <w:lang w:val="en-US"/>
              </w:rPr>
              <w:t>p</w:t>
            </w:r>
            <w:r w:rsidRPr="002C7E1B">
              <w:rPr>
                <w:rFonts w:eastAsia="Arial"/>
                <w:color w:val="000000"/>
                <w:lang w:val="en-US"/>
              </w:rPr>
              <w:t>icking tree top food to eat, they hang from the branches with their</w:t>
            </w:r>
          </w:p>
        </w:tc>
        <w:tc>
          <w:tcPr>
            <w:tcW w:w="709" w:type="dxa"/>
          </w:tcPr>
          <w:p w14:paraId="5956D735" w14:textId="77777777" w:rsidR="003259C1" w:rsidRPr="002C7E1B" w:rsidRDefault="003259C1" w:rsidP="0056121C">
            <w:pPr>
              <w:rPr>
                <w:rFonts w:eastAsia="Arial"/>
                <w:color w:val="000000"/>
                <w:lang w:val="en-US"/>
              </w:rPr>
            </w:pPr>
          </w:p>
        </w:tc>
        <w:tc>
          <w:tcPr>
            <w:tcW w:w="2075" w:type="dxa"/>
          </w:tcPr>
          <w:p w14:paraId="738AF06E" w14:textId="77777777" w:rsidR="003259C1" w:rsidRPr="002C7E1B" w:rsidRDefault="003259C1" w:rsidP="0056121C">
            <w:pPr>
              <w:rPr>
                <w:rFonts w:eastAsia="Arial"/>
                <w:color w:val="000000"/>
                <w:lang w:val="en-US"/>
              </w:rPr>
            </w:pPr>
            <w:r w:rsidRPr="002C7E1B">
              <w:rPr>
                <w:rFonts w:eastAsia="Arial"/>
                <w:color w:val="000000"/>
                <w:lang w:val="en-US"/>
              </w:rPr>
              <w:t xml:space="preserve">i. migration </w:t>
            </w:r>
          </w:p>
        </w:tc>
      </w:tr>
    </w:tbl>
    <w:p w14:paraId="2FA002A1" w14:textId="77777777" w:rsidR="003259C1" w:rsidRDefault="003259C1" w:rsidP="00743D4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52FE95E7"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891B60D"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901E936"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95CAA50"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720F080B"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BC9ACC4"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F5999E"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313280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0F26D88"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F60B29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BB0A0A0"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34D7741F"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5B479D1"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B22F7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9D33787"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060D5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3A672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194CF0A"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488E99A9" w14:textId="7649D6E3" w:rsidR="002A5F2F" w:rsidRDefault="002A5F2F" w:rsidP="00B1704B">
      <w:pPr>
        <w:rPr>
          <w:rFonts w:eastAsia="Arial" w:cs="Times New Roman"/>
          <w:lang w:val="en-US"/>
        </w:rPr>
      </w:pPr>
    </w:p>
    <w:p w14:paraId="09C5BE7A" w14:textId="77777777" w:rsidR="002A5F2F" w:rsidRDefault="002A5F2F">
      <w:pPr>
        <w:spacing w:before="0" w:after="160" w:line="259" w:lineRule="auto"/>
        <w:rPr>
          <w:rFonts w:eastAsia="Arial" w:cs="Times New Roman"/>
          <w:lang w:val="en-US"/>
        </w:rPr>
      </w:pPr>
      <w:r>
        <w:rPr>
          <w:rFonts w:eastAsia="Arial" w:cs="Times New Roman"/>
          <w:lang w:val="en-US"/>
        </w:rPr>
        <w:br w:type="page"/>
      </w:r>
    </w:p>
    <w:p w14:paraId="25A08EDE"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Individual Formative Exercise 3</w:t>
      </w:r>
    </w:p>
    <w:p w14:paraId="1B959B3D" w14:textId="77777777" w:rsidR="003259C1" w:rsidRPr="002C7E1B" w:rsidRDefault="003259C1" w:rsidP="00E76E07">
      <w:pPr>
        <w:pStyle w:val="Heading2"/>
        <w:rPr>
          <w:lang w:val="en-US"/>
        </w:rPr>
      </w:pPr>
      <w:r w:rsidRPr="002C7E1B">
        <w:rPr>
          <w:lang w:val="en-US"/>
        </w:rPr>
        <w:t>US 116281</w:t>
      </w:r>
    </w:p>
    <w:p w14:paraId="55713CAA" w14:textId="77777777" w:rsidR="003259C1" w:rsidRPr="002C7E1B" w:rsidRDefault="003259C1" w:rsidP="00EE4DC4">
      <w:pPr>
        <w:rPr>
          <w:lang w:val="en-US"/>
        </w:rPr>
      </w:pPr>
      <w:r w:rsidRPr="002C7E1B">
        <w:rPr>
          <w:lang w:val="en-US"/>
        </w:rPr>
        <w:t>Explain in your own words the movement of domesticated animal species under human control.</w:t>
      </w:r>
    </w:p>
    <w:p w14:paraId="743126DD" w14:textId="77777777" w:rsidR="003259C1" w:rsidRDefault="003259C1" w:rsidP="00A466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48FDAE4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CACD5B6"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D8F7079"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2DAA520"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0CCC85F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7143BD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48F468"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FD52E4B"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5DDE78"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2C78BD"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120A7A6"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3DDE54B2"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D3C158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51353E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86C00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8190B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9A14C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41CBF28"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15641179" w14:textId="1A6AE856" w:rsidR="002A5F2F" w:rsidRDefault="002A5F2F" w:rsidP="00FB2808">
      <w:pPr>
        <w:rPr>
          <w:rFonts w:eastAsia="Arial" w:cs="Times New Roman"/>
          <w:lang w:val="en-US"/>
        </w:rPr>
      </w:pPr>
    </w:p>
    <w:p w14:paraId="125FF6FF" w14:textId="77777777" w:rsidR="002A5F2F" w:rsidRDefault="002A5F2F">
      <w:pPr>
        <w:spacing w:before="0" w:after="160" w:line="259" w:lineRule="auto"/>
        <w:rPr>
          <w:rFonts w:eastAsia="Arial" w:cs="Times New Roman"/>
          <w:lang w:val="en-US"/>
        </w:rPr>
      </w:pPr>
      <w:r>
        <w:rPr>
          <w:rFonts w:eastAsia="Arial" w:cs="Times New Roman"/>
          <w:lang w:val="en-US"/>
        </w:rPr>
        <w:br w:type="page"/>
      </w:r>
    </w:p>
    <w:p w14:paraId="3D38CD54"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Individual Formative Exercise 4</w:t>
      </w:r>
    </w:p>
    <w:p w14:paraId="4729D280" w14:textId="77777777" w:rsidR="003259C1" w:rsidRPr="002C7E1B" w:rsidRDefault="003259C1" w:rsidP="00E76E07">
      <w:pPr>
        <w:pStyle w:val="Heading2"/>
        <w:rPr>
          <w:lang w:val="en-US"/>
        </w:rPr>
      </w:pPr>
      <w:r w:rsidRPr="002C7E1B">
        <w:rPr>
          <w:lang w:val="en-US"/>
        </w:rPr>
        <w:t>US 116281</w:t>
      </w:r>
    </w:p>
    <w:p w14:paraId="2A7D612D" w14:textId="77777777" w:rsidR="003259C1" w:rsidRPr="002C7E1B" w:rsidRDefault="003259C1" w:rsidP="00EE4DC4">
      <w:pPr>
        <w:rPr>
          <w:lang w:val="en-US"/>
        </w:rPr>
      </w:pPr>
      <w:r w:rsidRPr="002C7E1B">
        <w:rPr>
          <w:lang w:val="en-US"/>
        </w:rPr>
        <w:t>Look at the following animal species and answer the following questions:</w:t>
      </w:r>
    </w:p>
    <w:p w14:paraId="2705CBAC" w14:textId="77777777" w:rsidR="003259C1" w:rsidRPr="00E76E07" w:rsidRDefault="003259C1" w:rsidP="00CD320E">
      <w:pPr>
        <w:pStyle w:val="ListParagraph"/>
        <w:numPr>
          <w:ilvl w:val="0"/>
          <w:numId w:val="3"/>
        </w:numPr>
        <w:rPr>
          <w:lang w:val="en-US"/>
        </w:rPr>
      </w:pPr>
      <w:r w:rsidRPr="00E76E07">
        <w:rPr>
          <w:lang w:val="en-US"/>
        </w:rPr>
        <w:t>Cattle; Ostrich; Cat; Dove; Horse.</w:t>
      </w:r>
    </w:p>
    <w:p w14:paraId="24635489" w14:textId="77777777" w:rsidR="003259C1" w:rsidRPr="00E76E07" w:rsidRDefault="003259C1" w:rsidP="00CD320E">
      <w:pPr>
        <w:pStyle w:val="ListParagraph"/>
        <w:numPr>
          <w:ilvl w:val="0"/>
          <w:numId w:val="3"/>
        </w:numPr>
        <w:rPr>
          <w:lang w:val="en-US"/>
        </w:rPr>
      </w:pPr>
      <w:r w:rsidRPr="00E76E07">
        <w:rPr>
          <w:lang w:val="en-US"/>
        </w:rPr>
        <w:t>Whether they have a backbone</w:t>
      </w:r>
    </w:p>
    <w:p w14:paraId="11AED773" w14:textId="77777777" w:rsidR="003259C1" w:rsidRPr="00E76E07" w:rsidRDefault="003259C1" w:rsidP="00CD320E">
      <w:pPr>
        <w:pStyle w:val="ListParagraph"/>
        <w:numPr>
          <w:ilvl w:val="0"/>
          <w:numId w:val="3"/>
        </w:numPr>
        <w:rPr>
          <w:lang w:val="en-US"/>
        </w:rPr>
      </w:pPr>
      <w:r w:rsidRPr="00E76E07">
        <w:rPr>
          <w:lang w:val="en-US"/>
        </w:rPr>
        <w:t>Whether they give birth to live young</w:t>
      </w:r>
    </w:p>
    <w:p w14:paraId="7B8C1BC8" w14:textId="77777777" w:rsidR="003259C1" w:rsidRPr="00E76E07" w:rsidRDefault="003259C1" w:rsidP="00CD320E">
      <w:pPr>
        <w:pStyle w:val="ListParagraph"/>
        <w:numPr>
          <w:ilvl w:val="0"/>
          <w:numId w:val="3"/>
        </w:numPr>
        <w:rPr>
          <w:lang w:val="en-US"/>
        </w:rPr>
      </w:pPr>
      <w:r w:rsidRPr="00E76E07">
        <w:rPr>
          <w:lang w:val="en-US"/>
        </w:rPr>
        <w:t>Whether they suckle their young</w:t>
      </w:r>
    </w:p>
    <w:p w14:paraId="4912D306" w14:textId="77777777" w:rsidR="003259C1" w:rsidRPr="00E76E07" w:rsidRDefault="003259C1" w:rsidP="00CD320E">
      <w:pPr>
        <w:pStyle w:val="ListParagraph"/>
        <w:numPr>
          <w:ilvl w:val="0"/>
          <w:numId w:val="3"/>
        </w:numPr>
        <w:rPr>
          <w:lang w:val="en-US"/>
        </w:rPr>
      </w:pPr>
      <w:r w:rsidRPr="00E76E07">
        <w:rPr>
          <w:lang w:val="en-US"/>
        </w:rPr>
        <w:t>What they eat (i.e., what type of stomach do they have)</w:t>
      </w:r>
    </w:p>
    <w:p w14:paraId="72366152" w14:textId="77777777" w:rsidR="003259C1" w:rsidRPr="00E76E07" w:rsidRDefault="003259C1" w:rsidP="00CD320E">
      <w:pPr>
        <w:pStyle w:val="ListParagraph"/>
        <w:numPr>
          <w:ilvl w:val="0"/>
          <w:numId w:val="3"/>
        </w:numPr>
        <w:rPr>
          <w:lang w:val="en-US"/>
        </w:rPr>
      </w:pPr>
      <w:r w:rsidRPr="00E76E07">
        <w:rPr>
          <w:lang w:val="en-US"/>
        </w:rPr>
        <w:t>What type of covering they have on their bodies (hair or feathers)</w:t>
      </w:r>
    </w:p>
    <w:p w14:paraId="2B408652" w14:textId="77777777" w:rsidR="003259C1" w:rsidRPr="00E76E07" w:rsidRDefault="003259C1" w:rsidP="00CD320E">
      <w:pPr>
        <w:pStyle w:val="ListParagraph"/>
        <w:numPr>
          <w:ilvl w:val="0"/>
          <w:numId w:val="3"/>
        </w:numPr>
        <w:rPr>
          <w:lang w:val="en-US"/>
        </w:rPr>
      </w:pPr>
      <w:r w:rsidRPr="00E76E07">
        <w:rPr>
          <w:lang w:val="en-US"/>
        </w:rPr>
        <w:t>What their claws, nails or hooves look like x What their teeth look like</w:t>
      </w:r>
    </w:p>
    <w:p w14:paraId="656DB142" w14:textId="77777777" w:rsidR="003259C1" w:rsidRPr="00E76E07" w:rsidRDefault="003259C1" w:rsidP="00CD320E">
      <w:pPr>
        <w:pStyle w:val="ListParagraph"/>
        <w:numPr>
          <w:ilvl w:val="0"/>
          <w:numId w:val="3"/>
        </w:numPr>
        <w:rPr>
          <w:lang w:val="en-US"/>
        </w:rPr>
      </w:pPr>
      <w:r w:rsidRPr="00E76E07">
        <w:rPr>
          <w:lang w:val="en-US"/>
        </w:rPr>
        <w:t>The posture of their feet when walking</w:t>
      </w:r>
    </w:p>
    <w:p w14:paraId="3C361708" w14:textId="77777777" w:rsidR="003259C1" w:rsidRPr="002C7E1B" w:rsidRDefault="003259C1">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19D6727B"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21E5086"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003C426"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B88CABD"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459CBCB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2F2868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D203C44"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8B4D845"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D98131"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F3E227E"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BE38FB"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50059B8D"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9018A69"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27994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2F853D"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17769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2C4077"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6B1DA03"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022D50BC" w14:textId="2F577639" w:rsidR="002A5F2F" w:rsidRDefault="002A5F2F" w:rsidP="0075187D">
      <w:pPr>
        <w:spacing w:after="160" w:line="259" w:lineRule="auto"/>
        <w:rPr>
          <w:rFonts w:eastAsia="Arial" w:cs="Times New Roman"/>
          <w:lang w:val="en-US"/>
        </w:rPr>
      </w:pPr>
    </w:p>
    <w:p w14:paraId="495F428C" w14:textId="77777777" w:rsidR="002A5F2F" w:rsidRDefault="002A5F2F">
      <w:pPr>
        <w:spacing w:before="0" w:after="160" w:line="259" w:lineRule="auto"/>
        <w:rPr>
          <w:rFonts w:eastAsia="Arial" w:cs="Times New Roman"/>
          <w:lang w:val="en-US"/>
        </w:rPr>
      </w:pPr>
      <w:r>
        <w:rPr>
          <w:rFonts w:eastAsia="Arial" w:cs="Times New Roman"/>
          <w:lang w:val="en-US"/>
        </w:rPr>
        <w:br w:type="page"/>
      </w:r>
    </w:p>
    <w:p w14:paraId="4B6C7356"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Individual Formative Exercise 5</w:t>
      </w:r>
    </w:p>
    <w:p w14:paraId="1A9179AB" w14:textId="77777777" w:rsidR="003259C1" w:rsidRPr="002C7E1B" w:rsidRDefault="003259C1" w:rsidP="00E76E07">
      <w:pPr>
        <w:pStyle w:val="Heading2"/>
        <w:rPr>
          <w:lang w:val="en-US"/>
        </w:rPr>
      </w:pPr>
      <w:r w:rsidRPr="002C7E1B">
        <w:rPr>
          <w:lang w:val="en-US"/>
        </w:rPr>
        <w:t>US 116281</w:t>
      </w:r>
    </w:p>
    <w:p w14:paraId="59F55D47" w14:textId="77777777" w:rsidR="003259C1" w:rsidRPr="002C7E1B" w:rsidRDefault="003259C1" w:rsidP="00EE4DC4">
      <w:r w:rsidRPr="002C7E1B">
        <w:t xml:space="preserve">Using a “mind-map” format list all the animals that mankind makes use of in one way or another. After you have completed this exercise, choose one animal and do research to find out more on the following: </w:t>
      </w:r>
    </w:p>
    <w:p w14:paraId="35084390" w14:textId="77777777" w:rsidR="003259C1" w:rsidRPr="002C7E1B" w:rsidRDefault="003259C1" w:rsidP="00CD320E">
      <w:pPr>
        <w:pStyle w:val="ListParagraph"/>
        <w:numPr>
          <w:ilvl w:val="0"/>
          <w:numId w:val="2"/>
        </w:numPr>
      </w:pPr>
      <w:r w:rsidRPr="002C7E1B">
        <w:t>The historic origin of the animal and how it was traditionally used.</w:t>
      </w:r>
    </w:p>
    <w:p w14:paraId="1914ABD4" w14:textId="77777777" w:rsidR="003259C1" w:rsidRPr="002C7E1B" w:rsidRDefault="003259C1" w:rsidP="00CD320E">
      <w:pPr>
        <w:pStyle w:val="ListParagraph"/>
        <w:numPr>
          <w:ilvl w:val="0"/>
          <w:numId w:val="2"/>
        </w:numPr>
      </w:pPr>
      <w:r w:rsidRPr="002C7E1B">
        <w:t>How the animal was adapted for its modern use and how it has changed to be used today.</w:t>
      </w:r>
    </w:p>
    <w:p w14:paraId="4910A68D" w14:textId="77777777" w:rsidR="003259C1" w:rsidRPr="002C7E1B" w:rsidRDefault="003259C1" w:rsidP="00CD320E">
      <w:pPr>
        <w:pStyle w:val="ListParagraph"/>
        <w:numPr>
          <w:ilvl w:val="0"/>
          <w:numId w:val="2"/>
        </w:numPr>
      </w:pPr>
      <w:r w:rsidRPr="002C7E1B">
        <w:t xml:space="preserve">What basic biological and behavioural concepts did man use the animal for. </w:t>
      </w:r>
    </w:p>
    <w:p w14:paraId="1ED25474" w14:textId="77777777" w:rsidR="003259C1" w:rsidRPr="002C7E1B" w:rsidRDefault="003259C1" w:rsidP="00CD320E">
      <w:pPr>
        <w:pStyle w:val="ListParagraph"/>
        <w:numPr>
          <w:ilvl w:val="0"/>
          <w:numId w:val="2"/>
        </w:numPr>
      </w:pPr>
      <w:r w:rsidRPr="002C7E1B">
        <w:t xml:space="preserve">The different environments in which the animal is used. </w:t>
      </w:r>
    </w:p>
    <w:p w14:paraId="05FEA8D5" w14:textId="77777777" w:rsidR="003259C1" w:rsidRPr="002C7E1B" w:rsidRDefault="003259C1" w:rsidP="00EE4DC4">
      <w:pPr>
        <w:rPr>
          <w:rFonts w:eastAsia="Arial"/>
          <w:color w:val="000000"/>
          <w:u w:val="single"/>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0949129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59F99D2"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6DCC7BC"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EE744D8"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3A17ED1B"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35B426F"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F1087C5"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8357C89"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6F78A3B"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17ED9F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A7BCA98"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0C6C040B"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2EFEE0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8AD4B1"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0E377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7357D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DFD3A4E"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B29789"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26E3BFFD" w14:textId="77777777" w:rsidR="003259C1" w:rsidRPr="002C7E1B" w:rsidRDefault="003259C1" w:rsidP="00E540D8">
      <w:pPr>
        <w:rPr>
          <w:rFonts w:eastAsia="Arial" w:cs="Times New Roman"/>
          <w:lang w:val="en-US"/>
        </w:rPr>
      </w:pPr>
    </w:p>
    <w:p w14:paraId="0A4903E9" w14:textId="77777777" w:rsidR="003259C1" w:rsidRPr="002C7E1B" w:rsidRDefault="003259C1">
      <w:pPr>
        <w:spacing w:after="160" w:line="259" w:lineRule="auto"/>
        <w:rPr>
          <w:rFonts w:eastAsia="Arial" w:cs="Times New Roman"/>
          <w:lang w:val="en-US"/>
        </w:rPr>
      </w:pPr>
      <w:r w:rsidRPr="002C7E1B">
        <w:rPr>
          <w:rFonts w:eastAsia="Arial" w:cs="Times New Roman"/>
          <w:lang w:val="en-US"/>
        </w:rPr>
        <w:br w:type="page"/>
      </w:r>
    </w:p>
    <w:p w14:paraId="1F543AC3"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Individual Formative Exercise 6</w:t>
      </w:r>
    </w:p>
    <w:p w14:paraId="7D5EFE2A" w14:textId="77777777" w:rsidR="003259C1" w:rsidRPr="002C7E1B" w:rsidRDefault="003259C1" w:rsidP="00E76E07">
      <w:pPr>
        <w:pStyle w:val="Heading2"/>
        <w:rPr>
          <w:lang w:val="en-US"/>
        </w:rPr>
      </w:pPr>
      <w:r w:rsidRPr="002C7E1B">
        <w:rPr>
          <w:lang w:val="en-US"/>
        </w:rPr>
        <w:t>US 116281</w:t>
      </w:r>
    </w:p>
    <w:p w14:paraId="40497B5B" w14:textId="77777777" w:rsidR="003259C1" w:rsidRPr="002C7E1B" w:rsidRDefault="003259C1" w:rsidP="00EE4DC4">
      <w:pPr>
        <w:rPr>
          <w:rFonts w:cs="ArialMT"/>
          <w:lang w:val="en-US"/>
        </w:rPr>
      </w:pPr>
      <w:r w:rsidRPr="002C7E1B">
        <w:rPr>
          <w:rFonts w:cs="ArialMT"/>
          <w:lang w:val="en-US"/>
        </w:rPr>
        <w:t xml:space="preserve">Using a table format list as many wild animals as you can think of that have a usefulness to man, but because of some or other biological or behavioral characteristic cannot be domesticated. </w:t>
      </w:r>
    </w:p>
    <w:p w14:paraId="5E0E33B0" w14:textId="77777777" w:rsidR="003259C1" w:rsidRPr="002C7E1B" w:rsidRDefault="003259C1" w:rsidP="00EE4DC4">
      <w:pPr>
        <w:rPr>
          <w:rFonts w:cs="ArialMT"/>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4EA72DD9"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1E1DAC6"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092D717"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C525C2F"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2FE70E29"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E96AF33"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5CC41C4"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804015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CB4AAFF"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10AF3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1D80E8"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2CA93633"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E17187B"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12FB8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E474F0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AF2D6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6DF0A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3B54874"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77AD0AFE" w14:textId="77777777" w:rsidR="002A5F2F" w:rsidRDefault="002A5F2F" w:rsidP="00E76E07">
      <w:pPr>
        <w:pStyle w:val="Heading1"/>
        <w:rPr>
          <w:lang w:val="en-US"/>
        </w:rPr>
      </w:pPr>
    </w:p>
    <w:p w14:paraId="3CF1D396" w14:textId="77777777" w:rsidR="002A5F2F" w:rsidRDefault="002A5F2F">
      <w:pPr>
        <w:spacing w:before="0" w:after="160"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7D4618B6" w14:textId="448BA97C" w:rsidR="003259C1" w:rsidRPr="002C7E1B" w:rsidRDefault="003259C1"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7</w:t>
      </w:r>
    </w:p>
    <w:p w14:paraId="052F0332"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779A390D" w14:textId="77777777" w:rsidR="003259C1" w:rsidRPr="00E76E07" w:rsidRDefault="003259C1" w:rsidP="00CD320E">
      <w:pPr>
        <w:pStyle w:val="ListParagraph"/>
        <w:numPr>
          <w:ilvl w:val="0"/>
          <w:numId w:val="1"/>
        </w:numPr>
        <w:rPr>
          <w:lang w:val="en-US"/>
        </w:rPr>
      </w:pPr>
      <w:r w:rsidRPr="00E76E07">
        <w:rPr>
          <w:lang w:val="en-US"/>
        </w:rPr>
        <w:t>With the aid of a diagram explain the cardiac cycle. What happens when the heart pumps?</w:t>
      </w:r>
    </w:p>
    <w:p w14:paraId="728BA826" w14:textId="77777777" w:rsidR="003259C1" w:rsidRPr="00E76E07" w:rsidRDefault="003259C1" w:rsidP="00CD320E">
      <w:pPr>
        <w:pStyle w:val="ListParagraph"/>
        <w:numPr>
          <w:ilvl w:val="0"/>
          <w:numId w:val="1"/>
        </w:numPr>
        <w:rPr>
          <w:lang w:val="en-US"/>
        </w:rPr>
      </w:pPr>
      <w:r w:rsidRPr="00E76E07">
        <w:rPr>
          <w:lang w:val="en-US"/>
        </w:rPr>
        <w:t>In the explanation it must be clear where the oxygen rich and oxygen poor blood flows through the heart.</w:t>
      </w:r>
    </w:p>
    <w:p w14:paraId="72BEA087" w14:textId="77777777" w:rsidR="003259C1" w:rsidRPr="002C7E1B" w:rsidRDefault="003259C1" w:rsidP="00E540D8">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2015A8F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6215C72"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8E44F91"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9CD3277"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6E08B89E"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9FFEC3C"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16B833"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4A566DB"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867895E"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70DC2A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5F0480C"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3A65CCF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F9F717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2CFF98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A59FF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FF5B4D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27C09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1395C6"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6E75A35B" w14:textId="72DE3314" w:rsidR="002A5F2F" w:rsidRDefault="002A5F2F" w:rsidP="00F97D25">
      <w:pPr>
        <w:spacing w:after="160" w:line="259" w:lineRule="auto"/>
        <w:rPr>
          <w:rFonts w:eastAsia="Arial" w:cs="Times New Roman"/>
          <w:lang w:val="en-US"/>
        </w:rPr>
      </w:pPr>
    </w:p>
    <w:p w14:paraId="515A87D1" w14:textId="77777777" w:rsidR="002A5F2F" w:rsidRDefault="002A5F2F">
      <w:pPr>
        <w:spacing w:before="0" w:after="160" w:line="259" w:lineRule="auto"/>
        <w:rPr>
          <w:rFonts w:eastAsia="Arial" w:cs="Times New Roman"/>
          <w:lang w:val="en-US"/>
        </w:rPr>
      </w:pPr>
      <w:r>
        <w:rPr>
          <w:rFonts w:eastAsia="Arial" w:cs="Times New Roman"/>
          <w:lang w:val="en-US"/>
        </w:rPr>
        <w:br w:type="page"/>
      </w:r>
    </w:p>
    <w:p w14:paraId="5F7DF809" w14:textId="77777777" w:rsidR="003259C1" w:rsidRPr="002C7E1B" w:rsidRDefault="003259C1" w:rsidP="001F463A">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8</w:t>
      </w:r>
    </w:p>
    <w:p w14:paraId="7EA156B8"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0E88CECD" w14:textId="77777777" w:rsidR="003259C1" w:rsidRPr="002C7E1B" w:rsidRDefault="003259C1" w:rsidP="00EE4DC4">
      <w:pPr>
        <w:rPr>
          <w:lang w:val="en-US"/>
        </w:rPr>
      </w:pPr>
      <w:r w:rsidRPr="002C7E1B">
        <w:rPr>
          <w:lang w:val="en-US"/>
        </w:rPr>
        <w:t>Create a table where the anatomical origin of each of the products of animal origin is named.</w:t>
      </w:r>
    </w:p>
    <w:p w14:paraId="31724EFD" w14:textId="77777777" w:rsidR="003259C1" w:rsidRPr="002C7E1B" w:rsidRDefault="003259C1" w:rsidP="00825404">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78574D49"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94D0273"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A63B4A4"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E15E0A2"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4752F9C0"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83CF0B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4EA83DA"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3D11BF6"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82A7712"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026CB0C"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B487F93"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527C1742"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544224D"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E4BEDD"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7AE46D"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99EFA9"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8BD38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33DBCAD"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7D9513B8" w14:textId="06B48974" w:rsidR="002A5F2F" w:rsidRDefault="002A5F2F" w:rsidP="001F463A">
      <w:pPr>
        <w:rPr>
          <w:rFonts w:eastAsia="Arial" w:cs="Times New Roman"/>
          <w:lang w:val="en-US"/>
        </w:rPr>
      </w:pPr>
    </w:p>
    <w:p w14:paraId="5709CFAD" w14:textId="77777777" w:rsidR="002A5F2F" w:rsidRDefault="002A5F2F">
      <w:pPr>
        <w:spacing w:before="0" w:after="160" w:line="259" w:lineRule="auto"/>
        <w:rPr>
          <w:rFonts w:eastAsia="Arial" w:cs="Times New Roman"/>
          <w:lang w:val="en-US"/>
        </w:rPr>
      </w:pPr>
      <w:r>
        <w:rPr>
          <w:rFonts w:eastAsia="Arial" w:cs="Times New Roman"/>
          <w:lang w:val="en-US"/>
        </w:rPr>
        <w:br w:type="page"/>
      </w:r>
    </w:p>
    <w:p w14:paraId="24EDB6FA"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9</w:t>
      </w:r>
    </w:p>
    <w:p w14:paraId="4E91697D"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3B88C3FE" w14:textId="77777777" w:rsidR="003259C1" w:rsidRPr="002C7E1B" w:rsidRDefault="003259C1" w:rsidP="00EE4DC4">
      <w:pPr>
        <w:rPr>
          <w:rFonts w:eastAsia="Arial"/>
          <w:color w:val="000000"/>
          <w:u w:val="single"/>
          <w:lang w:val="en-US"/>
        </w:rPr>
      </w:pPr>
      <w:r w:rsidRPr="002C7E1B">
        <w:rPr>
          <w:lang w:val="en-US"/>
        </w:rPr>
        <w:t xml:space="preserve">Using the table created in </w:t>
      </w:r>
      <w:r w:rsidRPr="00DE7334">
        <w:rPr>
          <w:lang w:val="en-US"/>
        </w:rPr>
        <w:t>Exercise 8,</w:t>
      </w:r>
      <w:r w:rsidRPr="002C7E1B">
        <w:rPr>
          <w:lang w:val="en-US"/>
        </w:rPr>
        <w:t xml:space="preserve"> determine which of the products can be influenced</w:t>
      </w:r>
      <w:r>
        <w:rPr>
          <w:lang w:val="en-US"/>
        </w:rPr>
        <w:t xml:space="preserve"> </w:t>
      </w:r>
      <w:r w:rsidRPr="002C7E1B">
        <w:rPr>
          <w:lang w:val="en-US"/>
        </w:rPr>
        <w:t>(improved) by interventions of the producer. Mention if the product’s quality or quantity can</w:t>
      </w:r>
      <w:r>
        <w:rPr>
          <w:lang w:val="en-US"/>
        </w:rPr>
        <w:t xml:space="preserve"> </w:t>
      </w:r>
      <w:r w:rsidRPr="002C7E1B">
        <w:rPr>
          <w:lang w:val="en-US"/>
        </w:rPr>
        <w:t>be improved and how.</w:t>
      </w:r>
    </w:p>
    <w:p w14:paraId="08D3AA1D"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7F255C17"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B31CEE9"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0DB9937"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3917AEC"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4C19B265"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74AD812"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D5012E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3F275D2"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79ED8D2"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3F0E0D5"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AEE1E9F"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6BE9EEBE"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0DDB79E"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D9E39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FD04B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6AB2A7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89CBD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45E9794"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0878D11C" w14:textId="4E3C145E" w:rsidR="00AA2094" w:rsidRDefault="00AA2094" w:rsidP="00E2354F">
      <w:pPr>
        <w:rPr>
          <w:rFonts w:eastAsia="Arial" w:cs="Times New Roman"/>
          <w:lang w:val="en-US"/>
        </w:rPr>
      </w:pPr>
    </w:p>
    <w:p w14:paraId="71E63961"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064A7814"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10</w:t>
      </w:r>
    </w:p>
    <w:p w14:paraId="71ED5095"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3839629C" w14:textId="77777777" w:rsidR="003259C1" w:rsidRPr="002C7E1B" w:rsidRDefault="003259C1" w:rsidP="00EE4DC4">
      <w:pPr>
        <w:rPr>
          <w:rFonts w:eastAsia="Arial"/>
          <w:color w:val="000000"/>
          <w:u w:val="single"/>
          <w:lang w:val="en-US"/>
        </w:rPr>
      </w:pPr>
      <w:r w:rsidRPr="002C7E1B">
        <w:rPr>
          <w:lang w:val="en-US"/>
        </w:rPr>
        <w:t xml:space="preserve">Using the table created in </w:t>
      </w:r>
      <w:r>
        <w:rPr>
          <w:lang w:val="en-US"/>
        </w:rPr>
        <w:t>Exercise 8</w:t>
      </w:r>
      <w:r w:rsidRPr="002C7E1B">
        <w:rPr>
          <w:lang w:val="en-US"/>
        </w:rPr>
        <w:t>, choose those products that can be influenced by</w:t>
      </w:r>
      <w:r>
        <w:rPr>
          <w:lang w:val="en-US"/>
        </w:rPr>
        <w:t xml:space="preserve"> </w:t>
      </w:r>
      <w:r w:rsidRPr="002C7E1B">
        <w:rPr>
          <w:lang w:val="en-US"/>
        </w:rPr>
        <w:t>management and describe the biochemical processes that influence their production</w:t>
      </w:r>
      <w:r>
        <w:rPr>
          <w:lang w:val="en-US"/>
        </w:rPr>
        <w:t>.</w:t>
      </w:r>
    </w:p>
    <w:p w14:paraId="0C88C587"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55C520B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60E9120"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7E26499"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33A11AE"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6A1871A0"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6850AE3"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FF6A5A"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9FC7E7"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C4AE27"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59E1B7"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034F143"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503CB5B8"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6CC029B"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8CDB5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5C742B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574377"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C41607"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B8DF6AA"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44142524" w14:textId="77777777" w:rsidR="003259C1" w:rsidRDefault="003259C1" w:rsidP="00210F48">
      <w:pPr>
        <w:rPr>
          <w:rFonts w:eastAsia="Arial" w:cs="Times New Roman"/>
          <w:lang w:val="en-US"/>
        </w:rPr>
      </w:pPr>
    </w:p>
    <w:p w14:paraId="43AB208E" w14:textId="53E1B2FD" w:rsidR="003259C1" w:rsidRDefault="003259C1">
      <w:pPr>
        <w:spacing w:before="0" w:after="160" w:line="259" w:lineRule="auto"/>
        <w:rPr>
          <w:rFonts w:eastAsia="Arial" w:cs="Times New Roman"/>
          <w:lang w:val="en-US"/>
        </w:rPr>
      </w:pPr>
      <w:r>
        <w:rPr>
          <w:rFonts w:eastAsia="Arial" w:cs="Times New Roman"/>
          <w:lang w:val="en-US"/>
        </w:rPr>
        <w:br w:type="page"/>
      </w:r>
    </w:p>
    <w:p w14:paraId="6B5D1197"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11</w:t>
      </w:r>
    </w:p>
    <w:p w14:paraId="6C78B255"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6D5E570B" w14:textId="77777777" w:rsidR="003259C1" w:rsidRPr="002C7E1B" w:rsidRDefault="003259C1" w:rsidP="00EE4DC4">
      <w:pPr>
        <w:rPr>
          <w:rFonts w:eastAsia="Arial"/>
          <w:color w:val="000000"/>
          <w:u w:val="single"/>
          <w:lang w:val="en-US"/>
        </w:rPr>
      </w:pPr>
      <w:r w:rsidRPr="002C7E1B">
        <w:rPr>
          <w:lang w:val="en-US"/>
        </w:rPr>
        <w:t>What are the 15 aspects that you have to examine of an under-performing animal?</w:t>
      </w:r>
    </w:p>
    <w:p w14:paraId="573E3E0D"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5B2C090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9DF58B6"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85AE561"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21E9AF9"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68903A46"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363A285"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05E92A5"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2CA4F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6C1C6E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F8CC6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DC6A40D"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716DD1D5"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0187F1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CFC81B"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3C833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836A97"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9CFBD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5776BC3"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1D17C8D9" w14:textId="37747A1C" w:rsidR="00AA2094" w:rsidRDefault="00AA2094" w:rsidP="006F08C0">
      <w:pPr>
        <w:rPr>
          <w:rFonts w:eastAsia="Arial" w:cs="Times New Roman"/>
          <w:lang w:val="en-US"/>
        </w:rPr>
      </w:pPr>
    </w:p>
    <w:p w14:paraId="0A7D6728"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05C12896" w14:textId="77777777" w:rsidR="003259C1" w:rsidRPr="002C7E1B" w:rsidRDefault="003259C1" w:rsidP="00E76E07">
      <w:pPr>
        <w:pStyle w:val="Heading1"/>
        <w:rPr>
          <w:rFonts w:eastAsia="Arial" w:cs="Times New Roman"/>
          <w:color w:val="000000"/>
          <w:u w:val="single"/>
          <w:lang w:val="en-US"/>
        </w:rPr>
      </w:pPr>
      <w:bookmarkStart w:id="1" w:name="_Hlk85719464"/>
      <w:r w:rsidRPr="002C7E1B">
        <w:rPr>
          <w:lang w:val="en-US"/>
        </w:rPr>
        <w:lastRenderedPageBreak/>
        <w:t xml:space="preserve">Individual Formative Exercise </w:t>
      </w:r>
      <w:r>
        <w:rPr>
          <w:lang w:val="en-US"/>
        </w:rPr>
        <w:t>12</w:t>
      </w:r>
    </w:p>
    <w:p w14:paraId="5E3EC062"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28674ACB" w14:textId="77777777" w:rsidR="003259C1" w:rsidRPr="002C7E1B" w:rsidRDefault="003259C1" w:rsidP="00EE4DC4">
      <w:pPr>
        <w:rPr>
          <w:rFonts w:eastAsia="Arial" w:cs="Times New Roman"/>
          <w:color w:val="000000"/>
          <w:lang w:val="en-US"/>
        </w:rPr>
      </w:pPr>
      <w:r w:rsidRPr="002C7E1B">
        <w:rPr>
          <w:rFonts w:eastAsia="Arial" w:cs="Times New Roman"/>
          <w:color w:val="000000"/>
          <w:lang w:val="en-US"/>
        </w:rPr>
        <w:t>Discuss the four factors which need to be managed correctly to reduce the chances that diseases will occur.</w:t>
      </w:r>
    </w:p>
    <w:p w14:paraId="1DAD0366" w14:textId="77777777" w:rsidR="003259C1" w:rsidRPr="002C7E1B" w:rsidRDefault="003259C1" w:rsidP="00EE4DC4">
      <w:pPr>
        <w:rPr>
          <w:rFonts w:eastAsia="Arial" w:cs="Times New Roman"/>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51E8A2EF"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1"/>
          <w:p w14:paraId="116815A2"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1129675"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122DF99"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653B21CA"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4BF870F"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2AD3B4B"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AC874D9"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737A96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D6AEF4C"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A6AFB65"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5843E78F"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88C22E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235CD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EAE9AE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7932C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9D281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F173473"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4017333D" w14:textId="7166A1C0" w:rsidR="00AA2094" w:rsidRDefault="00AA2094" w:rsidP="003D0D7B">
      <w:pPr>
        <w:rPr>
          <w:rFonts w:eastAsia="Arial" w:cs="Times New Roman"/>
          <w:lang w:val="en-US"/>
        </w:rPr>
      </w:pPr>
    </w:p>
    <w:p w14:paraId="09584760"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566DDFF0" w14:textId="77777777" w:rsidR="003259C1" w:rsidRPr="002C7E1B" w:rsidRDefault="003259C1" w:rsidP="00E76E07">
      <w:pPr>
        <w:pStyle w:val="Heading1"/>
        <w:rPr>
          <w:rFonts w:eastAsia="Arial" w:cs="Times New Roman"/>
          <w:color w:val="000000"/>
          <w:u w:val="single"/>
          <w:lang w:val="en-US"/>
        </w:rPr>
      </w:pPr>
      <w:bookmarkStart w:id="2" w:name="_Hlk85719567"/>
      <w:r w:rsidRPr="002C7E1B">
        <w:rPr>
          <w:lang w:val="en-US"/>
        </w:rPr>
        <w:lastRenderedPageBreak/>
        <w:t xml:space="preserve">Individual Formative Exercise </w:t>
      </w:r>
      <w:r>
        <w:rPr>
          <w:lang w:val="en-US"/>
        </w:rPr>
        <w:t>13</w:t>
      </w:r>
    </w:p>
    <w:p w14:paraId="5034DF7D"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176EAE6E" w14:textId="77777777" w:rsidR="003259C1" w:rsidRPr="002C7E1B" w:rsidRDefault="003259C1" w:rsidP="00EE4DC4">
      <w:pPr>
        <w:rPr>
          <w:rFonts w:eastAsia="Arial" w:cs="Times New Roman"/>
          <w:color w:val="000000"/>
          <w:lang w:val="en-US"/>
        </w:rPr>
      </w:pPr>
      <w:r w:rsidRPr="002C7E1B">
        <w:rPr>
          <w:rFonts w:eastAsia="Arial" w:cs="Times New Roman"/>
          <w:color w:val="000000"/>
          <w:lang w:val="en-US"/>
        </w:rPr>
        <w:t>Explain the difference between minerals and amino acids.</w:t>
      </w:r>
    </w:p>
    <w:p w14:paraId="0C267AA5" w14:textId="77777777" w:rsidR="003259C1" w:rsidRPr="002C7E1B" w:rsidRDefault="003259C1" w:rsidP="00EE4DC4">
      <w:pPr>
        <w:rPr>
          <w:rFonts w:eastAsia="Arial" w:cs="Times New Roman"/>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384B44A3"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2"/>
          <w:p w14:paraId="3B3BC6C3"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F44F0DE"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2D9602C"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50171E3F"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A94F416"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F64C5C8"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8048908"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09F004"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549A9D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6045AAA"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4B3315A8"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1F045B5"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AEFD09"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2DF24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B5380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327BD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4C6D701"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01D2B523" w14:textId="280C8940" w:rsidR="00AA2094" w:rsidRDefault="00AA2094" w:rsidP="00CD68B4">
      <w:pPr>
        <w:rPr>
          <w:rFonts w:eastAsia="Arial" w:cs="Times New Roman"/>
          <w:lang w:val="en-US"/>
        </w:rPr>
      </w:pPr>
    </w:p>
    <w:p w14:paraId="03FA15A6"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7B13925A" w14:textId="77777777" w:rsidR="003259C1" w:rsidRPr="002C7E1B" w:rsidRDefault="003259C1"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14</w:t>
      </w:r>
    </w:p>
    <w:p w14:paraId="38E27A63" w14:textId="77777777" w:rsidR="003259C1" w:rsidRPr="002C7E1B" w:rsidRDefault="003259C1" w:rsidP="00E76E07">
      <w:pPr>
        <w:pStyle w:val="Heading2"/>
        <w:rPr>
          <w:rFonts w:eastAsia="Arial" w:cs="Times New Roman"/>
          <w:lang w:val="en-US"/>
        </w:rPr>
      </w:pPr>
      <w:r>
        <w:rPr>
          <w:lang w:val="en-US"/>
        </w:rPr>
        <w:t xml:space="preserve">US </w:t>
      </w:r>
      <w:r w:rsidRPr="002C7E1B">
        <w:rPr>
          <w:lang w:val="en-US"/>
        </w:rPr>
        <w:t>116285</w:t>
      </w:r>
    </w:p>
    <w:p w14:paraId="637DECD2" w14:textId="77777777" w:rsidR="003259C1" w:rsidRPr="002C7E1B" w:rsidRDefault="003259C1" w:rsidP="00EE4DC4">
      <w:pPr>
        <w:rPr>
          <w:rFonts w:eastAsia="Arial" w:cs="Times New Roman"/>
          <w:color w:val="000000"/>
          <w:lang w:val="en-US"/>
        </w:rPr>
      </w:pPr>
      <w:r>
        <w:rPr>
          <w:rFonts w:eastAsia="Arial" w:cs="Times New Roman"/>
          <w:color w:val="000000"/>
          <w:lang w:val="en-US"/>
        </w:rPr>
        <w:t>E</w:t>
      </w:r>
      <w:r w:rsidRPr="002C7E1B">
        <w:rPr>
          <w:rFonts w:eastAsia="Arial" w:cs="Times New Roman"/>
          <w:color w:val="000000"/>
          <w:lang w:val="en-US"/>
        </w:rPr>
        <w:t>xplain the three metabolic diseases.</w:t>
      </w:r>
    </w:p>
    <w:p w14:paraId="70F331B7" w14:textId="77777777" w:rsidR="003259C1" w:rsidRPr="002C7E1B" w:rsidRDefault="003259C1" w:rsidP="00EE4DC4">
      <w:pPr>
        <w:rPr>
          <w:rFonts w:eastAsia="Arial" w:cs="Times New Roman"/>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48C824CD"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C73C3B"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25E7BED"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DC4FA6E"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17B0AF4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138BA5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509A35"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38A27F"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2BEA14E"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63EE589"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F87516"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05969AEE"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41DC6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B288C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1354CD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4D1060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E1306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70AD4E8"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7DC25D58" w14:textId="6916F4E4" w:rsidR="00AA2094" w:rsidRDefault="00AA2094" w:rsidP="00DF5644">
      <w:pPr>
        <w:rPr>
          <w:rFonts w:eastAsia="Arial" w:cs="Times New Roman"/>
          <w:lang w:val="en-US"/>
        </w:rPr>
      </w:pPr>
    </w:p>
    <w:p w14:paraId="30BDB256"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2C396B10" w14:textId="77777777" w:rsidR="003259C1" w:rsidRPr="002C7E1B" w:rsidRDefault="003259C1" w:rsidP="00E76E07">
      <w:pPr>
        <w:pStyle w:val="Heading1"/>
        <w:rPr>
          <w:rFonts w:eastAsia="Arial" w:cs="Times New Roman"/>
          <w:color w:val="000000"/>
          <w:u w:val="single"/>
          <w:lang w:val="en-US"/>
        </w:rPr>
      </w:pPr>
      <w:bookmarkStart w:id="3" w:name="_Hlk81921254"/>
      <w:r w:rsidRPr="002C7E1B">
        <w:rPr>
          <w:lang w:val="en-US"/>
        </w:rPr>
        <w:lastRenderedPageBreak/>
        <w:t xml:space="preserve">Individual Formative Exercise </w:t>
      </w:r>
      <w:r>
        <w:rPr>
          <w:lang w:val="en-US"/>
        </w:rPr>
        <w:t>15</w:t>
      </w:r>
    </w:p>
    <w:p w14:paraId="31CD02DB" w14:textId="77777777" w:rsidR="003259C1" w:rsidRPr="002C7E1B" w:rsidRDefault="003259C1" w:rsidP="00E76E07">
      <w:pPr>
        <w:pStyle w:val="Heading2"/>
        <w:rPr>
          <w:rFonts w:eastAsia="Arial"/>
          <w:lang w:val="en-US"/>
        </w:rPr>
      </w:pPr>
      <w:r w:rsidRPr="002C7E1B">
        <w:rPr>
          <w:rFonts w:eastAsia="Arial"/>
          <w:lang w:val="en-US"/>
        </w:rPr>
        <w:t>US 116282</w:t>
      </w:r>
    </w:p>
    <w:p w14:paraId="20F34E52" w14:textId="77777777" w:rsidR="003259C1" w:rsidRPr="002C7E1B" w:rsidRDefault="003259C1" w:rsidP="00EE4DC4">
      <w:pPr>
        <w:rPr>
          <w:rFonts w:eastAsia="Arial"/>
          <w:color w:val="000000"/>
          <w:u w:val="single"/>
          <w:lang w:val="en-US"/>
        </w:rPr>
      </w:pPr>
      <w:r w:rsidRPr="002C7E1B">
        <w:rPr>
          <w:lang w:val="en-US"/>
        </w:rPr>
        <w:t>Visit your local Farmer’s Cooperative or feed manufacturer. Compile a list of protein</w:t>
      </w:r>
      <w:r>
        <w:rPr>
          <w:lang w:val="en-US"/>
        </w:rPr>
        <w:t>-</w:t>
      </w:r>
      <w:r w:rsidRPr="002C7E1B">
        <w:rPr>
          <w:lang w:val="en-US"/>
        </w:rPr>
        <w:t>rich</w:t>
      </w:r>
      <w:r>
        <w:rPr>
          <w:lang w:val="en-US"/>
        </w:rPr>
        <w:t xml:space="preserve"> </w:t>
      </w:r>
      <w:r w:rsidRPr="002C7E1B">
        <w:rPr>
          <w:lang w:val="en-US"/>
        </w:rPr>
        <w:t>feeds and energy</w:t>
      </w:r>
      <w:r>
        <w:rPr>
          <w:lang w:val="en-US"/>
        </w:rPr>
        <w:t>-</w:t>
      </w:r>
      <w:r w:rsidRPr="002C7E1B">
        <w:rPr>
          <w:lang w:val="en-US"/>
        </w:rPr>
        <w:t>rich feeds sold by this Co-operative or Feed manufacturer and obtain their</w:t>
      </w:r>
      <w:r>
        <w:rPr>
          <w:lang w:val="en-US"/>
        </w:rPr>
        <w:t xml:space="preserve"> </w:t>
      </w:r>
      <w:r w:rsidRPr="002C7E1B">
        <w:rPr>
          <w:lang w:val="en-US"/>
        </w:rPr>
        <w:t>prices.</w:t>
      </w:r>
    </w:p>
    <w:p w14:paraId="3110738F"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53733D40"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F2E11A2"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5676825"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B130351"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1449D062"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7019FC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45BAC32"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E9F3A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9340576"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C24C84"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7FE5D31"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1672379A"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ECC003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30214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7A8E8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BA4E58"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65C717D"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37ABB5B"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bookmarkEnd w:id="3"/>
    </w:tbl>
    <w:p w14:paraId="36CBC27F" w14:textId="776C0266" w:rsidR="00AA2094" w:rsidRDefault="00AA2094" w:rsidP="00074FA5">
      <w:pPr>
        <w:rPr>
          <w:rFonts w:eastAsia="Arial" w:cs="Times New Roman"/>
          <w:lang w:val="en-US"/>
        </w:rPr>
      </w:pPr>
    </w:p>
    <w:p w14:paraId="05A4F2C7"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626A780F" w14:textId="77777777" w:rsidR="003259C1" w:rsidRDefault="003259C1" w:rsidP="00E76E07">
      <w:pPr>
        <w:pStyle w:val="Heading1"/>
        <w:rPr>
          <w:lang w:val="en-US"/>
        </w:rPr>
      </w:pPr>
      <w:r>
        <w:rPr>
          <w:lang w:val="en-US"/>
        </w:rPr>
        <w:lastRenderedPageBreak/>
        <w:t>Individual</w:t>
      </w:r>
      <w:r w:rsidRPr="002C7E1B">
        <w:rPr>
          <w:lang w:val="en-US"/>
        </w:rPr>
        <w:t xml:space="preserve"> Formative Exercise </w:t>
      </w:r>
      <w:r>
        <w:rPr>
          <w:lang w:val="en-US"/>
        </w:rPr>
        <w:t>16</w:t>
      </w:r>
    </w:p>
    <w:p w14:paraId="298CAFCB" w14:textId="77777777" w:rsidR="003259C1" w:rsidRPr="002C7E1B" w:rsidRDefault="003259C1" w:rsidP="00E76E07">
      <w:pPr>
        <w:pStyle w:val="Heading2"/>
        <w:rPr>
          <w:rFonts w:eastAsia="Arial"/>
          <w:lang w:val="en-US"/>
        </w:rPr>
      </w:pPr>
      <w:r w:rsidRPr="002C7E1B">
        <w:rPr>
          <w:rFonts w:eastAsia="Arial"/>
          <w:lang w:val="en-US"/>
        </w:rPr>
        <w:t>US 116282</w:t>
      </w:r>
    </w:p>
    <w:p w14:paraId="1540B825" w14:textId="77777777" w:rsidR="003259C1" w:rsidRPr="002C7E1B" w:rsidRDefault="003259C1" w:rsidP="00EE4DC4">
      <w:pPr>
        <w:rPr>
          <w:lang w:val="en-US"/>
        </w:rPr>
      </w:pPr>
      <w:r>
        <w:rPr>
          <w:lang w:val="en-US"/>
        </w:rPr>
        <w:t>R</w:t>
      </w:r>
      <w:r w:rsidRPr="002C7E1B">
        <w:rPr>
          <w:lang w:val="en-US"/>
        </w:rPr>
        <w:t>esearch the role of minerals in the functioning of the body</w:t>
      </w:r>
      <w:r>
        <w:rPr>
          <w:lang w:val="en-US"/>
        </w:rPr>
        <w:t xml:space="preserve"> OR </w:t>
      </w:r>
      <w:r w:rsidRPr="002C7E1B">
        <w:rPr>
          <w:lang w:val="en-US"/>
        </w:rPr>
        <w:t xml:space="preserve">the role of vitamins in the body. </w:t>
      </w:r>
    </w:p>
    <w:p w14:paraId="6EE51C29" w14:textId="77777777" w:rsidR="003259C1" w:rsidRPr="002C7E1B" w:rsidRDefault="003259C1" w:rsidP="00EE4DC4">
      <w:pPr>
        <w:rPr>
          <w:rFonts w:eastAsia="Arial"/>
          <w:color w:val="000000"/>
          <w:u w:val="single"/>
          <w:lang w:val="en-US"/>
        </w:rPr>
      </w:pPr>
    </w:p>
    <w:p w14:paraId="66763DFD"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4EF70C03"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134FEBB"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91D3462"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06F7563"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55F4EB1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694C00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396E7C4"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F46185B"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F211FD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4CF7192"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544A82F"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61AB9C85"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FECA1C9"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07653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C3274E"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C7AEE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8CDBE1"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4DC4765"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0FA08850" w14:textId="3D09592C" w:rsidR="00AA2094" w:rsidRDefault="00AA2094" w:rsidP="00270203">
      <w:pPr>
        <w:rPr>
          <w:rFonts w:eastAsia="Arial" w:cs="Times New Roman"/>
          <w:lang w:val="en-US"/>
        </w:rPr>
      </w:pPr>
    </w:p>
    <w:p w14:paraId="2AAEC09B"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3C8F37D6" w14:textId="77777777" w:rsidR="003259C1" w:rsidRDefault="003259C1" w:rsidP="00E76E07">
      <w:pPr>
        <w:pStyle w:val="Heading1"/>
        <w:rPr>
          <w:lang w:val="en-US"/>
        </w:rPr>
      </w:pPr>
      <w:r w:rsidRPr="002C7E1B">
        <w:rPr>
          <w:lang w:val="en-US"/>
        </w:rPr>
        <w:lastRenderedPageBreak/>
        <w:t xml:space="preserve">Individual Formative Exercise </w:t>
      </w:r>
      <w:r>
        <w:rPr>
          <w:lang w:val="en-US"/>
        </w:rPr>
        <w:t>17</w:t>
      </w:r>
    </w:p>
    <w:p w14:paraId="5D5DCEAD" w14:textId="77777777" w:rsidR="003259C1" w:rsidRPr="002C7E1B" w:rsidRDefault="003259C1" w:rsidP="00E76E07">
      <w:pPr>
        <w:pStyle w:val="Heading2"/>
        <w:rPr>
          <w:rFonts w:eastAsia="Arial"/>
          <w:lang w:val="en-US"/>
        </w:rPr>
      </w:pPr>
      <w:r w:rsidRPr="002C7E1B">
        <w:rPr>
          <w:rFonts w:eastAsia="Arial"/>
          <w:lang w:val="en-US"/>
        </w:rPr>
        <w:t>US 116282</w:t>
      </w:r>
    </w:p>
    <w:p w14:paraId="72CEBD0E" w14:textId="77777777" w:rsidR="003259C1" w:rsidRDefault="003259C1" w:rsidP="00EE4DC4">
      <w:pPr>
        <w:rPr>
          <w:lang w:val="en-US"/>
        </w:rPr>
      </w:pPr>
      <w:r w:rsidRPr="002C7E1B">
        <w:rPr>
          <w:lang w:val="en-US"/>
        </w:rPr>
        <w:t>Complete the following simple feed formulation quiz</w:t>
      </w:r>
      <w:r>
        <w:rPr>
          <w:lang w:val="en-US"/>
        </w:rPr>
        <w:t>.</w:t>
      </w:r>
    </w:p>
    <w:p w14:paraId="0037A5BF" w14:textId="77777777" w:rsidR="003259C1" w:rsidRPr="002C7E1B" w:rsidRDefault="003259C1" w:rsidP="00EE4DC4">
      <w:pPr>
        <w:rPr>
          <w:lang w:val="en-US"/>
        </w:rPr>
      </w:pPr>
      <w:r w:rsidRPr="002C7E1B">
        <w:rPr>
          <w:lang w:val="en-US"/>
        </w:rPr>
        <w:t xml:space="preserve"> A pregnant doe of 50</w:t>
      </w:r>
      <w:r>
        <w:rPr>
          <w:lang w:val="en-US"/>
        </w:rPr>
        <w:t xml:space="preserve"> </w:t>
      </w:r>
      <w:r w:rsidRPr="002C7E1B">
        <w:rPr>
          <w:lang w:val="en-US"/>
        </w:rPr>
        <w:t>kg requires 4% of her body weight in dry matter. The leaves of trees and shrubs that she</w:t>
      </w:r>
      <w:r>
        <w:rPr>
          <w:lang w:val="en-US"/>
        </w:rPr>
        <w:t xml:space="preserve"> </w:t>
      </w:r>
      <w:r w:rsidRPr="002C7E1B">
        <w:rPr>
          <w:lang w:val="en-US"/>
        </w:rPr>
        <w:t>eats contain approximately 70% dry matter. However, because she is pregnant she needs a</w:t>
      </w:r>
      <w:r>
        <w:rPr>
          <w:lang w:val="en-US"/>
        </w:rPr>
        <w:t xml:space="preserve"> </w:t>
      </w:r>
      <w:r w:rsidRPr="002C7E1B">
        <w:rPr>
          <w:lang w:val="en-US"/>
        </w:rPr>
        <w:t>concentrate</w:t>
      </w:r>
      <w:r>
        <w:rPr>
          <w:lang w:val="en-US"/>
        </w:rPr>
        <w:t>d</w:t>
      </w:r>
      <w:r w:rsidRPr="002C7E1B">
        <w:rPr>
          <w:lang w:val="en-US"/>
        </w:rPr>
        <w:t xml:space="preserve"> diet to make up for the protein to allow the growth of her foetus and to get her</w:t>
      </w:r>
      <w:r>
        <w:rPr>
          <w:lang w:val="en-US"/>
        </w:rPr>
        <w:t xml:space="preserve"> </w:t>
      </w:r>
      <w:r w:rsidRPr="002C7E1B">
        <w:rPr>
          <w:lang w:val="en-US"/>
        </w:rPr>
        <w:t>udder in a healthy condition to produce adequate milk. The ratio of concentrate to browse in</w:t>
      </w:r>
      <w:r>
        <w:rPr>
          <w:lang w:val="en-US"/>
        </w:rPr>
        <w:t xml:space="preserve"> </w:t>
      </w:r>
      <w:r w:rsidRPr="002C7E1B">
        <w:rPr>
          <w:lang w:val="en-US"/>
        </w:rPr>
        <w:t>her diet should be 1:3. In other words, 25% of her intake should be concentrate</w:t>
      </w:r>
      <w:r>
        <w:rPr>
          <w:lang w:val="en-US"/>
        </w:rPr>
        <w:t>d</w:t>
      </w:r>
      <w:r w:rsidRPr="002C7E1B">
        <w:rPr>
          <w:lang w:val="en-US"/>
        </w:rPr>
        <w:t xml:space="preserve"> and 75% of</w:t>
      </w:r>
      <w:r>
        <w:rPr>
          <w:lang w:val="en-US"/>
        </w:rPr>
        <w:t xml:space="preserve"> </w:t>
      </w:r>
      <w:r w:rsidRPr="002C7E1B">
        <w:rPr>
          <w:lang w:val="en-US"/>
        </w:rPr>
        <w:t>her intake should be browse</w:t>
      </w:r>
      <w:r>
        <w:rPr>
          <w:lang w:val="en-US"/>
        </w:rPr>
        <w:t>d</w:t>
      </w:r>
      <w:r w:rsidRPr="002C7E1B">
        <w:rPr>
          <w:lang w:val="en-US"/>
        </w:rPr>
        <w:t>.</w:t>
      </w:r>
    </w:p>
    <w:p w14:paraId="71DE33FA" w14:textId="77777777" w:rsidR="003259C1" w:rsidRPr="00E76E07" w:rsidRDefault="003259C1" w:rsidP="00CD320E">
      <w:pPr>
        <w:pStyle w:val="ListParagraph"/>
        <w:numPr>
          <w:ilvl w:val="0"/>
          <w:numId w:val="6"/>
        </w:numPr>
        <w:rPr>
          <w:lang w:val="en-US"/>
        </w:rPr>
      </w:pPr>
      <w:r w:rsidRPr="00E76E07">
        <w:rPr>
          <w:lang w:val="en-US"/>
        </w:rPr>
        <w:t>How much dry matter (in kilograms) does this doe require per day?</w:t>
      </w:r>
    </w:p>
    <w:p w14:paraId="747CE25F" w14:textId="77777777" w:rsidR="003259C1" w:rsidRPr="00BD3924" w:rsidRDefault="003259C1" w:rsidP="003F6FA8">
      <w:pPr>
        <w:pStyle w:val="ListParagraph"/>
        <w:numPr>
          <w:ilvl w:val="0"/>
          <w:numId w:val="6"/>
        </w:numPr>
        <w:rPr>
          <w:lang w:val="en-US"/>
        </w:rPr>
      </w:pPr>
      <w:r w:rsidRPr="00BD3924">
        <w:rPr>
          <w:lang w:val="en-US"/>
        </w:rPr>
        <w:t>Of the total dry matter (in kilograms) how much of this feed should be concentrate (in kilograms) and how much should be browse (in kilograms)? Concentrate</w:t>
      </w:r>
    </w:p>
    <w:p w14:paraId="76055BF5" w14:textId="77777777" w:rsidR="003259C1" w:rsidRPr="00E76E07" w:rsidRDefault="003259C1" w:rsidP="00E76E07">
      <w:pPr>
        <w:ind w:left="359"/>
        <w:rPr>
          <w:lang w:val="en-US"/>
        </w:rPr>
      </w:pPr>
      <w:r w:rsidRPr="00E76E07">
        <w:rPr>
          <w:lang w:val="en-US"/>
        </w:rPr>
        <w:t>____________________ Browse _____________________</w:t>
      </w:r>
    </w:p>
    <w:p w14:paraId="46A5B32D" w14:textId="77777777" w:rsidR="003259C1" w:rsidRPr="007763C0" w:rsidRDefault="003259C1" w:rsidP="009F020D">
      <w:pPr>
        <w:pStyle w:val="ListParagraph"/>
        <w:numPr>
          <w:ilvl w:val="0"/>
          <w:numId w:val="6"/>
        </w:numPr>
        <w:rPr>
          <w:lang w:val="en-US"/>
        </w:rPr>
      </w:pPr>
      <w:r w:rsidRPr="007763C0">
        <w:rPr>
          <w:lang w:val="en-US"/>
        </w:rPr>
        <w:t>If you have 10 does that are pregnant and weigh 50 kilograms, how much concentrate should you have it on hand every day?</w:t>
      </w:r>
    </w:p>
    <w:p w14:paraId="5DD791D9" w14:textId="77777777" w:rsidR="003259C1" w:rsidRPr="007763C0" w:rsidRDefault="003259C1" w:rsidP="00F14170">
      <w:pPr>
        <w:pStyle w:val="ListParagraph"/>
        <w:numPr>
          <w:ilvl w:val="0"/>
          <w:numId w:val="6"/>
        </w:numPr>
        <w:rPr>
          <w:lang w:val="en-US"/>
        </w:rPr>
      </w:pPr>
      <w:r w:rsidRPr="007763C0">
        <w:rPr>
          <w:lang w:val="en-US"/>
        </w:rPr>
        <w:t xml:space="preserve">How many </w:t>
      </w:r>
      <w:proofErr w:type="spellStart"/>
      <w:r w:rsidRPr="007763C0">
        <w:rPr>
          <w:lang w:val="en-US"/>
        </w:rPr>
        <w:t>50kg</w:t>
      </w:r>
      <w:proofErr w:type="spellEnd"/>
      <w:r w:rsidRPr="007763C0">
        <w:rPr>
          <w:lang w:val="en-US"/>
        </w:rPr>
        <w:t xml:space="preserve"> bags of feed will you need to purchase and store for the last month of the </w:t>
      </w:r>
      <w:r w:rsidRPr="007763C0">
        <w:rPr>
          <w:rFonts w:cs="ArialMT"/>
          <w:lang w:val="en-US"/>
        </w:rPr>
        <w:t>goats’ 5</w:t>
      </w:r>
      <w:r w:rsidRPr="007763C0">
        <w:rPr>
          <w:lang w:val="en-US"/>
        </w:rPr>
        <w:t>-month pregnancy (remember, the last month of pregnancy is very important for foetus growth and preparation for milk production)? (Tip: a month has 30 days)</w:t>
      </w:r>
    </w:p>
    <w:p w14:paraId="32031D21" w14:textId="77777777" w:rsidR="003259C1" w:rsidRPr="007763C0" w:rsidRDefault="003259C1" w:rsidP="00CE1181">
      <w:pPr>
        <w:pStyle w:val="ListParagraph"/>
        <w:numPr>
          <w:ilvl w:val="0"/>
          <w:numId w:val="6"/>
        </w:numPr>
        <w:rPr>
          <w:lang w:val="en-US"/>
        </w:rPr>
      </w:pPr>
      <w:r w:rsidRPr="007763C0">
        <w:rPr>
          <w:lang w:val="en-US"/>
        </w:rPr>
        <w:t>If a 50 kg bag of feed measures 20 cm x 40 cm x 70 cm, how much space will you require in your storeroom for one month of feed?</w:t>
      </w:r>
    </w:p>
    <w:p w14:paraId="3C815906" w14:textId="77777777" w:rsidR="003259C1" w:rsidRPr="00BD3924" w:rsidRDefault="003259C1" w:rsidP="00FE6E48">
      <w:pPr>
        <w:pStyle w:val="ListParagraph"/>
        <w:numPr>
          <w:ilvl w:val="0"/>
          <w:numId w:val="6"/>
        </w:numPr>
        <w:rPr>
          <w:rFonts w:eastAsia="Arial"/>
          <w:color w:val="000000"/>
          <w:u w:val="single"/>
          <w:lang w:val="en-US"/>
        </w:rPr>
      </w:pPr>
      <w:r w:rsidRPr="00BD3924">
        <w:rPr>
          <w:lang w:val="en-US"/>
        </w:rPr>
        <w:t>How would you prepare your storeroom to receive this feed, and what system will you put in place to check the level of feed in your storeroom?</w:t>
      </w:r>
    </w:p>
    <w:p w14:paraId="49411372" w14:textId="77777777" w:rsidR="003259C1" w:rsidRPr="002C7E1B" w:rsidRDefault="003259C1">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2DD9D00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093D534"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2670F19"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6BAF870"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14DFFCEC"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80E999A"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27627F"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8FA426F"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3D35AD1"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E4FE122"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97CD40F"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1489731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FF6A96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CE7D35"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A6468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EC6E9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5AECD2"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3C11F3"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78101A34" w14:textId="77777777" w:rsidR="003259C1" w:rsidRDefault="003259C1" w:rsidP="00B1392C">
      <w:pPr>
        <w:rPr>
          <w:rFonts w:eastAsia="Arial" w:cs="Times New Roman"/>
          <w:lang w:val="en-US"/>
        </w:rPr>
      </w:pPr>
    </w:p>
    <w:p w14:paraId="1CCA4497" w14:textId="77777777" w:rsidR="003259C1" w:rsidRDefault="003259C1">
      <w:pPr>
        <w:spacing w:after="160" w:line="259" w:lineRule="auto"/>
        <w:rPr>
          <w:rFonts w:eastAsia="Arial" w:cs="Times New Roman"/>
          <w:lang w:val="en-US"/>
        </w:rPr>
      </w:pPr>
      <w:r>
        <w:rPr>
          <w:rFonts w:eastAsia="Arial" w:cs="Times New Roman"/>
          <w:lang w:val="en-US"/>
        </w:rPr>
        <w:br w:type="page"/>
      </w:r>
    </w:p>
    <w:p w14:paraId="6DD8BB14" w14:textId="77777777" w:rsidR="003259C1" w:rsidRDefault="003259C1" w:rsidP="00E76E07">
      <w:pPr>
        <w:pStyle w:val="Heading1"/>
        <w:rPr>
          <w:lang w:val="en-US"/>
        </w:rPr>
      </w:pPr>
      <w:r>
        <w:rPr>
          <w:lang w:val="en-US"/>
        </w:rPr>
        <w:lastRenderedPageBreak/>
        <w:t>Individual</w:t>
      </w:r>
      <w:r w:rsidRPr="002C7E1B">
        <w:rPr>
          <w:lang w:val="en-US"/>
        </w:rPr>
        <w:t xml:space="preserve"> Formative Exercise </w:t>
      </w:r>
      <w:r>
        <w:rPr>
          <w:lang w:val="en-US"/>
        </w:rPr>
        <w:t>18</w:t>
      </w:r>
    </w:p>
    <w:p w14:paraId="2E8DEC85" w14:textId="77777777" w:rsidR="003259C1" w:rsidRPr="002C7E1B" w:rsidRDefault="003259C1" w:rsidP="00E76E07">
      <w:pPr>
        <w:pStyle w:val="Heading2"/>
        <w:rPr>
          <w:rFonts w:eastAsia="Arial"/>
          <w:lang w:val="en-US"/>
        </w:rPr>
      </w:pPr>
      <w:r w:rsidRPr="002C7E1B">
        <w:rPr>
          <w:rFonts w:eastAsia="Arial"/>
          <w:lang w:val="en-US"/>
        </w:rPr>
        <w:t>US 116282</w:t>
      </w:r>
    </w:p>
    <w:p w14:paraId="15B786B5" w14:textId="77777777" w:rsidR="003259C1" w:rsidRPr="002C7E1B" w:rsidRDefault="003259C1" w:rsidP="00EE4DC4">
      <w:pPr>
        <w:rPr>
          <w:lang w:val="en-US"/>
        </w:rPr>
      </w:pPr>
      <w:r w:rsidRPr="002C7E1B">
        <w:rPr>
          <w:lang w:val="en-US"/>
        </w:rPr>
        <w:t>To be able to understand the working of an animal feed factory it is necessary to visit a</w:t>
      </w:r>
      <w:r>
        <w:rPr>
          <w:lang w:val="en-US"/>
        </w:rPr>
        <w:t xml:space="preserve"> </w:t>
      </w:r>
      <w:r w:rsidRPr="002C7E1B">
        <w:rPr>
          <w:lang w:val="en-US"/>
        </w:rPr>
        <w:t>factory so that everything can be explained, observed and questioned. By arrangement, the</w:t>
      </w:r>
      <w:r>
        <w:rPr>
          <w:lang w:val="en-US"/>
        </w:rPr>
        <w:t xml:space="preserve"> </w:t>
      </w:r>
      <w:r w:rsidRPr="002C7E1B">
        <w:rPr>
          <w:lang w:val="en-US"/>
        </w:rPr>
        <w:t>facilitator will take you to an animal feed factory. Be attentive; ask questions, make sketches</w:t>
      </w:r>
      <w:r>
        <w:rPr>
          <w:lang w:val="en-US"/>
        </w:rPr>
        <w:t xml:space="preserve"> </w:t>
      </w:r>
      <w:r w:rsidRPr="002C7E1B">
        <w:rPr>
          <w:lang w:val="en-US"/>
        </w:rPr>
        <w:t>of the equipment that you see, draw process flow diagrams to illustrate the movement of</w:t>
      </w:r>
      <w:r>
        <w:rPr>
          <w:lang w:val="en-US"/>
        </w:rPr>
        <w:t xml:space="preserve"> </w:t>
      </w:r>
      <w:r w:rsidRPr="002C7E1B">
        <w:rPr>
          <w:lang w:val="en-US"/>
        </w:rPr>
        <w:t xml:space="preserve">feed ingredients through the entire process. </w:t>
      </w:r>
      <w:r>
        <w:rPr>
          <w:lang w:val="en-US"/>
        </w:rPr>
        <w:t>A</w:t>
      </w:r>
      <w:r w:rsidRPr="002C7E1B">
        <w:rPr>
          <w:lang w:val="en-US"/>
        </w:rPr>
        <w:t>nswer the following questions:</w:t>
      </w:r>
    </w:p>
    <w:p w14:paraId="3CB77FCE" w14:textId="77777777" w:rsidR="003259C1" w:rsidRPr="00E76E07" w:rsidRDefault="003259C1" w:rsidP="00CD320E">
      <w:pPr>
        <w:pStyle w:val="ListParagraph"/>
        <w:numPr>
          <w:ilvl w:val="0"/>
          <w:numId w:val="7"/>
        </w:numPr>
        <w:rPr>
          <w:lang w:val="en-US"/>
        </w:rPr>
      </w:pPr>
      <w:r w:rsidRPr="00E76E07">
        <w:rPr>
          <w:lang w:val="en-US"/>
        </w:rPr>
        <w:t>The origin of all the ingredients that they use in the factory.</w:t>
      </w:r>
    </w:p>
    <w:p w14:paraId="66AEE890" w14:textId="77777777" w:rsidR="003259C1" w:rsidRPr="00E76E07" w:rsidRDefault="003259C1" w:rsidP="00CD320E">
      <w:pPr>
        <w:pStyle w:val="ListParagraph"/>
        <w:numPr>
          <w:ilvl w:val="0"/>
          <w:numId w:val="7"/>
        </w:numPr>
        <w:rPr>
          <w:lang w:val="en-US"/>
        </w:rPr>
      </w:pPr>
      <w:r w:rsidRPr="00E76E07">
        <w:rPr>
          <w:lang w:val="en-US"/>
        </w:rPr>
        <w:t>The transport and the way the raw products are received.</w:t>
      </w:r>
    </w:p>
    <w:p w14:paraId="5F1CB746" w14:textId="77777777" w:rsidR="003259C1" w:rsidRPr="00E76E07" w:rsidRDefault="003259C1" w:rsidP="00CD320E">
      <w:pPr>
        <w:pStyle w:val="ListParagraph"/>
        <w:numPr>
          <w:ilvl w:val="0"/>
          <w:numId w:val="7"/>
        </w:numPr>
        <w:rPr>
          <w:lang w:val="en-US"/>
        </w:rPr>
      </w:pPr>
      <w:r w:rsidRPr="00E76E07">
        <w:rPr>
          <w:lang w:val="en-US"/>
        </w:rPr>
        <w:t>The storage of the raw products.</w:t>
      </w:r>
    </w:p>
    <w:p w14:paraId="6BAFE5E6" w14:textId="77777777" w:rsidR="003259C1" w:rsidRPr="00E76E07" w:rsidRDefault="003259C1" w:rsidP="00CD320E">
      <w:pPr>
        <w:pStyle w:val="ListParagraph"/>
        <w:numPr>
          <w:ilvl w:val="0"/>
          <w:numId w:val="7"/>
        </w:numPr>
        <w:rPr>
          <w:lang w:val="en-US"/>
        </w:rPr>
      </w:pPr>
      <w:r w:rsidRPr="00E76E07">
        <w:rPr>
          <w:lang w:val="en-US"/>
        </w:rPr>
        <w:t>The preservation of the raw products as well as the finished products.</w:t>
      </w:r>
    </w:p>
    <w:p w14:paraId="561390DB" w14:textId="77777777" w:rsidR="003259C1" w:rsidRPr="00E76E07" w:rsidRDefault="003259C1" w:rsidP="00CD320E">
      <w:pPr>
        <w:pStyle w:val="ListParagraph"/>
        <w:numPr>
          <w:ilvl w:val="0"/>
          <w:numId w:val="7"/>
        </w:numPr>
        <w:rPr>
          <w:lang w:val="en-US"/>
        </w:rPr>
      </w:pPr>
      <w:r w:rsidRPr="00E76E07">
        <w:rPr>
          <w:lang w:val="en-US"/>
        </w:rPr>
        <w:t>The control of pests such as insects and rodents that may damage the raw products.</w:t>
      </w:r>
    </w:p>
    <w:p w14:paraId="47A8F567" w14:textId="77777777" w:rsidR="003259C1" w:rsidRPr="00E76E07" w:rsidRDefault="003259C1" w:rsidP="00CD320E">
      <w:pPr>
        <w:pStyle w:val="ListParagraph"/>
        <w:numPr>
          <w:ilvl w:val="0"/>
          <w:numId w:val="7"/>
        </w:numPr>
        <w:rPr>
          <w:lang w:val="en-US"/>
        </w:rPr>
      </w:pPr>
      <w:r w:rsidRPr="00E76E07">
        <w:rPr>
          <w:lang w:val="en-US"/>
        </w:rPr>
        <w:t>The handling of the raw product during the process. How they make sure that the correct amount of the product is mix</w:t>
      </w:r>
      <w:r>
        <w:rPr>
          <w:lang w:val="en-US"/>
        </w:rPr>
        <w:t>ed</w:t>
      </w:r>
      <w:r w:rsidRPr="00E76E07">
        <w:rPr>
          <w:lang w:val="en-US"/>
        </w:rPr>
        <w:t xml:space="preserve"> in the correct ratio.</w:t>
      </w:r>
    </w:p>
    <w:p w14:paraId="37DB5413" w14:textId="77777777" w:rsidR="003259C1" w:rsidRPr="00E76E07" w:rsidRDefault="003259C1" w:rsidP="00CD320E">
      <w:pPr>
        <w:pStyle w:val="ListParagraph"/>
        <w:numPr>
          <w:ilvl w:val="0"/>
          <w:numId w:val="7"/>
        </w:numPr>
        <w:rPr>
          <w:lang w:val="en-US"/>
        </w:rPr>
      </w:pPr>
      <w:r w:rsidRPr="00E76E07">
        <w:rPr>
          <w:lang w:val="en-US"/>
        </w:rPr>
        <w:t>How they make use of alternative products to replace a product that is not available at that time.</w:t>
      </w:r>
    </w:p>
    <w:p w14:paraId="743526B4" w14:textId="77777777" w:rsidR="003259C1" w:rsidRPr="00E76E07" w:rsidRDefault="003259C1" w:rsidP="00CD320E">
      <w:pPr>
        <w:pStyle w:val="ListParagraph"/>
        <w:numPr>
          <w:ilvl w:val="0"/>
          <w:numId w:val="7"/>
        </w:numPr>
        <w:rPr>
          <w:lang w:val="en-US"/>
        </w:rPr>
      </w:pPr>
      <w:r w:rsidRPr="00E76E07">
        <w:rPr>
          <w:lang w:val="en-US"/>
        </w:rPr>
        <w:t>How they mix small amounts into big amounts.</w:t>
      </w:r>
    </w:p>
    <w:p w14:paraId="361AC45F" w14:textId="77777777" w:rsidR="003259C1" w:rsidRPr="00E76E07" w:rsidRDefault="003259C1" w:rsidP="00CD320E">
      <w:pPr>
        <w:pStyle w:val="ListParagraph"/>
        <w:numPr>
          <w:ilvl w:val="0"/>
          <w:numId w:val="7"/>
        </w:numPr>
        <w:rPr>
          <w:lang w:val="en-US"/>
        </w:rPr>
      </w:pPr>
      <w:r w:rsidRPr="00E76E07">
        <w:rPr>
          <w:lang w:val="en-US"/>
        </w:rPr>
        <w:t>Their quality control methods ensure that the finished product meets the minimum requirements of the product.</w:t>
      </w:r>
    </w:p>
    <w:p w14:paraId="3BEC4974" w14:textId="77777777" w:rsidR="003259C1" w:rsidRPr="00E76E07" w:rsidRDefault="003259C1" w:rsidP="00CD320E">
      <w:pPr>
        <w:pStyle w:val="ListParagraph"/>
        <w:numPr>
          <w:ilvl w:val="0"/>
          <w:numId w:val="7"/>
        </w:numPr>
        <w:rPr>
          <w:lang w:val="en-US"/>
        </w:rPr>
      </w:pPr>
      <w:r w:rsidRPr="00E76E07">
        <w:rPr>
          <w:lang w:val="en-US"/>
        </w:rPr>
        <w:t>How they handle the roughage that they use to produce complete feeds.</w:t>
      </w:r>
    </w:p>
    <w:p w14:paraId="72CAB1EB" w14:textId="77777777" w:rsidR="003259C1" w:rsidRPr="00E76E07" w:rsidRDefault="003259C1" w:rsidP="00CD320E">
      <w:pPr>
        <w:pStyle w:val="ListParagraph"/>
        <w:numPr>
          <w:ilvl w:val="0"/>
          <w:numId w:val="7"/>
        </w:numPr>
        <w:rPr>
          <w:lang w:val="en-US"/>
        </w:rPr>
      </w:pPr>
      <w:r w:rsidRPr="00E76E07">
        <w:rPr>
          <w:lang w:val="en-US"/>
        </w:rPr>
        <w:t>How they use concentrates and handle them.</w:t>
      </w:r>
    </w:p>
    <w:p w14:paraId="651868D9" w14:textId="77777777" w:rsidR="003259C1" w:rsidRPr="00E76E07" w:rsidRDefault="003259C1" w:rsidP="00CD320E">
      <w:pPr>
        <w:pStyle w:val="ListParagraph"/>
        <w:numPr>
          <w:ilvl w:val="0"/>
          <w:numId w:val="7"/>
        </w:numPr>
        <w:rPr>
          <w:lang w:val="en-US"/>
        </w:rPr>
      </w:pPr>
      <w:r w:rsidRPr="00E76E07">
        <w:rPr>
          <w:lang w:val="en-US"/>
        </w:rPr>
        <w:t>Make sure that you understand how they make use of computer programs to balance their rations.</w:t>
      </w:r>
    </w:p>
    <w:p w14:paraId="747B3CFF" w14:textId="77777777" w:rsidR="003259C1" w:rsidRPr="00E76E07" w:rsidRDefault="003259C1" w:rsidP="00CD320E">
      <w:pPr>
        <w:pStyle w:val="ListParagraph"/>
        <w:numPr>
          <w:ilvl w:val="0"/>
          <w:numId w:val="7"/>
        </w:numPr>
        <w:rPr>
          <w:lang w:val="en-US"/>
        </w:rPr>
      </w:pPr>
      <w:r w:rsidRPr="00E76E07">
        <w:rPr>
          <w:lang w:val="en-US"/>
        </w:rPr>
        <w:t>Make sure that you understand what types of rations they produce and why are some of the rations sold in bulk form and others in bags.</w:t>
      </w:r>
    </w:p>
    <w:p w14:paraId="36DFFF9E" w14:textId="77777777" w:rsidR="003259C1" w:rsidRPr="00E76E07" w:rsidRDefault="003259C1" w:rsidP="00CD320E">
      <w:pPr>
        <w:pStyle w:val="ListParagraph"/>
        <w:numPr>
          <w:ilvl w:val="0"/>
          <w:numId w:val="7"/>
        </w:numPr>
        <w:rPr>
          <w:lang w:val="en-US"/>
        </w:rPr>
      </w:pPr>
      <w:r w:rsidRPr="00E76E07">
        <w:rPr>
          <w:lang w:val="en-US"/>
        </w:rPr>
        <w:t>Ask the persons what the expected shelf life of their products are.</w:t>
      </w:r>
    </w:p>
    <w:p w14:paraId="4A5E2957" w14:textId="77777777" w:rsidR="003259C1" w:rsidRPr="00E76E07" w:rsidRDefault="003259C1" w:rsidP="00CD320E">
      <w:pPr>
        <w:pStyle w:val="ListParagraph"/>
        <w:numPr>
          <w:ilvl w:val="0"/>
          <w:numId w:val="7"/>
        </w:numPr>
        <w:rPr>
          <w:lang w:val="en-US"/>
        </w:rPr>
      </w:pPr>
      <w:r w:rsidRPr="00E76E07">
        <w:rPr>
          <w:lang w:val="en-US"/>
        </w:rPr>
        <w:t>Ask the person to give a brief explanation of the different acts that regulate the feed industry or where you can get the act.</w:t>
      </w:r>
    </w:p>
    <w:p w14:paraId="1964B963" w14:textId="77777777" w:rsidR="003259C1" w:rsidRPr="00E76E07" w:rsidRDefault="003259C1" w:rsidP="00CD320E">
      <w:pPr>
        <w:pStyle w:val="ListParagraph"/>
        <w:numPr>
          <w:ilvl w:val="0"/>
          <w:numId w:val="7"/>
        </w:numPr>
        <w:rPr>
          <w:rFonts w:eastAsia="Arial"/>
          <w:color w:val="000000"/>
          <w:u w:val="single"/>
          <w:lang w:val="en-US"/>
        </w:rPr>
      </w:pPr>
      <w:r w:rsidRPr="00E76E07">
        <w:rPr>
          <w:lang w:val="en-US"/>
        </w:rPr>
        <w:t>After you</w:t>
      </w:r>
      <w:r>
        <w:rPr>
          <w:lang w:val="en-US"/>
        </w:rPr>
        <w:t xml:space="preserve"> visit</w:t>
      </w:r>
      <w:r w:rsidRPr="00E76E07">
        <w:rPr>
          <w:lang w:val="en-US"/>
        </w:rPr>
        <w:t xml:space="preserve"> the commercial feed factory, feed mill or feed manufacturer, write a short report on your visit and hand </w:t>
      </w:r>
      <w:r>
        <w:rPr>
          <w:lang w:val="en-US"/>
        </w:rPr>
        <w:t xml:space="preserve">it </w:t>
      </w:r>
      <w:r w:rsidRPr="00E76E07">
        <w:rPr>
          <w:lang w:val="en-US"/>
        </w:rPr>
        <w:t>in as part of your portfolio of evidence.</w:t>
      </w:r>
    </w:p>
    <w:p w14:paraId="4828C915" w14:textId="77777777" w:rsidR="003259C1" w:rsidRDefault="003259C1"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3A0EB65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FB6F45B"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8C93D13"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38B89A"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5B1247BC"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1765C55" w14:textId="77777777" w:rsidR="003259C1" w:rsidRPr="002C7E1B" w:rsidRDefault="003259C1" w:rsidP="00870121">
            <w:pPr>
              <w:rPr>
                <w:rFonts w:eastAsia="Tahoma"/>
                <w:color w:val="000000"/>
              </w:rPr>
            </w:pPr>
            <w:r w:rsidRPr="002C7E1B">
              <w:rPr>
                <w:rFonts w:eastAsia="Tahoma"/>
                <w:color w:val="000000"/>
              </w:rPr>
              <w:lastRenderedPageBreak/>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C10737"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3E96C1"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2A58C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9CD55D"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AB2090F"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3B1F4D7E"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756D57B"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48B5E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76960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65D50B"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AAECAC"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A466F0E"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7E97E9C1" w14:textId="77777777" w:rsidR="00AA2094" w:rsidRDefault="00AA2094" w:rsidP="00E76E07">
      <w:pPr>
        <w:pStyle w:val="Heading1"/>
        <w:rPr>
          <w:lang w:val="en-US"/>
        </w:rPr>
      </w:pPr>
    </w:p>
    <w:p w14:paraId="17C309DD" w14:textId="77777777" w:rsidR="00AA2094" w:rsidRDefault="00AA2094">
      <w:pPr>
        <w:spacing w:before="0" w:after="160"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56985026" w14:textId="24EF9F67" w:rsidR="003259C1" w:rsidRDefault="003259C1" w:rsidP="00E76E07">
      <w:pPr>
        <w:pStyle w:val="Heading1"/>
        <w:rPr>
          <w:lang w:val="en-US"/>
        </w:rPr>
      </w:pPr>
      <w:r w:rsidRPr="002C7E1B">
        <w:rPr>
          <w:lang w:val="en-US"/>
        </w:rPr>
        <w:lastRenderedPageBreak/>
        <w:t xml:space="preserve">Individual Formative Exercise </w:t>
      </w:r>
      <w:r>
        <w:rPr>
          <w:lang w:val="en-US"/>
        </w:rPr>
        <w:t>19</w:t>
      </w:r>
    </w:p>
    <w:p w14:paraId="2C47B259" w14:textId="77777777" w:rsidR="003259C1" w:rsidRPr="002C7E1B" w:rsidRDefault="003259C1" w:rsidP="00E76E07">
      <w:pPr>
        <w:pStyle w:val="Heading2"/>
        <w:rPr>
          <w:rFonts w:eastAsia="Arial"/>
          <w:lang w:val="en-US"/>
        </w:rPr>
      </w:pPr>
      <w:r w:rsidRPr="002C7E1B">
        <w:rPr>
          <w:rFonts w:eastAsia="Arial"/>
          <w:lang w:val="en-US"/>
        </w:rPr>
        <w:t>US 116282</w:t>
      </w:r>
    </w:p>
    <w:p w14:paraId="5591D36D" w14:textId="77777777" w:rsidR="003259C1" w:rsidRPr="002C7E1B" w:rsidRDefault="003259C1" w:rsidP="00EE4DC4">
      <w:pPr>
        <w:rPr>
          <w:lang w:val="en-US"/>
        </w:rPr>
      </w:pPr>
      <w:r w:rsidRPr="002C7E1B">
        <w:rPr>
          <w:lang w:val="en-US"/>
        </w:rPr>
        <w:t>Although Africa, including South Africa, is known for its seasonal droughts and times of feed</w:t>
      </w:r>
      <w:r>
        <w:rPr>
          <w:lang w:val="en-US"/>
        </w:rPr>
        <w:t xml:space="preserve"> </w:t>
      </w:r>
      <w:r w:rsidRPr="002C7E1B">
        <w:rPr>
          <w:lang w:val="en-US"/>
        </w:rPr>
        <w:t>scarcity, very little feed preservation takes place in smallholder agriculture. You have</w:t>
      </w:r>
      <w:r>
        <w:rPr>
          <w:lang w:val="en-US"/>
        </w:rPr>
        <w:t xml:space="preserve"> </w:t>
      </w:r>
      <w:proofErr w:type="spellStart"/>
      <w:r w:rsidRPr="002C7E1B">
        <w:rPr>
          <w:lang w:val="en-US"/>
        </w:rPr>
        <w:t>realised</w:t>
      </w:r>
      <w:proofErr w:type="spellEnd"/>
      <w:r w:rsidRPr="002C7E1B">
        <w:rPr>
          <w:lang w:val="en-US"/>
        </w:rPr>
        <w:t xml:space="preserve"> that this is a simple and yet very useful technology, which can do much to reduce</w:t>
      </w:r>
      <w:r>
        <w:rPr>
          <w:lang w:val="en-US"/>
        </w:rPr>
        <w:t xml:space="preserve"> </w:t>
      </w:r>
      <w:r w:rsidRPr="002C7E1B">
        <w:rPr>
          <w:lang w:val="en-US"/>
        </w:rPr>
        <w:t>famines and hardship for livestock owners. Because of your conviction in this regard</w:t>
      </w:r>
      <w:r>
        <w:rPr>
          <w:lang w:val="en-US"/>
        </w:rPr>
        <w:t>,</w:t>
      </w:r>
      <w:r w:rsidRPr="002C7E1B">
        <w:rPr>
          <w:lang w:val="en-US"/>
        </w:rPr>
        <w:t xml:space="preserve"> you</w:t>
      </w:r>
      <w:r>
        <w:rPr>
          <w:lang w:val="en-US"/>
        </w:rPr>
        <w:t xml:space="preserve"> </w:t>
      </w:r>
      <w:r w:rsidRPr="002C7E1B">
        <w:rPr>
          <w:lang w:val="en-US"/>
        </w:rPr>
        <w:t xml:space="preserve">have been approached by the Comprehensive African Agricultural Development </w:t>
      </w:r>
      <w:r>
        <w:rPr>
          <w:lang w:val="en-US"/>
        </w:rPr>
        <w:t>P</w:t>
      </w:r>
      <w:r w:rsidRPr="002C7E1B">
        <w:rPr>
          <w:lang w:val="en-US"/>
        </w:rPr>
        <w:t>rogramme</w:t>
      </w:r>
      <w:r>
        <w:rPr>
          <w:lang w:val="en-US"/>
        </w:rPr>
        <w:t xml:space="preserve"> </w:t>
      </w:r>
      <w:r w:rsidRPr="002C7E1B">
        <w:rPr>
          <w:rFonts w:cs="ArialMT"/>
          <w:lang w:val="en-US"/>
        </w:rPr>
        <w:t>(</w:t>
      </w:r>
      <w:proofErr w:type="spellStart"/>
      <w:r w:rsidRPr="002C7E1B">
        <w:rPr>
          <w:rFonts w:cs="ArialMT"/>
          <w:lang w:val="en-US"/>
        </w:rPr>
        <w:t>CAADP</w:t>
      </w:r>
      <w:proofErr w:type="spellEnd"/>
      <w:r w:rsidRPr="002C7E1B">
        <w:rPr>
          <w:rFonts w:cs="ArialMT"/>
          <w:lang w:val="en-US"/>
        </w:rPr>
        <w:t>) of NEPAD (New Partnership for Africa’s Development) to prepare a short,</w:t>
      </w:r>
      <w:r>
        <w:rPr>
          <w:rFonts w:cs="ArialMT"/>
          <w:lang w:val="en-US"/>
        </w:rPr>
        <w:t xml:space="preserve"> </w:t>
      </w:r>
      <w:r w:rsidRPr="002C7E1B">
        <w:rPr>
          <w:lang w:val="en-US"/>
        </w:rPr>
        <w:t>informative leaflet regarding the benefits, methodology and simplicity of feed preservation.</w:t>
      </w:r>
    </w:p>
    <w:p w14:paraId="5668E74B" w14:textId="77777777" w:rsidR="003259C1" w:rsidRPr="00413655" w:rsidRDefault="003259C1" w:rsidP="00EE4DC4">
      <w:pPr>
        <w:rPr>
          <w:rFonts w:eastAsia="Arial"/>
          <w:color w:val="000000"/>
          <w:u w:val="single"/>
          <w:lang w:val="en-US"/>
        </w:rPr>
      </w:pPr>
      <w:r w:rsidRPr="00413655">
        <w:rPr>
          <w:lang w:val="en-US"/>
        </w:rPr>
        <w:t>Keep in mind that many of the small farmers that this pamphlet will serve cannot read or</w:t>
      </w:r>
      <w:r>
        <w:rPr>
          <w:lang w:val="en-US"/>
        </w:rPr>
        <w:t xml:space="preserve"> </w:t>
      </w:r>
      <w:r w:rsidRPr="00413655">
        <w:rPr>
          <w:lang w:val="en-US"/>
        </w:rPr>
        <w:t>write. Be creative!</w:t>
      </w:r>
    </w:p>
    <w:p w14:paraId="117E1B44" w14:textId="77777777" w:rsidR="003259C1" w:rsidRDefault="003259C1"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2BE588A5"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E8AC36"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2236969"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38FBA29"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1AD21D23"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FB7DBF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7D504A"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17E196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A04055"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D0C928"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C1D9ED"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03612AAD"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9B4787F"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7F5D20"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248F49"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99A455"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422F4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01CFEA0"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41AEED90" w14:textId="7582719F" w:rsidR="00AA2094" w:rsidRDefault="00AA2094" w:rsidP="00F102B3">
      <w:pPr>
        <w:rPr>
          <w:rFonts w:eastAsia="Arial" w:cs="Times New Roman"/>
          <w:lang w:val="en-US"/>
        </w:rPr>
      </w:pPr>
    </w:p>
    <w:p w14:paraId="284DC83D"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65920490" w14:textId="77777777" w:rsidR="003259C1" w:rsidRDefault="003259C1" w:rsidP="00E76E07">
      <w:pPr>
        <w:pStyle w:val="Heading1"/>
        <w:rPr>
          <w:lang w:val="en-US"/>
        </w:rPr>
      </w:pPr>
      <w:r w:rsidRPr="002C7E1B">
        <w:rPr>
          <w:lang w:val="en-US"/>
        </w:rPr>
        <w:lastRenderedPageBreak/>
        <w:t xml:space="preserve">Individual Formative Exercise </w:t>
      </w:r>
      <w:r>
        <w:rPr>
          <w:lang w:val="en-US"/>
        </w:rPr>
        <w:t>20</w:t>
      </w:r>
    </w:p>
    <w:p w14:paraId="2DC5EBE5" w14:textId="77777777" w:rsidR="003259C1" w:rsidRPr="002C7E1B" w:rsidRDefault="003259C1" w:rsidP="00E76E07">
      <w:pPr>
        <w:pStyle w:val="Heading2"/>
        <w:rPr>
          <w:rFonts w:eastAsia="Arial"/>
          <w:lang w:val="en-US"/>
        </w:rPr>
      </w:pPr>
      <w:r w:rsidRPr="002C7E1B">
        <w:rPr>
          <w:rFonts w:eastAsia="Arial"/>
          <w:lang w:val="en-US"/>
        </w:rPr>
        <w:t>US 116282</w:t>
      </w:r>
    </w:p>
    <w:p w14:paraId="1CF77308" w14:textId="77777777" w:rsidR="003259C1" w:rsidRPr="002C7E1B" w:rsidRDefault="003259C1" w:rsidP="00EE4DC4">
      <w:pPr>
        <w:rPr>
          <w:rFonts w:eastAsia="Arial"/>
          <w:color w:val="000000"/>
          <w:u w:val="single"/>
          <w:lang w:val="en-US"/>
        </w:rPr>
      </w:pPr>
      <w:r w:rsidRPr="002C7E1B">
        <w:rPr>
          <w:lang w:val="en-US"/>
        </w:rPr>
        <w:t>Write a paragraph on how to maintain feed quality through the application of good manufacturing practices.</w:t>
      </w:r>
    </w:p>
    <w:p w14:paraId="5C04AE48" w14:textId="77777777" w:rsidR="003259C1" w:rsidRPr="002C7E1B" w:rsidRDefault="003259C1"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259C1" w:rsidRPr="002C7E1B" w14:paraId="7EB26221"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A9ED8B9" w14:textId="77777777" w:rsidR="003259C1" w:rsidRPr="002C7E1B" w:rsidRDefault="003259C1"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AECFF81" w14:textId="77777777" w:rsidR="003259C1" w:rsidRPr="002C7E1B" w:rsidRDefault="003259C1"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112F0F2" w14:textId="77777777" w:rsidR="003259C1" w:rsidRPr="002C7E1B" w:rsidRDefault="003259C1" w:rsidP="00870121">
            <w:pPr>
              <w:jc w:val="center"/>
              <w:rPr>
                <w:rFonts w:eastAsia="Tahoma"/>
                <w:b/>
                <w:color w:val="000000"/>
              </w:rPr>
            </w:pPr>
            <w:r w:rsidRPr="002C7E1B">
              <w:rPr>
                <w:rFonts w:eastAsia="Tahoma"/>
                <w:b/>
                <w:color w:val="000000"/>
              </w:rPr>
              <w:t>Third Attempt</w:t>
            </w:r>
          </w:p>
        </w:tc>
      </w:tr>
      <w:tr w:rsidR="003259C1" w:rsidRPr="002C7E1B" w14:paraId="1231DB63"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C6B93B0"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60D789D"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D90949"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A45FEB9" w14:textId="77777777" w:rsidR="003259C1" w:rsidRPr="002C7E1B" w:rsidRDefault="003259C1"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A49EACD" w14:textId="77777777" w:rsidR="003259C1" w:rsidRPr="002C7E1B" w:rsidRDefault="003259C1"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0C1B462" w14:textId="77777777" w:rsidR="003259C1" w:rsidRPr="002C7E1B" w:rsidRDefault="003259C1" w:rsidP="00870121">
            <w:pPr>
              <w:rPr>
                <w:rFonts w:eastAsia="Tahoma"/>
                <w:color w:val="000000"/>
              </w:rPr>
            </w:pPr>
            <w:r w:rsidRPr="002C7E1B">
              <w:rPr>
                <w:rFonts w:eastAsia="Tahoma"/>
                <w:color w:val="000000"/>
              </w:rPr>
              <w:t>Not yet competent</w:t>
            </w:r>
          </w:p>
        </w:tc>
      </w:tr>
      <w:tr w:rsidR="003259C1" w:rsidRPr="002C7E1B" w14:paraId="680CBC35"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DBA18E4"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59B7F3"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F2A5F1"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D4DF06"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7CC62A" w14:textId="77777777" w:rsidR="003259C1" w:rsidRPr="002C7E1B" w:rsidRDefault="003259C1"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CCB230F" w14:textId="77777777" w:rsidR="003259C1" w:rsidRPr="002C7E1B" w:rsidRDefault="003259C1" w:rsidP="00870121">
            <w:pPr>
              <w:rPr>
                <w:rFonts w:eastAsia="Arial"/>
                <w:color w:val="000000"/>
                <w:sz w:val="24"/>
              </w:rPr>
            </w:pPr>
            <w:r w:rsidRPr="002C7E1B">
              <w:rPr>
                <w:rFonts w:eastAsia="Arial"/>
                <w:color w:val="000000"/>
                <w:sz w:val="24"/>
              </w:rPr>
              <w:t xml:space="preserve"> </w:t>
            </w:r>
          </w:p>
        </w:tc>
      </w:tr>
    </w:tbl>
    <w:p w14:paraId="4B9D1B37" w14:textId="47DF3BDE" w:rsidR="00AA2094" w:rsidRDefault="00AA2094">
      <w:pPr>
        <w:spacing w:after="160" w:line="259" w:lineRule="auto"/>
        <w:rPr>
          <w:rFonts w:eastAsia="Arial" w:cs="Times New Roman"/>
          <w:lang w:val="en-US"/>
        </w:rPr>
      </w:pPr>
    </w:p>
    <w:p w14:paraId="5A089D39"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727C300A"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21</w:t>
      </w:r>
    </w:p>
    <w:p w14:paraId="214BD89C" w14:textId="77777777" w:rsidR="00BE4EBD" w:rsidRPr="002C7E1B" w:rsidRDefault="00BE4EBD" w:rsidP="00E76E07">
      <w:pPr>
        <w:pStyle w:val="Heading2"/>
        <w:rPr>
          <w:rFonts w:eastAsia="Arial"/>
          <w:lang w:val="en-US"/>
        </w:rPr>
      </w:pPr>
      <w:r w:rsidRPr="002C7E1B">
        <w:rPr>
          <w:rFonts w:eastAsia="Arial"/>
          <w:lang w:val="en-US"/>
        </w:rPr>
        <w:t>US 116282</w:t>
      </w:r>
    </w:p>
    <w:p w14:paraId="75C19E94" w14:textId="77777777" w:rsidR="00BE4EBD" w:rsidRPr="002C7E1B" w:rsidRDefault="00BE4EBD" w:rsidP="00E76E07">
      <w:pPr>
        <w:rPr>
          <w:lang w:val="en-US"/>
        </w:rPr>
      </w:pPr>
      <w:r w:rsidRPr="002C7E1B">
        <w:rPr>
          <w:lang w:val="en-US"/>
        </w:rPr>
        <w:t>Obtain the Farm Feed Act of 1947 (Act no 36) and Notice 498 of 2006 Annexure A “South</w:t>
      </w:r>
      <w:r>
        <w:rPr>
          <w:lang w:val="en-US"/>
        </w:rPr>
        <w:t xml:space="preserve"> </w:t>
      </w:r>
      <w:r w:rsidRPr="002C7E1B">
        <w:rPr>
          <w:lang w:val="en-US"/>
        </w:rPr>
        <w:t xml:space="preserve">African Policy on Animal Feeds” from the AFMA website (www.afma.co.za). </w:t>
      </w:r>
    </w:p>
    <w:p w14:paraId="1FED7FAA" w14:textId="77777777" w:rsidR="00BE4EBD" w:rsidRPr="002C7E1B" w:rsidRDefault="00BE4EBD" w:rsidP="00E76E07">
      <w:pPr>
        <w:rPr>
          <w:rFonts w:eastAsia="Arial"/>
          <w:color w:val="000000"/>
          <w:u w:val="single"/>
          <w:lang w:val="en-US"/>
        </w:rPr>
      </w:pPr>
      <w:r w:rsidRPr="002C7E1B">
        <w:rPr>
          <w:lang w:val="en-US"/>
        </w:rPr>
        <w:t>Study these documents carefully and write a 1-page summary of those aspects that will have practical implications for mixing of feed on your production unit. For example, if the feed you are mixing is for your use only, the feed labelling regulations may not be relevant to your</w:t>
      </w:r>
      <w:r>
        <w:rPr>
          <w:lang w:val="en-US"/>
        </w:rPr>
        <w:t xml:space="preserve"> </w:t>
      </w:r>
      <w:r w:rsidRPr="002C7E1B">
        <w:rPr>
          <w:lang w:val="en-US"/>
        </w:rPr>
        <w:t>situation. However, the use of certain feed additives is prohibited, and you will not be able to</w:t>
      </w:r>
      <w:r>
        <w:rPr>
          <w:lang w:val="en-US"/>
        </w:rPr>
        <w:t xml:space="preserve"> </w:t>
      </w:r>
      <w:r w:rsidRPr="002C7E1B">
        <w:rPr>
          <w:lang w:val="en-US"/>
        </w:rPr>
        <w:t>use these additives in your rations since your livestock or livestock product will be sold for</w:t>
      </w:r>
      <w:r>
        <w:rPr>
          <w:lang w:val="en-US"/>
        </w:rPr>
        <w:t xml:space="preserve"> </w:t>
      </w:r>
      <w:r w:rsidRPr="002C7E1B">
        <w:rPr>
          <w:lang w:val="en-US"/>
        </w:rPr>
        <w:t>public consumption. Note: The implications of the Farm Feed Act will be completely different</w:t>
      </w:r>
      <w:r>
        <w:rPr>
          <w:lang w:val="en-US"/>
        </w:rPr>
        <w:t xml:space="preserve"> </w:t>
      </w:r>
      <w:r w:rsidRPr="002C7E1B">
        <w:rPr>
          <w:lang w:val="en-US"/>
        </w:rPr>
        <w:t xml:space="preserve">between a farm </w:t>
      </w:r>
      <w:r>
        <w:rPr>
          <w:lang w:val="en-US"/>
        </w:rPr>
        <w:t>that</w:t>
      </w:r>
      <w:r w:rsidRPr="002C7E1B">
        <w:rPr>
          <w:lang w:val="en-US"/>
        </w:rPr>
        <w:t xml:space="preserve"> mixes its feed for </w:t>
      </w:r>
      <w:r>
        <w:rPr>
          <w:lang w:val="en-US"/>
        </w:rPr>
        <w:t xml:space="preserve">its </w:t>
      </w:r>
      <w:r w:rsidRPr="002C7E1B">
        <w:rPr>
          <w:lang w:val="en-US"/>
        </w:rPr>
        <w:t>own use and a feed manufacturing company</w:t>
      </w:r>
      <w:r>
        <w:rPr>
          <w:lang w:val="en-US"/>
        </w:rPr>
        <w:t xml:space="preserve"> </w:t>
      </w:r>
      <w:r w:rsidRPr="002C7E1B">
        <w:rPr>
          <w:lang w:val="en-US"/>
        </w:rPr>
        <w:t>that manufactures farm feeds for sale.</w:t>
      </w:r>
    </w:p>
    <w:p w14:paraId="754765CF" w14:textId="77777777" w:rsidR="00BE4EBD" w:rsidRDefault="00BE4EBD">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27D411BC"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F19BA3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909F8A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E94A6E8"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681F481"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DB93217"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C35933"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541BFE3"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66B307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2E5C1B"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29057B8"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003DDFE2"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28DB75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1BFE44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A4E61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1C9F1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310C4F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5614918"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0C2A37D" w14:textId="636B0F5E" w:rsidR="00AA2094" w:rsidRDefault="00AA2094">
      <w:pPr>
        <w:spacing w:after="160" w:line="259" w:lineRule="auto"/>
        <w:rPr>
          <w:rFonts w:eastAsia="Arial" w:cs="Times New Roman"/>
          <w:lang w:val="en-US"/>
        </w:rPr>
      </w:pPr>
    </w:p>
    <w:p w14:paraId="1D396670"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204177CA"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22</w:t>
      </w:r>
    </w:p>
    <w:p w14:paraId="0A9D3729" w14:textId="77777777" w:rsidR="00BE4EBD" w:rsidRPr="002C7E1B" w:rsidRDefault="00BE4EBD" w:rsidP="00E76E07">
      <w:pPr>
        <w:pStyle w:val="Heading2"/>
        <w:rPr>
          <w:rFonts w:eastAsia="Arial"/>
          <w:lang w:val="en-US"/>
        </w:rPr>
      </w:pPr>
      <w:r w:rsidRPr="002C7E1B">
        <w:rPr>
          <w:rFonts w:eastAsia="Arial"/>
          <w:lang w:val="en-US"/>
        </w:rPr>
        <w:t>US 116282</w:t>
      </w:r>
    </w:p>
    <w:p w14:paraId="4C59CAE7" w14:textId="77777777" w:rsidR="00BE4EBD" w:rsidRPr="00E76E07" w:rsidRDefault="00BE4EBD" w:rsidP="00CD320E">
      <w:pPr>
        <w:pStyle w:val="ListParagraph"/>
        <w:numPr>
          <w:ilvl w:val="0"/>
          <w:numId w:val="8"/>
        </w:numPr>
        <w:rPr>
          <w:lang w:val="en-US"/>
        </w:rPr>
      </w:pPr>
      <w:r w:rsidRPr="00E76E07">
        <w:rPr>
          <w:lang w:val="en-US"/>
        </w:rPr>
        <w:t xml:space="preserve">You own a herd of 50 sheep </w:t>
      </w:r>
      <w:r>
        <w:rPr>
          <w:lang w:val="en-US"/>
        </w:rPr>
        <w:t>that</w:t>
      </w:r>
      <w:r w:rsidRPr="00E76E07">
        <w:rPr>
          <w:lang w:val="en-US"/>
        </w:rPr>
        <w:t xml:space="preserve"> graze natural pastures. Half of them weigh </w:t>
      </w:r>
      <w:proofErr w:type="spellStart"/>
      <w:r w:rsidRPr="00E76E07">
        <w:rPr>
          <w:lang w:val="en-US"/>
        </w:rPr>
        <w:t>40kg</w:t>
      </w:r>
      <w:proofErr w:type="spellEnd"/>
      <w:r w:rsidRPr="00E76E07">
        <w:rPr>
          <w:lang w:val="en-US"/>
        </w:rPr>
        <w:t>, the other half weigh</w:t>
      </w:r>
      <w:r>
        <w:rPr>
          <w:lang w:val="en-US"/>
        </w:rPr>
        <w:t>s</w:t>
      </w:r>
      <w:r w:rsidRPr="00E76E07">
        <w:rPr>
          <w:lang w:val="en-US"/>
        </w:rPr>
        <w:t xml:space="preserve"> </w:t>
      </w:r>
      <w:proofErr w:type="spellStart"/>
      <w:r w:rsidRPr="00E76E07">
        <w:rPr>
          <w:lang w:val="en-US"/>
        </w:rPr>
        <w:t>50kg</w:t>
      </w:r>
      <w:proofErr w:type="spellEnd"/>
      <w:r w:rsidRPr="00E76E07">
        <w:rPr>
          <w:lang w:val="en-US"/>
        </w:rPr>
        <w:t xml:space="preserve">. Assume that the dry matter intake of these sheep is 2.5% of their body mass per day. Work out the dry matter feed requirements of this herd for </w:t>
      </w:r>
      <w:r>
        <w:rPr>
          <w:lang w:val="en-US"/>
        </w:rPr>
        <w:t>one month</w:t>
      </w:r>
      <w:r w:rsidRPr="00E76E07">
        <w:rPr>
          <w:lang w:val="en-US"/>
        </w:rPr>
        <w:t xml:space="preserve"> (30 days).</w:t>
      </w:r>
    </w:p>
    <w:p w14:paraId="2BC9E3CD" w14:textId="77777777" w:rsidR="00BE4EBD" w:rsidRPr="00E76E07" w:rsidRDefault="00BE4EBD" w:rsidP="00CD320E">
      <w:pPr>
        <w:pStyle w:val="ListParagraph"/>
        <w:numPr>
          <w:ilvl w:val="0"/>
          <w:numId w:val="8"/>
        </w:numPr>
        <w:rPr>
          <w:lang w:val="en-US"/>
        </w:rPr>
      </w:pPr>
      <w:r w:rsidRPr="00E76E07">
        <w:rPr>
          <w:lang w:val="en-US"/>
        </w:rPr>
        <w:t>Assume that the weight gain of the sheep weighing 50 kg is 150 g per day. What is the feed conversion ratio of this part of your herd? Is this feed conversion ratio better or worse than the feed conversion ratio of 6.8 given in the feedlot steer example above? Why do you</w:t>
      </w:r>
      <w:r>
        <w:rPr>
          <w:lang w:val="en-US"/>
        </w:rPr>
        <w:t xml:space="preserve"> </w:t>
      </w:r>
      <w:r w:rsidRPr="00E76E07">
        <w:rPr>
          <w:lang w:val="en-US"/>
        </w:rPr>
        <w:t>think this is so?</w:t>
      </w:r>
    </w:p>
    <w:p w14:paraId="7B34E7D1" w14:textId="77777777" w:rsidR="00BE4EBD" w:rsidRPr="00E76E07" w:rsidRDefault="00BE4EBD" w:rsidP="00CD320E">
      <w:pPr>
        <w:pStyle w:val="ListParagraph"/>
        <w:numPr>
          <w:ilvl w:val="0"/>
          <w:numId w:val="8"/>
        </w:numPr>
        <w:rPr>
          <w:rFonts w:eastAsia="Arial"/>
          <w:color w:val="000000"/>
          <w:u w:val="single"/>
          <w:lang w:val="en-US"/>
        </w:rPr>
      </w:pPr>
      <w:r w:rsidRPr="00E76E07">
        <w:rPr>
          <w:rFonts w:cs="ArialMT"/>
          <w:lang w:val="en-US"/>
        </w:rPr>
        <w:t xml:space="preserve">If you obtained a feed conversion ratio of 4 in your “SUPER” herd of sheep, how much </w:t>
      </w:r>
      <w:r w:rsidRPr="00E76E07">
        <w:rPr>
          <w:lang w:val="en-US"/>
        </w:rPr>
        <w:t>weight would they be gaining every day (both the 40kg sheep and the 50kg sheep)?</w:t>
      </w:r>
    </w:p>
    <w:p w14:paraId="37AE2D8B" w14:textId="77777777" w:rsidR="00BE4EBD" w:rsidRPr="002C7E1B" w:rsidRDefault="00BE4EBD"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1D69D11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01607A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82FBF6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ACE74F6"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2E6A8D18"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F87436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30F34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F0A06A"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546C4E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6FC7379"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DE6E84C"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49A8300"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B3914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D86C0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B4A38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4F2563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E29CE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3AB103B"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06A04921" w14:textId="5F46FADC" w:rsidR="00AA2094" w:rsidRDefault="00AA2094" w:rsidP="00B1392C">
      <w:pPr>
        <w:rPr>
          <w:rFonts w:eastAsia="Arial" w:cs="Times New Roman"/>
          <w:lang w:val="en-US"/>
        </w:rPr>
      </w:pPr>
    </w:p>
    <w:p w14:paraId="4112B2E6" w14:textId="77777777" w:rsidR="00AA2094" w:rsidRDefault="00AA2094">
      <w:pPr>
        <w:spacing w:before="0" w:after="160" w:line="259" w:lineRule="auto"/>
        <w:rPr>
          <w:rFonts w:eastAsia="Arial" w:cs="Times New Roman"/>
          <w:lang w:val="en-US"/>
        </w:rPr>
      </w:pPr>
      <w:r>
        <w:rPr>
          <w:rFonts w:eastAsia="Arial" w:cs="Times New Roman"/>
          <w:lang w:val="en-US"/>
        </w:rPr>
        <w:br w:type="page"/>
      </w:r>
    </w:p>
    <w:p w14:paraId="6A079805"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23</w:t>
      </w:r>
    </w:p>
    <w:p w14:paraId="405FF3C0" w14:textId="77777777" w:rsidR="00BE4EBD" w:rsidRPr="002C7E1B" w:rsidRDefault="00BE4EBD" w:rsidP="00E76E07">
      <w:pPr>
        <w:pStyle w:val="Heading2"/>
        <w:rPr>
          <w:rFonts w:eastAsia="Arial"/>
          <w:lang w:val="en-US"/>
        </w:rPr>
      </w:pPr>
      <w:r w:rsidRPr="002C7E1B">
        <w:rPr>
          <w:rFonts w:eastAsia="Arial"/>
          <w:lang w:val="en-US"/>
        </w:rPr>
        <w:t>US 116282</w:t>
      </w:r>
    </w:p>
    <w:p w14:paraId="3C16D0DC" w14:textId="77777777" w:rsidR="00BE4EBD" w:rsidRPr="002C7E1B" w:rsidRDefault="00BE4EBD" w:rsidP="00EE4DC4">
      <w:pPr>
        <w:rPr>
          <w:lang w:val="en-US"/>
        </w:rPr>
      </w:pPr>
      <w:r w:rsidRPr="002C7E1B">
        <w:rPr>
          <w:lang w:val="en-US"/>
        </w:rPr>
        <w:t>Using the information provided in this session prepare a feed flow calendar for a herd of sheep graz</w:t>
      </w:r>
      <w:r>
        <w:rPr>
          <w:lang w:val="en-US"/>
        </w:rPr>
        <w:t>ing</w:t>
      </w:r>
      <w:r w:rsidRPr="002C7E1B">
        <w:rPr>
          <w:lang w:val="en-US"/>
        </w:rPr>
        <w:t xml:space="preserve"> in a summer rainfall area. Indicate where supplementation should occur and what type of supplementation should take place. Assume that the female flock is mated in March. Gestation in small stock is 5 months. Weaning takes place at 4 months.</w:t>
      </w:r>
    </w:p>
    <w:p w14:paraId="52576608" w14:textId="77777777" w:rsidR="00BE4EBD" w:rsidRPr="002C7E1B"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5DB647AB"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DF2202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CC7D9BF"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9F9581E"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527337FF"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4E863FB"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506D7F"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2858EC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8C2785B"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8FE073"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5A267C1"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5866616"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938062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51022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CD436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A0869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58082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13E7E76"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00071F15" w14:textId="0201EBFE" w:rsidR="00255016" w:rsidRDefault="00255016" w:rsidP="0074011D">
      <w:pPr>
        <w:rPr>
          <w:rFonts w:eastAsia="Arial" w:cs="Times New Roman"/>
          <w:lang w:val="en-US"/>
        </w:rPr>
      </w:pPr>
    </w:p>
    <w:p w14:paraId="1EC72393"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33BA7A92"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4</w:t>
      </w:r>
    </w:p>
    <w:p w14:paraId="13FCFAD3" w14:textId="77777777" w:rsidR="00BE4EBD" w:rsidRPr="002C7E1B" w:rsidRDefault="00BE4EBD" w:rsidP="00E76E07">
      <w:pPr>
        <w:pStyle w:val="Heading2"/>
        <w:rPr>
          <w:rFonts w:eastAsia="Arial" w:cs="Times New Roman"/>
          <w:lang w:val="en-US"/>
        </w:rPr>
      </w:pPr>
      <w:r w:rsidRPr="002C7E1B">
        <w:rPr>
          <w:lang w:val="en-US"/>
        </w:rPr>
        <w:t>US 116308</w:t>
      </w:r>
    </w:p>
    <w:p w14:paraId="6B2F2493" w14:textId="77777777" w:rsidR="00BE4EBD" w:rsidRPr="002C7E1B" w:rsidRDefault="00BE4EBD" w:rsidP="00EE4DC4">
      <w:pPr>
        <w:rPr>
          <w:lang w:val="en-US"/>
        </w:rPr>
      </w:pPr>
      <w:r w:rsidRPr="002C7E1B">
        <w:rPr>
          <w:lang w:val="en-US"/>
        </w:rPr>
        <w:t>Arrange an outing to a farmer to demonstrate the treatment of:</w:t>
      </w:r>
    </w:p>
    <w:p w14:paraId="0A9B16E3" w14:textId="77777777" w:rsidR="00BE4EBD" w:rsidRPr="00E76E07" w:rsidRDefault="00BE4EBD" w:rsidP="00CD320E">
      <w:pPr>
        <w:pStyle w:val="ListParagraph"/>
        <w:numPr>
          <w:ilvl w:val="0"/>
          <w:numId w:val="10"/>
        </w:numPr>
        <w:rPr>
          <w:rFonts w:cs="ArialMT"/>
          <w:lang w:val="en-US"/>
        </w:rPr>
      </w:pPr>
      <w:r w:rsidRPr="00E76E07">
        <w:rPr>
          <w:rFonts w:cs="ArialMT"/>
          <w:lang w:val="en-US"/>
        </w:rPr>
        <w:t>External parasites (dipping)</w:t>
      </w:r>
    </w:p>
    <w:p w14:paraId="7AC9C320" w14:textId="77777777" w:rsidR="00BE4EBD" w:rsidRDefault="00BE4EBD" w:rsidP="00CD320E">
      <w:pPr>
        <w:pStyle w:val="ListParagraph"/>
        <w:numPr>
          <w:ilvl w:val="0"/>
          <w:numId w:val="10"/>
        </w:numPr>
        <w:rPr>
          <w:rFonts w:cs="ArialMT"/>
          <w:lang w:val="en-US"/>
        </w:rPr>
      </w:pPr>
      <w:r w:rsidRPr="00E76E07">
        <w:rPr>
          <w:rFonts w:cs="ArialMT"/>
          <w:lang w:val="en-US"/>
        </w:rPr>
        <w:t>Internal parasites (dosing)</w:t>
      </w:r>
    </w:p>
    <w:p w14:paraId="294F9977" w14:textId="77777777" w:rsidR="00BE4EBD" w:rsidRDefault="00BE4EBD" w:rsidP="00CD320E">
      <w:pPr>
        <w:pStyle w:val="ListParagraph"/>
        <w:numPr>
          <w:ilvl w:val="0"/>
          <w:numId w:val="10"/>
        </w:numPr>
        <w:rPr>
          <w:rFonts w:cs="ArialMT"/>
          <w:lang w:val="en-US"/>
        </w:rPr>
      </w:pPr>
      <w:r w:rsidRPr="00E76E07">
        <w:rPr>
          <w:rFonts w:cs="ArialMT"/>
          <w:lang w:val="en-US"/>
        </w:rPr>
        <w:t>Dosing remedies, tablets and dry powder</w:t>
      </w:r>
    </w:p>
    <w:p w14:paraId="6DBF2100" w14:textId="77777777" w:rsidR="00BE4EBD" w:rsidRPr="00E76E07" w:rsidRDefault="00BE4EBD" w:rsidP="00CD320E">
      <w:pPr>
        <w:pStyle w:val="ListParagraph"/>
        <w:numPr>
          <w:ilvl w:val="0"/>
          <w:numId w:val="10"/>
        </w:numPr>
        <w:rPr>
          <w:rFonts w:cs="ArialMT"/>
          <w:lang w:val="en-US"/>
        </w:rPr>
      </w:pPr>
      <w:r w:rsidRPr="00E76E07">
        <w:rPr>
          <w:rFonts w:cs="ArialMT"/>
          <w:lang w:val="en-US"/>
        </w:rPr>
        <w:t xml:space="preserve">Vaccinating </w:t>
      </w:r>
      <w:r w:rsidRPr="00E76E07">
        <w:rPr>
          <w:lang w:val="en-US"/>
        </w:rPr>
        <w:t>animals</w:t>
      </w:r>
    </w:p>
    <w:p w14:paraId="5861F4BC" w14:textId="77777777" w:rsidR="00BE4EBD" w:rsidRPr="00E76E07" w:rsidRDefault="00BE4EBD" w:rsidP="00CD320E">
      <w:pPr>
        <w:pStyle w:val="ListParagraph"/>
        <w:numPr>
          <w:ilvl w:val="0"/>
          <w:numId w:val="10"/>
        </w:numPr>
        <w:rPr>
          <w:rFonts w:cs="ArialMT"/>
          <w:lang w:val="en-US"/>
        </w:rPr>
      </w:pPr>
      <w:r w:rsidRPr="00E76E07">
        <w:rPr>
          <w:rFonts w:cs="ArialMT"/>
          <w:lang w:val="en-US"/>
        </w:rPr>
        <w:t>Using a gag</w:t>
      </w:r>
    </w:p>
    <w:p w14:paraId="40F6B454" w14:textId="77777777" w:rsidR="00BE4EBD" w:rsidRPr="00E76E07" w:rsidRDefault="00BE4EBD" w:rsidP="00CD320E">
      <w:pPr>
        <w:pStyle w:val="ListParagraph"/>
        <w:numPr>
          <w:ilvl w:val="0"/>
          <w:numId w:val="10"/>
        </w:numPr>
        <w:rPr>
          <w:rFonts w:cs="ArialMT"/>
          <w:lang w:val="en-US"/>
        </w:rPr>
      </w:pPr>
      <w:r w:rsidRPr="00E76E07">
        <w:rPr>
          <w:rFonts w:cs="ArialMT"/>
          <w:lang w:val="en-US"/>
        </w:rPr>
        <w:t xml:space="preserve">Make sure of the handling of the insecticides and cleaning equipment that the instructor </w:t>
      </w:r>
      <w:r w:rsidRPr="00E76E07">
        <w:rPr>
          <w:lang w:val="en-US"/>
        </w:rPr>
        <w:t>used.</w:t>
      </w:r>
    </w:p>
    <w:p w14:paraId="5370C0CC" w14:textId="77777777" w:rsidR="00BE4EBD" w:rsidRPr="00E76E07" w:rsidRDefault="00BE4EBD" w:rsidP="00CD320E">
      <w:pPr>
        <w:pStyle w:val="ListParagraph"/>
        <w:numPr>
          <w:ilvl w:val="0"/>
          <w:numId w:val="10"/>
        </w:numPr>
        <w:rPr>
          <w:lang w:val="en-US"/>
        </w:rPr>
      </w:pPr>
      <w:r w:rsidRPr="00E76E07">
        <w:rPr>
          <w:rFonts w:cs="ArialMT"/>
          <w:lang w:val="en-US"/>
        </w:rPr>
        <w:t>Note the sequence of the whole procedure.</w:t>
      </w:r>
    </w:p>
    <w:p w14:paraId="27A13A7C" w14:textId="77777777" w:rsidR="00BE4EBD" w:rsidRPr="00E76E07" w:rsidRDefault="00BE4EBD" w:rsidP="00CD320E">
      <w:pPr>
        <w:pStyle w:val="ListParagraph"/>
        <w:numPr>
          <w:ilvl w:val="0"/>
          <w:numId w:val="10"/>
        </w:numPr>
        <w:rPr>
          <w:lang w:val="en-US"/>
        </w:rPr>
      </w:pPr>
      <w:r w:rsidRPr="00E76E07">
        <w:rPr>
          <w:lang w:val="en-US"/>
        </w:rPr>
        <w:t>How the strength of the concentration of the insecticide (or dip) is kept at an effective level.</w:t>
      </w:r>
    </w:p>
    <w:p w14:paraId="6F4D81DB" w14:textId="77777777" w:rsidR="00BE4EBD" w:rsidRPr="00E76E07" w:rsidRDefault="00BE4EBD" w:rsidP="00CD320E">
      <w:pPr>
        <w:pStyle w:val="ListParagraph"/>
        <w:numPr>
          <w:ilvl w:val="0"/>
          <w:numId w:val="10"/>
        </w:numPr>
        <w:rPr>
          <w:rFonts w:cs="ArialMT"/>
          <w:lang w:val="en-US"/>
        </w:rPr>
      </w:pPr>
      <w:r w:rsidRPr="00E76E07">
        <w:rPr>
          <w:rFonts w:cs="ArialMT"/>
          <w:lang w:val="en-US"/>
        </w:rPr>
        <w:t>How the vaccines are care</w:t>
      </w:r>
      <w:r>
        <w:rPr>
          <w:rFonts w:cs="ArialMT"/>
          <w:lang w:val="en-US"/>
        </w:rPr>
        <w:t>d</w:t>
      </w:r>
      <w:r w:rsidRPr="00E76E07">
        <w:rPr>
          <w:rFonts w:cs="ArialMT"/>
          <w:lang w:val="en-US"/>
        </w:rPr>
        <w:t xml:space="preserve"> for.</w:t>
      </w:r>
    </w:p>
    <w:p w14:paraId="0B7BB476" w14:textId="77777777" w:rsidR="00BE4EBD" w:rsidRPr="00E76E07" w:rsidRDefault="00BE4EBD" w:rsidP="00CD320E">
      <w:pPr>
        <w:pStyle w:val="ListParagraph"/>
        <w:numPr>
          <w:ilvl w:val="0"/>
          <w:numId w:val="10"/>
        </w:numPr>
        <w:rPr>
          <w:rFonts w:cs="ArialMT"/>
          <w:lang w:val="en-US"/>
        </w:rPr>
      </w:pPr>
      <w:r w:rsidRPr="00E76E07">
        <w:rPr>
          <w:rFonts w:cs="ArialMT"/>
          <w:lang w:val="en-US"/>
        </w:rPr>
        <w:t>The calibrating of the equipment.</w:t>
      </w:r>
    </w:p>
    <w:p w14:paraId="23C6B6C3" w14:textId="77777777" w:rsidR="00BE4EBD" w:rsidRPr="002C7E1B" w:rsidRDefault="00BE4EBD" w:rsidP="00EE4DC4">
      <w:pPr>
        <w:rPr>
          <w:lang w:val="en-US"/>
        </w:rPr>
      </w:pPr>
      <w:r w:rsidRPr="002C7E1B">
        <w:rPr>
          <w:lang w:val="en-US"/>
        </w:rPr>
        <w:t xml:space="preserve">Write short notes on your observation of the procedures and hand </w:t>
      </w:r>
      <w:r>
        <w:rPr>
          <w:lang w:val="en-US"/>
        </w:rPr>
        <w:t xml:space="preserve">them </w:t>
      </w:r>
      <w:r w:rsidRPr="002C7E1B">
        <w:rPr>
          <w:lang w:val="en-US"/>
        </w:rPr>
        <w:t>in as part of your portfolio of evidence. Use the headings given.</w:t>
      </w:r>
    </w:p>
    <w:p w14:paraId="195E0A8B"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AC3D7EF"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7C736B6"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08AB12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3BAA7CB"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29A8CBCB"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63FC6B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B71A9E"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6850BD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9234AC2"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F7DBC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4B833D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0864EFCE"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B9EEFA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5DC43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3E7D2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5419F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74AF3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37270F9"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23506251" w14:textId="5540CA3E" w:rsidR="00255016" w:rsidRDefault="00255016" w:rsidP="008E794F">
      <w:pPr>
        <w:rPr>
          <w:rFonts w:eastAsia="Arial" w:cs="Times New Roman"/>
          <w:lang w:val="en-US"/>
        </w:rPr>
      </w:pPr>
    </w:p>
    <w:p w14:paraId="319B9B45"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596BADCF"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5</w:t>
      </w:r>
    </w:p>
    <w:p w14:paraId="12F7D6D6" w14:textId="77777777" w:rsidR="00BE4EBD" w:rsidRPr="002C7E1B" w:rsidRDefault="00BE4EBD" w:rsidP="00E76E07">
      <w:pPr>
        <w:pStyle w:val="Heading2"/>
        <w:rPr>
          <w:rFonts w:eastAsia="Arial" w:cs="Times New Roman"/>
          <w:lang w:val="en-US"/>
        </w:rPr>
      </w:pPr>
      <w:r w:rsidRPr="002C7E1B">
        <w:rPr>
          <w:lang w:val="en-US"/>
        </w:rPr>
        <w:t>US 116308</w:t>
      </w:r>
    </w:p>
    <w:p w14:paraId="48F99427" w14:textId="77777777" w:rsidR="00BE4EBD" w:rsidRPr="002C7E1B" w:rsidRDefault="00BE4EBD" w:rsidP="00EE4DC4">
      <w:pPr>
        <w:rPr>
          <w:lang w:val="en-US"/>
        </w:rPr>
      </w:pPr>
      <w:r>
        <w:rPr>
          <w:lang w:val="en-US"/>
        </w:rPr>
        <w:t>P</w:t>
      </w:r>
      <w:r w:rsidRPr="002C7E1B">
        <w:rPr>
          <w:lang w:val="en-US"/>
        </w:rPr>
        <w:t>erform a clinical examination of an animal on the farm</w:t>
      </w:r>
      <w:r>
        <w:rPr>
          <w:lang w:val="en-US"/>
        </w:rPr>
        <w:t xml:space="preserve"> where</w:t>
      </w:r>
      <w:r w:rsidRPr="002C7E1B">
        <w:rPr>
          <w:lang w:val="en-US"/>
        </w:rPr>
        <w:t xml:space="preserve"> you are doing your practical training. </w:t>
      </w:r>
      <w:r>
        <w:rPr>
          <w:lang w:val="en-US"/>
        </w:rPr>
        <w:t>Write a paragraph on each aspect:</w:t>
      </w:r>
    </w:p>
    <w:p w14:paraId="29B56FCA" w14:textId="77777777" w:rsidR="00BE4EBD" w:rsidRPr="002C7E1B" w:rsidRDefault="00BE4EBD" w:rsidP="00EE4DC4">
      <w:r w:rsidRPr="002C7E1B">
        <w:t xml:space="preserve">For systematic examination you should look at: </w:t>
      </w:r>
    </w:p>
    <w:p w14:paraId="308E6722" w14:textId="77777777" w:rsidR="00BE4EBD" w:rsidRPr="002C7E1B" w:rsidRDefault="00BE4EBD" w:rsidP="00CD320E">
      <w:pPr>
        <w:pStyle w:val="ListParagraph"/>
        <w:numPr>
          <w:ilvl w:val="0"/>
          <w:numId w:val="11"/>
        </w:numPr>
      </w:pPr>
      <w:r w:rsidRPr="002C7E1B">
        <w:t xml:space="preserve">Skin and the hair coat </w:t>
      </w:r>
    </w:p>
    <w:p w14:paraId="62175984" w14:textId="77777777" w:rsidR="00BE4EBD" w:rsidRPr="002C7E1B" w:rsidRDefault="00BE4EBD" w:rsidP="00CD320E">
      <w:pPr>
        <w:pStyle w:val="ListParagraph"/>
        <w:numPr>
          <w:ilvl w:val="0"/>
          <w:numId w:val="11"/>
        </w:numPr>
      </w:pPr>
      <w:r w:rsidRPr="002C7E1B">
        <w:t xml:space="preserve">Skeleton and movement systems </w:t>
      </w:r>
    </w:p>
    <w:p w14:paraId="34D218D0" w14:textId="77777777" w:rsidR="00BE4EBD" w:rsidRPr="002C7E1B" w:rsidRDefault="00BE4EBD" w:rsidP="00CD320E">
      <w:pPr>
        <w:pStyle w:val="ListParagraph"/>
        <w:numPr>
          <w:ilvl w:val="0"/>
          <w:numId w:val="11"/>
        </w:numPr>
      </w:pPr>
      <w:r w:rsidRPr="002C7E1B">
        <w:t xml:space="preserve">Respiration systems </w:t>
      </w:r>
    </w:p>
    <w:p w14:paraId="7B0EA0B3" w14:textId="77777777" w:rsidR="00BE4EBD" w:rsidRPr="002C7E1B" w:rsidRDefault="00BE4EBD" w:rsidP="00CD320E">
      <w:pPr>
        <w:pStyle w:val="ListParagraph"/>
        <w:numPr>
          <w:ilvl w:val="0"/>
          <w:numId w:val="11"/>
        </w:numPr>
      </w:pPr>
      <w:r w:rsidRPr="002C7E1B">
        <w:t xml:space="preserve">Circulatory systems </w:t>
      </w:r>
    </w:p>
    <w:p w14:paraId="7B37FB9E" w14:textId="77777777" w:rsidR="00BE4EBD" w:rsidRPr="002C7E1B" w:rsidRDefault="00BE4EBD" w:rsidP="00CD320E">
      <w:pPr>
        <w:pStyle w:val="ListParagraph"/>
        <w:numPr>
          <w:ilvl w:val="0"/>
          <w:numId w:val="11"/>
        </w:numPr>
      </w:pPr>
      <w:r w:rsidRPr="002C7E1B">
        <w:t xml:space="preserve">Digestive systems </w:t>
      </w:r>
    </w:p>
    <w:p w14:paraId="2DBCE1B3" w14:textId="77777777" w:rsidR="00BE4EBD" w:rsidRPr="002C7E1B" w:rsidRDefault="00BE4EBD" w:rsidP="00CD320E">
      <w:pPr>
        <w:pStyle w:val="ListParagraph"/>
        <w:numPr>
          <w:ilvl w:val="0"/>
          <w:numId w:val="11"/>
        </w:numPr>
      </w:pPr>
      <w:r w:rsidRPr="002C7E1B">
        <w:t>Nervous systems</w:t>
      </w:r>
    </w:p>
    <w:p w14:paraId="422B48E6" w14:textId="77777777" w:rsidR="00BE4EBD" w:rsidRPr="002C7E1B" w:rsidRDefault="00BE4EBD" w:rsidP="00CD320E">
      <w:pPr>
        <w:pStyle w:val="ListParagraph"/>
        <w:numPr>
          <w:ilvl w:val="0"/>
          <w:numId w:val="11"/>
        </w:numPr>
      </w:pPr>
      <w:r w:rsidRPr="002C7E1B">
        <w:t xml:space="preserve">Uri-genital systems </w:t>
      </w:r>
    </w:p>
    <w:p w14:paraId="1198743A" w14:textId="77777777" w:rsidR="00BE4EBD" w:rsidRPr="002C7E1B" w:rsidRDefault="00BE4EBD" w:rsidP="00CD320E">
      <w:pPr>
        <w:pStyle w:val="ListParagraph"/>
        <w:numPr>
          <w:ilvl w:val="0"/>
          <w:numId w:val="11"/>
        </w:numPr>
      </w:pPr>
      <w:r w:rsidRPr="002C7E1B">
        <w:t>Sensory organs</w:t>
      </w:r>
    </w:p>
    <w:p w14:paraId="20AF924A"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4C07AF7"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A8BE3B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3ABE49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46D00B1"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2FE79F3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73A287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D2EB1FE"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36F64E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37E765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58EB695"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EFF36D6"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22E1F89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3D4A56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DB1E4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24DE1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69B60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7A27C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054DE54"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520B4612" w14:textId="1AE6A230" w:rsidR="00255016" w:rsidRDefault="00255016" w:rsidP="009263C9">
      <w:pPr>
        <w:rPr>
          <w:rFonts w:eastAsia="Arial" w:cs="Times New Roman"/>
          <w:lang w:val="en-US"/>
        </w:rPr>
      </w:pPr>
    </w:p>
    <w:p w14:paraId="1CE8C655"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789E5FE5"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6</w:t>
      </w:r>
    </w:p>
    <w:p w14:paraId="6ED1D9C9" w14:textId="77777777" w:rsidR="00BE4EBD" w:rsidRPr="002C7E1B" w:rsidRDefault="00BE4EBD" w:rsidP="00E76E07">
      <w:pPr>
        <w:pStyle w:val="Heading2"/>
        <w:rPr>
          <w:rFonts w:eastAsia="Arial" w:cs="Times New Roman"/>
          <w:lang w:val="en-US"/>
        </w:rPr>
      </w:pPr>
      <w:r w:rsidRPr="002C7E1B">
        <w:rPr>
          <w:lang w:val="en-US"/>
        </w:rPr>
        <w:t>US 116308</w:t>
      </w:r>
    </w:p>
    <w:p w14:paraId="039CEF21" w14:textId="77777777" w:rsidR="00BE4EBD" w:rsidRPr="002C7E1B" w:rsidRDefault="00BE4EBD" w:rsidP="00EE4DC4">
      <w:pPr>
        <w:rPr>
          <w:lang w:val="en-US"/>
        </w:rPr>
      </w:pPr>
      <w:r w:rsidRPr="002C7E1B">
        <w:rPr>
          <w:lang w:val="en-US"/>
        </w:rPr>
        <w:t>Obtain a copy of records kept on the farm where the practical training is performed including</w:t>
      </w:r>
      <w:r>
        <w:rPr>
          <w:lang w:val="en-US"/>
        </w:rPr>
        <w:t xml:space="preserve"> </w:t>
      </w:r>
      <w:r w:rsidRPr="002C7E1B">
        <w:rPr>
          <w:lang w:val="en-US"/>
        </w:rPr>
        <w:t>records o</w:t>
      </w:r>
      <w:r>
        <w:rPr>
          <w:lang w:val="en-US"/>
        </w:rPr>
        <w:t>f</w:t>
      </w:r>
      <w:r w:rsidRPr="002C7E1B">
        <w:rPr>
          <w:lang w:val="en-US"/>
        </w:rPr>
        <w:t xml:space="preserve"> all vaccinations and other treatments and performed to enhance the health and</w:t>
      </w:r>
      <w:r>
        <w:rPr>
          <w:lang w:val="en-US"/>
        </w:rPr>
        <w:t xml:space="preserve"> </w:t>
      </w:r>
      <w:r w:rsidRPr="002C7E1B">
        <w:rPr>
          <w:lang w:val="en-US"/>
        </w:rPr>
        <w:t xml:space="preserve">productivity </w:t>
      </w:r>
      <w:r>
        <w:rPr>
          <w:lang w:val="en-US"/>
        </w:rPr>
        <w:t xml:space="preserve">of </w:t>
      </w:r>
      <w:r w:rsidRPr="002C7E1B">
        <w:rPr>
          <w:lang w:val="en-US"/>
        </w:rPr>
        <w:t xml:space="preserve">the animals in production. </w:t>
      </w:r>
    </w:p>
    <w:p w14:paraId="368E8940"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3C38FB81"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53421F0"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C06A4D2"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5EDBB57"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046F3784"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1156A4A"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D9B7E5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4A80F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4311ED"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213646D"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D006D56"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59271F80"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9B16A1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63EE0F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497F4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A4CA4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F1709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C7A4147"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4CF0621E" w14:textId="74256A26" w:rsidR="00255016" w:rsidRDefault="00255016" w:rsidP="00E037CE">
      <w:pPr>
        <w:spacing w:after="160" w:line="259" w:lineRule="auto"/>
        <w:rPr>
          <w:rFonts w:eastAsia="Arial" w:cs="Times New Roman"/>
          <w:lang w:val="en-US"/>
        </w:rPr>
      </w:pPr>
    </w:p>
    <w:p w14:paraId="5A662FA9"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65617EB0"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7</w:t>
      </w:r>
    </w:p>
    <w:p w14:paraId="68460D1D" w14:textId="77777777" w:rsidR="00BE4EBD" w:rsidRPr="002C7E1B" w:rsidRDefault="00BE4EBD" w:rsidP="00E76E07">
      <w:pPr>
        <w:pStyle w:val="Heading2"/>
        <w:rPr>
          <w:rFonts w:eastAsia="Arial" w:cs="Times New Roman"/>
          <w:lang w:val="en-US"/>
        </w:rPr>
      </w:pPr>
      <w:r w:rsidRPr="002C7E1B">
        <w:rPr>
          <w:lang w:val="en-US"/>
        </w:rPr>
        <w:t>US 116308</w:t>
      </w:r>
    </w:p>
    <w:p w14:paraId="6271EFF1" w14:textId="77777777" w:rsidR="00BE4EBD" w:rsidRPr="002C7E1B" w:rsidRDefault="00BE4EBD" w:rsidP="00EE4DC4">
      <w:pPr>
        <w:rPr>
          <w:lang w:val="en-US"/>
        </w:rPr>
      </w:pPr>
      <w:r w:rsidRPr="002C7E1B">
        <w:rPr>
          <w:lang w:val="en-US"/>
        </w:rPr>
        <w:t>Calculate and write a report on the correct dosage of medicines used on a cow or any other</w:t>
      </w:r>
      <w:r>
        <w:rPr>
          <w:lang w:val="en-US"/>
        </w:rPr>
        <w:t xml:space="preserve"> </w:t>
      </w:r>
      <w:r w:rsidRPr="002C7E1B">
        <w:rPr>
          <w:lang w:val="en-US"/>
        </w:rPr>
        <w:t>animal on a Farm. The treatments must include vaccination against internal parasites,</w:t>
      </w:r>
      <w:r>
        <w:rPr>
          <w:lang w:val="en-US"/>
        </w:rPr>
        <w:t xml:space="preserve"> </w:t>
      </w:r>
      <w:r w:rsidRPr="002C7E1B">
        <w:rPr>
          <w:lang w:val="en-US"/>
        </w:rPr>
        <w:t>external parasites, dipping of any kind and treatment for infection like an abscess or</w:t>
      </w:r>
      <w:r>
        <w:rPr>
          <w:lang w:val="en-US"/>
        </w:rPr>
        <w:t xml:space="preserve"> </w:t>
      </w:r>
      <w:r w:rsidRPr="002C7E1B">
        <w:rPr>
          <w:lang w:val="en-US"/>
        </w:rPr>
        <w:t>similar kind of infection.</w:t>
      </w:r>
    </w:p>
    <w:p w14:paraId="480EEBA8" w14:textId="77777777" w:rsidR="00BE4EBD" w:rsidRDefault="00BE4EBD">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54E2E0B"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F73769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B98F0D9"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5C69A9"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502A2E78"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34937E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F3A0CC"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F6C64D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C653E75"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319EAB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44F4580"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EE7BE8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D458BC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11525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910B8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751DB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024BE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9279765"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5B843946" w14:textId="17700DC6" w:rsidR="00255016" w:rsidRDefault="00255016" w:rsidP="00F87AA1">
      <w:pPr>
        <w:spacing w:after="160" w:line="259" w:lineRule="auto"/>
        <w:rPr>
          <w:rFonts w:eastAsia="Arial" w:cs="Times New Roman"/>
          <w:lang w:val="en-US"/>
        </w:rPr>
      </w:pPr>
    </w:p>
    <w:p w14:paraId="40CD1722"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11E565F6"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8</w:t>
      </w:r>
    </w:p>
    <w:p w14:paraId="28853D46" w14:textId="77777777" w:rsidR="00BE4EBD" w:rsidRPr="002C7E1B" w:rsidRDefault="00BE4EBD" w:rsidP="00E76E07">
      <w:pPr>
        <w:pStyle w:val="Heading2"/>
        <w:rPr>
          <w:rFonts w:eastAsia="Arial" w:cs="Times New Roman"/>
          <w:lang w:val="en-US"/>
        </w:rPr>
      </w:pPr>
      <w:r w:rsidRPr="002C7E1B">
        <w:rPr>
          <w:lang w:val="en-US"/>
        </w:rPr>
        <w:t>US 116308</w:t>
      </w:r>
    </w:p>
    <w:p w14:paraId="1A8C7508" w14:textId="77777777" w:rsidR="00BE4EBD" w:rsidRPr="002C7E1B" w:rsidRDefault="00BE4EBD" w:rsidP="00EE4DC4">
      <w:pPr>
        <w:rPr>
          <w:lang w:val="en-US"/>
        </w:rPr>
      </w:pPr>
      <w:r w:rsidRPr="002C7E1B">
        <w:rPr>
          <w:lang w:val="en-US"/>
        </w:rPr>
        <w:t>Write a report on the correct handling and hygienic administration of medicines used for the</w:t>
      </w:r>
      <w:r>
        <w:rPr>
          <w:lang w:val="en-US"/>
        </w:rPr>
        <w:t xml:space="preserve"> </w:t>
      </w:r>
      <w:r w:rsidRPr="002C7E1B">
        <w:rPr>
          <w:lang w:val="en-US"/>
        </w:rPr>
        <w:t>treatment of farm animals.</w:t>
      </w:r>
    </w:p>
    <w:p w14:paraId="19727C24" w14:textId="77777777" w:rsidR="00BE4EBD" w:rsidRPr="002C7E1B" w:rsidRDefault="00BE4EBD"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679C2CE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811287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549A689"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58698AF"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7B5DD622"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D7407D0"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5CAB9A"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930024B"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1D4DECD"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E7412F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09A72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B8EB534"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9ECD02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FB826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C66F6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AC8F1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F9786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8D29F0"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CCA5DA3" w14:textId="08AD5EF6" w:rsidR="00255016" w:rsidRDefault="00255016" w:rsidP="00B1392C">
      <w:pPr>
        <w:rPr>
          <w:rFonts w:eastAsia="Arial" w:cs="Times New Roman"/>
          <w:lang w:val="en-US"/>
        </w:rPr>
      </w:pPr>
    </w:p>
    <w:p w14:paraId="7E20B74B"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155B3764"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29</w:t>
      </w:r>
    </w:p>
    <w:p w14:paraId="6768C148" w14:textId="77777777" w:rsidR="00BE4EBD" w:rsidRPr="002C7E1B" w:rsidRDefault="00BE4EBD" w:rsidP="00E76E07">
      <w:pPr>
        <w:pStyle w:val="Heading2"/>
        <w:rPr>
          <w:rFonts w:eastAsia="Arial" w:cs="Times New Roman"/>
          <w:lang w:val="en-US"/>
        </w:rPr>
      </w:pPr>
      <w:r w:rsidRPr="002C7E1B">
        <w:rPr>
          <w:lang w:val="en-US"/>
        </w:rPr>
        <w:t>US 116308</w:t>
      </w:r>
    </w:p>
    <w:p w14:paraId="38CBCBB6" w14:textId="77777777" w:rsidR="00BE4EBD" w:rsidRPr="002C7E1B" w:rsidRDefault="00BE4EBD" w:rsidP="00EE4DC4">
      <w:pPr>
        <w:rPr>
          <w:rFonts w:eastAsia="Arial"/>
          <w:color w:val="000000"/>
          <w:u w:val="single"/>
          <w:lang w:val="en-US"/>
        </w:rPr>
      </w:pPr>
      <w:r w:rsidRPr="002C7E1B">
        <w:rPr>
          <w:lang w:val="en-US"/>
        </w:rPr>
        <w:t>Design a vaccination and a dosing program for the region of your origin.</w:t>
      </w:r>
    </w:p>
    <w:p w14:paraId="7D52D5D0" w14:textId="77777777" w:rsidR="00BE4EBD" w:rsidRPr="002C7E1B" w:rsidRDefault="00BE4EBD"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712D24A5"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DE17E7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EBD0593"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48BC5B9"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72AE9AF4"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BE3B0FF"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90A0593"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084914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8C5FF19"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D845AA"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9F54D99"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27D61287"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F7B819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268C7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E8781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E530A2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B95C2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C11F44E"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5A9195BD" w14:textId="0DD7BB6C" w:rsidR="00255016" w:rsidRDefault="00255016" w:rsidP="00AD5C67">
      <w:pPr>
        <w:rPr>
          <w:rFonts w:eastAsia="Arial" w:cs="Times New Roman"/>
          <w:lang w:val="en-US"/>
        </w:rPr>
      </w:pPr>
    </w:p>
    <w:p w14:paraId="283DE771" w14:textId="77777777" w:rsidR="00255016" w:rsidRDefault="00255016">
      <w:pPr>
        <w:spacing w:before="0" w:after="160" w:line="259" w:lineRule="auto"/>
        <w:rPr>
          <w:rFonts w:eastAsia="Arial" w:cs="Times New Roman"/>
          <w:lang w:val="en-US"/>
        </w:rPr>
      </w:pPr>
      <w:r>
        <w:rPr>
          <w:rFonts w:eastAsia="Arial" w:cs="Times New Roman"/>
          <w:lang w:val="en-US"/>
        </w:rPr>
        <w:br w:type="page"/>
      </w:r>
    </w:p>
    <w:p w14:paraId="69498B62" w14:textId="77777777" w:rsidR="00BE4EBD" w:rsidRDefault="00BE4EBD" w:rsidP="00E76E07">
      <w:pPr>
        <w:pStyle w:val="Heading1"/>
        <w:rPr>
          <w:lang w:val="en-US"/>
        </w:rPr>
      </w:pPr>
      <w:r w:rsidRPr="002C7E1B">
        <w:rPr>
          <w:lang w:val="en-US"/>
        </w:rPr>
        <w:lastRenderedPageBreak/>
        <w:t xml:space="preserve">Individual Formative Exercise </w:t>
      </w:r>
      <w:proofErr w:type="spellStart"/>
      <w:r>
        <w:rPr>
          <w:lang w:val="en-US"/>
        </w:rPr>
        <w:t>30A</w:t>
      </w:r>
      <w:proofErr w:type="spellEnd"/>
    </w:p>
    <w:p w14:paraId="45750B10" w14:textId="77777777" w:rsidR="00BE4EBD" w:rsidRPr="002C7E1B" w:rsidRDefault="00BE4EBD" w:rsidP="00E76E07">
      <w:pPr>
        <w:pStyle w:val="Heading2"/>
        <w:rPr>
          <w:rFonts w:eastAsia="Arial" w:cs="Times New Roman"/>
          <w:lang w:val="en-US"/>
        </w:rPr>
      </w:pPr>
      <w:r w:rsidRPr="002C7E1B">
        <w:rPr>
          <w:lang w:val="en-US"/>
        </w:rPr>
        <w:t>US 116318</w:t>
      </w:r>
    </w:p>
    <w:p w14:paraId="36364432" w14:textId="77777777" w:rsidR="00BE4EBD" w:rsidRPr="002C7E1B" w:rsidRDefault="00BE4EBD" w:rsidP="00EE4DC4">
      <w:pPr>
        <w:rPr>
          <w:lang w:val="en-US"/>
        </w:rPr>
      </w:pPr>
      <w:r w:rsidRPr="0026483B">
        <w:rPr>
          <w:lang w:val="en-US"/>
        </w:rPr>
        <w:t>Read the handout</w:t>
      </w:r>
      <w:r>
        <w:rPr>
          <w:lang w:val="en-US"/>
        </w:rPr>
        <w:t xml:space="preserve"> </w:t>
      </w:r>
      <w:r w:rsidRPr="002C7E1B">
        <w:rPr>
          <w:lang w:val="en-US"/>
        </w:rPr>
        <w:t>where the wool production in kg of 50 merino sheep is</w:t>
      </w:r>
      <w:r>
        <w:rPr>
          <w:lang w:val="en-US"/>
        </w:rPr>
        <w:t xml:space="preserve"> </w:t>
      </w:r>
      <w:r w:rsidRPr="002C7E1B">
        <w:rPr>
          <w:lang w:val="en-US"/>
        </w:rPr>
        <w:t>recorded. You must do the following</w:t>
      </w:r>
    </w:p>
    <w:p w14:paraId="5AE314C5" w14:textId="77777777" w:rsidR="00BE4EBD" w:rsidRPr="00E76E07" w:rsidRDefault="00BE4EBD" w:rsidP="00CD320E">
      <w:pPr>
        <w:pStyle w:val="ListParagraph"/>
        <w:numPr>
          <w:ilvl w:val="0"/>
          <w:numId w:val="14"/>
        </w:numPr>
        <w:rPr>
          <w:lang w:val="en-US"/>
        </w:rPr>
      </w:pPr>
      <w:r w:rsidRPr="00E76E07">
        <w:rPr>
          <w:lang w:val="en-US"/>
        </w:rPr>
        <w:t>Work out the average production of wool.</w:t>
      </w:r>
    </w:p>
    <w:p w14:paraId="54A0A4E7" w14:textId="77777777" w:rsidR="00BE4EBD" w:rsidRPr="00E76E07" w:rsidRDefault="00BE4EBD" w:rsidP="00CD320E">
      <w:pPr>
        <w:pStyle w:val="ListParagraph"/>
        <w:numPr>
          <w:ilvl w:val="0"/>
          <w:numId w:val="14"/>
        </w:numPr>
        <w:rPr>
          <w:rFonts w:cs="ArialMT"/>
          <w:lang w:val="en-US"/>
        </w:rPr>
      </w:pPr>
      <w:r w:rsidRPr="00E76E07">
        <w:rPr>
          <w:rFonts w:cs="ArialMT"/>
          <w:lang w:val="en-US"/>
        </w:rPr>
        <w:t>Sort the animals that produce between 1 and 1.4 kg of wool together as “Individual 1kg”. Then sort the animals that produce between 1.5 and 2.4 kg of wool together as “Individual 2kg” and so on until you reach the “6 kg Individual” l.</w:t>
      </w:r>
    </w:p>
    <w:p w14:paraId="31E31BDE" w14:textId="77777777" w:rsidR="00BE4EBD" w:rsidRPr="00E76E07" w:rsidRDefault="00BE4EBD" w:rsidP="00CD320E">
      <w:pPr>
        <w:pStyle w:val="ListParagraph"/>
        <w:numPr>
          <w:ilvl w:val="0"/>
          <w:numId w:val="13"/>
        </w:numPr>
        <w:rPr>
          <w:lang w:val="en-US"/>
        </w:rPr>
      </w:pPr>
      <w:r w:rsidRPr="00E76E07">
        <w:rPr>
          <w:lang w:val="en-US"/>
        </w:rPr>
        <w:t>Draw a graph with the number of animals on the y-axis and the wool production in kg on the x-axis.</w:t>
      </w:r>
    </w:p>
    <w:p w14:paraId="70B0E757" w14:textId="77777777" w:rsidR="00BE4EBD" w:rsidRPr="00E76E07" w:rsidRDefault="00BE4EBD" w:rsidP="00CD320E">
      <w:pPr>
        <w:pStyle w:val="ListParagraph"/>
        <w:numPr>
          <w:ilvl w:val="0"/>
          <w:numId w:val="14"/>
        </w:numPr>
        <w:rPr>
          <w:lang w:val="en-US"/>
        </w:rPr>
      </w:pPr>
      <w:r w:rsidRPr="00E76E07">
        <w:rPr>
          <w:lang w:val="en-US"/>
        </w:rPr>
        <w:t>Now plot the number of animals (as per Individual 1kg, 2kg ext.) on the graph.</w:t>
      </w:r>
    </w:p>
    <w:p w14:paraId="4DA7F0B0" w14:textId="77777777" w:rsidR="00BE4EBD" w:rsidRPr="00E76E07" w:rsidRDefault="00BE4EBD" w:rsidP="00CD320E">
      <w:pPr>
        <w:pStyle w:val="ListParagraph"/>
        <w:numPr>
          <w:ilvl w:val="0"/>
          <w:numId w:val="14"/>
        </w:numPr>
        <w:rPr>
          <w:lang w:val="en-US"/>
        </w:rPr>
      </w:pPr>
      <w:r w:rsidRPr="00E76E07">
        <w:rPr>
          <w:lang w:val="en-US"/>
        </w:rPr>
        <w:t>Establish the average production and mark it on the x-axis as x-. That indicates the average.</w:t>
      </w:r>
    </w:p>
    <w:p w14:paraId="3EC961FC" w14:textId="77777777" w:rsidR="00BE4EBD" w:rsidRPr="00E76E07" w:rsidRDefault="00BE4EBD" w:rsidP="00CD320E">
      <w:pPr>
        <w:pStyle w:val="ListParagraph"/>
        <w:numPr>
          <w:ilvl w:val="0"/>
          <w:numId w:val="14"/>
        </w:numPr>
        <w:rPr>
          <w:lang w:val="en-US"/>
        </w:rPr>
      </w:pPr>
      <w:r w:rsidRPr="00E76E07">
        <w:rPr>
          <w:lang w:val="en-US"/>
        </w:rPr>
        <w:t>Select all the animals that produce more than 5 kg of wool per year.</w:t>
      </w:r>
    </w:p>
    <w:p w14:paraId="4EC0D66A" w14:textId="77777777" w:rsidR="00BE4EBD" w:rsidRPr="00E76E07" w:rsidRDefault="00BE4EBD" w:rsidP="00CD320E">
      <w:pPr>
        <w:pStyle w:val="ListParagraph"/>
        <w:numPr>
          <w:ilvl w:val="0"/>
          <w:numId w:val="14"/>
        </w:numPr>
        <w:rPr>
          <w:rFonts w:cs="ArialMT"/>
          <w:lang w:val="en-US"/>
        </w:rPr>
      </w:pPr>
      <w:r w:rsidRPr="00E76E07">
        <w:rPr>
          <w:rFonts w:cs="ArialMT"/>
          <w:lang w:val="en-US"/>
        </w:rPr>
        <w:t>Work out the average of the selected Individual’s production.</w:t>
      </w:r>
    </w:p>
    <w:p w14:paraId="56EE807D" w14:textId="77777777" w:rsidR="00BE4EBD" w:rsidRPr="00E76E07" w:rsidRDefault="00BE4EBD" w:rsidP="00CD320E">
      <w:pPr>
        <w:pStyle w:val="ListParagraph"/>
        <w:numPr>
          <w:ilvl w:val="0"/>
          <w:numId w:val="14"/>
        </w:numPr>
        <w:rPr>
          <w:lang w:val="en-US"/>
        </w:rPr>
      </w:pPr>
      <w:r w:rsidRPr="00E76E07">
        <w:rPr>
          <w:lang w:val="en-US"/>
        </w:rPr>
        <w:t>Mark the average of the selected Individual on graph x--.</w:t>
      </w:r>
    </w:p>
    <w:p w14:paraId="16C42F67" w14:textId="77777777" w:rsidR="00BE4EBD" w:rsidRPr="00E76E07" w:rsidRDefault="00BE4EBD" w:rsidP="00CD320E">
      <w:pPr>
        <w:pStyle w:val="ListParagraph"/>
        <w:numPr>
          <w:ilvl w:val="0"/>
          <w:numId w:val="14"/>
        </w:numPr>
        <w:rPr>
          <w:lang w:val="en-US"/>
        </w:rPr>
      </w:pPr>
      <w:r w:rsidRPr="00E76E07">
        <w:rPr>
          <w:lang w:val="en-US"/>
        </w:rPr>
        <w:t>What is the difference between x- and x--?</w:t>
      </w:r>
    </w:p>
    <w:p w14:paraId="7F5B3CC9" w14:textId="77777777" w:rsidR="00BE4EBD" w:rsidRPr="00E76E07" w:rsidRDefault="00BE4EBD" w:rsidP="00CD320E">
      <w:pPr>
        <w:pStyle w:val="ListParagraph"/>
        <w:numPr>
          <w:ilvl w:val="0"/>
          <w:numId w:val="14"/>
        </w:numPr>
        <w:rPr>
          <w:rFonts w:eastAsia="Arial"/>
          <w:color w:val="000000"/>
          <w:u w:val="single"/>
          <w:lang w:val="en-US"/>
        </w:rPr>
      </w:pPr>
      <w:r w:rsidRPr="00E76E07">
        <w:rPr>
          <w:lang w:val="en-US"/>
        </w:rPr>
        <w:t>What is this difference called?</w:t>
      </w:r>
    </w:p>
    <w:p w14:paraId="6A37D7F7" w14:textId="77777777" w:rsidR="00BE4EBD" w:rsidRPr="002C7E1B" w:rsidRDefault="00BE4EBD" w:rsidP="00EE4DC4">
      <w:pPr>
        <w:rPr>
          <w:rFonts w:eastAsia="Arial"/>
          <w:color w:val="000000"/>
          <w:u w:val="single"/>
          <w:lang w:val="en-US"/>
        </w:rPr>
      </w:pPr>
    </w:p>
    <w:p w14:paraId="7B64FCC3" w14:textId="77777777" w:rsidR="00BE4EBD" w:rsidRDefault="00BE4EBD"/>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58C4CC35"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C41C377"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1F4AB89"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26571A0"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60CBEF8"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DAF93B"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B97F618"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C8D04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5EA5023"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911389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4B4C595"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2A5E3C0E"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20701C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1DB959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06B67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91FF2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F6F79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885A6D7"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7C32B688" w14:textId="5B1BFC85" w:rsidR="008D59F3" w:rsidRDefault="008D59F3" w:rsidP="00504B86">
      <w:pPr>
        <w:rPr>
          <w:rFonts w:eastAsia="Arial" w:cs="Times New Roman"/>
          <w:lang w:val="en-US"/>
        </w:rPr>
      </w:pPr>
    </w:p>
    <w:p w14:paraId="5BB3568D" w14:textId="77777777" w:rsidR="008D59F3" w:rsidRDefault="008D59F3">
      <w:pPr>
        <w:spacing w:before="0" w:after="160" w:line="259" w:lineRule="auto"/>
        <w:rPr>
          <w:rFonts w:eastAsia="Arial" w:cs="Times New Roman"/>
          <w:lang w:val="en-US"/>
        </w:rPr>
      </w:pPr>
      <w:r>
        <w:rPr>
          <w:rFonts w:eastAsia="Arial" w:cs="Times New Roman"/>
          <w:lang w:val="en-US"/>
        </w:rPr>
        <w:br w:type="page"/>
      </w:r>
    </w:p>
    <w:p w14:paraId="38729BD2" w14:textId="77777777" w:rsidR="00BE4EBD" w:rsidRDefault="00BE4EBD" w:rsidP="00E76E07">
      <w:pPr>
        <w:pStyle w:val="Heading1"/>
        <w:rPr>
          <w:lang w:val="en-US"/>
        </w:rPr>
      </w:pPr>
      <w:r w:rsidRPr="002C7E1B">
        <w:rPr>
          <w:lang w:val="en-US"/>
        </w:rPr>
        <w:lastRenderedPageBreak/>
        <w:t xml:space="preserve">Individual Formative Exercise </w:t>
      </w:r>
      <w:proofErr w:type="spellStart"/>
      <w:r>
        <w:rPr>
          <w:lang w:val="en-US"/>
        </w:rPr>
        <w:t>30B</w:t>
      </w:r>
      <w:proofErr w:type="spellEnd"/>
    </w:p>
    <w:p w14:paraId="1FD09FA2" w14:textId="77777777" w:rsidR="00BE4EBD" w:rsidRPr="002C7E1B" w:rsidRDefault="00BE4EBD" w:rsidP="00E76E07">
      <w:pPr>
        <w:pStyle w:val="Heading2"/>
        <w:rPr>
          <w:rFonts w:eastAsia="Arial" w:cs="Times New Roman"/>
          <w:lang w:val="en-US"/>
        </w:rPr>
      </w:pPr>
      <w:r w:rsidRPr="002C7E1B">
        <w:rPr>
          <w:lang w:val="en-US"/>
        </w:rPr>
        <w:t>US 116318</w:t>
      </w:r>
    </w:p>
    <w:p w14:paraId="2188C340" w14:textId="77777777" w:rsidR="00BE4EBD" w:rsidRPr="00E76E07" w:rsidRDefault="00BE4EBD" w:rsidP="00CD320E">
      <w:pPr>
        <w:pStyle w:val="ListParagraph"/>
        <w:numPr>
          <w:ilvl w:val="0"/>
          <w:numId w:val="15"/>
        </w:numPr>
        <w:rPr>
          <w:lang w:val="en-US"/>
        </w:rPr>
      </w:pPr>
      <w:r w:rsidRPr="00E76E07">
        <w:rPr>
          <w:lang w:val="en-US"/>
        </w:rPr>
        <w:t>Work out the number of ewes that must be replaced if a farmer replaces 25% of his flock ewes every year.</w:t>
      </w:r>
    </w:p>
    <w:p w14:paraId="16B726F9" w14:textId="77777777" w:rsidR="00BE4EBD" w:rsidRPr="00E76E07" w:rsidRDefault="00BE4EBD" w:rsidP="00CD320E">
      <w:pPr>
        <w:pStyle w:val="ListParagraph"/>
        <w:numPr>
          <w:ilvl w:val="0"/>
          <w:numId w:val="15"/>
        </w:numPr>
        <w:rPr>
          <w:lang w:val="en-US"/>
        </w:rPr>
      </w:pPr>
      <w:r w:rsidRPr="00E76E07">
        <w:rPr>
          <w:lang w:val="en-US"/>
        </w:rPr>
        <w:t>H</w:t>
      </w:r>
      <w:r>
        <w:rPr>
          <w:lang w:val="en-US"/>
        </w:rPr>
        <w:t>e aim</w:t>
      </w:r>
      <w:r w:rsidRPr="00E76E07">
        <w:rPr>
          <w:lang w:val="en-US"/>
        </w:rPr>
        <w:t>s to cull about 20% of his ewes for reasons other than production.</w:t>
      </w:r>
    </w:p>
    <w:p w14:paraId="0B5EE531" w14:textId="77777777" w:rsidR="00BE4EBD" w:rsidRPr="00E76E07" w:rsidRDefault="00BE4EBD" w:rsidP="00CD320E">
      <w:pPr>
        <w:pStyle w:val="ListParagraph"/>
        <w:numPr>
          <w:ilvl w:val="0"/>
          <w:numId w:val="15"/>
        </w:numPr>
        <w:rPr>
          <w:lang w:val="en-US"/>
        </w:rPr>
      </w:pPr>
      <w:r w:rsidRPr="00E76E07">
        <w:rPr>
          <w:lang w:val="en-US"/>
        </w:rPr>
        <w:t>If he intends to replace the ewes with the best half of his ewe lambs work out what the lowest lambing percentage will enable him to do so.</w:t>
      </w:r>
    </w:p>
    <w:p w14:paraId="528B4E42" w14:textId="77777777" w:rsidR="00BE4EBD" w:rsidRPr="00E76E07" w:rsidRDefault="00BE4EBD" w:rsidP="00CD320E">
      <w:pPr>
        <w:pStyle w:val="ListParagraph"/>
        <w:numPr>
          <w:ilvl w:val="0"/>
          <w:numId w:val="15"/>
        </w:numPr>
        <w:rPr>
          <w:lang w:val="en-US"/>
        </w:rPr>
      </w:pPr>
      <w:r w:rsidRPr="00E76E07">
        <w:rPr>
          <w:lang w:val="en-US"/>
        </w:rPr>
        <w:t>Discuss your answers.</w:t>
      </w:r>
    </w:p>
    <w:p w14:paraId="4546226D" w14:textId="77777777" w:rsidR="00BE4EBD" w:rsidRPr="002C7E1B" w:rsidRDefault="00BE4EBD" w:rsidP="00EE4DC4">
      <w:pPr>
        <w:rPr>
          <w:lang w:val="en-US"/>
        </w:rPr>
      </w:pPr>
      <w:r w:rsidRPr="002C7E1B">
        <w:rPr>
          <w:lang w:val="en-US"/>
        </w:rPr>
        <w:t>Note: Remember if he has a 100% lambing percentage, then only half of the lambs will be</w:t>
      </w:r>
    </w:p>
    <w:p w14:paraId="2EA39161" w14:textId="77777777" w:rsidR="00BE4EBD" w:rsidRPr="002C7E1B" w:rsidRDefault="00BE4EBD" w:rsidP="00EE4DC4">
      <w:pPr>
        <w:rPr>
          <w:rFonts w:eastAsia="Arial"/>
          <w:color w:val="000000"/>
          <w:u w:val="single"/>
          <w:lang w:val="en-US"/>
        </w:rPr>
      </w:pPr>
      <w:r w:rsidRPr="002C7E1B">
        <w:rPr>
          <w:lang w:val="en-US"/>
        </w:rPr>
        <w:t>ewes</w:t>
      </w:r>
    </w:p>
    <w:p w14:paraId="540D11A6"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782825C6"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46AFE3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7A7A047"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4BCC040"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590990CF"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73E048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419D84"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44BA4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0AC04A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3B24A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1F90389"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2B9443D"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F05409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8B060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73A82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06463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C1983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3F90172"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87B991F" w14:textId="429B9F1B" w:rsidR="008D59F3" w:rsidRDefault="008D59F3" w:rsidP="000D5204">
      <w:pPr>
        <w:rPr>
          <w:rFonts w:eastAsia="Arial" w:cs="Times New Roman"/>
          <w:lang w:val="en-US"/>
        </w:rPr>
      </w:pPr>
    </w:p>
    <w:p w14:paraId="6733AABE" w14:textId="77777777" w:rsidR="008D59F3" w:rsidRDefault="008D59F3">
      <w:pPr>
        <w:spacing w:before="0" w:after="160" w:line="259" w:lineRule="auto"/>
        <w:rPr>
          <w:rFonts w:eastAsia="Arial" w:cs="Times New Roman"/>
          <w:lang w:val="en-US"/>
        </w:rPr>
      </w:pPr>
      <w:r>
        <w:rPr>
          <w:rFonts w:eastAsia="Arial" w:cs="Times New Roman"/>
          <w:lang w:val="en-US"/>
        </w:rPr>
        <w:br w:type="page"/>
      </w:r>
    </w:p>
    <w:p w14:paraId="7AFEC363"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31</w:t>
      </w:r>
    </w:p>
    <w:p w14:paraId="1A9AB723" w14:textId="77777777" w:rsidR="00BE4EBD" w:rsidRPr="002C7E1B" w:rsidRDefault="00BE4EBD" w:rsidP="00E76E07">
      <w:pPr>
        <w:pStyle w:val="Heading2"/>
        <w:rPr>
          <w:rFonts w:eastAsia="Arial" w:cs="Times New Roman"/>
          <w:lang w:val="en-US"/>
        </w:rPr>
      </w:pPr>
      <w:r w:rsidRPr="002C7E1B">
        <w:rPr>
          <w:lang w:val="en-US"/>
        </w:rPr>
        <w:t>US 116318</w:t>
      </w:r>
    </w:p>
    <w:p w14:paraId="3C706B18" w14:textId="77777777" w:rsidR="00BE4EBD" w:rsidRPr="0026483B" w:rsidRDefault="00BE4EBD" w:rsidP="00E76E07">
      <w:pPr>
        <w:rPr>
          <w:lang w:val="en-US"/>
        </w:rPr>
      </w:pPr>
      <w:r w:rsidRPr="0026483B">
        <w:rPr>
          <w:lang w:val="en-US"/>
        </w:rPr>
        <w:t>Write a short report on one of the following progenies testing schemes:</w:t>
      </w:r>
    </w:p>
    <w:p w14:paraId="3FC94618" w14:textId="77777777" w:rsidR="00BE4EBD" w:rsidRPr="00E76E07" w:rsidRDefault="00BE4EBD" w:rsidP="00CD320E">
      <w:pPr>
        <w:pStyle w:val="ListParagraph"/>
        <w:numPr>
          <w:ilvl w:val="0"/>
          <w:numId w:val="16"/>
        </w:numPr>
        <w:rPr>
          <w:lang w:val="en-US"/>
        </w:rPr>
      </w:pPr>
      <w:r w:rsidRPr="00E76E07">
        <w:rPr>
          <w:lang w:val="en-US"/>
        </w:rPr>
        <w:t>Pig performance testing scheme.</w:t>
      </w:r>
    </w:p>
    <w:p w14:paraId="2792E069" w14:textId="77777777" w:rsidR="00BE4EBD" w:rsidRPr="00E76E07" w:rsidRDefault="00BE4EBD" w:rsidP="00CD320E">
      <w:pPr>
        <w:pStyle w:val="ListParagraph"/>
        <w:numPr>
          <w:ilvl w:val="0"/>
          <w:numId w:val="16"/>
        </w:numPr>
        <w:rPr>
          <w:lang w:val="en-US"/>
        </w:rPr>
      </w:pPr>
      <w:r w:rsidRPr="00E76E07">
        <w:rPr>
          <w:lang w:val="en-US"/>
        </w:rPr>
        <w:t xml:space="preserve">Beef cattle </w:t>
      </w:r>
      <w:r w:rsidRPr="00E76E07">
        <w:rPr>
          <w:rFonts w:cs="ArialMT"/>
          <w:lang w:val="en-US"/>
        </w:rPr>
        <w:t xml:space="preserve">– </w:t>
      </w:r>
      <w:r w:rsidRPr="00E76E07">
        <w:rPr>
          <w:lang w:val="en-US"/>
        </w:rPr>
        <w:t>performance testing scheme.</w:t>
      </w:r>
    </w:p>
    <w:p w14:paraId="48B7DFE1" w14:textId="77777777" w:rsidR="00BE4EBD" w:rsidRPr="00E76E07" w:rsidRDefault="00BE4EBD" w:rsidP="00CD320E">
      <w:pPr>
        <w:pStyle w:val="ListParagraph"/>
        <w:numPr>
          <w:ilvl w:val="0"/>
          <w:numId w:val="16"/>
        </w:numPr>
        <w:rPr>
          <w:lang w:val="en-US"/>
        </w:rPr>
      </w:pPr>
      <w:r w:rsidRPr="00E76E07">
        <w:rPr>
          <w:lang w:val="en-US"/>
        </w:rPr>
        <w:t xml:space="preserve">Dairy cattle </w:t>
      </w:r>
      <w:r w:rsidRPr="00E76E07">
        <w:rPr>
          <w:rFonts w:cs="ArialMT"/>
          <w:lang w:val="en-US"/>
        </w:rPr>
        <w:t xml:space="preserve">– </w:t>
      </w:r>
      <w:r w:rsidRPr="00E76E07">
        <w:rPr>
          <w:lang w:val="en-US"/>
        </w:rPr>
        <w:t>performance testing scheme.</w:t>
      </w:r>
    </w:p>
    <w:p w14:paraId="51149C5E" w14:textId="77777777" w:rsidR="00BE4EBD" w:rsidRPr="00E76E07" w:rsidRDefault="00BE4EBD" w:rsidP="00CD320E">
      <w:pPr>
        <w:pStyle w:val="ListParagraph"/>
        <w:numPr>
          <w:ilvl w:val="0"/>
          <w:numId w:val="16"/>
        </w:numPr>
        <w:rPr>
          <w:lang w:val="en-US"/>
        </w:rPr>
      </w:pPr>
      <w:r w:rsidRPr="00E76E07">
        <w:rPr>
          <w:lang w:val="en-US"/>
        </w:rPr>
        <w:t>One of the sheep performance testing schemes.</w:t>
      </w:r>
    </w:p>
    <w:p w14:paraId="1EBFB5FD" w14:textId="77777777" w:rsidR="00BE4EBD" w:rsidRPr="0026483B" w:rsidRDefault="00BE4EBD" w:rsidP="00E76E07">
      <w:pPr>
        <w:rPr>
          <w:lang w:val="en-US"/>
        </w:rPr>
      </w:pPr>
      <w:r w:rsidRPr="0026483B">
        <w:rPr>
          <w:lang w:val="en-US"/>
        </w:rPr>
        <w:t>The assignment must address the following:</w:t>
      </w:r>
    </w:p>
    <w:p w14:paraId="3BB57DB5" w14:textId="77777777" w:rsidR="00BE4EBD" w:rsidRPr="00E76E07" w:rsidRDefault="00BE4EBD" w:rsidP="00CD320E">
      <w:pPr>
        <w:pStyle w:val="ListParagraph"/>
        <w:numPr>
          <w:ilvl w:val="0"/>
          <w:numId w:val="17"/>
        </w:numPr>
        <w:rPr>
          <w:lang w:val="en-US"/>
        </w:rPr>
      </w:pPr>
      <w:r w:rsidRPr="00E76E07">
        <w:rPr>
          <w:lang w:val="en-US"/>
        </w:rPr>
        <w:t>History of the scheme.</w:t>
      </w:r>
    </w:p>
    <w:p w14:paraId="3CA45794" w14:textId="77777777" w:rsidR="00BE4EBD" w:rsidRPr="00E76E07" w:rsidRDefault="00BE4EBD" w:rsidP="00CD320E">
      <w:pPr>
        <w:pStyle w:val="ListParagraph"/>
        <w:numPr>
          <w:ilvl w:val="0"/>
          <w:numId w:val="17"/>
        </w:numPr>
        <w:rPr>
          <w:lang w:val="en-US"/>
        </w:rPr>
      </w:pPr>
      <w:r w:rsidRPr="00E76E07">
        <w:rPr>
          <w:lang w:val="en-US"/>
        </w:rPr>
        <w:t>Testing cent</w:t>
      </w:r>
      <w:r>
        <w:rPr>
          <w:lang w:val="en-US"/>
        </w:rPr>
        <w:t>er</w:t>
      </w:r>
      <w:r w:rsidRPr="00E76E07">
        <w:rPr>
          <w:lang w:val="en-US"/>
        </w:rPr>
        <w:t>s of the scheme.</w:t>
      </w:r>
    </w:p>
    <w:p w14:paraId="07C0A5E8" w14:textId="77777777" w:rsidR="00BE4EBD" w:rsidRPr="00E76E07" w:rsidRDefault="00BE4EBD" w:rsidP="00CD320E">
      <w:pPr>
        <w:pStyle w:val="ListParagraph"/>
        <w:numPr>
          <w:ilvl w:val="0"/>
          <w:numId w:val="17"/>
        </w:numPr>
        <w:rPr>
          <w:lang w:val="en-US"/>
        </w:rPr>
      </w:pPr>
      <w:r w:rsidRPr="00E76E07">
        <w:rPr>
          <w:lang w:val="en-US"/>
        </w:rPr>
        <w:t>Animals that can participate in the scheme.</w:t>
      </w:r>
    </w:p>
    <w:p w14:paraId="04A9604B" w14:textId="77777777" w:rsidR="00BE4EBD" w:rsidRPr="00E76E07" w:rsidRDefault="00BE4EBD" w:rsidP="00CD320E">
      <w:pPr>
        <w:pStyle w:val="ListParagraph"/>
        <w:numPr>
          <w:ilvl w:val="0"/>
          <w:numId w:val="17"/>
        </w:numPr>
        <w:rPr>
          <w:lang w:val="en-US"/>
        </w:rPr>
      </w:pPr>
      <w:r w:rsidRPr="00E76E07">
        <w:rPr>
          <w:lang w:val="en-US"/>
        </w:rPr>
        <w:t>Control of the scheme.</w:t>
      </w:r>
    </w:p>
    <w:p w14:paraId="70DFDAC2" w14:textId="77777777" w:rsidR="00BE4EBD" w:rsidRPr="00E76E07" w:rsidRDefault="00BE4EBD" w:rsidP="00CD320E">
      <w:pPr>
        <w:pStyle w:val="ListParagraph"/>
        <w:numPr>
          <w:ilvl w:val="0"/>
          <w:numId w:val="17"/>
        </w:numPr>
        <w:rPr>
          <w:lang w:val="en-US"/>
        </w:rPr>
      </w:pPr>
      <w:r w:rsidRPr="00E76E07">
        <w:rPr>
          <w:lang w:val="en-US"/>
        </w:rPr>
        <w:t>How can it form part of a breeding plan</w:t>
      </w:r>
      <w:r>
        <w:rPr>
          <w:lang w:val="en-US"/>
        </w:rPr>
        <w:t>?</w:t>
      </w:r>
    </w:p>
    <w:p w14:paraId="56D8498C" w14:textId="77777777" w:rsidR="00BE4EBD" w:rsidRPr="00E76E07" w:rsidRDefault="00BE4EBD" w:rsidP="00CD320E">
      <w:pPr>
        <w:pStyle w:val="ListParagraph"/>
        <w:numPr>
          <w:ilvl w:val="0"/>
          <w:numId w:val="17"/>
        </w:numPr>
        <w:rPr>
          <w:lang w:val="en-US"/>
        </w:rPr>
      </w:pPr>
      <w:r w:rsidRPr="00E76E07">
        <w:rPr>
          <w:lang w:val="en-US"/>
        </w:rPr>
        <w:t>Cost of participation.</w:t>
      </w:r>
    </w:p>
    <w:p w14:paraId="428A707A" w14:textId="77777777" w:rsidR="00BE4EBD" w:rsidRPr="00E76E07" w:rsidRDefault="00BE4EBD" w:rsidP="00CD320E">
      <w:pPr>
        <w:pStyle w:val="ListParagraph"/>
        <w:numPr>
          <w:ilvl w:val="0"/>
          <w:numId w:val="17"/>
        </w:numPr>
        <w:rPr>
          <w:lang w:val="en-US"/>
        </w:rPr>
      </w:pPr>
      <w:r w:rsidRPr="00E76E07">
        <w:rPr>
          <w:lang w:val="en-US"/>
        </w:rPr>
        <w:t>Who will participate in the scheme</w:t>
      </w:r>
      <w:r>
        <w:rPr>
          <w:lang w:val="en-US"/>
        </w:rPr>
        <w:t>?</w:t>
      </w:r>
    </w:p>
    <w:p w14:paraId="5409D262" w14:textId="77777777" w:rsidR="00BE4EBD" w:rsidRPr="002C7E1B" w:rsidRDefault="00BE4EBD"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7569E759"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7D8E02E"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61D11BC"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43E4F02"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1F46C56"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ADD498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65B88C2"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09A288F"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12C4A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C0DFD5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FBC32C4"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0157135"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8ECDEA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225B9F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5B9BF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7AE96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5A399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7602FC4"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11A4D39A" w14:textId="77777777" w:rsidR="00BE4EBD" w:rsidRPr="002C7E1B" w:rsidRDefault="00BE4EBD" w:rsidP="00B1392C">
      <w:pPr>
        <w:rPr>
          <w:rFonts w:eastAsia="Arial" w:cs="Times New Roman"/>
          <w:lang w:val="en-US"/>
        </w:rPr>
      </w:pPr>
    </w:p>
    <w:p w14:paraId="7B566A26" w14:textId="77777777" w:rsidR="00BE4EBD" w:rsidRPr="002C7E1B" w:rsidRDefault="00BE4EBD">
      <w:pPr>
        <w:spacing w:after="160" w:line="259" w:lineRule="auto"/>
        <w:rPr>
          <w:rFonts w:eastAsia="Arial" w:cs="Times New Roman"/>
          <w:lang w:val="en-US"/>
        </w:rPr>
      </w:pPr>
      <w:r w:rsidRPr="002C7E1B">
        <w:rPr>
          <w:rFonts w:eastAsia="Arial" w:cs="Times New Roman"/>
          <w:lang w:val="en-US"/>
        </w:rPr>
        <w:br w:type="page"/>
      </w:r>
    </w:p>
    <w:p w14:paraId="532774AA" w14:textId="77777777" w:rsidR="00BE4EBD" w:rsidRDefault="00BE4EBD" w:rsidP="00E76E07">
      <w:pPr>
        <w:pStyle w:val="Heading1"/>
        <w:rPr>
          <w:lang w:val="en-US"/>
        </w:rPr>
      </w:pPr>
      <w:r w:rsidRPr="002C7E1B">
        <w:rPr>
          <w:lang w:val="en-US"/>
        </w:rPr>
        <w:lastRenderedPageBreak/>
        <w:t xml:space="preserve">Individual Formative Exercise </w:t>
      </w:r>
      <w:proofErr w:type="spellStart"/>
      <w:r w:rsidRPr="002C7E1B">
        <w:rPr>
          <w:lang w:val="en-US"/>
        </w:rPr>
        <w:t>3</w:t>
      </w:r>
      <w:r>
        <w:rPr>
          <w:lang w:val="en-US"/>
        </w:rPr>
        <w:t>2A</w:t>
      </w:r>
      <w:proofErr w:type="spellEnd"/>
    </w:p>
    <w:p w14:paraId="2BB38203" w14:textId="77777777" w:rsidR="00BE4EBD" w:rsidRPr="002C7E1B" w:rsidRDefault="00BE4EBD" w:rsidP="00E76E07">
      <w:pPr>
        <w:pStyle w:val="Heading2"/>
        <w:rPr>
          <w:rFonts w:eastAsia="Arial" w:cs="Times New Roman"/>
          <w:lang w:val="en-US"/>
        </w:rPr>
      </w:pPr>
      <w:r w:rsidRPr="002C7E1B">
        <w:rPr>
          <w:lang w:val="en-US"/>
        </w:rPr>
        <w:t>US 116318</w:t>
      </w:r>
    </w:p>
    <w:p w14:paraId="208F8848" w14:textId="77777777" w:rsidR="00BE4EBD" w:rsidRPr="002C7E1B" w:rsidRDefault="00BE4EBD" w:rsidP="00EE4DC4">
      <w:pPr>
        <w:rPr>
          <w:lang w:val="en-US"/>
        </w:rPr>
      </w:pPr>
      <w:r w:rsidRPr="002C7E1B">
        <w:rPr>
          <w:lang w:val="en-US"/>
        </w:rPr>
        <w:t>Select a farming enterprise.</w:t>
      </w:r>
    </w:p>
    <w:p w14:paraId="3D6BE7CE" w14:textId="77777777" w:rsidR="00BE4EBD" w:rsidRPr="002C7E1B" w:rsidRDefault="00BE4EBD" w:rsidP="00EE4DC4">
      <w:pPr>
        <w:rPr>
          <w:rFonts w:eastAsia="Arial"/>
          <w:color w:val="000000"/>
          <w:u w:val="single"/>
          <w:lang w:val="en-US"/>
        </w:rPr>
      </w:pPr>
      <w:r w:rsidRPr="002C7E1B">
        <w:rPr>
          <w:lang w:val="en-US"/>
        </w:rPr>
        <w:t>Plan a management programme for the enterprise where you give weekly instruction on</w:t>
      </w:r>
      <w:r>
        <w:rPr>
          <w:lang w:val="en-US"/>
        </w:rPr>
        <w:t xml:space="preserve"> </w:t>
      </w:r>
      <w:r w:rsidRPr="002C7E1B">
        <w:rPr>
          <w:lang w:val="en-US"/>
        </w:rPr>
        <w:t>what you plan must happen on the enterprise regarding the breeding of the animals on the</w:t>
      </w:r>
      <w:r>
        <w:rPr>
          <w:lang w:val="en-US"/>
        </w:rPr>
        <w:t xml:space="preserve"> </w:t>
      </w:r>
      <w:r w:rsidRPr="002C7E1B">
        <w:rPr>
          <w:lang w:val="en-US"/>
        </w:rPr>
        <w:t xml:space="preserve">farm. </w:t>
      </w:r>
      <w:r>
        <w:rPr>
          <w:lang w:val="en-US"/>
        </w:rPr>
        <w:t>Instruct</w:t>
      </w:r>
      <w:r w:rsidRPr="002C7E1B">
        <w:rPr>
          <w:lang w:val="en-US"/>
        </w:rPr>
        <w:t xml:space="preserve"> on the breeding methods and supplementary nutrition that must be</w:t>
      </w:r>
      <w:r>
        <w:rPr>
          <w:lang w:val="en-US"/>
        </w:rPr>
        <w:t xml:space="preserve"> </w:t>
      </w:r>
      <w:r w:rsidRPr="002C7E1B">
        <w:rPr>
          <w:lang w:val="en-US"/>
        </w:rPr>
        <w:t>implemented</w:t>
      </w:r>
      <w:r>
        <w:rPr>
          <w:lang w:val="en-US"/>
        </w:rPr>
        <w:t>.</w:t>
      </w:r>
    </w:p>
    <w:p w14:paraId="6FA8A5C5"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3D20EC0D"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3EC71E6"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0DA5DCC"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44D1B66"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11B2955"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30C79F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0AF4735"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4B6D4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AB4EDF"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5FDBAC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1F2F7DA"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786F8862"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A0D7220"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E0241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D4967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9E0C0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415C5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380349F"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9D00286" w14:textId="403B2D2F" w:rsidR="008D59F3" w:rsidRDefault="008D59F3">
      <w:pPr>
        <w:spacing w:after="160" w:line="259" w:lineRule="auto"/>
        <w:rPr>
          <w:rFonts w:eastAsia="Arial" w:cs="Times New Roman"/>
          <w:lang w:val="en-US"/>
        </w:rPr>
      </w:pPr>
    </w:p>
    <w:p w14:paraId="39413153" w14:textId="77777777" w:rsidR="008D59F3" w:rsidRDefault="008D59F3">
      <w:pPr>
        <w:spacing w:before="0" w:after="160" w:line="259" w:lineRule="auto"/>
        <w:rPr>
          <w:rFonts w:eastAsia="Arial" w:cs="Times New Roman"/>
          <w:lang w:val="en-US"/>
        </w:rPr>
      </w:pPr>
      <w:r>
        <w:rPr>
          <w:rFonts w:eastAsia="Arial" w:cs="Times New Roman"/>
          <w:lang w:val="en-US"/>
        </w:rPr>
        <w:br w:type="page"/>
      </w:r>
    </w:p>
    <w:p w14:paraId="63256067" w14:textId="77777777" w:rsidR="00BE4EBD" w:rsidRDefault="00BE4EBD" w:rsidP="00E76E07">
      <w:pPr>
        <w:pStyle w:val="Heading1"/>
        <w:rPr>
          <w:lang w:val="en-US"/>
        </w:rPr>
      </w:pPr>
      <w:r w:rsidRPr="002C7E1B">
        <w:rPr>
          <w:lang w:val="en-US"/>
        </w:rPr>
        <w:lastRenderedPageBreak/>
        <w:t xml:space="preserve">Individual Formative Exercise </w:t>
      </w:r>
      <w:proofErr w:type="spellStart"/>
      <w:r w:rsidRPr="002C7E1B">
        <w:rPr>
          <w:lang w:val="en-US"/>
        </w:rPr>
        <w:t>3</w:t>
      </w:r>
      <w:r>
        <w:rPr>
          <w:lang w:val="en-US"/>
        </w:rPr>
        <w:t>2B</w:t>
      </w:r>
      <w:proofErr w:type="spellEnd"/>
    </w:p>
    <w:p w14:paraId="2BF02E94" w14:textId="77777777" w:rsidR="00BE4EBD" w:rsidRPr="002C7E1B" w:rsidRDefault="00BE4EBD" w:rsidP="00E76E07">
      <w:pPr>
        <w:pStyle w:val="Heading2"/>
        <w:rPr>
          <w:rFonts w:eastAsia="Arial" w:cs="Times New Roman"/>
          <w:lang w:val="en-US"/>
        </w:rPr>
      </w:pPr>
      <w:r w:rsidRPr="002C7E1B">
        <w:rPr>
          <w:lang w:val="en-US"/>
        </w:rPr>
        <w:t>US 116318</w:t>
      </w:r>
    </w:p>
    <w:p w14:paraId="3837B178" w14:textId="77777777" w:rsidR="00BE4EBD" w:rsidRPr="002C7E1B" w:rsidRDefault="00BE4EBD" w:rsidP="00EE4DC4">
      <w:pPr>
        <w:rPr>
          <w:lang w:val="en-US"/>
        </w:rPr>
      </w:pPr>
      <w:r w:rsidRPr="002C7E1B">
        <w:rPr>
          <w:lang w:val="en-US"/>
        </w:rPr>
        <w:t xml:space="preserve">Do </w:t>
      </w:r>
      <w:r>
        <w:rPr>
          <w:lang w:val="en-US"/>
        </w:rPr>
        <w:t xml:space="preserve">the </w:t>
      </w:r>
      <w:r w:rsidRPr="002C7E1B">
        <w:rPr>
          <w:lang w:val="en-US"/>
        </w:rPr>
        <w:t>research and write a short report on the different ways that pregnancy tests on farm</w:t>
      </w:r>
      <w:r>
        <w:rPr>
          <w:lang w:val="en-US"/>
        </w:rPr>
        <w:t xml:space="preserve"> </w:t>
      </w:r>
      <w:r w:rsidRPr="002C7E1B">
        <w:rPr>
          <w:lang w:val="en-US"/>
        </w:rPr>
        <w:t>animals can be performed. Hand in the assignment as part of your portfolio of evidence.</w:t>
      </w:r>
    </w:p>
    <w:p w14:paraId="4BA009EE" w14:textId="77777777" w:rsidR="00BE4EBD" w:rsidRPr="002C7E1B" w:rsidRDefault="00BE4EBD" w:rsidP="00EE4DC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1D7FABC"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5A9D84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FDB46C7"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A372D77"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25402892"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5BAC33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E08C78"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79AFDD"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5C63B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F6A2053"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566D68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626D9B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9613FB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2D6C8D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E3CD20"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41297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E119E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EAB213C"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B7BBA17" w14:textId="1A916A9D" w:rsidR="008D59F3" w:rsidRDefault="008D59F3" w:rsidP="006B3F47">
      <w:pPr>
        <w:rPr>
          <w:rFonts w:eastAsia="Arial" w:cs="Times New Roman"/>
          <w:lang w:val="en-US"/>
        </w:rPr>
      </w:pPr>
    </w:p>
    <w:p w14:paraId="57B3D83C" w14:textId="77777777" w:rsidR="008D59F3" w:rsidRDefault="008D59F3">
      <w:pPr>
        <w:spacing w:before="0" w:after="160" w:line="259" w:lineRule="auto"/>
        <w:rPr>
          <w:rFonts w:eastAsia="Arial" w:cs="Times New Roman"/>
          <w:lang w:val="en-US"/>
        </w:rPr>
      </w:pPr>
      <w:r>
        <w:rPr>
          <w:rFonts w:eastAsia="Arial" w:cs="Times New Roman"/>
          <w:lang w:val="en-US"/>
        </w:rPr>
        <w:br w:type="page"/>
      </w:r>
    </w:p>
    <w:p w14:paraId="12B50C95"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33</w:t>
      </w:r>
    </w:p>
    <w:p w14:paraId="46B07C68" w14:textId="77777777" w:rsidR="00BE4EBD" w:rsidRPr="002C7E1B" w:rsidRDefault="00BE4EBD" w:rsidP="00E76E07">
      <w:pPr>
        <w:pStyle w:val="Heading2"/>
        <w:rPr>
          <w:rFonts w:eastAsia="Arial" w:cs="Times New Roman"/>
          <w:lang w:val="en-US"/>
        </w:rPr>
      </w:pPr>
      <w:r w:rsidRPr="002C7E1B">
        <w:rPr>
          <w:lang w:val="en-US"/>
        </w:rPr>
        <w:t>US 16300</w:t>
      </w:r>
    </w:p>
    <w:p w14:paraId="7BA1782C" w14:textId="77777777" w:rsidR="00BE4EBD" w:rsidRPr="002C7E1B" w:rsidRDefault="00BE4EBD" w:rsidP="00EE4DC4">
      <w:pPr>
        <w:rPr>
          <w:lang w:val="en-US"/>
        </w:rPr>
      </w:pPr>
      <w:r w:rsidRPr="002C7E1B">
        <w:rPr>
          <w:lang w:val="en-US"/>
        </w:rPr>
        <w:t>Write a report in which you discuss the factors that may lead to defensive animal behaviour</w:t>
      </w:r>
      <w:r>
        <w:rPr>
          <w:lang w:val="en-US"/>
        </w:rPr>
        <w:t xml:space="preserve"> </w:t>
      </w:r>
      <w:r w:rsidRPr="002C7E1B">
        <w:rPr>
          <w:lang w:val="en-US"/>
        </w:rPr>
        <w:t>on a specific production unit (farm). This report should include references to:</w:t>
      </w:r>
    </w:p>
    <w:p w14:paraId="7C8C1A61" w14:textId="77777777" w:rsidR="00BE4EBD" w:rsidRPr="00E76E07" w:rsidRDefault="00BE4EBD" w:rsidP="00CD320E">
      <w:pPr>
        <w:pStyle w:val="ListParagraph"/>
        <w:numPr>
          <w:ilvl w:val="0"/>
          <w:numId w:val="19"/>
        </w:numPr>
        <w:rPr>
          <w:lang w:val="en-US"/>
        </w:rPr>
      </w:pPr>
      <w:r w:rsidRPr="00E76E07">
        <w:rPr>
          <w:lang w:val="en-US"/>
        </w:rPr>
        <w:t>The type of animal in the production system,</w:t>
      </w:r>
    </w:p>
    <w:p w14:paraId="25DCF8BF" w14:textId="77777777" w:rsidR="00BE4EBD" w:rsidRPr="00E76E07" w:rsidRDefault="00BE4EBD" w:rsidP="00CD320E">
      <w:pPr>
        <w:pStyle w:val="ListParagraph"/>
        <w:numPr>
          <w:ilvl w:val="0"/>
          <w:numId w:val="19"/>
        </w:numPr>
        <w:rPr>
          <w:lang w:val="en-US"/>
        </w:rPr>
      </w:pPr>
      <w:r w:rsidRPr="00E76E07">
        <w:rPr>
          <w:lang w:val="en-US"/>
        </w:rPr>
        <w:t>The different stages of production (age, breeding stage),</w:t>
      </w:r>
    </w:p>
    <w:p w14:paraId="293F7474" w14:textId="77777777" w:rsidR="00BE4EBD" w:rsidRPr="00E76E07" w:rsidRDefault="00BE4EBD" w:rsidP="00CD320E">
      <w:pPr>
        <w:pStyle w:val="ListParagraph"/>
        <w:numPr>
          <w:ilvl w:val="0"/>
          <w:numId w:val="19"/>
        </w:numPr>
        <w:rPr>
          <w:lang w:val="en-US"/>
        </w:rPr>
      </w:pPr>
      <w:r w:rsidRPr="00E76E07">
        <w:rPr>
          <w:lang w:val="en-US"/>
        </w:rPr>
        <w:t>The various management processes that are performed on the animals throughout the year (ear-tagging, castration, dipping etc.)</w:t>
      </w:r>
    </w:p>
    <w:p w14:paraId="02636168" w14:textId="77777777" w:rsidR="00BE4EBD" w:rsidRPr="00E76E07" w:rsidRDefault="00BE4EBD" w:rsidP="00CD320E">
      <w:pPr>
        <w:pStyle w:val="ListParagraph"/>
        <w:numPr>
          <w:ilvl w:val="0"/>
          <w:numId w:val="19"/>
        </w:numPr>
        <w:rPr>
          <w:lang w:val="en-US"/>
        </w:rPr>
      </w:pPr>
      <w:r w:rsidRPr="00E76E07">
        <w:rPr>
          <w:lang w:val="en-US"/>
        </w:rPr>
        <w:t>The animal handling facilities and equipment</w:t>
      </w:r>
      <w:r>
        <w:rPr>
          <w:lang w:val="en-US"/>
        </w:rPr>
        <w:t xml:space="preserve"> are</w:t>
      </w:r>
      <w:r w:rsidRPr="00E76E07">
        <w:rPr>
          <w:lang w:val="en-US"/>
        </w:rPr>
        <w:t xml:space="preserve"> available in the production unit.</w:t>
      </w:r>
    </w:p>
    <w:p w14:paraId="399C8F66" w14:textId="77777777" w:rsidR="00BE4EBD" w:rsidRPr="00E76E07" w:rsidRDefault="00BE4EBD" w:rsidP="00CD320E">
      <w:pPr>
        <w:pStyle w:val="ListParagraph"/>
        <w:numPr>
          <w:ilvl w:val="0"/>
          <w:numId w:val="19"/>
        </w:numPr>
        <w:rPr>
          <w:lang w:val="en-US"/>
        </w:rPr>
      </w:pPr>
      <w:r w:rsidRPr="00E76E07">
        <w:rPr>
          <w:lang w:val="en-US"/>
        </w:rPr>
        <w:t>Ensure that your report does not merely name the factors but also describes the reasons for these factors being important considerations in assessing the risk of defensive behaviour.</w:t>
      </w:r>
    </w:p>
    <w:p w14:paraId="463613DF" w14:textId="77777777" w:rsidR="00BE4EBD" w:rsidRPr="0049681A" w:rsidRDefault="00BE4EBD" w:rsidP="00EE4DC4">
      <w:pPr>
        <w:rPr>
          <w:lang w:val="en-US"/>
        </w:rPr>
      </w:pPr>
      <w:r w:rsidRPr="0049681A">
        <w:rPr>
          <w:lang w:val="en-US"/>
        </w:rPr>
        <w:t>Your report should not be shorter than four pages.</w:t>
      </w:r>
    </w:p>
    <w:p w14:paraId="23A53E5C"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6C419DD0"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5561BED"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37A1809"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DF8C8F2"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5511A86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C5033B8"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BDCD6C3"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27C42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A9D6A7B"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40AC7C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C9E042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332289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177453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A77D8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88DFB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FA762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944CF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B59E84F"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764B24E7" w14:textId="774DAAB5" w:rsidR="008D59F3" w:rsidRDefault="008D59F3" w:rsidP="00EE4DC4">
      <w:pPr>
        <w:rPr>
          <w:rFonts w:eastAsia="Arial" w:cs="Times New Roman"/>
          <w:color w:val="000000"/>
          <w:u w:val="single"/>
          <w:lang w:val="en-US"/>
        </w:rPr>
      </w:pPr>
    </w:p>
    <w:p w14:paraId="799AE925" w14:textId="77777777" w:rsidR="008D59F3" w:rsidRDefault="008D59F3">
      <w:pPr>
        <w:spacing w:before="0" w:after="160" w:line="259" w:lineRule="auto"/>
        <w:rPr>
          <w:rFonts w:eastAsia="Arial" w:cs="Times New Roman"/>
          <w:color w:val="000000"/>
          <w:u w:val="single"/>
          <w:lang w:val="en-US"/>
        </w:rPr>
      </w:pPr>
      <w:r>
        <w:rPr>
          <w:rFonts w:eastAsia="Arial" w:cs="Times New Roman"/>
          <w:color w:val="000000"/>
          <w:u w:val="single"/>
          <w:lang w:val="en-US"/>
        </w:rPr>
        <w:br w:type="page"/>
      </w:r>
    </w:p>
    <w:p w14:paraId="5A4C426B"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Individual Formative Exercise</w:t>
      </w:r>
      <w:r>
        <w:rPr>
          <w:lang w:val="en-US"/>
        </w:rPr>
        <w:t xml:space="preserve"> 34</w:t>
      </w:r>
    </w:p>
    <w:p w14:paraId="3A9CD777" w14:textId="77777777" w:rsidR="00BE4EBD" w:rsidRPr="002C7E1B" w:rsidRDefault="00BE4EBD" w:rsidP="00E76E07">
      <w:pPr>
        <w:pStyle w:val="Heading2"/>
        <w:rPr>
          <w:rFonts w:eastAsia="Arial" w:cs="Times New Roman"/>
          <w:lang w:val="en-US"/>
        </w:rPr>
      </w:pPr>
      <w:r w:rsidRPr="002C7E1B">
        <w:rPr>
          <w:lang w:val="en-US"/>
        </w:rPr>
        <w:t>US 16300</w:t>
      </w:r>
    </w:p>
    <w:p w14:paraId="2E02CCD8" w14:textId="77777777" w:rsidR="00BE4EBD" w:rsidRPr="002C7E1B" w:rsidRDefault="00BE4EBD" w:rsidP="00EE4DC4">
      <w:pPr>
        <w:rPr>
          <w:lang w:val="en-US"/>
        </w:rPr>
      </w:pPr>
      <w:r w:rsidRPr="002C7E1B">
        <w:rPr>
          <w:lang w:val="en-US"/>
        </w:rPr>
        <w:t>Scenario:</w:t>
      </w:r>
    </w:p>
    <w:p w14:paraId="3C79416D" w14:textId="77777777" w:rsidR="00BE4EBD" w:rsidRPr="002C7E1B" w:rsidRDefault="00BE4EBD" w:rsidP="00EE4DC4">
      <w:pPr>
        <w:rPr>
          <w:lang w:val="en-US"/>
        </w:rPr>
      </w:pPr>
      <w:r w:rsidRPr="002C7E1B">
        <w:rPr>
          <w:rFonts w:cs="ArialMT"/>
          <w:lang w:val="en-US"/>
        </w:rPr>
        <w:t xml:space="preserve">A gusty wind came up and blew Themba’s data collection sheets into the containment area </w:t>
      </w:r>
      <w:r w:rsidRPr="002C7E1B">
        <w:rPr>
          <w:lang w:val="en-US"/>
        </w:rPr>
        <w:t xml:space="preserve">of the cows. One of the </w:t>
      </w:r>
      <w:proofErr w:type="spellStart"/>
      <w:r w:rsidRPr="002C7E1B">
        <w:rPr>
          <w:lang w:val="en-US"/>
        </w:rPr>
        <w:t>labourers</w:t>
      </w:r>
      <w:proofErr w:type="spellEnd"/>
      <w:r w:rsidRPr="002C7E1B">
        <w:rPr>
          <w:lang w:val="en-US"/>
        </w:rPr>
        <w:t xml:space="preserve"> climbed over the calves in the crush to retrieve the papers. His boots were full of manure and he slipped on the railing and fell into the crush onto a calf, causing the calf to become excited. The dam of this calf then charged at the </w:t>
      </w:r>
      <w:proofErr w:type="spellStart"/>
      <w:r w:rsidRPr="002C7E1B">
        <w:rPr>
          <w:lang w:val="en-US"/>
        </w:rPr>
        <w:t>labourer</w:t>
      </w:r>
      <w:proofErr w:type="spellEnd"/>
      <w:r w:rsidRPr="002C7E1B">
        <w:rPr>
          <w:lang w:val="en-US"/>
        </w:rPr>
        <w:t xml:space="preserve"> inside the crush, hitting the railing and causing a gushing bleeding injury to its head. The </w:t>
      </w:r>
      <w:proofErr w:type="spellStart"/>
      <w:r w:rsidRPr="002C7E1B">
        <w:rPr>
          <w:lang w:val="en-US"/>
        </w:rPr>
        <w:t>labourer</w:t>
      </w:r>
      <w:proofErr w:type="spellEnd"/>
      <w:r w:rsidRPr="002C7E1B">
        <w:rPr>
          <w:lang w:val="en-US"/>
        </w:rPr>
        <w:t xml:space="preserve"> is not hurt.</w:t>
      </w:r>
    </w:p>
    <w:p w14:paraId="12CFCCF7" w14:textId="77777777" w:rsidR="00BE4EBD" w:rsidRPr="002C7E1B" w:rsidRDefault="00BE4EBD" w:rsidP="00EE4DC4">
      <w:pPr>
        <w:rPr>
          <w:lang w:val="en-US"/>
        </w:rPr>
      </w:pPr>
      <w:r w:rsidRPr="002C7E1B">
        <w:rPr>
          <w:lang w:val="en-US"/>
        </w:rPr>
        <w:t>How should Themba handle the situation? Explain in detail his immediate response as well as methods to prevent this situation in future.</w:t>
      </w:r>
    </w:p>
    <w:p w14:paraId="48F6D574"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0CA4D0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067A60C"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359EB3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BA129B9"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4A72008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BFA404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803D0E"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B31F7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CA3EB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7D3E3D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D7A8C2"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73E58BEA"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28B242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F7596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2D2E0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4B1D7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B5C86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D6DCE8"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1724FB82" w14:textId="77777777" w:rsidR="008D59F3" w:rsidRDefault="008D59F3">
      <w:pPr>
        <w:spacing w:before="0" w:after="160" w:line="259" w:lineRule="auto"/>
        <w:rPr>
          <w:rFonts w:eastAsia="Arial" w:cs="Times New Roman"/>
          <w:lang w:val="en-US"/>
        </w:rPr>
      </w:pPr>
      <w:r>
        <w:rPr>
          <w:rFonts w:eastAsia="Arial" w:cs="Times New Roman"/>
          <w:lang w:val="en-US"/>
        </w:rPr>
        <w:br w:type="page"/>
      </w:r>
    </w:p>
    <w:p w14:paraId="4A685DF7"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Individual Formative Exercise 3</w:t>
      </w:r>
      <w:r>
        <w:rPr>
          <w:lang w:val="en-US"/>
        </w:rPr>
        <w:t>5</w:t>
      </w:r>
    </w:p>
    <w:p w14:paraId="20E9A632" w14:textId="77777777" w:rsidR="00BE4EBD" w:rsidRPr="002C7E1B" w:rsidRDefault="00BE4EBD" w:rsidP="00E76E07">
      <w:pPr>
        <w:pStyle w:val="Heading2"/>
        <w:rPr>
          <w:rFonts w:eastAsia="Arial" w:cs="Times New Roman"/>
          <w:lang w:val="en-US"/>
        </w:rPr>
      </w:pPr>
      <w:r w:rsidRPr="002C7E1B">
        <w:rPr>
          <w:lang w:val="en-US"/>
        </w:rPr>
        <w:t>US 16300</w:t>
      </w:r>
    </w:p>
    <w:p w14:paraId="3E99A15C" w14:textId="77777777" w:rsidR="00BE4EBD" w:rsidRPr="002C7E1B" w:rsidRDefault="00BE4EBD" w:rsidP="00EE4DC4">
      <w:pPr>
        <w:rPr>
          <w:rFonts w:eastAsia="Arial" w:cs="Times New Roman"/>
          <w:color w:val="000000"/>
          <w:u w:val="single"/>
          <w:lang w:val="en-US"/>
        </w:rPr>
      </w:pPr>
      <w:r>
        <w:rPr>
          <w:lang w:val="en-US"/>
        </w:rPr>
        <w:t>Name any six problems that may occur in a production unit.</w:t>
      </w:r>
    </w:p>
    <w:p w14:paraId="26D00E0E"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346D2BBB"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6B7FB71"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B35D50D"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B3B13A3"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063555F1"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B3384C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279394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965B9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4475B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63C5D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DAAA2D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A95E635"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72EB77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6425EC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3AB16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B40C8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51E15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B3EFDA7"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23AD4085" w14:textId="67C84BB1" w:rsidR="001E282A" w:rsidRDefault="001E282A" w:rsidP="00B1392C">
      <w:pPr>
        <w:rPr>
          <w:rFonts w:eastAsia="Arial" w:cs="Times New Roman"/>
          <w:lang w:val="en-US"/>
        </w:rPr>
      </w:pPr>
    </w:p>
    <w:p w14:paraId="0A0CA2BD" w14:textId="77777777" w:rsidR="001E282A" w:rsidRDefault="001E282A">
      <w:pPr>
        <w:spacing w:before="0" w:after="160" w:line="259" w:lineRule="auto"/>
        <w:rPr>
          <w:rFonts w:eastAsia="Arial" w:cs="Times New Roman"/>
          <w:lang w:val="en-US"/>
        </w:rPr>
      </w:pPr>
      <w:r>
        <w:rPr>
          <w:rFonts w:eastAsia="Arial" w:cs="Times New Roman"/>
          <w:lang w:val="en-US"/>
        </w:rPr>
        <w:br w:type="page"/>
      </w:r>
    </w:p>
    <w:p w14:paraId="1D1E0A06"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36</w:t>
      </w:r>
    </w:p>
    <w:p w14:paraId="24733F8E" w14:textId="77777777" w:rsidR="00BE4EBD" w:rsidRPr="002C7E1B" w:rsidRDefault="00BE4EBD" w:rsidP="00E76E07">
      <w:pPr>
        <w:pStyle w:val="Heading2"/>
        <w:rPr>
          <w:rFonts w:eastAsia="Arial" w:cs="Times New Roman"/>
          <w:lang w:val="en-US"/>
        </w:rPr>
      </w:pPr>
      <w:r w:rsidRPr="002C7E1B">
        <w:rPr>
          <w:lang w:val="en-US"/>
        </w:rPr>
        <w:t>US 16300</w:t>
      </w:r>
    </w:p>
    <w:p w14:paraId="7459E6FA" w14:textId="77777777" w:rsidR="00BE4EBD" w:rsidRPr="002C7E1B" w:rsidRDefault="00BE4EBD" w:rsidP="00EE4DC4">
      <w:pPr>
        <w:rPr>
          <w:lang w:val="en-US"/>
        </w:rPr>
      </w:pPr>
      <w:r w:rsidRPr="002C7E1B">
        <w:rPr>
          <w:lang w:val="en-US"/>
        </w:rPr>
        <w:t xml:space="preserve">Obtain a copy of </w:t>
      </w:r>
      <w:r w:rsidRPr="0049681A">
        <w:rPr>
          <w:lang w:val="en-US"/>
        </w:rPr>
        <w:t>the Occupational Health and Safety Act (1993).</w:t>
      </w:r>
      <w:r w:rsidRPr="002C7E1B">
        <w:rPr>
          <w:lang w:val="en-US"/>
        </w:rPr>
        <w:t xml:space="preserve"> Read through the Act and</w:t>
      </w:r>
      <w:r>
        <w:rPr>
          <w:lang w:val="en-US"/>
        </w:rPr>
        <w:t xml:space="preserve"> </w:t>
      </w:r>
      <w:r w:rsidRPr="002C7E1B">
        <w:rPr>
          <w:lang w:val="en-US"/>
        </w:rPr>
        <w:t>extract all the clauses which may have relevance to an Animal Production Unit and</w:t>
      </w:r>
      <w:r>
        <w:rPr>
          <w:lang w:val="en-US"/>
        </w:rPr>
        <w:t xml:space="preserve"> </w:t>
      </w:r>
      <w:r w:rsidRPr="002C7E1B">
        <w:rPr>
          <w:lang w:val="en-US"/>
        </w:rPr>
        <w:t>specifically Animal Handling and Management.</w:t>
      </w:r>
    </w:p>
    <w:p w14:paraId="37FEEE18" w14:textId="77777777" w:rsidR="00BE4EBD" w:rsidRPr="002C7E1B" w:rsidRDefault="00BE4EBD" w:rsidP="00EE4DC4">
      <w:pPr>
        <w:rPr>
          <w:lang w:val="en-US"/>
        </w:rPr>
      </w:pPr>
      <w:r w:rsidRPr="002C7E1B">
        <w:rPr>
          <w:lang w:val="en-US"/>
        </w:rPr>
        <w:t>Then:</w:t>
      </w:r>
    </w:p>
    <w:p w14:paraId="4A00F080" w14:textId="77777777" w:rsidR="00BE4EBD" w:rsidRPr="00E76E07" w:rsidRDefault="00BE4EBD" w:rsidP="0055143E">
      <w:pPr>
        <w:pStyle w:val="ListParagraph"/>
        <w:ind w:left="0"/>
        <w:rPr>
          <w:lang w:val="en-US"/>
        </w:rPr>
      </w:pPr>
      <w:r w:rsidRPr="00E76E07">
        <w:rPr>
          <w:rFonts w:cs="ArialMT"/>
          <w:lang w:val="en-US"/>
        </w:rPr>
        <w:t xml:space="preserve">Develop a “Workplace Health and Safety” manual. This manual should include items </w:t>
      </w:r>
      <w:r w:rsidRPr="00E76E07">
        <w:rPr>
          <w:lang w:val="en-US"/>
        </w:rPr>
        <w:t>regarding:</w:t>
      </w:r>
    </w:p>
    <w:p w14:paraId="211739EA" w14:textId="77777777" w:rsidR="00BE4EBD" w:rsidRPr="00E76E07" w:rsidRDefault="00BE4EBD" w:rsidP="00CD320E">
      <w:pPr>
        <w:pStyle w:val="ListParagraph"/>
        <w:numPr>
          <w:ilvl w:val="0"/>
          <w:numId w:val="20"/>
        </w:numPr>
        <w:rPr>
          <w:lang w:val="en-US"/>
        </w:rPr>
      </w:pPr>
      <w:r w:rsidRPr="00E76E07">
        <w:rPr>
          <w:lang w:val="en-US"/>
        </w:rPr>
        <w:t xml:space="preserve">Information regarding the circumstances of animal defensive behaviour, </w:t>
      </w:r>
    </w:p>
    <w:p w14:paraId="13159091" w14:textId="77777777" w:rsidR="00BE4EBD" w:rsidRPr="00E76E07" w:rsidRDefault="00BE4EBD" w:rsidP="00CD320E">
      <w:pPr>
        <w:pStyle w:val="ListParagraph"/>
        <w:numPr>
          <w:ilvl w:val="0"/>
          <w:numId w:val="20"/>
        </w:numPr>
        <w:rPr>
          <w:lang w:val="en-US"/>
        </w:rPr>
      </w:pPr>
      <w:r w:rsidRPr="00E76E07">
        <w:rPr>
          <w:lang w:val="en-US"/>
        </w:rPr>
        <w:t>Correct animal handling procedures</w:t>
      </w:r>
    </w:p>
    <w:p w14:paraId="3D57B3E3" w14:textId="77777777" w:rsidR="00BE4EBD" w:rsidRPr="00E76E07" w:rsidRDefault="00BE4EBD" w:rsidP="00CD320E">
      <w:pPr>
        <w:pStyle w:val="ListParagraph"/>
        <w:numPr>
          <w:ilvl w:val="0"/>
          <w:numId w:val="20"/>
        </w:numPr>
        <w:rPr>
          <w:lang w:val="en-US"/>
        </w:rPr>
      </w:pPr>
      <w:r w:rsidRPr="00E76E07">
        <w:rPr>
          <w:lang w:val="en-US"/>
        </w:rPr>
        <w:t>Maintenance and use of animal handling equipment and infrastructure.</w:t>
      </w:r>
    </w:p>
    <w:p w14:paraId="689CE18E" w14:textId="77777777" w:rsidR="00BE4EBD" w:rsidRPr="00E76E07" w:rsidRDefault="00BE4EBD" w:rsidP="00CD320E">
      <w:pPr>
        <w:pStyle w:val="ListParagraph"/>
        <w:numPr>
          <w:ilvl w:val="0"/>
          <w:numId w:val="20"/>
        </w:numPr>
        <w:rPr>
          <w:lang w:val="en-US"/>
        </w:rPr>
      </w:pPr>
      <w:r w:rsidRPr="00E76E07">
        <w:rPr>
          <w:lang w:val="en-US"/>
        </w:rPr>
        <w:t>Where the First Aid Kit is kept (and its minimum contents).</w:t>
      </w:r>
    </w:p>
    <w:p w14:paraId="6585F979" w14:textId="77777777" w:rsidR="00BE4EBD" w:rsidRPr="00E76E07" w:rsidRDefault="00BE4EBD" w:rsidP="00CD320E">
      <w:pPr>
        <w:pStyle w:val="ListParagraph"/>
        <w:numPr>
          <w:ilvl w:val="0"/>
          <w:numId w:val="20"/>
        </w:numPr>
        <w:rPr>
          <w:lang w:val="en-US"/>
        </w:rPr>
      </w:pPr>
      <w:r w:rsidRPr="00E76E07">
        <w:rPr>
          <w:lang w:val="en-US"/>
        </w:rPr>
        <w:t>Location of telephones and emergency numbers.</w:t>
      </w:r>
    </w:p>
    <w:p w14:paraId="5FC07E95" w14:textId="77777777" w:rsidR="00BE4EBD" w:rsidRPr="00E76E07" w:rsidRDefault="00BE4EBD" w:rsidP="00CD320E">
      <w:pPr>
        <w:pStyle w:val="ListParagraph"/>
        <w:numPr>
          <w:ilvl w:val="0"/>
          <w:numId w:val="20"/>
        </w:numPr>
        <w:rPr>
          <w:lang w:val="en-US"/>
        </w:rPr>
      </w:pPr>
      <w:r w:rsidRPr="00E76E07">
        <w:rPr>
          <w:lang w:val="en-US"/>
        </w:rPr>
        <w:t>Who are the Health and Safety officers are and how to contact them? (At least one person. should be trained in first aid)</w:t>
      </w:r>
    </w:p>
    <w:p w14:paraId="76C4FBFB" w14:textId="77777777" w:rsidR="00BE4EBD" w:rsidRPr="00E76E07" w:rsidRDefault="00BE4EBD" w:rsidP="00CD320E">
      <w:pPr>
        <w:pStyle w:val="ListParagraph"/>
        <w:numPr>
          <w:ilvl w:val="0"/>
          <w:numId w:val="20"/>
        </w:numPr>
        <w:rPr>
          <w:lang w:val="en-US"/>
        </w:rPr>
      </w:pPr>
      <w:r w:rsidRPr="00E76E07">
        <w:rPr>
          <w:lang w:val="en-US"/>
        </w:rPr>
        <w:t>Who to contact in case of a medical emergency (both human and animal)?</w:t>
      </w:r>
    </w:p>
    <w:p w14:paraId="7E03D4ED" w14:textId="77777777" w:rsidR="00BE4EBD" w:rsidRPr="00E76E07" w:rsidRDefault="00BE4EBD" w:rsidP="00CD320E">
      <w:pPr>
        <w:pStyle w:val="ListParagraph"/>
        <w:numPr>
          <w:ilvl w:val="0"/>
          <w:numId w:val="20"/>
        </w:numPr>
        <w:rPr>
          <w:lang w:val="en-US"/>
        </w:rPr>
      </w:pPr>
      <w:r w:rsidRPr="00E76E07">
        <w:rPr>
          <w:lang w:val="en-US"/>
        </w:rPr>
        <w:t>Who to contact in case a dangerous animal has escaped into a public space?</w:t>
      </w:r>
    </w:p>
    <w:p w14:paraId="740C74F7" w14:textId="77777777" w:rsidR="00BE4EBD" w:rsidRPr="00E76E07" w:rsidRDefault="00BE4EBD" w:rsidP="00CD320E">
      <w:pPr>
        <w:pStyle w:val="ListParagraph"/>
        <w:numPr>
          <w:ilvl w:val="0"/>
          <w:numId w:val="20"/>
        </w:numPr>
        <w:rPr>
          <w:lang w:val="en-US"/>
        </w:rPr>
      </w:pPr>
      <w:r w:rsidRPr="00E76E07">
        <w:rPr>
          <w:lang w:val="en-US"/>
        </w:rPr>
        <w:t>Which level of worker is allowed to work with what category of the animal under what circumstances?</w:t>
      </w:r>
    </w:p>
    <w:p w14:paraId="1CF02517" w14:textId="77777777" w:rsidR="00BE4EBD" w:rsidRPr="00E76E07" w:rsidRDefault="00BE4EBD" w:rsidP="00CD320E">
      <w:pPr>
        <w:pStyle w:val="ListParagraph"/>
        <w:numPr>
          <w:ilvl w:val="0"/>
          <w:numId w:val="20"/>
        </w:numPr>
        <w:rPr>
          <w:lang w:val="en-US"/>
        </w:rPr>
      </w:pPr>
      <w:r w:rsidRPr="00E76E07">
        <w:rPr>
          <w:lang w:val="en-US"/>
        </w:rPr>
        <w:t>What protective wear is expected to be used under what circumstances?</w:t>
      </w:r>
    </w:p>
    <w:p w14:paraId="43CB927C" w14:textId="77777777" w:rsidR="00BE4EBD" w:rsidRPr="00E76E07" w:rsidRDefault="00BE4EBD" w:rsidP="00CD320E">
      <w:pPr>
        <w:pStyle w:val="ListParagraph"/>
        <w:numPr>
          <w:ilvl w:val="0"/>
          <w:numId w:val="20"/>
        </w:numPr>
        <w:rPr>
          <w:lang w:val="en-US"/>
        </w:rPr>
      </w:pPr>
      <w:r w:rsidRPr="00E76E07">
        <w:rPr>
          <w:lang w:val="en-US"/>
        </w:rPr>
        <w:t>Who is allowed to administer sedative drugs to animals, where they are kept and how they should be administered?</w:t>
      </w:r>
    </w:p>
    <w:p w14:paraId="73BF828C" w14:textId="77777777" w:rsidR="00BE4EBD" w:rsidRPr="00E76E07" w:rsidRDefault="00BE4EBD" w:rsidP="00CD320E">
      <w:pPr>
        <w:pStyle w:val="ListParagraph"/>
        <w:numPr>
          <w:ilvl w:val="0"/>
          <w:numId w:val="20"/>
        </w:numPr>
        <w:rPr>
          <w:lang w:val="en-US"/>
        </w:rPr>
      </w:pPr>
      <w:r w:rsidRPr="00E76E07">
        <w:rPr>
          <w:lang w:val="en-US"/>
        </w:rPr>
        <w:t>If biosecurity (public protection from contamination with animal pathogens) is relevant,</w:t>
      </w:r>
    </w:p>
    <w:p w14:paraId="15003D75" w14:textId="77777777" w:rsidR="00BE4EBD" w:rsidRPr="00E76E07" w:rsidRDefault="00BE4EBD" w:rsidP="00CD320E">
      <w:pPr>
        <w:pStyle w:val="ListParagraph"/>
        <w:numPr>
          <w:ilvl w:val="0"/>
          <w:numId w:val="20"/>
        </w:numPr>
        <w:rPr>
          <w:lang w:val="en-US"/>
        </w:rPr>
      </w:pPr>
      <w:r w:rsidRPr="00E76E07">
        <w:rPr>
          <w:lang w:val="en-US"/>
        </w:rPr>
        <w:t>procedures to apply Biosecurity should be listed.</w:t>
      </w:r>
    </w:p>
    <w:p w14:paraId="45426A13" w14:textId="77777777" w:rsidR="00BE4EBD" w:rsidRPr="002C7E1B" w:rsidRDefault="00BE4EBD" w:rsidP="00EE4DC4">
      <w:pPr>
        <w:rPr>
          <w:rFonts w:eastAsia="Arial" w:cs="Times New Roman"/>
          <w:color w:val="000000"/>
          <w:u w:val="single"/>
          <w:lang w:val="en-US"/>
        </w:rPr>
      </w:pPr>
      <w:r w:rsidRPr="002C7E1B">
        <w:rPr>
          <w:lang w:val="en-US"/>
        </w:rPr>
        <w:t>Tip: Create imaginary names, telephone numbers etc. as if you were writing the manual for</w:t>
      </w:r>
      <w:r>
        <w:rPr>
          <w:lang w:val="en-US"/>
        </w:rPr>
        <w:t xml:space="preserve"> </w:t>
      </w:r>
      <w:r w:rsidRPr="002C7E1B">
        <w:rPr>
          <w:lang w:val="en-US"/>
        </w:rPr>
        <w:t>an actual workplace. In the future</w:t>
      </w:r>
      <w:r>
        <w:rPr>
          <w:lang w:val="en-US"/>
        </w:rPr>
        <w:t>,</w:t>
      </w:r>
      <w:r w:rsidRPr="002C7E1B">
        <w:rPr>
          <w:lang w:val="en-US"/>
        </w:rPr>
        <w:t xml:space="preserve"> you can adapt this manual for actual use in a workplace</w:t>
      </w:r>
      <w:r>
        <w:rPr>
          <w:lang w:val="en-US"/>
        </w:rPr>
        <w:t xml:space="preserve"> </w:t>
      </w:r>
      <w:r w:rsidRPr="002C7E1B">
        <w:rPr>
          <w:lang w:val="en-US"/>
        </w:rPr>
        <w:t>(Which will greatly impress your new employer!)</w:t>
      </w:r>
    </w:p>
    <w:p w14:paraId="1FEC3A10"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56BF8B16"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47C4583"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E839A4A"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C2F1B5"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C24F106"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D47BF2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7C43A9"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E3C68BB"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8AD2EE"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ECADE2F"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7BA964E"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6816E2BA"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3F3FF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8660F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43BDD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4D6216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CCD09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D6A74FD"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44ECAE3F" w14:textId="77777777" w:rsidR="001E282A" w:rsidRDefault="001E282A">
      <w:pPr>
        <w:spacing w:before="0" w:after="160" w:line="259" w:lineRule="auto"/>
        <w:rPr>
          <w:rFonts w:eastAsia="Arial" w:cs="Times New Roman"/>
          <w:lang w:val="en-US"/>
        </w:rPr>
      </w:pPr>
      <w:r>
        <w:rPr>
          <w:rFonts w:eastAsia="Arial" w:cs="Times New Roman"/>
          <w:lang w:val="en-US"/>
        </w:rPr>
        <w:br w:type="page"/>
      </w:r>
    </w:p>
    <w:p w14:paraId="67133789"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37</w:t>
      </w:r>
    </w:p>
    <w:p w14:paraId="67467495" w14:textId="77777777" w:rsidR="00BE4EBD" w:rsidRPr="002C7E1B" w:rsidRDefault="00BE4EBD" w:rsidP="00E76E07">
      <w:pPr>
        <w:pStyle w:val="Heading2"/>
        <w:rPr>
          <w:rFonts w:eastAsia="Arial" w:cs="Times New Roman"/>
          <w:lang w:val="en-US"/>
        </w:rPr>
      </w:pPr>
      <w:r w:rsidRPr="002C7E1B">
        <w:rPr>
          <w:lang w:val="en-US"/>
        </w:rPr>
        <w:t>US 16300</w:t>
      </w:r>
    </w:p>
    <w:p w14:paraId="14F374F6" w14:textId="77777777" w:rsidR="00BE4EBD" w:rsidRDefault="00BE4EBD" w:rsidP="00EE4DC4">
      <w:pPr>
        <w:rPr>
          <w:lang w:val="en-US"/>
        </w:rPr>
      </w:pPr>
      <w:r>
        <w:rPr>
          <w:lang w:val="en-US"/>
        </w:rPr>
        <w:t>Explain the following:</w:t>
      </w:r>
    </w:p>
    <w:p w14:paraId="5ADACC5E" w14:textId="77777777" w:rsidR="00BE4EBD" w:rsidRPr="00E76E07" w:rsidRDefault="00BE4EBD" w:rsidP="00CD320E">
      <w:pPr>
        <w:pStyle w:val="ListParagraph"/>
        <w:numPr>
          <w:ilvl w:val="0"/>
          <w:numId w:val="21"/>
        </w:numPr>
        <w:rPr>
          <w:lang w:val="en-US"/>
        </w:rPr>
      </w:pPr>
      <w:r w:rsidRPr="00E76E07">
        <w:rPr>
          <w:lang w:val="en-US"/>
        </w:rPr>
        <w:t>Crush pens</w:t>
      </w:r>
    </w:p>
    <w:p w14:paraId="16DF2B89" w14:textId="77777777" w:rsidR="00BE4EBD" w:rsidRPr="00E76E07" w:rsidRDefault="00BE4EBD" w:rsidP="00CD320E">
      <w:pPr>
        <w:pStyle w:val="ListParagraph"/>
        <w:numPr>
          <w:ilvl w:val="0"/>
          <w:numId w:val="21"/>
        </w:numPr>
        <w:rPr>
          <w:lang w:val="en-US"/>
        </w:rPr>
      </w:pPr>
      <w:r w:rsidRPr="00E76E07">
        <w:rPr>
          <w:lang w:val="en-US"/>
        </w:rPr>
        <w:t>Mobile crushes</w:t>
      </w:r>
    </w:p>
    <w:p w14:paraId="0A95E424" w14:textId="77777777" w:rsidR="00BE4EBD" w:rsidRPr="00E76E07" w:rsidRDefault="00BE4EBD" w:rsidP="00CD320E">
      <w:pPr>
        <w:pStyle w:val="ListParagraph"/>
        <w:numPr>
          <w:ilvl w:val="0"/>
          <w:numId w:val="21"/>
        </w:numPr>
        <w:rPr>
          <w:lang w:val="en-US"/>
        </w:rPr>
      </w:pPr>
      <w:r w:rsidRPr="00E76E07">
        <w:rPr>
          <w:lang w:val="en-US"/>
        </w:rPr>
        <w:t>Body clamp</w:t>
      </w:r>
    </w:p>
    <w:p w14:paraId="335DE37D" w14:textId="77777777" w:rsidR="00BE4EBD" w:rsidRPr="002C7E1B"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60E9C4F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3ED04E8"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6E21199"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C9E1D7"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245A2CBC"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3369CCA"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29AF6C"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73BAB5D"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29D33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A97F8C9"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33005C5"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78012DB"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272FDC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7F11E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5DE13B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A6728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84625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8BEB704"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176045E2" w14:textId="2FD123A2" w:rsidR="001E282A" w:rsidRDefault="001E282A" w:rsidP="00B1392C">
      <w:pPr>
        <w:rPr>
          <w:rFonts w:eastAsia="Arial" w:cs="Times New Roman"/>
          <w:lang w:val="en-US"/>
        </w:rPr>
      </w:pPr>
    </w:p>
    <w:p w14:paraId="0550DA78" w14:textId="77777777" w:rsidR="001E282A" w:rsidRDefault="001E282A">
      <w:pPr>
        <w:spacing w:before="0" w:after="160" w:line="259" w:lineRule="auto"/>
        <w:rPr>
          <w:rFonts w:eastAsia="Arial" w:cs="Times New Roman"/>
          <w:lang w:val="en-US"/>
        </w:rPr>
      </w:pPr>
      <w:r>
        <w:rPr>
          <w:rFonts w:eastAsia="Arial" w:cs="Times New Roman"/>
          <w:lang w:val="en-US"/>
        </w:rPr>
        <w:br w:type="page"/>
      </w:r>
    </w:p>
    <w:p w14:paraId="0859B553" w14:textId="77777777" w:rsidR="00BE4EBD" w:rsidRDefault="00BE4EBD" w:rsidP="00E76E07">
      <w:pPr>
        <w:pStyle w:val="Heading1"/>
        <w:rPr>
          <w:lang w:val="en-US"/>
        </w:rPr>
      </w:pPr>
      <w:r w:rsidRPr="002C7E1B">
        <w:rPr>
          <w:lang w:val="en-US"/>
        </w:rPr>
        <w:lastRenderedPageBreak/>
        <w:t xml:space="preserve">Individual Formative Exercise </w:t>
      </w:r>
      <w:r>
        <w:rPr>
          <w:lang w:val="en-US"/>
        </w:rPr>
        <w:t>38</w:t>
      </w:r>
    </w:p>
    <w:p w14:paraId="748DE048" w14:textId="77777777" w:rsidR="00BE4EBD" w:rsidRPr="002C7E1B" w:rsidRDefault="00BE4EBD" w:rsidP="00E76E07">
      <w:pPr>
        <w:pStyle w:val="Heading2"/>
        <w:rPr>
          <w:rFonts w:eastAsia="Arial" w:cs="Times New Roman"/>
          <w:color w:val="000000"/>
          <w:u w:val="single"/>
          <w:lang w:val="en-US"/>
        </w:rPr>
      </w:pPr>
      <w:r w:rsidRPr="002C7E1B">
        <w:rPr>
          <w:lang w:val="en-US"/>
        </w:rPr>
        <w:t>US 119471</w:t>
      </w:r>
    </w:p>
    <w:p w14:paraId="01E20DAA" w14:textId="77777777" w:rsidR="00BE4EBD" w:rsidRPr="00DD5A50" w:rsidRDefault="00BE4EBD" w:rsidP="00EE4DC4">
      <w:pPr>
        <w:rPr>
          <w:lang w:val="en-US"/>
        </w:rPr>
      </w:pPr>
      <w:r w:rsidRPr="00DD5A50">
        <w:rPr>
          <w:lang w:val="en-US"/>
        </w:rPr>
        <w:t>Read</w:t>
      </w:r>
      <w:r>
        <w:rPr>
          <w:lang w:val="en-US"/>
        </w:rPr>
        <w:t>:</w:t>
      </w:r>
    </w:p>
    <w:p w14:paraId="5832EEA0" w14:textId="77777777" w:rsidR="00BE4EBD" w:rsidRPr="002C7E1B" w:rsidRDefault="00BE4EBD" w:rsidP="00EE4DC4">
      <w:pPr>
        <w:rPr>
          <w:lang w:val="en-US"/>
        </w:rPr>
      </w:pPr>
      <w:r w:rsidRPr="00E76E07">
        <w:rPr>
          <w:b/>
          <w:bCs/>
          <w:lang w:val="en-US"/>
        </w:rPr>
        <w:t>The Troubles Of Shopping In Russia</w:t>
      </w:r>
      <w:r w:rsidRPr="002C7E1B">
        <w:rPr>
          <w:lang w:val="en-US"/>
        </w:rPr>
        <w:t xml:space="preserve"> by Dev </w:t>
      </w:r>
      <w:proofErr w:type="spellStart"/>
      <w:r w:rsidRPr="002C7E1B">
        <w:rPr>
          <w:lang w:val="en-US"/>
        </w:rPr>
        <w:t>Murarka</w:t>
      </w:r>
      <w:proofErr w:type="spellEnd"/>
    </w:p>
    <w:p w14:paraId="34F94EFD" w14:textId="77777777" w:rsidR="00BE4EBD" w:rsidRPr="002C7E1B" w:rsidRDefault="00BE4EBD" w:rsidP="00E76E07">
      <w:pPr>
        <w:rPr>
          <w:lang w:val="en-US"/>
        </w:rPr>
      </w:pPr>
      <w:r w:rsidRPr="002C7E1B">
        <w:rPr>
          <w:lang w:val="en-US"/>
        </w:rPr>
        <w:t xml:space="preserve">A large crowd gathered outside a photographic studio in </w:t>
      </w:r>
      <w:proofErr w:type="spellStart"/>
      <w:r w:rsidRPr="002C7E1B">
        <w:rPr>
          <w:lang w:val="en-US"/>
        </w:rPr>
        <w:t>Arbat</w:t>
      </w:r>
      <w:proofErr w:type="spellEnd"/>
      <w:r w:rsidRPr="002C7E1B">
        <w:rPr>
          <w:lang w:val="en-US"/>
        </w:rPr>
        <w:t xml:space="preserve"> Street, one of the busiest shopping streets in Moscow, recently. There was no policeman within sight and the crowd was blocking the pavement. The </w:t>
      </w:r>
      <w:proofErr w:type="spellStart"/>
      <w:r w:rsidRPr="002C7E1B">
        <w:rPr>
          <w:lang w:val="en-US"/>
        </w:rPr>
        <w:t>centre</w:t>
      </w:r>
      <w:proofErr w:type="spellEnd"/>
      <w:r w:rsidRPr="002C7E1B">
        <w:rPr>
          <w:lang w:val="en-US"/>
        </w:rPr>
        <w:t xml:space="preserve"> of the attraction </w:t>
      </w:r>
      <w:r w:rsidRPr="002C7E1B">
        <w:rPr>
          <w:rFonts w:cs="ArialMT"/>
          <w:lang w:val="en-US"/>
        </w:rPr>
        <w:t xml:space="preserve">– </w:t>
      </w:r>
      <w:r w:rsidRPr="002C7E1B">
        <w:rPr>
          <w:lang w:val="en-US"/>
        </w:rPr>
        <w:t xml:space="preserve">and amusement </w:t>
      </w:r>
      <w:r w:rsidRPr="002C7E1B">
        <w:rPr>
          <w:rFonts w:cs="ArialMT"/>
          <w:lang w:val="en-US"/>
        </w:rPr>
        <w:t xml:space="preserve">– </w:t>
      </w:r>
      <w:r w:rsidRPr="002C7E1B">
        <w:rPr>
          <w:lang w:val="en-US"/>
        </w:rPr>
        <w:t>was a fairly well-dressed man, perhaps some official, who was waving his arm out of the ventilation window of the studio and begging to be allowed out. The woman in charge of the studio was standing outside and arguing with him. The man had arrived just when the studio was about to close for lunch and insisted upon taking delivery of some prints which had been promised to him. He refused to wait so the staff had locked the shop and gone away for lunch.</w:t>
      </w:r>
    </w:p>
    <w:p w14:paraId="5B5808BD" w14:textId="77777777" w:rsidR="00BE4EBD" w:rsidRPr="002C7E1B" w:rsidRDefault="00BE4EBD" w:rsidP="00E76E07">
      <w:pPr>
        <w:rPr>
          <w:lang w:val="en-US"/>
        </w:rPr>
      </w:pPr>
      <w:r w:rsidRPr="002C7E1B">
        <w:rPr>
          <w:lang w:val="en-US"/>
        </w:rPr>
        <w:t>The incident was an extreme example of a common attitude in service industries in the Soviet Union generally, and especially in Moscow. Shop assistants do not consider the customer as a valuable client but as a nuisance of some kind who has to be treated with little ceremony and without much concern for his requirements. For nearly a decade, the Soviet authorities have been trying to improve the service facilities. More shops are being opened, more restaurants are being established and the press frequently runs campaigns urging better service in shops and places of entertainment.</w:t>
      </w:r>
    </w:p>
    <w:p w14:paraId="5B5429C7" w14:textId="77777777" w:rsidR="00BE4EBD" w:rsidRPr="002C7E1B" w:rsidRDefault="00BE4EBD" w:rsidP="00E76E07">
      <w:pPr>
        <w:rPr>
          <w:lang w:val="en-US"/>
        </w:rPr>
      </w:pPr>
      <w:r w:rsidRPr="002C7E1B">
        <w:rPr>
          <w:lang w:val="en-US"/>
        </w:rPr>
        <w:t xml:space="preserve">It is all to no avail. The main reason for this is </w:t>
      </w:r>
      <w:r>
        <w:rPr>
          <w:lang w:val="en-US"/>
        </w:rPr>
        <w:t xml:space="preserve">the </w:t>
      </w:r>
      <w:r w:rsidRPr="002C7E1B">
        <w:rPr>
          <w:lang w:val="en-US"/>
        </w:rPr>
        <w:t>shortage of staff. Young people are more and more reluctant to make a career in shops, restaurants, and other such establishments. Older staff are gradually retiring, and this leaves a big gap. It is not at all unusual to see part of a restaurant or a shop roped off because there is nobody available to serve. Sometimes, establishments have been known to be closed for several days because of this. One reason for the unpopularity of jobs in the service industries is their low prestige.</w:t>
      </w:r>
    </w:p>
    <w:p w14:paraId="46D39F71" w14:textId="77777777" w:rsidR="00BE4EBD" w:rsidRPr="00E76E07" w:rsidRDefault="00BE4EBD" w:rsidP="00E76E07">
      <w:r w:rsidRPr="002C7E1B">
        <w:rPr>
          <w:lang w:val="en-US"/>
        </w:rPr>
        <w:t xml:space="preserve">Soviet papers and journals have reported that people generally consider most shop assistants to be dishonest and this conviction remains unshakeable. Several directors of business establishments, for instance, who are loudest in complaining about </w:t>
      </w:r>
      <w:r>
        <w:rPr>
          <w:lang w:val="en-US"/>
        </w:rPr>
        <w:t xml:space="preserve">the </w:t>
      </w:r>
      <w:r w:rsidRPr="002C7E1B">
        <w:rPr>
          <w:lang w:val="en-US"/>
        </w:rPr>
        <w:t xml:space="preserve">shortage of </w:t>
      </w:r>
      <w:proofErr w:type="spellStart"/>
      <w:r w:rsidRPr="002C7E1B">
        <w:rPr>
          <w:lang w:val="en-US"/>
        </w:rPr>
        <w:t>labour</w:t>
      </w:r>
      <w:proofErr w:type="spellEnd"/>
      <w:r w:rsidRPr="002C7E1B">
        <w:rPr>
          <w:lang w:val="en-US"/>
        </w:rPr>
        <w:t>, are also equally vehement that they will not let their children have anything to do with trade. The greatest irritant for the people is not the shortage of goods but the time consumed in hunting for them and queueing up to buy them. This naturally causes ill-feeling between the shoppers and the assistants behind the counters, though often it may not be the fault of</w:t>
      </w:r>
      <w:r>
        <w:rPr>
          <w:lang w:val="en-US"/>
        </w:rPr>
        <w:t xml:space="preserve"> </w:t>
      </w:r>
      <w:r w:rsidRPr="002C7E1B">
        <w:rPr>
          <w:lang w:val="en-US"/>
        </w:rPr>
        <w:t xml:space="preserve">the assistants at all. This, too, damages </w:t>
      </w:r>
      <w:r>
        <w:rPr>
          <w:lang w:val="en-US"/>
        </w:rPr>
        <w:t xml:space="preserve">the </w:t>
      </w:r>
      <w:r w:rsidRPr="002C7E1B">
        <w:rPr>
          <w:lang w:val="en-US"/>
        </w:rPr>
        <w:t xml:space="preserve">hope of attracting recruits. Many educated youngsters would be ashamed to have to behave in such a negative way. Rules and regulations laid down by </w:t>
      </w:r>
      <w:r w:rsidRPr="00E76E07">
        <w:t xml:space="preserve">shop managers often have little regard for logic or </w:t>
      </w:r>
      <w:r w:rsidRPr="00E76E07">
        <w:lastRenderedPageBreak/>
        <w:t>convenience. An irate Soviet journalist recently told of his experiences when trying to have an electric shaver repaired. Outside a repair shop</w:t>
      </w:r>
      <w:r>
        <w:t>,</w:t>
      </w:r>
      <w:r w:rsidRPr="00E76E07">
        <w:t xml:space="preserve"> he saw a notice: 'Repairs done within 45 minutes.' After queueing for 45 minutes, he was asked what brand of shaver he owned. He identified it and was told that the shop only mended shavers made in a particular factory, and he would have to go to another shop, four miles away. When he complained, the red-faced girl behind the counter could only tell him miserably that those were her instructions. All organisations connected with youth, particularly the Young Communist League (Komsomol), have been instructed to help in the campaign for be</w:t>
      </w:r>
      <w:r>
        <w:t>t</w:t>
      </w:r>
      <w:r w:rsidRPr="00E76E07">
        <w:t>ter recruitment to service industries. The Komsomol provides a nicely printed application form which is given to anyone asking for a job. But one district head of a distribution organisation claimed that in the last 10 years only one person. had come to him with this form. ‘We do not need fancy paper. We need people!’ he said. More and more people are arguing that the only way to solve the problem is to introduce mechanisation. In grocery stores, for instance, the workload could be made easier with mechanical devices to move sacks and heavy packages. The shortages of workers are bringing unfortunate consequences in other areas. Minor rackets flourish. Only a few days ago, Pravda, the Communist Party newspaper, carried along</w:t>
      </w:r>
      <w:r>
        <w:t xml:space="preserve"> with</w:t>
      </w:r>
      <w:r w:rsidRPr="00E76E07">
        <w:t xml:space="preserve"> </w:t>
      </w:r>
      <w:r>
        <w:t xml:space="preserve">a </w:t>
      </w:r>
      <w:r w:rsidRPr="00E76E07">
        <w:t>humorous feature about a plumber who earns a lot of extra money on the side and gets gloriously drunk every night. He is nominally in charge of looking after 300 fiats and is paid for it. But whenever he has a repair job to do, he manages to screw some more money from the fiat dwellers, pretending that spare parts are required. Complaints against him have no effect because the housing board responsible is afraid that they will be unable to get a replacement. In a few years, things could be even worse if the supply of recruits to these jobs dries up altogether. 800 words Write down the time taken to read this passage and then attempt the Comprehension Test.</w:t>
      </w:r>
    </w:p>
    <w:p w14:paraId="3F989E53" w14:textId="77777777" w:rsidR="00BE4EBD" w:rsidRPr="00E76E07" w:rsidRDefault="00BE4EBD" w:rsidP="00EE4DC4">
      <w:pPr>
        <w:rPr>
          <w:b/>
          <w:bCs/>
          <w:lang w:val="en-US"/>
        </w:rPr>
      </w:pPr>
      <w:r w:rsidRPr="00E76E07">
        <w:rPr>
          <w:b/>
          <w:bCs/>
          <w:lang w:val="en-US"/>
        </w:rPr>
        <w:t>COMPREHENSION TEST</w:t>
      </w:r>
    </w:p>
    <w:p w14:paraId="5CFE9BAF" w14:textId="77777777" w:rsidR="00BE4EBD" w:rsidRPr="002C7E1B" w:rsidRDefault="00BE4EBD" w:rsidP="00EE4DC4">
      <w:pPr>
        <w:rPr>
          <w:lang w:val="en-US"/>
        </w:rPr>
      </w:pPr>
      <w:r w:rsidRPr="002C7E1B">
        <w:rPr>
          <w:lang w:val="en-US"/>
        </w:rPr>
        <w:t>Select the most suitable answer in each case. Do not refer back to the passage.</w:t>
      </w:r>
    </w:p>
    <w:p w14:paraId="2EA777FE" w14:textId="77777777" w:rsidR="00BE4EBD" w:rsidRPr="002C7E1B" w:rsidRDefault="00BE4EBD" w:rsidP="00EE4DC4">
      <w:pPr>
        <w:rPr>
          <w:lang w:val="en-US"/>
        </w:rPr>
      </w:pPr>
      <w:r w:rsidRPr="002C7E1B">
        <w:rPr>
          <w:lang w:val="en-US"/>
        </w:rPr>
        <w:t>Retention</w:t>
      </w:r>
    </w:p>
    <w:p w14:paraId="69B328EE" w14:textId="77777777" w:rsidR="00BE4EBD" w:rsidRPr="00E76E07" w:rsidRDefault="00BE4EBD" w:rsidP="00CD320E">
      <w:pPr>
        <w:pStyle w:val="ListParagraph"/>
        <w:numPr>
          <w:ilvl w:val="0"/>
          <w:numId w:val="23"/>
        </w:numPr>
        <w:rPr>
          <w:lang w:val="en-US"/>
        </w:rPr>
      </w:pPr>
      <w:r w:rsidRPr="00E76E07">
        <w:rPr>
          <w:lang w:val="en-US"/>
        </w:rPr>
        <w:t xml:space="preserve">The large crowd in </w:t>
      </w:r>
      <w:proofErr w:type="spellStart"/>
      <w:r w:rsidRPr="00E76E07">
        <w:rPr>
          <w:lang w:val="en-US"/>
        </w:rPr>
        <w:t>Arbat</w:t>
      </w:r>
      <w:proofErr w:type="spellEnd"/>
      <w:r w:rsidRPr="00E76E07">
        <w:rPr>
          <w:lang w:val="en-US"/>
        </w:rPr>
        <w:t xml:space="preserve"> Street was gathered outside:</w:t>
      </w:r>
    </w:p>
    <w:p w14:paraId="1936349D" w14:textId="77777777" w:rsidR="00BE4EBD" w:rsidRPr="00E76E07" w:rsidRDefault="00BE4EBD" w:rsidP="00CD320E">
      <w:pPr>
        <w:pStyle w:val="ListParagraph"/>
        <w:numPr>
          <w:ilvl w:val="0"/>
          <w:numId w:val="24"/>
        </w:numPr>
        <w:rPr>
          <w:lang w:val="en-US"/>
        </w:rPr>
      </w:pPr>
      <w:r w:rsidRPr="00E76E07">
        <w:rPr>
          <w:lang w:val="en-US"/>
        </w:rPr>
        <w:t>a restaurant.</w:t>
      </w:r>
    </w:p>
    <w:p w14:paraId="4F8D3211" w14:textId="77777777" w:rsidR="00BE4EBD" w:rsidRPr="00E76E07" w:rsidRDefault="00BE4EBD" w:rsidP="00CD320E">
      <w:pPr>
        <w:pStyle w:val="ListParagraph"/>
        <w:numPr>
          <w:ilvl w:val="0"/>
          <w:numId w:val="24"/>
        </w:numPr>
        <w:rPr>
          <w:lang w:val="en-US"/>
        </w:rPr>
      </w:pPr>
      <w:r w:rsidRPr="00E76E07">
        <w:rPr>
          <w:lang w:val="en-US"/>
        </w:rPr>
        <w:t>a shop.</w:t>
      </w:r>
    </w:p>
    <w:p w14:paraId="76C69781" w14:textId="77777777" w:rsidR="00BE4EBD" w:rsidRPr="00E76E07" w:rsidRDefault="00BE4EBD" w:rsidP="00CD320E">
      <w:pPr>
        <w:pStyle w:val="ListParagraph"/>
        <w:numPr>
          <w:ilvl w:val="0"/>
          <w:numId w:val="24"/>
        </w:numPr>
        <w:rPr>
          <w:lang w:val="en-US"/>
        </w:rPr>
      </w:pPr>
      <w:r w:rsidRPr="00E76E07">
        <w:rPr>
          <w:lang w:val="en-US"/>
        </w:rPr>
        <w:t>a block of flats.</w:t>
      </w:r>
    </w:p>
    <w:p w14:paraId="3BAF2E31" w14:textId="77777777" w:rsidR="00BE4EBD" w:rsidRPr="00E76E07" w:rsidRDefault="00BE4EBD" w:rsidP="00CD320E">
      <w:pPr>
        <w:pStyle w:val="ListParagraph"/>
        <w:numPr>
          <w:ilvl w:val="0"/>
          <w:numId w:val="24"/>
        </w:numPr>
        <w:rPr>
          <w:lang w:val="en-US"/>
        </w:rPr>
      </w:pPr>
      <w:r w:rsidRPr="00E76E07">
        <w:rPr>
          <w:lang w:val="en-US"/>
        </w:rPr>
        <w:t>a photographic studio.</w:t>
      </w:r>
    </w:p>
    <w:p w14:paraId="4A8BF13B" w14:textId="77777777" w:rsidR="00BE4EBD" w:rsidRPr="00E76E07" w:rsidRDefault="00BE4EBD" w:rsidP="00CD320E">
      <w:pPr>
        <w:pStyle w:val="ListParagraph"/>
        <w:numPr>
          <w:ilvl w:val="0"/>
          <w:numId w:val="23"/>
        </w:numPr>
        <w:rPr>
          <w:lang w:val="en-US"/>
        </w:rPr>
      </w:pPr>
      <w:r w:rsidRPr="00E76E07">
        <w:rPr>
          <w:lang w:val="en-US"/>
        </w:rPr>
        <w:t>Shop assistants consider the customer as:</w:t>
      </w:r>
    </w:p>
    <w:p w14:paraId="75B23FB1" w14:textId="77777777" w:rsidR="00BE4EBD" w:rsidRPr="00E76E07" w:rsidRDefault="00BE4EBD" w:rsidP="00CD320E">
      <w:pPr>
        <w:pStyle w:val="ListParagraph"/>
        <w:numPr>
          <w:ilvl w:val="0"/>
          <w:numId w:val="25"/>
        </w:numPr>
        <w:rPr>
          <w:rFonts w:eastAsia="Arial" w:cs="Times New Roman"/>
          <w:color w:val="000000"/>
          <w:u w:val="single"/>
          <w:lang w:val="en-US"/>
        </w:rPr>
      </w:pPr>
      <w:r w:rsidRPr="00E76E07">
        <w:rPr>
          <w:lang w:val="en-US"/>
        </w:rPr>
        <w:t>a valuable client.</w:t>
      </w:r>
    </w:p>
    <w:p w14:paraId="524272A5" w14:textId="77777777" w:rsidR="00BE4EBD" w:rsidRPr="00E76E07" w:rsidRDefault="00BE4EBD" w:rsidP="00CD320E">
      <w:pPr>
        <w:pStyle w:val="ListParagraph"/>
        <w:numPr>
          <w:ilvl w:val="0"/>
          <w:numId w:val="25"/>
        </w:numPr>
        <w:rPr>
          <w:lang w:val="en-US"/>
        </w:rPr>
      </w:pPr>
      <w:r w:rsidRPr="00E76E07">
        <w:rPr>
          <w:lang w:val="en-US"/>
        </w:rPr>
        <w:t>an equal.</w:t>
      </w:r>
    </w:p>
    <w:p w14:paraId="5A34FBD5" w14:textId="77777777" w:rsidR="00BE4EBD" w:rsidRPr="00E76E07" w:rsidRDefault="00BE4EBD" w:rsidP="00CD320E">
      <w:pPr>
        <w:pStyle w:val="ListParagraph"/>
        <w:numPr>
          <w:ilvl w:val="0"/>
          <w:numId w:val="25"/>
        </w:numPr>
        <w:rPr>
          <w:lang w:val="en-US"/>
        </w:rPr>
      </w:pPr>
      <w:r w:rsidRPr="00E76E07">
        <w:rPr>
          <w:lang w:val="en-US"/>
        </w:rPr>
        <w:t>a nuisance.</w:t>
      </w:r>
    </w:p>
    <w:p w14:paraId="3DADF6B1" w14:textId="77777777" w:rsidR="00BE4EBD" w:rsidRPr="00E76E07" w:rsidRDefault="00BE4EBD" w:rsidP="00CD320E">
      <w:pPr>
        <w:pStyle w:val="ListParagraph"/>
        <w:numPr>
          <w:ilvl w:val="0"/>
          <w:numId w:val="25"/>
        </w:numPr>
        <w:rPr>
          <w:lang w:val="en-US"/>
        </w:rPr>
      </w:pPr>
      <w:r w:rsidRPr="00E76E07">
        <w:rPr>
          <w:lang w:val="en-US"/>
        </w:rPr>
        <w:t>an enemy.</w:t>
      </w:r>
    </w:p>
    <w:p w14:paraId="55DDB5BF" w14:textId="77777777" w:rsidR="00BE4EBD" w:rsidRPr="00E76E07" w:rsidRDefault="00BE4EBD" w:rsidP="00CD320E">
      <w:pPr>
        <w:pStyle w:val="ListParagraph"/>
        <w:numPr>
          <w:ilvl w:val="0"/>
          <w:numId w:val="23"/>
        </w:numPr>
        <w:rPr>
          <w:lang w:val="en-US"/>
        </w:rPr>
      </w:pPr>
      <w:r w:rsidRPr="00E76E07">
        <w:rPr>
          <w:lang w:val="en-US"/>
        </w:rPr>
        <w:lastRenderedPageBreak/>
        <w:t>One reason given in the passage for the unpopularity of jobs in service industries is:</w:t>
      </w:r>
    </w:p>
    <w:p w14:paraId="35924B3C" w14:textId="77777777" w:rsidR="00BE4EBD" w:rsidRPr="00E76E07" w:rsidRDefault="00BE4EBD" w:rsidP="00CD320E">
      <w:pPr>
        <w:pStyle w:val="ListParagraph"/>
        <w:numPr>
          <w:ilvl w:val="0"/>
          <w:numId w:val="26"/>
        </w:numPr>
        <w:rPr>
          <w:lang w:val="en-US"/>
        </w:rPr>
      </w:pPr>
      <w:r w:rsidRPr="00E76E07">
        <w:rPr>
          <w:lang w:val="en-US"/>
        </w:rPr>
        <w:t>long hours.</w:t>
      </w:r>
    </w:p>
    <w:p w14:paraId="485D1763" w14:textId="77777777" w:rsidR="00BE4EBD" w:rsidRPr="00E76E07" w:rsidRDefault="00BE4EBD" w:rsidP="00CD320E">
      <w:pPr>
        <w:pStyle w:val="ListParagraph"/>
        <w:numPr>
          <w:ilvl w:val="0"/>
          <w:numId w:val="26"/>
        </w:numPr>
        <w:rPr>
          <w:lang w:val="en-US"/>
        </w:rPr>
      </w:pPr>
      <w:r w:rsidRPr="00E76E07">
        <w:rPr>
          <w:lang w:val="en-US"/>
        </w:rPr>
        <w:t>low prestige.</w:t>
      </w:r>
    </w:p>
    <w:p w14:paraId="3656FB98" w14:textId="77777777" w:rsidR="00BE4EBD" w:rsidRPr="00E76E07" w:rsidRDefault="00BE4EBD" w:rsidP="00CD320E">
      <w:pPr>
        <w:pStyle w:val="ListParagraph"/>
        <w:numPr>
          <w:ilvl w:val="0"/>
          <w:numId w:val="26"/>
        </w:numPr>
        <w:rPr>
          <w:lang w:val="en-US"/>
        </w:rPr>
      </w:pPr>
      <w:r w:rsidRPr="00E76E07">
        <w:rPr>
          <w:lang w:val="en-US"/>
        </w:rPr>
        <w:t>low wages.</w:t>
      </w:r>
    </w:p>
    <w:p w14:paraId="41FECCC3" w14:textId="77777777" w:rsidR="00BE4EBD" w:rsidRPr="00E76E07" w:rsidRDefault="00BE4EBD" w:rsidP="00CD320E">
      <w:pPr>
        <w:pStyle w:val="ListParagraph"/>
        <w:numPr>
          <w:ilvl w:val="0"/>
          <w:numId w:val="26"/>
        </w:numPr>
        <w:rPr>
          <w:lang w:val="en-US"/>
        </w:rPr>
      </w:pPr>
      <w:r w:rsidRPr="00E76E07">
        <w:rPr>
          <w:lang w:val="en-US"/>
        </w:rPr>
        <w:t>the work is hard.</w:t>
      </w:r>
    </w:p>
    <w:p w14:paraId="670226CF" w14:textId="77777777" w:rsidR="00BE4EBD" w:rsidRPr="00E76E07" w:rsidRDefault="00BE4EBD" w:rsidP="00CD320E">
      <w:pPr>
        <w:pStyle w:val="ListParagraph"/>
        <w:numPr>
          <w:ilvl w:val="0"/>
          <w:numId w:val="23"/>
        </w:numPr>
        <w:rPr>
          <w:lang w:val="en-US"/>
        </w:rPr>
      </w:pPr>
      <w:r w:rsidRPr="00E76E07">
        <w:rPr>
          <w:lang w:val="en-US"/>
        </w:rPr>
        <w:t>More and more people are arguing that the only way to solve the problem is to:</w:t>
      </w:r>
    </w:p>
    <w:p w14:paraId="5897C876" w14:textId="77777777" w:rsidR="00BE4EBD" w:rsidRPr="00E76E07" w:rsidRDefault="00BE4EBD" w:rsidP="00CD320E">
      <w:pPr>
        <w:pStyle w:val="ListParagraph"/>
        <w:numPr>
          <w:ilvl w:val="0"/>
          <w:numId w:val="27"/>
        </w:numPr>
        <w:rPr>
          <w:lang w:val="en-US"/>
        </w:rPr>
      </w:pPr>
      <w:r w:rsidRPr="00E76E07">
        <w:rPr>
          <w:lang w:val="en-US"/>
        </w:rPr>
        <w:t>rope off parts of restaurants.</w:t>
      </w:r>
    </w:p>
    <w:p w14:paraId="51F23AF8" w14:textId="77777777" w:rsidR="00BE4EBD" w:rsidRPr="00E76E07" w:rsidRDefault="00BE4EBD" w:rsidP="00CD320E">
      <w:pPr>
        <w:pStyle w:val="ListParagraph"/>
        <w:numPr>
          <w:ilvl w:val="0"/>
          <w:numId w:val="27"/>
        </w:numPr>
        <w:rPr>
          <w:lang w:val="en-US"/>
        </w:rPr>
      </w:pPr>
      <w:r w:rsidRPr="00E76E07">
        <w:rPr>
          <w:lang w:val="en-US"/>
        </w:rPr>
        <w:t xml:space="preserve">introduce </w:t>
      </w:r>
      <w:proofErr w:type="spellStart"/>
      <w:r w:rsidRPr="00E76E07">
        <w:rPr>
          <w:lang w:val="en-US"/>
        </w:rPr>
        <w:t>mechanisation</w:t>
      </w:r>
      <w:proofErr w:type="spellEnd"/>
      <w:r w:rsidRPr="00E76E07">
        <w:rPr>
          <w:lang w:val="en-US"/>
        </w:rPr>
        <w:t>.</w:t>
      </w:r>
    </w:p>
    <w:p w14:paraId="54CD2FB5" w14:textId="77777777" w:rsidR="00BE4EBD" w:rsidRPr="00E76E07" w:rsidRDefault="00BE4EBD" w:rsidP="00CD320E">
      <w:pPr>
        <w:pStyle w:val="ListParagraph"/>
        <w:numPr>
          <w:ilvl w:val="0"/>
          <w:numId w:val="27"/>
        </w:numPr>
        <w:rPr>
          <w:lang w:val="en-US"/>
        </w:rPr>
      </w:pPr>
      <w:r w:rsidRPr="00E76E07">
        <w:rPr>
          <w:lang w:val="en-US"/>
        </w:rPr>
        <w:t>offer high wages.</w:t>
      </w:r>
    </w:p>
    <w:p w14:paraId="5EAC1702" w14:textId="77777777" w:rsidR="00BE4EBD" w:rsidRPr="00E76E07" w:rsidRDefault="00BE4EBD" w:rsidP="00CD320E">
      <w:pPr>
        <w:pStyle w:val="ListParagraph"/>
        <w:numPr>
          <w:ilvl w:val="0"/>
          <w:numId w:val="27"/>
        </w:numPr>
        <w:rPr>
          <w:lang w:val="en-US"/>
        </w:rPr>
      </w:pPr>
      <w:r w:rsidRPr="00E76E07">
        <w:rPr>
          <w:lang w:val="en-US"/>
        </w:rPr>
        <w:t>have a campaign for better recruitment.</w:t>
      </w:r>
    </w:p>
    <w:p w14:paraId="0AFB82EB" w14:textId="77777777" w:rsidR="00BE4EBD" w:rsidRPr="00E76E07" w:rsidRDefault="00BE4EBD" w:rsidP="00CD320E">
      <w:pPr>
        <w:pStyle w:val="ListParagraph"/>
        <w:numPr>
          <w:ilvl w:val="0"/>
          <w:numId w:val="23"/>
        </w:numPr>
        <w:rPr>
          <w:lang w:val="en-US"/>
        </w:rPr>
      </w:pPr>
      <w:r w:rsidRPr="00E76E07">
        <w:rPr>
          <w:lang w:val="en-US"/>
        </w:rPr>
        <w:t>The man who earned a lot of extra money on the side' was:</w:t>
      </w:r>
    </w:p>
    <w:p w14:paraId="6DDA2704" w14:textId="77777777" w:rsidR="00BE4EBD" w:rsidRPr="00E76E07" w:rsidRDefault="00BE4EBD" w:rsidP="00CD320E">
      <w:pPr>
        <w:pStyle w:val="ListParagraph"/>
        <w:numPr>
          <w:ilvl w:val="0"/>
          <w:numId w:val="28"/>
        </w:numPr>
        <w:rPr>
          <w:lang w:val="en-US"/>
        </w:rPr>
      </w:pPr>
      <w:r w:rsidRPr="00E76E07">
        <w:rPr>
          <w:lang w:val="en-US"/>
        </w:rPr>
        <w:t>a plumber.</w:t>
      </w:r>
    </w:p>
    <w:p w14:paraId="6517C6C0" w14:textId="77777777" w:rsidR="00BE4EBD" w:rsidRPr="00E76E07" w:rsidRDefault="00BE4EBD" w:rsidP="00CD320E">
      <w:pPr>
        <w:pStyle w:val="ListParagraph"/>
        <w:numPr>
          <w:ilvl w:val="0"/>
          <w:numId w:val="28"/>
        </w:numPr>
        <w:rPr>
          <w:lang w:val="en-US"/>
        </w:rPr>
      </w:pPr>
      <w:r w:rsidRPr="00E76E07">
        <w:rPr>
          <w:lang w:val="en-US"/>
        </w:rPr>
        <w:t>a journalist</w:t>
      </w:r>
    </w:p>
    <w:p w14:paraId="5C30AF28" w14:textId="77777777" w:rsidR="00BE4EBD" w:rsidRPr="00E76E07" w:rsidRDefault="00BE4EBD" w:rsidP="00CD320E">
      <w:pPr>
        <w:pStyle w:val="ListParagraph"/>
        <w:numPr>
          <w:ilvl w:val="0"/>
          <w:numId w:val="28"/>
        </w:numPr>
        <w:rPr>
          <w:lang w:val="en-US"/>
        </w:rPr>
      </w:pPr>
      <w:r w:rsidRPr="00E76E07">
        <w:rPr>
          <w:lang w:val="en-US"/>
        </w:rPr>
        <w:t>a repairer of electric shavers.</w:t>
      </w:r>
    </w:p>
    <w:p w14:paraId="52BC7197" w14:textId="77777777" w:rsidR="00BE4EBD" w:rsidRPr="00E76E07" w:rsidRDefault="00BE4EBD" w:rsidP="00CD320E">
      <w:pPr>
        <w:pStyle w:val="ListParagraph"/>
        <w:numPr>
          <w:ilvl w:val="0"/>
          <w:numId w:val="28"/>
        </w:numPr>
        <w:rPr>
          <w:lang w:val="en-US"/>
        </w:rPr>
      </w:pPr>
      <w:r w:rsidRPr="00E76E07">
        <w:rPr>
          <w:lang w:val="en-US"/>
        </w:rPr>
        <w:t>an official.</w:t>
      </w:r>
    </w:p>
    <w:p w14:paraId="225E8274" w14:textId="77777777" w:rsidR="00BE4EBD" w:rsidRPr="00E76E07" w:rsidRDefault="00BE4EBD" w:rsidP="00CD320E">
      <w:pPr>
        <w:pStyle w:val="ListParagraph"/>
        <w:numPr>
          <w:ilvl w:val="0"/>
          <w:numId w:val="23"/>
        </w:numPr>
        <w:rPr>
          <w:lang w:val="en-US"/>
        </w:rPr>
      </w:pPr>
      <w:r w:rsidRPr="00E76E07">
        <w:rPr>
          <w:lang w:val="en-US"/>
        </w:rPr>
        <w:t>Interpretation great success. In trying to improve service facilities, the Soviet authorities are having:</w:t>
      </w:r>
    </w:p>
    <w:p w14:paraId="1EBF5264" w14:textId="77777777" w:rsidR="00BE4EBD" w:rsidRPr="00E76E07" w:rsidRDefault="00BE4EBD" w:rsidP="00CD320E">
      <w:pPr>
        <w:pStyle w:val="ListParagraph"/>
        <w:numPr>
          <w:ilvl w:val="0"/>
          <w:numId w:val="33"/>
        </w:numPr>
        <w:rPr>
          <w:lang w:val="en-US"/>
        </w:rPr>
      </w:pPr>
      <w:r w:rsidRPr="00E76E07">
        <w:rPr>
          <w:lang w:val="en-US"/>
        </w:rPr>
        <w:t>some success.</w:t>
      </w:r>
    </w:p>
    <w:p w14:paraId="2CC88D49" w14:textId="77777777" w:rsidR="00BE4EBD" w:rsidRPr="00E76E07" w:rsidRDefault="00BE4EBD" w:rsidP="00CD320E">
      <w:pPr>
        <w:pStyle w:val="ListParagraph"/>
        <w:numPr>
          <w:ilvl w:val="0"/>
          <w:numId w:val="33"/>
        </w:numPr>
        <w:rPr>
          <w:lang w:val="en-US"/>
        </w:rPr>
      </w:pPr>
      <w:r w:rsidRPr="00E76E07">
        <w:rPr>
          <w:lang w:val="en-US"/>
        </w:rPr>
        <w:t>little success.</w:t>
      </w:r>
    </w:p>
    <w:p w14:paraId="24E103E3" w14:textId="77777777" w:rsidR="00BE4EBD" w:rsidRPr="00E76E07" w:rsidRDefault="00BE4EBD" w:rsidP="00CD320E">
      <w:pPr>
        <w:pStyle w:val="ListParagraph"/>
        <w:numPr>
          <w:ilvl w:val="0"/>
          <w:numId w:val="33"/>
        </w:numPr>
        <w:rPr>
          <w:lang w:val="en-US"/>
        </w:rPr>
      </w:pPr>
      <w:r w:rsidRPr="00E76E07">
        <w:rPr>
          <w:lang w:val="en-US"/>
        </w:rPr>
        <w:t>no success.</w:t>
      </w:r>
    </w:p>
    <w:p w14:paraId="675ED130" w14:textId="77777777" w:rsidR="00BE4EBD" w:rsidRPr="00E76E07" w:rsidRDefault="00BE4EBD" w:rsidP="00CD320E">
      <w:pPr>
        <w:pStyle w:val="ListParagraph"/>
        <w:numPr>
          <w:ilvl w:val="0"/>
          <w:numId w:val="23"/>
        </w:numPr>
        <w:rPr>
          <w:lang w:val="en-US"/>
        </w:rPr>
      </w:pPr>
      <w:r w:rsidRPr="00E76E07">
        <w:rPr>
          <w:lang w:val="en-US"/>
        </w:rPr>
        <w:t>The man who had been locked in the photographic studio was:</w:t>
      </w:r>
    </w:p>
    <w:p w14:paraId="3B8C0158" w14:textId="77777777" w:rsidR="00BE4EBD" w:rsidRPr="00E76E07" w:rsidRDefault="00BE4EBD" w:rsidP="00CD320E">
      <w:pPr>
        <w:pStyle w:val="ListParagraph"/>
        <w:numPr>
          <w:ilvl w:val="0"/>
          <w:numId w:val="32"/>
        </w:numPr>
        <w:rPr>
          <w:lang w:val="en-US"/>
        </w:rPr>
      </w:pPr>
      <w:r w:rsidRPr="00E76E07">
        <w:rPr>
          <w:lang w:val="en-US"/>
        </w:rPr>
        <w:t>angry.</w:t>
      </w:r>
    </w:p>
    <w:p w14:paraId="051C5DD2" w14:textId="77777777" w:rsidR="00BE4EBD" w:rsidRPr="00E76E07" w:rsidRDefault="00BE4EBD" w:rsidP="00CD320E">
      <w:pPr>
        <w:pStyle w:val="ListParagraph"/>
        <w:numPr>
          <w:ilvl w:val="0"/>
          <w:numId w:val="32"/>
        </w:numPr>
        <w:rPr>
          <w:lang w:val="en-US"/>
        </w:rPr>
      </w:pPr>
      <w:r w:rsidRPr="00E76E07">
        <w:rPr>
          <w:lang w:val="en-US"/>
        </w:rPr>
        <w:t>unconcerned.</w:t>
      </w:r>
    </w:p>
    <w:p w14:paraId="2C47F464" w14:textId="77777777" w:rsidR="00BE4EBD" w:rsidRPr="00E76E07" w:rsidRDefault="00BE4EBD" w:rsidP="00CD320E">
      <w:pPr>
        <w:pStyle w:val="ListParagraph"/>
        <w:numPr>
          <w:ilvl w:val="0"/>
          <w:numId w:val="32"/>
        </w:numPr>
        <w:rPr>
          <w:lang w:val="en-US"/>
        </w:rPr>
      </w:pPr>
      <w:r w:rsidRPr="00E76E07">
        <w:rPr>
          <w:lang w:val="en-US"/>
        </w:rPr>
        <w:t>embarrassed.</w:t>
      </w:r>
    </w:p>
    <w:p w14:paraId="5F777585" w14:textId="77777777" w:rsidR="00BE4EBD" w:rsidRPr="00E76E07" w:rsidRDefault="00BE4EBD" w:rsidP="00CD320E">
      <w:pPr>
        <w:pStyle w:val="ListParagraph"/>
        <w:numPr>
          <w:ilvl w:val="0"/>
          <w:numId w:val="32"/>
        </w:numPr>
        <w:rPr>
          <w:lang w:val="en-US"/>
        </w:rPr>
      </w:pPr>
      <w:r w:rsidRPr="00E76E07">
        <w:rPr>
          <w:lang w:val="en-US"/>
        </w:rPr>
        <w:t>afraid.</w:t>
      </w:r>
    </w:p>
    <w:p w14:paraId="04E45D51" w14:textId="77777777" w:rsidR="00BE4EBD" w:rsidRPr="00E76E07" w:rsidRDefault="00BE4EBD" w:rsidP="00CD320E">
      <w:pPr>
        <w:pStyle w:val="ListParagraph"/>
        <w:numPr>
          <w:ilvl w:val="0"/>
          <w:numId w:val="23"/>
        </w:numPr>
        <w:rPr>
          <w:lang w:val="en-US"/>
        </w:rPr>
      </w:pPr>
      <w:r w:rsidRPr="00E76E07">
        <w:rPr>
          <w:lang w:val="en-US"/>
        </w:rPr>
        <w:t>The rules and regulations laid down by shop managers are generally:</w:t>
      </w:r>
    </w:p>
    <w:p w14:paraId="47DC926A" w14:textId="77777777" w:rsidR="00BE4EBD" w:rsidRPr="00E76E07" w:rsidRDefault="00BE4EBD" w:rsidP="00CD320E">
      <w:pPr>
        <w:pStyle w:val="ListParagraph"/>
        <w:numPr>
          <w:ilvl w:val="0"/>
          <w:numId w:val="31"/>
        </w:numPr>
        <w:rPr>
          <w:rFonts w:eastAsia="Arial" w:cs="Times New Roman"/>
          <w:color w:val="000000"/>
          <w:u w:val="single"/>
          <w:lang w:val="en-US"/>
        </w:rPr>
      </w:pPr>
      <w:r w:rsidRPr="00E76E07">
        <w:rPr>
          <w:lang w:val="en-US"/>
        </w:rPr>
        <w:t>helpful.</w:t>
      </w:r>
    </w:p>
    <w:p w14:paraId="73E9C9DE" w14:textId="77777777" w:rsidR="00BE4EBD" w:rsidRPr="00E76E07" w:rsidRDefault="00BE4EBD" w:rsidP="00CD320E">
      <w:pPr>
        <w:pStyle w:val="ListParagraph"/>
        <w:numPr>
          <w:ilvl w:val="0"/>
          <w:numId w:val="31"/>
        </w:numPr>
        <w:rPr>
          <w:lang w:val="en-US"/>
        </w:rPr>
      </w:pPr>
      <w:r w:rsidRPr="00E76E07">
        <w:rPr>
          <w:lang w:val="en-US"/>
        </w:rPr>
        <w:t>necessary.</w:t>
      </w:r>
    </w:p>
    <w:p w14:paraId="6AF22FEC" w14:textId="77777777" w:rsidR="00BE4EBD" w:rsidRPr="00E76E07" w:rsidRDefault="00BE4EBD" w:rsidP="00CD320E">
      <w:pPr>
        <w:pStyle w:val="ListParagraph"/>
        <w:numPr>
          <w:ilvl w:val="0"/>
          <w:numId w:val="31"/>
        </w:numPr>
        <w:rPr>
          <w:lang w:val="en-US"/>
        </w:rPr>
      </w:pPr>
      <w:r w:rsidRPr="00E76E07">
        <w:rPr>
          <w:lang w:val="en-US"/>
        </w:rPr>
        <w:t>impossible to carry out.</w:t>
      </w:r>
    </w:p>
    <w:p w14:paraId="68256EB0" w14:textId="77777777" w:rsidR="00BE4EBD" w:rsidRPr="00E76E07" w:rsidRDefault="00BE4EBD" w:rsidP="00CD320E">
      <w:pPr>
        <w:pStyle w:val="ListParagraph"/>
        <w:numPr>
          <w:ilvl w:val="0"/>
          <w:numId w:val="31"/>
        </w:numPr>
        <w:rPr>
          <w:lang w:val="en-US"/>
        </w:rPr>
      </w:pPr>
      <w:r w:rsidRPr="00E76E07">
        <w:rPr>
          <w:lang w:val="en-US"/>
        </w:rPr>
        <w:t>unhelpful.</w:t>
      </w:r>
    </w:p>
    <w:p w14:paraId="7F143CCF" w14:textId="77777777" w:rsidR="00BE4EBD" w:rsidRPr="00E76E07" w:rsidRDefault="00BE4EBD" w:rsidP="00CD320E">
      <w:pPr>
        <w:pStyle w:val="ListParagraph"/>
        <w:numPr>
          <w:ilvl w:val="0"/>
          <w:numId w:val="23"/>
        </w:numPr>
        <w:rPr>
          <w:lang w:val="en-US"/>
        </w:rPr>
      </w:pPr>
      <w:r w:rsidRPr="00E76E07">
        <w:rPr>
          <w:lang w:val="en-US"/>
        </w:rPr>
        <w:t>The girl in the shaver repair shop was 'red-faced' because she was :</w:t>
      </w:r>
    </w:p>
    <w:p w14:paraId="466DE076" w14:textId="77777777" w:rsidR="00BE4EBD" w:rsidRPr="00E76E07" w:rsidRDefault="00BE4EBD" w:rsidP="00CD320E">
      <w:pPr>
        <w:pStyle w:val="ListParagraph"/>
        <w:numPr>
          <w:ilvl w:val="0"/>
          <w:numId w:val="30"/>
        </w:numPr>
        <w:rPr>
          <w:lang w:val="en-US"/>
        </w:rPr>
      </w:pPr>
      <w:r w:rsidRPr="00E76E07">
        <w:rPr>
          <w:lang w:val="en-US"/>
        </w:rPr>
        <w:t>healthy</w:t>
      </w:r>
    </w:p>
    <w:p w14:paraId="0048F419" w14:textId="77777777" w:rsidR="00BE4EBD" w:rsidRDefault="00BE4EBD" w:rsidP="00CD320E">
      <w:pPr>
        <w:pStyle w:val="ListParagraph"/>
        <w:numPr>
          <w:ilvl w:val="0"/>
          <w:numId w:val="30"/>
        </w:numPr>
        <w:rPr>
          <w:lang w:val="en-US"/>
        </w:rPr>
      </w:pPr>
      <w:r w:rsidRPr="00E76E07">
        <w:rPr>
          <w:lang w:val="en-US"/>
        </w:rPr>
        <w:t>embarrassed</w:t>
      </w:r>
    </w:p>
    <w:p w14:paraId="09C925C6" w14:textId="77777777" w:rsidR="00BE4EBD" w:rsidRDefault="00BE4EBD" w:rsidP="00CD320E">
      <w:pPr>
        <w:pStyle w:val="ListParagraph"/>
        <w:numPr>
          <w:ilvl w:val="0"/>
          <w:numId w:val="30"/>
        </w:numPr>
        <w:rPr>
          <w:lang w:val="en-US"/>
        </w:rPr>
      </w:pPr>
      <w:r w:rsidRPr="00E76E07">
        <w:rPr>
          <w:lang w:val="en-US"/>
        </w:rPr>
        <w:t>angry</w:t>
      </w:r>
    </w:p>
    <w:p w14:paraId="04BAC360" w14:textId="77777777" w:rsidR="00BE4EBD" w:rsidRPr="00E76E07" w:rsidRDefault="00BE4EBD" w:rsidP="00CD320E">
      <w:pPr>
        <w:pStyle w:val="ListParagraph"/>
        <w:numPr>
          <w:ilvl w:val="0"/>
          <w:numId w:val="30"/>
        </w:numPr>
        <w:rPr>
          <w:lang w:val="en-US"/>
        </w:rPr>
      </w:pPr>
      <w:r w:rsidRPr="00E76E07">
        <w:rPr>
          <w:lang w:val="en-US"/>
        </w:rPr>
        <w:t>crying.</w:t>
      </w:r>
    </w:p>
    <w:p w14:paraId="0BE5DC56" w14:textId="77777777" w:rsidR="00BE4EBD" w:rsidRPr="00E76E07" w:rsidRDefault="00BE4EBD" w:rsidP="00CD320E">
      <w:pPr>
        <w:pStyle w:val="ListParagraph"/>
        <w:numPr>
          <w:ilvl w:val="0"/>
          <w:numId w:val="23"/>
        </w:numPr>
        <w:rPr>
          <w:lang w:val="en-US"/>
        </w:rPr>
      </w:pPr>
      <w:r w:rsidRPr="00E76E07">
        <w:rPr>
          <w:lang w:val="en-US"/>
        </w:rPr>
        <w:t>One effect of the shortage of workers in service industries is that:</w:t>
      </w:r>
    </w:p>
    <w:p w14:paraId="0C4288BE" w14:textId="77777777" w:rsidR="00BE4EBD" w:rsidRPr="00E76E07" w:rsidRDefault="00BE4EBD" w:rsidP="00CD320E">
      <w:pPr>
        <w:pStyle w:val="ListParagraph"/>
        <w:numPr>
          <w:ilvl w:val="0"/>
          <w:numId w:val="29"/>
        </w:numPr>
        <w:rPr>
          <w:lang w:val="en-US"/>
        </w:rPr>
      </w:pPr>
      <w:r w:rsidRPr="00E76E07">
        <w:rPr>
          <w:lang w:val="en-US"/>
        </w:rPr>
        <w:lastRenderedPageBreak/>
        <w:t>corruption is encouraged.</w:t>
      </w:r>
    </w:p>
    <w:p w14:paraId="6F84A81E" w14:textId="77777777" w:rsidR="00BE4EBD" w:rsidRPr="00E76E07" w:rsidRDefault="00BE4EBD" w:rsidP="00CD320E">
      <w:pPr>
        <w:pStyle w:val="ListParagraph"/>
        <w:numPr>
          <w:ilvl w:val="0"/>
          <w:numId w:val="29"/>
        </w:numPr>
        <w:rPr>
          <w:lang w:val="en-US"/>
        </w:rPr>
      </w:pPr>
      <w:r w:rsidRPr="00E76E07">
        <w:rPr>
          <w:lang w:val="en-US"/>
        </w:rPr>
        <w:t>prices rise.</w:t>
      </w:r>
    </w:p>
    <w:p w14:paraId="4F32864E" w14:textId="77777777" w:rsidR="00BE4EBD" w:rsidRPr="00E76E07" w:rsidRDefault="00BE4EBD" w:rsidP="00CD320E">
      <w:pPr>
        <w:pStyle w:val="ListParagraph"/>
        <w:numPr>
          <w:ilvl w:val="0"/>
          <w:numId w:val="29"/>
        </w:numPr>
        <w:rPr>
          <w:lang w:val="en-US"/>
        </w:rPr>
      </w:pPr>
      <w:r w:rsidRPr="00E76E07">
        <w:rPr>
          <w:lang w:val="en-US"/>
        </w:rPr>
        <w:t>wages rise.</w:t>
      </w:r>
    </w:p>
    <w:p w14:paraId="60573793" w14:textId="03C7E1CE" w:rsidR="00BE4EBD" w:rsidRPr="00E76E07" w:rsidRDefault="001E282A" w:rsidP="00CD320E">
      <w:pPr>
        <w:pStyle w:val="ListParagraph"/>
        <w:numPr>
          <w:ilvl w:val="0"/>
          <w:numId w:val="29"/>
        </w:numPr>
        <w:rPr>
          <w:rFonts w:eastAsia="Arial" w:cs="Times New Roman"/>
          <w:color w:val="000000"/>
          <w:u w:val="single"/>
          <w:lang w:val="en-US"/>
        </w:rPr>
      </w:pPr>
      <w:r w:rsidRPr="00E76E07">
        <w:rPr>
          <w:lang w:val="en-US"/>
        </w:rPr>
        <w:t>mechanization</w:t>
      </w:r>
      <w:r w:rsidR="00BE4EBD" w:rsidRPr="00E76E07">
        <w:rPr>
          <w:lang w:val="en-US"/>
        </w:rPr>
        <w:t xml:space="preserve"> is introduced.</w:t>
      </w:r>
    </w:p>
    <w:p w14:paraId="0CFBE90F"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73BFEB69"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7289215"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A78FADC"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E3C8B7B"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712236C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4B7138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E760488"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09895FF"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8BF2124"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674330"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F894B80"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C21DB7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9C62D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89616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6B3B5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D10B1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A2726D"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C0CA4FA"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49EC68F9" w14:textId="7B81D0F2" w:rsidR="001E282A" w:rsidRDefault="001E282A" w:rsidP="00ED171A">
      <w:pPr>
        <w:rPr>
          <w:rFonts w:eastAsia="Arial" w:cs="Times New Roman"/>
          <w:lang w:val="en-US"/>
        </w:rPr>
      </w:pPr>
    </w:p>
    <w:p w14:paraId="3E39D564" w14:textId="77777777" w:rsidR="001E282A" w:rsidRDefault="001E282A">
      <w:pPr>
        <w:spacing w:before="0" w:after="160" w:line="259" w:lineRule="auto"/>
        <w:rPr>
          <w:rFonts w:eastAsia="Arial" w:cs="Times New Roman"/>
          <w:lang w:val="en-US"/>
        </w:rPr>
      </w:pPr>
      <w:r>
        <w:rPr>
          <w:rFonts w:eastAsia="Arial" w:cs="Times New Roman"/>
          <w:lang w:val="en-US"/>
        </w:rPr>
        <w:br w:type="page"/>
      </w:r>
    </w:p>
    <w:p w14:paraId="27853A15" w14:textId="77777777" w:rsidR="00BE4EBD" w:rsidRPr="002C7E1B" w:rsidRDefault="00BE4EBD" w:rsidP="00E76E07">
      <w:pPr>
        <w:pStyle w:val="Heading1"/>
        <w:rPr>
          <w:rFonts w:eastAsia="Arial" w:cs="Times New Roman"/>
          <w:color w:val="000000"/>
          <w:u w:val="single"/>
          <w:lang w:val="en-US"/>
        </w:rPr>
      </w:pPr>
      <w:r w:rsidRPr="002C7E1B">
        <w:rPr>
          <w:lang w:val="en-US"/>
        </w:rPr>
        <w:lastRenderedPageBreak/>
        <w:t xml:space="preserve">Individual Formative Exercise </w:t>
      </w:r>
      <w:r>
        <w:rPr>
          <w:lang w:val="en-US"/>
        </w:rPr>
        <w:t>39</w:t>
      </w:r>
    </w:p>
    <w:p w14:paraId="3D1204F5" w14:textId="77777777" w:rsidR="00BE4EBD" w:rsidRPr="002C7E1B" w:rsidRDefault="00BE4EBD" w:rsidP="00E76E07">
      <w:pPr>
        <w:pStyle w:val="Heading2"/>
        <w:rPr>
          <w:lang w:val="en-US"/>
        </w:rPr>
      </w:pPr>
      <w:r w:rsidRPr="002C7E1B">
        <w:rPr>
          <w:lang w:val="en-US"/>
        </w:rPr>
        <w:t>US 119471</w:t>
      </w:r>
    </w:p>
    <w:p w14:paraId="7754EFDC" w14:textId="77777777" w:rsidR="00BE4EBD" w:rsidRPr="00AF13EB" w:rsidRDefault="00BE4EBD" w:rsidP="00EE4DC4">
      <w:pPr>
        <w:rPr>
          <w:lang w:val="en-US"/>
        </w:rPr>
      </w:pPr>
      <w:r w:rsidRPr="00AF13EB">
        <w:rPr>
          <w:lang w:val="en-US"/>
        </w:rPr>
        <w:t>Instructions</w:t>
      </w:r>
    </w:p>
    <w:p w14:paraId="1082C85B" w14:textId="77777777" w:rsidR="00BE4EBD" w:rsidRPr="002C7E1B" w:rsidRDefault="00BE4EBD" w:rsidP="00EE4DC4">
      <w:pPr>
        <w:rPr>
          <w:lang w:val="en-US"/>
        </w:rPr>
      </w:pPr>
      <w:r w:rsidRPr="002C7E1B">
        <w:rPr>
          <w:lang w:val="en-US"/>
        </w:rPr>
        <w:t>This passage may be used in three different ways. You decide how to read it.</w:t>
      </w:r>
    </w:p>
    <w:p w14:paraId="044D013C" w14:textId="77777777" w:rsidR="00BE4EBD" w:rsidRPr="00E76E07" w:rsidRDefault="00BE4EBD" w:rsidP="00CD320E">
      <w:pPr>
        <w:pStyle w:val="ListParagraph"/>
        <w:numPr>
          <w:ilvl w:val="0"/>
          <w:numId w:val="34"/>
        </w:numPr>
        <w:rPr>
          <w:lang w:val="en-US"/>
        </w:rPr>
      </w:pPr>
      <w:r w:rsidRPr="00E76E07">
        <w:rPr>
          <w:lang w:val="en-US"/>
        </w:rPr>
        <w:t>If you use the passage as a rapid reading exercise: Follow the usual procedure. As a comprehension test, attempt the summary or one of the discussion questions listed at the end of the passage.</w:t>
      </w:r>
    </w:p>
    <w:p w14:paraId="19351ACA" w14:textId="77777777" w:rsidR="00BE4EBD" w:rsidRPr="00E76E07" w:rsidRDefault="00BE4EBD" w:rsidP="00CD320E">
      <w:pPr>
        <w:pStyle w:val="ListParagraph"/>
        <w:numPr>
          <w:ilvl w:val="0"/>
          <w:numId w:val="34"/>
        </w:numPr>
        <w:rPr>
          <w:lang w:val="en-US"/>
        </w:rPr>
      </w:pPr>
      <w:r w:rsidRPr="00E76E07">
        <w:rPr>
          <w:lang w:val="en-US"/>
        </w:rPr>
        <w:t>If you use the passage as a skimming exercise: Skim through the Declaration as quickly as you can and find the answers to as many of the following questions as possible. Time the exercise and limit yourself to two minutes or less. Do not count the time it takes you to write your answers as part of your skimming time.</w:t>
      </w:r>
    </w:p>
    <w:p w14:paraId="25516F82" w14:textId="77777777" w:rsidR="00BE4EBD" w:rsidRPr="00E76E07" w:rsidRDefault="00BE4EBD" w:rsidP="00CD320E">
      <w:pPr>
        <w:pStyle w:val="ListParagraph"/>
        <w:numPr>
          <w:ilvl w:val="0"/>
          <w:numId w:val="35"/>
        </w:numPr>
        <w:rPr>
          <w:lang w:val="en-US"/>
        </w:rPr>
      </w:pPr>
      <w:r w:rsidRPr="00E76E07">
        <w:rPr>
          <w:lang w:val="en-US"/>
        </w:rPr>
        <w:t xml:space="preserve">Which article states: 'Everyone has the right of life, liberty and security of person? </w:t>
      </w:r>
    </w:p>
    <w:p w14:paraId="402F8393" w14:textId="77777777" w:rsidR="00BE4EBD" w:rsidRPr="00E76E07" w:rsidRDefault="00BE4EBD" w:rsidP="00CD320E">
      <w:pPr>
        <w:pStyle w:val="ListParagraph"/>
        <w:numPr>
          <w:ilvl w:val="0"/>
          <w:numId w:val="35"/>
        </w:numPr>
        <w:rPr>
          <w:lang w:val="en-US"/>
        </w:rPr>
      </w:pPr>
      <w:r w:rsidRPr="00E76E07">
        <w:rPr>
          <w:lang w:val="en-US"/>
        </w:rPr>
        <w:t>What does Article 24 state?</w:t>
      </w:r>
    </w:p>
    <w:p w14:paraId="79D784D3" w14:textId="77777777" w:rsidR="00BE4EBD" w:rsidRPr="00E76E07" w:rsidRDefault="00BE4EBD" w:rsidP="00CD320E">
      <w:pPr>
        <w:pStyle w:val="ListParagraph"/>
        <w:numPr>
          <w:ilvl w:val="0"/>
          <w:numId w:val="35"/>
        </w:numPr>
        <w:rPr>
          <w:lang w:val="en-US"/>
        </w:rPr>
      </w:pPr>
      <w:r w:rsidRPr="00E76E07">
        <w:rPr>
          <w:lang w:val="en-US"/>
        </w:rPr>
        <w:t xml:space="preserve">Which article states: 'Everyone, without any discrimination, has the right to equal pay for equal work'? </w:t>
      </w:r>
    </w:p>
    <w:p w14:paraId="5C0F9E78" w14:textId="77777777" w:rsidR="00BE4EBD" w:rsidRDefault="00BE4EBD" w:rsidP="00CD320E">
      <w:pPr>
        <w:pStyle w:val="ListParagraph"/>
        <w:numPr>
          <w:ilvl w:val="0"/>
          <w:numId w:val="35"/>
        </w:numPr>
        <w:rPr>
          <w:lang w:val="en-US"/>
        </w:rPr>
      </w:pPr>
      <w:r w:rsidRPr="00E76E07">
        <w:rPr>
          <w:lang w:val="en-US"/>
        </w:rPr>
        <w:t xml:space="preserve">How many articles are there in the Declaration? </w:t>
      </w:r>
    </w:p>
    <w:p w14:paraId="5E3F3955" w14:textId="77777777" w:rsidR="00BE4EBD" w:rsidRPr="00E76E07" w:rsidRDefault="00BE4EBD" w:rsidP="00CD320E">
      <w:pPr>
        <w:pStyle w:val="ListParagraph"/>
        <w:numPr>
          <w:ilvl w:val="0"/>
          <w:numId w:val="35"/>
        </w:numPr>
        <w:rPr>
          <w:lang w:val="en-US"/>
        </w:rPr>
      </w:pPr>
      <w:r w:rsidRPr="00E76E07">
        <w:rPr>
          <w:lang w:val="en-US"/>
        </w:rPr>
        <w:t>Which article states: ' All human beings are born free and equal in dignity and rights?</w:t>
      </w:r>
    </w:p>
    <w:p w14:paraId="3A87669E" w14:textId="77777777" w:rsidR="00BE4EBD" w:rsidRPr="00E76E07" w:rsidRDefault="00BE4EBD" w:rsidP="00CD320E">
      <w:pPr>
        <w:pStyle w:val="ListParagraph"/>
        <w:numPr>
          <w:ilvl w:val="0"/>
          <w:numId w:val="34"/>
        </w:numPr>
        <w:rPr>
          <w:lang w:val="en-US"/>
        </w:rPr>
      </w:pPr>
      <w:r w:rsidRPr="00E76E07">
        <w:rPr>
          <w:lang w:val="en-US"/>
        </w:rPr>
        <w:t xml:space="preserve">If you use the passage as a study exercise: Study, the Declaration carefully and then </w:t>
      </w:r>
      <w:proofErr w:type="spellStart"/>
      <w:r w:rsidRPr="00E76E07">
        <w:rPr>
          <w:lang w:val="en-US"/>
        </w:rPr>
        <w:t>summarise</w:t>
      </w:r>
      <w:proofErr w:type="spellEnd"/>
      <w:r w:rsidRPr="00E76E07">
        <w:rPr>
          <w:lang w:val="en-US"/>
        </w:rPr>
        <w:t xml:space="preserve"> its contents as instructed in the Comprehension Test at the end of the passage or attempt an answer to one of the questions for Discussion which follow it. You may look briefly at the Comprehension Test before beginning the exercise. A higher standard of answer should be expected than if you attempt the rapid reading exercise on this passage.</w:t>
      </w:r>
    </w:p>
    <w:p w14:paraId="77789516" w14:textId="77777777" w:rsidR="00BE4EBD" w:rsidRPr="00E76E07" w:rsidRDefault="00BE4EBD" w:rsidP="00EE4DC4">
      <w:pPr>
        <w:rPr>
          <w:b/>
          <w:bCs/>
          <w:lang w:val="en-US"/>
        </w:rPr>
      </w:pPr>
      <w:r w:rsidRPr="00E76E07">
        <w:rPr>
          <w:b/>
          <w:bCs/>
          <w:lang w:val="en-US"/>
        </w:rPr>
        <w:t>UNIVERSAL DECLARATION OF HUMAN RIGHTS</w:t>
      </w:r>
    </w:p>
    <w:p w14:paraId="67FC5717" w14:textId="77777777" w:rsidR="00BE4EBD" w:rsidRPr="002C7E1B" w:rsidRDefault="00BE4EBD" w:rsidP="00EE4DC4">
      <w:pPr>
        <w:rPr>
          <w:lang w:val="en-US"/>
        </w:rPr>
      </w:pPr>
      <w:r w:rsidRPr="002C7E1B">
        <w:rPr>
          <w:lang w:val="en-US"/>
        </w:rPr>
        <w:t>Preamble</w:t>
      </w:r>
    </w:p>
    <w:p w14:paraId="56A5EEFC" w14:textId="77777777" w:rsidR="00BE4EBD" w:rsidRPr="002C7E1B" w:rsidRDefault="00BE4EBD" w:rsidP="00EE4DC4">
      <w:pPr>
        <w:rPr>
          <w:lang w:val="en-US"/>
        </w:rPr>
      </w:pPr>
      <w:r w:rsidRPr="002C7E1B">
        <w:rPr>
          <w:lang w:val="en-US"/>
        </w:rPr>
        <w:t>Whereas recognition of the inherent dignity and the equal and inalienable rights of all members of the human family is the foundation of freedom, justice and peace in the world</w:t>
      </w:r>
      <w:r>
        <w:rPr>
          <w:lang w:val="en-US"/>
        </w:rPr>
        <w:t>.</w:t>
      </w:r>
    </w:p>
    <w:p w14:paraId="36CE2D63" w14:textId="77777777" w:rsidR="00BE4EBD" w:rsidRPr="002C7E1B" w:rsidRDefault="00BE4EBD" w:rsidP="00EE4DC4">
      <w:pPr>
        <w:rPr>
          <w:lang w:val="en-US"/>
        </w:rPr>
      </w:pPr>
      <w:r w:rsidRPr="002C7E1B">
        <w:rPr>
          <w:lang w:val="en-US"/>
        </w:rPr>
        <w:t xml:space="preserve">Whereas disregard and contempt for human rights have resulted in barbarous acts which have outraged the conscience of mankind, and the advent of a world in which human beings shall enjoy </w:t>
      </w:r>
      <w:r>
        <w:rPr>
          <w:lang w:val="en-US"/>
        </w:rPr>
        <w:t xml:space="preserve">the </w:t>
      </w:r>
      <w:r w:rsidRPr="002C7E1B">
        <w:rPr>
          <w:lang w:val="en-US"/>
        </w:rPr>
        <w:t xml:space="preserve">freedom of speech and belief and freedom from fear and want has been proclaimed as the highest aspiration of the common people, Whereas it is essential if </w:t>
      </w:r>
      <w:r>
        <w:rPr>
          <w:lang w:val="en-US"/>
        </w:rPr>
        <w:t xml:space="preserve">the </w:t>
      </w:r>
      <w:r w:rsidRPr="002C7E1B">
        <w:rPr>
          <w:lang w:val="en-US"/>
        </w:rPr>
        <w:t xml:space="preserve">man is not to be compelled to have recourse, as a last resort, to rebellion against tyranny and oppression, that human rights should be protected by the rule of law. Whereas it is essential to promote the development of friendly relations between nations, Whereas the peoples of the United Nations have in the Charter </w:t>
      </w:r>
      <w:r w:rsidRPr="002C7E1B">
        <w:rPr>
          <w:lang w:val="en-US"/>
        </w:rPr>
        <w:lastRenderedPageBreak/>
        <w:t xml:space="preserve">reaffirmed their faith in fundamental human rights, in the dignity and worth of the human person and the equal rights of men and women and have determined to promote social progress and better standards of life in larger freedom, Whereas </w:t>
      </w:r>
      <w:r>
        <w:rPr>
          <w:lang w:val="en-US"/>
        </w:rPr>
        <w:t xml:space="preserve">the </w:t>
      </w:r>
      <w:r w:rsidRPr="002C7E1B">
        <w:rPr>
          <w:lang w:val="en-US"/>
        </w:rPr>
        <w:t>Member States have pledged themselves to achieve, in co-operation with the United Nations, the promotion of universal respect for and observance of human rights and fundamental freedoms, Whereas a common understanding of these rights and freedoms is of the greatest importance for the full realization of this pledge.</w:t>
      </w:r>
    </w:p>
    <w:p w14:paraId="1EB001C3" w14:textId="77777777" w:rsidR="00BE4EBD" w:rsidRPr="002C7E1B" w:rsidRDefault="00BE4EBD" w:rsidP="00EE4DC4">
      <w:pPr>
        <w:rPr>
          <w:lang w:val="en-US"/>
        </w:rPr>
      </w:pPr>
      <w:r w:rsidRPr="002C7E1B">
        <w:rPr>
          <w:lang w:val="en-US"/>
        </w:rPr>
        <w:t>Now therefore</w:t>
      </w:r>
      <w:r>
        <w:rPr>
          <w:lang w:val="en-US"/>
        </w:rPr>
        <w:t xml:space="preserve"> </w:t>
      </w:r>
      <w:r w:rsidRPr="002C7E1B">
        <w:rPr>
          <w:lang w:val="en-US"/>
        </w:rPr>
        <w:t>THE GENERAL ASSEMBLY proclaims</w:t>
      </w:r>
      <w:r>
        <w:rPr>
          <w:lang w:val="en-US"/>
        </w:rPr>
        <w:t>.</w:t>
      </w:r>
    </w:p>
    <w:p w14:paraId="614064AA" w14:textId="77777777" w:rsidR="00BE4EBD" w:rsidRPr="002C7E1B" w:rsidRDefault="00BE4EBD" w:rsidP="00EE4DC4">
      <w:pPr>
        <w:rPr>
          <w:lang w:val="en-US"/>
        </w:rPr>
      </w:pPr>
      <w:r w:rsidRPr="002C7E1B">
        <w:rPr>
          <w:lang w:val="en-US"/>
        </w:rPr>
        <w:t>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p w14:paraId="7E62AAE4" w14:textId="77777777" w:rsidR="00BE4EBD" w:rsidRPr="00E76E07" w:rsidRDefault="00BE4EBD" w:rsidP="00EE4DC4">
      <w:pPr>
        <w:rPr>
          <w:b/>
          <w:bCs/>
          <w:lang w:val="en-US"/>
        </w:rPr>
      </w:pPr>
      <w:r w:rsidRPr="00E76E07">
        <w:rPr>
          <w:b/>
          <w:bCs/>
          <w:lang w:val="en-US"/>
        </w:rPr>
        <w:t>Article 1.</w:t>
      </w:r>
    </w:p>
    <w:p w14:paraId="2A42E491" w14:textId="77777777" w:rsidR="00BE4EBD" w:rsidRPr="002C7E1B" w:rsidRDefault="00BE4EBD" w:rsidP="00EE4DC4">
      <w:pPr>
        <w:rPr>
          <w:lang w:val="en-US"/>
        </w:rPr>
      </w:pPr>
      <w:r w:rsidRPr="002C7E1B">
        <w:rPr>
          <w:lang w:val="en-US"/>
        </w:rPr>
        <w:t>All human beings are born free and equal in dignity and rights. They are endowed with reason and conscience and should act towards one another in a spirit of brotherhood.</w:t>
      </w:r>
    </w:p>
    <w:p w14:paraId="63474C57" w14:textId="77777777" w:rsidR="00BE4EBD" w:rsidRPr="00E76E07" w:rsidRDefault="00BE4EBD" w:rsidP="00EE4DC4">
      <w:pPr>
        <w:rPr>
          <w:b/>
          <w:bCs/>
          <w:lang w:val="en-US"/>
        </w:rPr>
      </w:pPr>
      <w:r w:rsidRPr="00E76E07">
        <w:rPr>
          <w:b/>
          <w:bCs/>
          <w:lang w:val="en-US"/>
        </w:rPr>
        <w:t>Article 2.</w:t>
      </w:r>
    </w:p>
    <w:p w14:paraId="41489240" w14:textId="77777777" w:rsidR="00BE4EBD" w:rsidRPr="002C7E1B" w:rsidRDefault="00BE4EBD" w:rsidP="00EE4DC4">
      <w:pPr>
        <w:rPr>
          <w:lang w:val="en-US"/>
        </w:rPr>
      </w:pPr>
      <w:r w:rsidRPr="002C7E1B">
        <w:rPr>
          <w:lang w:val="en-US"/>
        </w:rPr>
        <w:t xml:space="preserve">Everyone is entitled to all the rights and freedoms </w:t>
      </w:r>
      <w:r>
        <w:rPr>
          <w:lang w:val="en-US"/>
        </w:rPr>
        <w:t>outlined</w:t>
      </w:r>
      <w:r w:rsidRPr="002C7E1B">
        <w:rPr>
          <w:lang w:val="en-US"/>
        </w:rPr>
        <w:t xml:space="preserve"> in this Declaration, without distinction of any kind, such as race, colour, sex, language, religion, political or </w:t>
      </w:r>
      <w:r>
        <w:rPr>
          <w:lang w:val="en-US"/>
        </w:rPr>
        <w:t>an</w:t>
      </w:r>
      <w:r w:rsidRPr="002C7E1B">
        <w:rPr>
          <w:lang w:val="en-US"/>
        </w:rPr>
        <w:t xml:space="preserve">other opinion, national or social origin, property, birth or </w:t>
      </w:r>
      <w:r>
        <w:rPr>
          <w:lang w:val="en-US"/>
        </w:rPr>
        <w:t>an</w:t>
      </w:r>
      <w:r w:rsidRPr="002C7E1B">
        <w:rPr>
          <w:lang w:val="en-US"/>
        </w:rPr>
        <w:t xml:space="preserve">other status. Furthermore, no distinction shall be made </w:t>
      </w:r>
      <w:r>
        <w:rPr>
          <w:lang w:val="en-US"/>
        </w:rPr>
        <w:t>based on</w:t>
      </w:r>
      <w:r w:rsidRPr="002C7E1B">
        <w:rPr>
          <w:lang w:val="en-US"/>
        </w:rPr>
        <w:t xml:space="preserve"> the political, jurisdictional or international status of the country or territory to which a person belongs, whether it be independent, trust, non-self</w:t>
      </w:r>
      <w:r>
        <w:rPr>
          <w:lang w:val="en-US"/>
        </w:rPr>
        <w:t>-</w:t>
      </w:r>
      <w:r w:rsidRPr="002C7E1B">
        <w:rPr>
          <w:lang w:val="en-US"/>
        </w:rPr>
        <w:t>governing or under any other limitations of sovereignty.</w:t>
      </w:r>
    </w:p>
    <w:p w14:paraId="181F89A1" w14:textId="77777777" w:rsidR="00BE4EBD" w:rsidRPr="00E76E07" w:rsidRDefault="00BE4EBD" w:rsidP="00EE4DC4">
      <w:pPr>
        <w:rPr>
          <w:b/>
          <w:bCs/>
          <w:lang w:val="en-US"/>
        </w:rPr>
      </w:pPr>
      <w:r w:rsidRPr="00E76E07">
        <w:rPr>
          <w:b/>
          <w:bCs/>
          <w:lang w:val="en-US"/>
        </w:rPr>
        <w:t>Article 3.</w:t>
      </w:r>
    </w:p>
    <w:p w14:paraId="0CEF99F1" w14:textId="77777777" w:rsidR="00BE4EBD" w:rsidRPr="002C7E1B" w:rsidRDefault="00BE4EBD" w:rsidP="00EE4DC4">
      <w:pPr>
        <w:rPr>
          <w:lang w:val="en-US"/>
        </w:rPr>
      </w:pPr>
      <w:r w:rsidRPr="002C7E1B">
        <w:rPr>
          <w:lang w:val="en-US"/>
        </w:rPr>
        <w:t>Everyone has the right to life, liberty and security of person.</w:t>
      </w:r>
    </w:p>
    <w:p w14:paraId="5EF16BB8" w14:textId="77777777" w:rsidR="00BE4EBD" w:rsidRPr="00E76E07" w:rsidRDefault="00BE4EBD" w:rsidP="00EE4DC4">
      <w:pPr>
        <w:rPr>
          <w:b/>
          <w:bCs/>
          <w:lang w:val="en-US"/>
        </w:rPr>
      </w:pPr>
      <w:r w:rsidRPr="00E76E07">
        <w:rPr>
          <w:b/>
          <w:bCs/>
          <w:lang w:val="en-US"/>
        </w:rPr>
        <w:t>Article 4.</w:t>
      </w:r>
    </w:p>
    <w:p w14:paraId="6EBE6262" w14:textId="77777777" w:rsidR="00BE4EBD" w:rsidRPr="002C7E1B" w:rsidRDefault="00BE4EBD" w:rsidP="00EE4DC4">
      <w:pPr>
        <w:rPr>
          <w:lang w:val="en-US"/>
        </w:rPr>
      </w:pPr>
      <w:r w:rsidRPr="002C7E1B">
        <w:rPr>
          <w:lang w:val="en-US"/>
        </w:rPr>
        <w:t>No one shall be held in slavery or servitude; slavery and the slave trade shall be prohibited in all their forms.</w:t>
      </w:r>
    </w:p>
    <w:p w14:paraId="18D14310" w14:textId="77777777" w:rsidR="00BE4EBD" w:rsidRPr="00E76E07" w:rsidRDefault="00BE4EBD" w:rsidP="00EE4DC4">
      <w:pPr>
        <w:rPr>
          <w:b/>
          <w:bCs/>
          <w:lang w:val="en-US"/>
        </w:rPr>
      </w:pPr>
      <w:r w:rsidRPr="00E76E07">
        <w:rPr>
          <w:b/>
          <w:bCs/>
          <w:lang w:val="en-US"/>
        </w:rPr>
        <w:t>Article 5.</w:t>
      </w:r>
    </w:p>
    <w:p w14:paraId="2F068139" w14:textId="77777777" w:rsidR="00BE4EBD" w:rsidRPr="002C7E1B" w:rsidRDefault="00BE4EBD" w:rsidP="00EE4DC4">
      <w:pPr>
        <w:rPr>
          <w:lang w:val="en-US"/>
        </w:rPr>
      </w:pPr>
      <w:r w:rsidRPr="002C7E1B">
        <w:rPr>
          <w:lang w:val="en-US"/>
        </w:rPr>
        <w:t>No one shall be subjected to torture or cruel, inhuman or degrading treatment or punishment.</w:t>
      </w:r>
    </w:p>
    <w:p w14:paraId="27983B54" w14:textId="77777777" w:rsidR="00BE4EBD" w:rsidRPr="00E76E07" w:rsidRDefault="00BE4EBD" w:rsidP="00EE4DC4">
      <w:pPr>
        <w:rPr>
          <w:b/>
          <w:bCs/>
          <w:lang w:val="en-US"/>
        </w:rPr>
      </w:pPr>
      <w:r w:rsidRPr="00E76E07">
        <w:rPr>
          <w:b/>
          <w:bCs/>
          <w:lang w:val="en-US"/>
        </w:rPr>
        <w:t>Article 6.</w:t>
      </w:r>
    </w:p>
    <w:p w14:paraId="1628D445" w14:textId="77777777" w:rsidR="00BE4EBD" w:rsidRPr="002C7E1B" w:rsidRDefault="00BE4EBD" w:rsidP="00EE4DC4">
      <w:pPr>
        <w:rPr>
          <w:lang w:val="en-US"/>
        </w:rPr>
      </w:pPr>
      <w:r w:rsidRPr="002C7E1B">
        <w:rPr>
          <w:lang w:val="en-US"/>
        </w:rPr>
        <w:t>Everyone has the right to recognition everywhere as a person before the law.</w:t>
      </w:r>
    </w:p>
    <w:p w14:paraId="37640ADF" w14:textId="77777777" w:rsidR="00BE4EBD" w:rsidRPr="00E76E07" w:rsidRDefault="00BE4EBD" w:rsidP="00EE4DC4">
      <w:pPr>
        <w:rPr>
          <w:b/>
          <w:bCs/>
          <w:lang w:val="en-US"/>
        </w:rPr>
      </w:pPr>
      <w:r w:rsidRPr="00E76E07">
        <w:rPr>
          <w:b/>
          <w:bCs/>
          <w:lang w:val="en-US"/>
        </w:rPr>
        <w:lastRenderedPageBreak/>
        <w:t>Article 7.</w:t>
      </w:r>
    </w:p>
    <w:p w14:paraId="1401E282" w14:textId="77777777" w:rsidR="00BE4EBD" w:rsidRPr="002C7E1B" w:rsidRDefault="00BE4EBD" w:rsidP="00EE4DC4">
      <w:pPr>
        <w:rPr>
          <w:lang w:val="en-US"/>
        </w:rPr>
      </w:pPr>
      <w:r w:rsidRPr="002C7E1B">
        <w:rPr>
          <w:lang w:val="en-US"/>
        </w:rPr>
        <w:t>All are equal before the law and are entitled without any discrimination to equal protection of the law. All are entitled to equal protection against any discrimination in violation of this Declaration and any incitement to such discrimination.</w:t>
      </w:r>
    </w:p>
    <w:p w14:paraId="275B525F" w14:textId="77777777" w:rsidR="00BE4EBD" w:rsidRPr="00E76E07" w:rsidRDefault="00BE4EBD" w:rsidP="00EE4DC4">
      <w:pPr>
        <w:rPr>
          <w:b/>
          <w:bCs/>
          <w:lang w:val="en-US"/>
        </w:rPr>
      </w:pPr>
      <w:r w:rsidRPr="00E76E07">
        <w:rPr>
          <w:b/>
          <w:bCs/>
          <w:lang w:val="en-US"/>
        </w:rPr>
        <w:t>Article 8.</w:t>
      </w:r>
    </w:p>
    <w:p w14:paraId="7573C260" w14:textId="77777777" w:rsidR="00BE4EBD" w:rsidRPr="002C7E1B" w:rsidRDefault="00BE4EBD" w:rsidP="00EE4DC4">
      <w:pPr>
        <w:rPr>
          <w:lang w:val="en-US"/>
        </w:rPr>
      </w:pPr>
      <w:r w:rsidRPr="002C7E1B">
        <w:rPr>
          <w:lang w:val="en-US"/>
        </w:rPr>
        <w:t>Everyone has the right to an effective remedy by the competent national tribunals for acts violating the fundamental rights granted him by the constitution or by law.</w:t>
      </w:r>
    </w:p>
    <w:p w14:paraId="74F4E218" w14:textId="77777777" w:rsidR="00BE4EBD" w:rsidRPr="00E76E07" w:rsidRDefault="00BE4EBD" w:rsidP="00EE4DC4">
      <w:pPr>
        <w:rPr>
          <w:b/>
          <w:bCs/>
          <w:lang w:val="en-US"/>
        </w:rPr>
      </w:pPr>
      <w:r w:rsidRPr="00E76E07">
        <w:rPr>
          <w:b/>
          <w:bCs/>
          <w:lang w:val="en-US"/>
        </w:rPr>
        <w:t>Article 9.</w:t>
      </w:r>
    </w:p>
    <w:p w14:paraId="7192B16B" w14:textId="77777777" w:rsidR="00BE4EBD" w:rsidRPr="002C7E1B" w:rsidRDefault="00BE4EBD" w:rsidP="00EE4DC4">
      <w:pPr>
        <w:rPr>
          <w:lang w:val="en-US"/>
        </w:rPr>
      </w:pPr>
      <w:r w:rsidRPr="002C7E1B">
        <w:rPr>
          <w:lang w:val="en-US"/>
        </w:rPr>
        <w:t>No one shall be subjected to arbitrary arrest, detention or exile.</w:t>
      </w:r>
    </w:p>
    <w:p w14:paraId="23AD5C12" w14:textId="77777777" w:rsidR="00BE4EBD" w:rsidRPr="00E76E07" w:rsidRDefault="00BE4EBD" w:rsidP="00EE4DC4">
      <w:pPr>
        <w:rPr>
          <w:b/>
          <w:bCs/>
          <w:lang w:val="en-US"/>
        </w:rPr>
      </w:pPr>
      <w:r w:rsidRPr="00E76E07">
        <w:rPr>
          <w:b/>
          <w:bCs/>
          <w:lang w:val="en-US"/>
        </w:rPr>
        <w:t>Article 10</w:t>
      </w:r>
    </w:p>
    <w:p w14:paraId="4CB1DE4D" w14:textId="77777777" w:rsidR="00BE4EBD" w:rsidRPr="002C7E1B" w:rsidRDefault="00BE4EBD" w:rsidP="00EE4DC4">
      <w:pPr>
        <w:rPr>
          <w:lang w:val="en-US"/>
        </w:rPr>
      </w:pPr>
      <w:r w:rsidRPr="002C7E1B">
        <w:rPr>
          <w:lang w:val="en-US"/>
        </w:rPr>
        <w:t>Everyone is entitled in full equality to a fair and public hearing by an independent and impartial tribunal, in the determination of his rights and obligations and any criminal charge against him.</w:t>
      </w:r>
    </w:p>
    <w:p w14:paraId="5EAA1FEA" w14:textId="77777777" w:rsidR="00BE4EBD" w:rsidRPr="00E76E07" w:rsidRDefault="00BE4EBD" w:rsidP="00EE4DC4">
      <w:pPr>
        <w:rPr>
          <w:b/>
          <w:bCs/>
          <w:lang w:val="en-US"/>
        </w:rPr>
      </w:pPr>
      <w:r w:rsidRPr="00E76E07">
        <w:rPr>
          <w:b/>
          <w:bCs/>
          <w:lang w:val="en-US"/>
        </w:rPr>
        <w:t>Article 11.</w:t>
      </w:r>
    </w:p>
    <w:p w14:paraId="3F973C15" w14:textId="77777777" w:rsidR="00BE4EBD" w:rsidRPr="00E76E07" w:rsidRDefault="00BE4EBD" w:rsidP="00CD320E">
      <w:pPr>
        <w:pStyle w:val="ListParagraph"/>
        <w:numPr>
          <w:ilvl w:val="0"/>
          <w:numId w:val="36"/>
        </w:numPr>
        <w:rPr>
          <w:lang w:val="en-US"/>
        </w:rPr>
      </w:pPr>
      <w:r w:rsidRPr="00E76E07">
        <w:rPr>
          <w:lang w:val="en-US"/>
        </w:rPr>
        <w:t xml:space="preserve">Everyone charged with a penal offence has the right to be presumed innocent until proved guilty according to the law in a public trial at which he has had all the guarantees necessary for his </w:t>
      </w:r>
      <w:proofErr w:type="spellStart"/>
      <w:r w:rsidRPr="00E76E07">
        <w:rPr>
          <w:lang w:val="en-US"/>
        </w:rPr>
        <w:t>defence</w:t>
      </w:r>
      <w:proofErr w:type="spellEnd"/>
      <w:r w:rsidRPr="00E76E07">
        <w:rPr>
          <w:lang w:val="en-US"/>
        </w:rPr>
        <w:t>.</w:t>
      </w:r>
    </w:p>
    <w:p w14:paraId="27E8D6EF" w14:textId="77777777" w:rsidR="00BE4EBD" w:rsidRPr="00E76E07" w:rsidRDefault="00BE4EBD" w:rsidP="00CD320E">
      <w:pPr>
        <w:pStyle w:val="ListParagraph"/>
        <w:numPr>
          <w:ilvl w:val="0"/>
          <w:numId w:val="36"/>
        </w:numPr>
        <w:rPr>
          <w:lang w:val="en-US"/>
        </w:rPr>
      </w:pPr>
      <w:r w:rsidRPr="00E76E07">
        <w:rPr>
          <w:lang w:val="en-US"/>
        </w:rPr>
        <w:t>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p w14:paraId="2A8A587B" w14:textId="77777777" w:rsidR="00BE4EBD" w:rsidRPr="00E76E07" w:rsidRDefault="00BE4EBD" w:rsidP="00EE4DC4">
      <w:pPr>
        <w:rPr>
          <w:b/>
          <w:bCs/>
          <w:lang w:val="en-US"/>
        </w:rPr>
      </w:pPr>
      <w:r w:rsidRPr="00E76E07">
        <w:rPr>
          <w:b/>
          <w:bCs/>
          <w:lang w:val="en-US"/>
        </w:rPr>
        <w:t>Article 12.</w:t>
      </w:r>
    </w:p>
    <w:p w14:paraId="18712F5E" w14:textId="77777777" w:rsidR="00BE4EBD" w:rsidRPr="002C7E1B" w:rsidRDefault="00BE4EBD" w:rsidP="00EE4DC4">
      <w:pPr>
        <w:rPr>
          <w:lang w:val="en-US"/>
        </w:rPr>
      </w:pPr>
      <w:r w:rsidRPr="002C7E1B">
        <w:rPr>
          <w:lang w:val="en-US"/>
        </w:rPr>
        <w:t xml:space="preserve">No one shall be subjected to arbitrary interference with his privacy, family, home or correspondence, nor to attacks upon his </w:t>
      </w:r>
      <w:proofErr w:type="spellStart"/>
      <w:r w:rsidRPr="002C7E1B">
        <w:rPr>
          <w:lang w:val="en-US"/>
        </w:rPr>
        <w:t>honour</w:t>
      </w:r>
      <w:proofErr w:type="spellEnd"/>
      <w:r w:rsidRPr="002C7E1B">
        <w:rPr>
          <w:lang w:val="en-US"/>
        </w:rPr>
        <w:t xml:space="preserve"> and reputation. Everyone has the right to the protection: of the law against such interference or attacks.</w:t>
      </w:r>
    </w:p>
    <w:p w14:paraId="4932E3F8" w14:textId="77777777" w:rsidR="00BE4EBD" w:rsidRPr="00E76E07" w:rsidRDefault="00BE4EBD" w:rsidP="00EE4DC4">
      <w:pPr>
        <w:rPr>
          <w:b/>
          <w:bCs/>
          <w:lang w:val="en-US"/>
        </w:rPr>
      </w:pPr>
      <w:r w:rsidRPr="00E76E07">
        <w:rPr>
          <w:b/>
          <w:bCs/>
          <w:lang w:val="en-US"/>
        </w:rPr>
        <w:t>Article 13.</w:t>
      </w:r>
    </w:p>
    <w:p w14:paraId="40606B20" w14:textId="77777777" w:rsidR="00BE4EBD" w:rsidRPr="00E76E07" w:rsidRDefault="00BE4EBD" w:rsidP="00CD320E">
      <w:pPr>
        <w:pStyle w:val="ListParagraph"/>
        <w:numPr>
          <w:ilvl w:val="0"/>
          <w:numId w:val="37"/>
        </w:numPr>
        <w:rPr>
          <w:lang w:val="en-US"/>
        </w:rPr>
      </w:pPr>
      <w:r w:rsidRPr="00E76E07">
        <w:rPr>
          <w:lang w:val="en-US"/>
        </w:rPr>
        <w:t>Everyone has the right to freedom of movement and residence within the borders of each state.</w:t>
      </w:r>
    </w:p>
    <w:p w14:paraId="4DFA6FC9" w14:textId="77777777" w:rsidR="00BE4EBD" w:rsidRPr="00E76E07" w:rsidRDefault="00BE4EBD" w:rsidP="00CD320E">
      <w:pPr>
        <w:pStyle w:val="ListParagraph"/>
        <w:numPr>
          <w:ilvl w:val="0"/>
          <w:numId w:val="37"/>
        </w:numPr>
        <w:rPr>
          <w:lang w:val="en-US"/>
        </w:rPr>
      </w:pPr>
      <w:r w:rsidRPr="00E76E07">
        <w:rPr>
          <w:lang w:val="en-US"/>
        </w:rPr>
        <w:t>Everyone has the right to leave any country, including his own, and to return to his country.</w:t>
      </w:r>
    </w:p>
    <w:p w14:paraId="1B9F3E99" w14:textId="77777777" w:rsidR="00BE4EBD" w:rsidRPr="00E76E07" w:rsidRDefault="00BE4EBD" w:rsidP="00EE4DC4">
      <w:pPr>
        <w:rPr>
          <w:b/>
          <w:bCs/>
          <w:lang w:val="en-US"/>
        </w:rPr>
      </w:pPr>
      <w:r w:rsidRPr="00E76E07">
        <w:rPr>
          <w:b/>
          <w:bCs/>
          <w:lang w:val="en-US"/>
        </w:rPr>
        <w:t>Article 14.</w:t>
      </w:r>
    </w:p>
    <w:p w14:paraId="47313F7C" w14:textId="77777777" w:rsidR="00BE4EBD" w:rsidRPr="00E76E07" w:rsidRDefault="00BE4EBD" w:rsidP="00CD320E">
      <w:pPr>
        <w:pStyle w:val="ListParagraph"/>
        <w:numPr>
          <w:ilvl w:val="0"/>
          <w:numId w:val="38"/>
        </w:numPr>
        <w:rPr>
          <w:lang w:val="en-US"/>
        </w:rPr>
      </w:pPr>
      <w:r w:rsidRPr="00E76E07">
        <w:rPr>
          <w:lang w:val="en-US"/>
        </w:rPr>
        <w:t>Everyone has the right to seek and to enjoy in other countries asylum from persecution.</w:t>
      </w:r>
    </w:p>
    <w:p w14:paraId="475D51F6" w14:textId="77777777" w:rsidR="00BE4EBD" w:rsidRPr="00E76E07" w:rsidRDefault="00BE4EBD" w:rsidP="00CD320E">
      <w:pPr>
        <w:pStyle w:val="ListParagraph"/>
        <w:numPr>
          <w:ilvl w:val="0"/>
          <w:numId w:val="38"/>
        </w:numPr>
        <w:rPr>
          <w:lang w:val="en-US"/>
        </w:rPr>
      </w:pPr>
      <w:r w:rsidRPr="00E76E07">
        <w:rPr>
          <w:lang w:val="en-US"/>
        </w:rPr>
        <w:t>This right may not be invoked in the case of prosecutions genuinely arising from</w:t>
      </w:r>
    </w:p>
    <w:p w14:paraId="621E2301" w14:textId="77777777" w:rsidR="00BE4EBD" w:rsidRPr="00E76E07" w:rsidRDefault="00BE4EBD" w:rsidP="00CD320E">
      <w:pPr>
        <w:pStyle w:val="ListParagraph"/>
        <w:numPr>
          <w:ilvl w:val="0"/>
          <w:numId w:val="38"/>
        </w:numPr>
        <w:rPr>
          <w:lang w:val="en-US"/>
        </w:rPr>
      </w:pPr>
      <w:r w:rsidRPr="00E76E07">
        <w:rPr>
          <w:lang w:val="en-US"/>
        </w:rPr>
        <w:t>non</w:t>
      </w:r>
      <w:r>
        <w:rPr>
          <w:lang w:val="en-US"/>
        </w:rPr>
        <w:t>-</w:t>
      </w:r>
      <w:r w:rsidRPr="00E76E07">
        <w:rPr>
          <w:lang w:val="en-US"/>
        </w:rPr>
        <w:t>political crimes or acts contrary to the purposes and principles of the United Nations.</w:t>
      </w:r>
    </w:p>
    <w:p w14:paraId="3931D8FF" w14:textId="77777777" w:rsidR="00BE4EBD" w:rsidRPr="00E76E07" w:rsidRDefault="00BE4EBD" w:rsidP="00EE4DC4">
      <w:pPr>
        <w:rPr>
          <w:b/>
          <w:bCs/>
          <w:lang w:val="en-US"/>
        </w:rPr>
      </w:pPr>
      <w:r w:rsidRPr="00E76E07">
        <w:rPr>
          <w:b/>
          <w:bCs/>
          <w:lang w:val="en-US"/>
        </w:rPr>
        <w:lastRenderedPageBreak/>
        <w:t>Article 15.</w:t>
      </w:r>
    </w:p>
    <w:p w14:paraId="485E7D3C" w14:textId="77777777" w:rsidR="00BE4EBD" w:rsidRPr="00E76E07" w:rsidRDefault="00BE4EBD" w:rsidP="00CD320E">
      <w:pPr>
        <w:pStyle w:val="ListParagraph"/>
        <w:numPr>
          <w:ilvl w:val="0"/>
          <w:numId w:val="39"/>
        </w:numPr>
        <w:rPr>
          <w:lang w:val="en-US"/>
        </w:rPr>
      </w:pPr>
      <w:r w:rsidRPr="00E76E07">
        <w:rPr>
          <w:lang w:val="en-US"/>
        </w:rPr>
        <w:t>Everyone has the right to a nationality.</w:t>
      </w:r>
    </w:p>
    <w:p w14:paraId="6BF75564" w14:textId="77777777" w:rsidR="00BE4EBD" w:rsidRPr="00E76E07" w:rsidRDefault="00BE4EBD" w:rsidP="00CD320E">
      <w:pPr>
        <w:pStyle w:val="ListParagraph"/>
        <w:numPr>
          <w:ilvl w:val="0"/>
          <w:numId w:val="39"/>
        </w:numPr>
        <w:rPr>
          <w:lang w:val="en-US"/>
        </w:rPr>
      </w:pPr>
      <w:r w:rsidRPr="00E76E07">
        <w:rPr>
          <w:lang w:val="en-US"/>
        </w:rPr>
        <w:t>No one shall be arbitrarily deprived of his nationality nor denied the right to change his nationality.</w:t>
      </w:r>
    </w:p>
    <w:p w14:paraId="0A93BB11" w14:textId="77777777" w:rsidR="00BE4EBD" w:rsidRPr="00E76E07" w:rsidRDefault="00BE4EBD" w:rsidP="00EE4DC4">
      <w:pPr>
        <w:rPr>
          <w:b/>
          <w:bCs/>
          <w:lang w:val="en-US"/>
        </w:rPr>
      </w:pPr>
      <w:r w:rsidRPr="00E76E07">
        <w:rPr>
          <w:b/>
          <w:bCs/>
          <w:lang w:val="en-US"/>
        </w:rPr>
        <w:t>Article 16.</w:t>
      </w:r>
    </w:p>
    <w:p w14:paraId="607C37A4" w14:textId="77777777" w:rsidR="00BE4EBD" w:rsidRPr="00E76E07" w:rsidRDefault="00BE4EBD" w:rsidP="00CD320E">
      <w:pPr>
        <w:pStyle w:val="ListParagraph"/>
        <w:numPr>
          <w:ilvl w:val="0"/>
          <w:numId w:val="40"/>
        </w:numPr>
        <w:rPr>
          <w:lang w:val="en-US"/>
        </w:rPr>
      </w:pPr>
      <w:r w:rsidRPr="00E76E07">
        <w:rPr>
          <w:lang w:val="en-US"/>
        </w:rPr>
        <w:t>Men and women of full age, without any limitations due to race, nationality or religion, have the right to marry and to find a family. They are entitled to equal rights as to marriage and at its dissolution.</w:t>
      </w:r>
    </w:p>
    <w:p w14:paraId="186F7ED3" w14:textId="77777777" w:rsidR="00BE4EBD" w:rsidRPr="00E76E07" w:rsidRDefault="00BE4EBD" w:rsidP="00CD320E">
      <w:pPr>
        <w:pStyle w:val="ListParagraph"/>
        <w:numPr>
          <w:ilvl w:val="0"/>
          <w:numId w:val="40"/>
        </w:numPr>
        <w:rPr>
          <w:lang w:val="en-US"/>
        </w:rPr>
      </w:pPr>
      <w:r w:rsidRPr="00E76E07">
        <w:rPr>
          <w:lang w:val="en-US"/>
        </w:rPr>
        <w:t>Marriage shall be entered into only with the free and full consent of the intending spouses.</w:t>
      </w:r>
    </w:p>
    <w:p w14:paraId="08611BE1" w14:textId="77777777" w:rsidR="00BE4EBD" w:rsidRPr="00E76E07" w:rsidRDefault="00BE4EBD" w:rsidP="00CD320E">
      <w:pPr>
        <w:pStyle w:val="ListParagraph"/>
        <w:numPr>
          <w:ilvl w:val="0"/>
          <w:numId w:val="40"/>
        </w:numPr>
        <w:rPr>
          <w:lang w:val="en-US"/>
        </w:rPr>
      </w:pPr>
      <w:r w:rsidRPr="00E76E07">
        <w:rPr>
          <w:lang w:val="en-US"/>
        </w:rPr>
        <w:t>The family is the natural and fundamental Individual unit of society and is entitled to protection by society and the State.</w:t>
      </w:r>
    </w:p>
    <w:p w14:paraId="10773532" w14:textId="77777777" w:rsidR="00BE4EBD" w:rsidRPr="00E76E07" w:rsidRDefault="00BE4EBD" w:rsidP="00EE4DC4">
      <w:pPr>
        <w:rPr>
          <w:b/>
          <w:bCs/>
          <w:lang w:val="en-US"/>
        </w:rPr>
      </w:pPr>
      <w:r w:rsidRPr="00E76E07">
        <w:rPr>
          <w:b/>
          <w:bCs/>
          <w:lang w:val="en-US"/>
        </w:rPr>
        <w:t>Article 17</w:t>
      </w:r>
    </w:p>
    <w:p w14:paraId="48408A51" w14:textId="77777777" w:rsidR="00BE4EBD" w:rsidRPr="00E76E07" w:rsidRDefault="00BE4EBD" w:rsidP="00CD320E">
      <w:pPr>
        <w:pStyle w:val="ListParagraph"/>
        <w:numPr>
          <w:ilvl w:val="0"/>
          <w:numId w:val="41"/>
        </w:numPr>
        <w:rPr>
          <w:lang w:val="en-US"/>
        </w:rPr>
      </w:pPr>
      <w:r w:rsidRPr="00E76E07">
        <w:rPr>
          <w:lang w:val="en-US"/>
        </w:rPr>
        <w:t>Everyone has the right to own property alone as well as in association with others.</w:t>
      </w:r>
    </w:p>
    <w:p w14:paraId="6F072661" w14:textId="77777777" w:rsidR="00BE4EBD" w:rsidRPr="00E76E07" w:rsidRDefault="00BE4EBD" w:rsidP="00CD320E">
      <w:pPr>
        <w:pStyle w:val="ListParagraph"/>
        <w:numPr>
          <w:ilvl w:val="0"/>
          <w:numId w:val="41"/>
        </w:numPr>
        <w:rPr>
          <w:lang w:val="en-US"/>
        </w:rPr>
      </w:pPr>
      <w:r w:rsidRPr="00E76E07">
        <w:rPr>
          <w:lang w:val="en-US"/>
        </w:rPr>
        <w:t>No one shall be arbitrarily deprived of his property.</w:t>
      </w:r>
    </w:p>
    <w:p w14:paraId="00585918" w14:textId="77777777" w:rsidR="00BE4EBD" w:rsidRPr="00E76E07" w:rsidRDefault="00BE4EBD" w:rsidP="00EE4DC4">
      <w:pPr>
        <w:rPr>
          <w:b/>
          <w:bCs/>
          <w:lang w:val="en-US"/>
        </w:rPr>
      </w:pPr>
      <w:r w:rsidRPr="00E76E07">
        <w:rPr>
          <w:b/>
          <w:bCs/>
          <w:lang w:val="en-US"/>
        </w:rPr>
        <w:t>Article 18.</w:t>
      </w:r>
    </w:p>
    <w:p w14:paraId="585E98F4" w14:textId="77777777" w:rsidR="00BE4EBD" w:rsidRPr="002C7E1B" w:rsidRDefault="00BE4EBD" w:rsidP="00EE4DC4">
      <w:pPr>
        <w:rPr>
          <w:lang w:val="en-US"/>
        </w:rPr>
      </w:pPr>
      <w:r w:rsidRPr="002C7E1B">
        <w:rPr>
          <w:lang w:val="en-US"/>
        </w:rPr>
        <w:t>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p w14:paraId="401E9B10" w14:textId="77777777" w:rsidR="00BE4EBD" w:rsidRPr="00E76E07" w:rsidRDefault="00BE4EBD" w:rsidP="00EE4DC4">
      <w:pPr>
        <w:rPr>
          <w:b/>
          <w:bCs/>
          <w:lang w:val="en-US"/>
        </w:rPr>
      </w:pPr>
      <w:r w:rsidRPr="00E76E07">
        <w:rPr>
          <w:b/>
          <w:bCs/>
          <w:lang w:val="en-US"/>
        </w:rPr>
        <w:t>Article 19.</w:t>
      </w:r>
    </w:p>
    <w:p w14:paraId="712F958B" w14:textId="77777777" w:rsidR="00BE4EBD" w:rsidRPr="002C7E1B" w:rsidRDefault="00BE4EBD" w:rsidP="00EE4DC4">
      <w:pPr>
        <w:rPr>
          <w:lang w:val="en-US"/>
        </w:rPr>
      </w:pPr>
      <w:r w:rsidRPr="002C7E1B">
        <w:rPr>
          <w:lang w:val="en-US"/>
        </w:rPr>
        <w:t>Everyone has the right to freedom of opinion and expression; this right includes freedom to hold opinions without interference and to seek, receive and impart information and ideas through any media and regardless of frontiers.</w:t>
      </w:r>
    </w:p>
    <w:p w14:paraId="4988E271" w14:textId="77777777" w:rsidR="00BE4EBD" w:rsidRPr="00E76E07" w:rsidRDefault="00BE4EBD" w:rsidP="00EE4DC4">
      <w:pPr>
        <w:rPr>
          <w:b/>
          <w:bCs/>
          <w:lang w:val="en-US"/>
        </w:rPr>
      </w:pPr>
      <w:r w:rsidRPr="00E76E07">
        <w:rPr>
          <w:b/>
          <w:bCs/>
          <w:lang w:val="en-US"/>
        </w:rPr>
        <w:t>Article 20.</w:t>
      </w:r>
    </w:p>
    <w:p w14:paraId="2363E716" w14:textId="77777777" w:rsidR="00BE4EBD" w:rsidRPr="00E76E07" w:rsidRDefault="00BE4EBD" w:rsidP="00CD320E">
      <w:pPr>
        <w:pStyle w:val="ListParagraph"/>
        <w:numPr>
          <w:ilvl w:val="0"/>
          <w:numId w:val="42"/>
        </w:numPr>
        <w:rPr>
          <w:lang w:val="en-US"/>
        </w:rPr>
      </w:pPr>
      <w:r w:rsidRPr="00E76E07">
        <w:rPr>
          <w:lang w:val="en-US"/>
        </w:rPr>
        <w:t>Everyone has the right to freedom of peaceful assembly and association.</w:t>
      </w:r>
    </w:p>
    <w:p w14:paraId="4AA50F42" w14:textId="77777777" w:rsidR="00BE4EBD" w:rsidRPr="00E76E07" w:rsidRDefault="00BE4EBD" w:rsidP="00CD320E">
      <w:pPr>
        <w:pStyle w:val="ListParagraph"/>
        <w:numPr>
          <w:ilvl w:val="0"/>
          <w:numId w:val="42"/>
        </w:numPr>
        <w:rPr>
          <w:lang w:val="en-US"/>
        </w:rPr>
      </w:pPr>
      <w:r w:rsidRPr="00E76E07">
        <w:rPr>
          <w:lang w:val="en-US"/>
        </w:rPr>
        <w:t>No one may be compelled to belong to an association.</w:t>
      </w:r>
    </w:p>
    <w:p w14:paraId="39472FC4" w14:textId="77777777" w:rsidR="00BE4EBD" w:rsidRPr="00E76E07" w:rsidRDefault="00BE4EBD" w:rsidP="00EE4DC4">
      <w:pPr>
        <w:rPr>
          <w:b/>
          <w:bCs/>
          <w:lang w:val="en-US"/>
        </w:rPr>
      </w:pPr>
      <w:r w:rsidRPr="00E76E07">
        <w:rPr>
          <w:b/>
          <w:bCs/>
          <w:lang w:val="en-US"/>
        </w:rPr>
        <w:t>Article 21.</w:t>
      </w:r>
    </w:p>
    <w:p w14:paraId="7B005568" w14:textId="77777777" w:rsidR="00BE4EBD" w:rsidRPr="00E76E07" w:rsidRDefault="00BE4EBD" w:rsidP="00CD320E">
      <w:pPr>
        <w:pStyle w:val="ListParagraph"/>
        <w:numPr>
          <w:ilvl w:val="0"/>
          <w:numId w:val="43"/>
        </w:numPr>
        <w:rPr>
          <w:lang w:val="en-US"/>
        </w:rPr>
      </w:pPr>
      <w:r w:rsidRPr="00E76E07">
        <w:rPr>
          <w:lang w:val="en-US"/>
        </w:rPr>
        <w:t>Everyone has the right to take part in the government of his country, directly or through freely chosen representatives.</w:t>
      </w:r>
    </w:p>
    <w:p w14:paraId="56D96380" w14:textId="77777777" w:rsidR="00BE4EBD" w:rsidRPr="00E76E07" w:rsidRDefault="00BE4EBD" w:rsidP="00CD320E">
      <w:pPr>
        <w:pStyle w:val="ListParagraph"/>
        <w:numPr>
          <w:ilvl w:val="0"/>
          <w:numId w:val="43"/>
        </w:numPr>
        <w:rPr>
          <w:lang w:val="en-US"/>
        </w:rPr>
      </w:pPr>
      <w:r w:rsidRPr="00E76E07">
        <w:rPr>
          <w:lang w:val="en-US"/>
        </w:rPr>
        <w:t xml:space="preserve">Everyone has the right </w:t>
      </w:r>
      <w:r>
        <w:rPr>
          <w:lang w:val="en-US"/>
        </w:rPr>
        <w:t>to</w:t>
      </w:r>
      <w:r w:rsidRPr="00E76E07">
        <w:rPr>
          <w:lang w:val="en-US"/>
        </w:rPr>
        <w:t xml:space="preserve"> equal access to public service in his country.</w:t>
      </w:r>
    </w:p>
    <w:p w14:paraId="6CCB14EA" w14:textId="77777777" w:rsidR="00BE4EBD" w:rsidRPr="00E76E07" w:rsidRDefault="00BE4EBD" w:rsidP="00CD320E">
      <w:pPr>
        <w:pStyle w:val="ListParagraph"/>
        <w:numPr>
          <w:ilvl w:val="0"/>
          <w:numId w:val="43"/>
        </w:numPr>
        <w:rPr>
          <w:lang w:val="en-US"/>
        </w:rPr>
      </w:pPr>
      <w:r w:rsidRPr="00E76E07">
        <w:rPr>
          <w:lang w:val="en-US"/>
        </w:rPr>
        <w:t xml:space="preserve">The will of the people shall be the basis of the authority of government; this will shall be expressed in periodic and genuine elections which shall be by universal and equal suffrage and shall be held by secret vote or by </w:t>
      </w:r>
      <w:r>
        <w:rPr>
          <w:lang w:val="en-US"/>
        </w:rPr>
        <w:t xml:space="preserve">an </w:t>
      </w:r>
      <w:r w:rsidRPr="00E76E07">
        <w:rPr>
          <w:lang w:val="en-US"/>
        </w:rPr>
        <w:t>equivalent free voting procedure.</w:t>
      </w:r>
    </w:p>
    <w:p w14:paraId="45EE5908" w14:textId="77777777" w:rsidR="00BE4EBD" w:rsidRPr="00E76E07" w:rsidRDefault="00BE4EBD" w:rsidP="00EE4DC4">
      <w:pPr>
        <w:rPr>
          <w:b/>
          <w:bCs/>
          <w:lang w:val="en-US"/>
        </w:rPr>
      </w:pPr>
      <w:r w:rsidRPr="00E76E07">
        <w:rPr>
          <w:b/>
          <w:bCs/>
          <w:lang w:val="en-US"/>
        </w:rPr>
        <w:lastRenderedPageBreak/>
        <w:t>Article 22.</w:t>
      </w:r>
    </w:p>
    <w:p w14:paraId="63DA63D7" w14:textId="77777777" w:rsidR="00BE4EBD" w:rsidRPr="002C7E1B" w:rsidRDefault="00BE4EBD" w:rsidP="00EE4DC4">
      <w:pPr>
        <w:rPr>
          <w:lang w:val="en-US"/>
        </w:rPr>
      </w:pPr>
      <w:r w:rsidRPr="002C7E1B">
        <w:rPr>
          <w:lang w:val="en-US"/>
        </w:rPr>
        <w:t xml:space="preserve">Everyone, as a member of society, has the right to social security and is entitled to </w:t>
      </w:r>
      <w:proofErr w:type="spellStart"/>
      <w:r w:rsidRPr="002C7E1B">
        <w:rPr>
          <w:lang w:val="en-US"/>
        </w:rPr>
        <w:t>realisation</w:t>
      </w:r>
      <w:proofErr w:type="spellEnd"/>
      <w:r w:rsidRPr="002C7E1B">
        <w:rPr>
          <w:lang w:val="en-US"/>
        </w:rPr>
        <w:t xml:space="preserve">, through national effort and international cooperation and </w:t>
      </w:r>
      <w:r>
        <w:rPr>
          <w:lang w:val="en-US"/>
        </w:rPr>
        <w:t>following</w:t>
      </w:r>
      <w:r w:rsidRPr="002C7E1B">
        <w:rPr>
          <w:lang w:val="en-US"/>
        </w:rPr>
        <w:t xml:space="preserve"> the organization and resources of each State, of the economic, social and cultural rights indispensable for his dignity and the free development of his personality.</w:t>
      </w:r>
    </w:p>
    <w:p w14:paraId="4C352A70" w14:textId="77777777" w:rsidR="00BE4EBD" w:rsidRPr="00E76E07" w:rsidRDefault="00BE4EBD" w:rsidP="00EE4DC4">
      <w:pPr>
        <w:rPr>
          <w:b/>
          <w:bCs/>
          <w:lang w:val="en-US"/>
        </w:rPr>
      </w:pPr>
      <w:r w:rsidRPr="00E76E07">
        <w:rPr>
          <w:b/>
          <w:bCs/>
          <w:lang w:val="en-US"/>
        </w:rPr>
        <w:t>Article 23.</w:t>
      </w:r>
    </w:p>
    <w:p w14:paraId="2EA9E3C7" w14:textId="77777777" w:rsidR="00BE4EBD" w:rsidRPr="00E76E07" w:rsidRDefault="00BE4EBD" w:rsidP="00CD320E">
      <w:pPr>
        <w:pStyle w:val="ListParagraph"/>
        <w:numPr>
          <w:ilvl w:val="0"/>
          <w:numId w:val="44"/>
        </w:numPr>
        <w:rPr>
          <w:lang w:val="en-US"/>
        </w:rPr>
      </w:pPr>
      <w:r w:rsidRPr="00E76E07">
        <w:rPr>
          <w:lang w:val="en-US"/>
        </w:rPr>
        <w:t xml:space="preserve">Everyone has the right to work, to free choice of employment, to just and </w:t>
      </w:r>
      <w:proofErr w:type="spellStart"/>
      <w:r w:rsidRPr="00E76E07">
        <w:rPr>
          <w:lang w:val="en-US"/>
        </w:rPr>
        <w:t>favourable</w:t>
      </w:r>
      <w:proofErr w:type="spellEnd"/>
      <w:r w:rsidRPr="00E76E07">
        <w:rPr>
          <w:lang w:val="en-US"/>
        </w:rPr>
        <w:t xml:space="preserve"> conditions of work and to protection against unemployment.</w:t>
      </w:r>
    </w:p>
    <w:p w14:paraId="46942202" w14:textId="77777777" w:rsidR="00BE4EBD" w:rsidRPr="00E76E07" w:rsidRDefault="00BE4EBD" w:rsidP="00CD320E">
      <w:pPr>
        <w:pStyle w:val="ListParagraph"/>
        <w:numPr>
          <w:ilvl w:val="0"/>
          <w:numId w:val="44"/>
        </w:numPr>
        <w:rPr>
          <w:lang w:val="en-US"/>
        </w:rPr>
      </w:pPr>
      <w:r w:rsidRPr="00E76E07">
        <w:rPr>
          <w:lang w:val="en-US"/>
        </w:rPr>
        <w:t>Everyone, without any discrimination, has the right to equal pay for equal work.</w:t>
      </w:r>
    </w:p>
    <w:p w14:paraId="3BE982F7" w14:textId="77777777" w:rsidR="00BE4EBD" w:rsidRPr="00E76E07" w:rsidRDefault="00BE4EBD" w:rsidP="00CD320E">
      <w:pPr>
        <w:pStyle w:val="ListParagraph"/>
        <w:numPr>
          <w:ilvl w:val="0"/>
          <w:numId w:val="44"/>
        </w:numPr>
        <w:rPr>
          <w:lang w:val="en-US"/>
        </w:rPr>
      </w:pPr>
      <w:r w:rsidRPr="00E76E07">
        <w:rPr>
          <w:lang w:val="en-US"/>
        </w:rPr>
        <w:t xml:space="preserve">Everyone who works has the right to just and </w:t>
      </w:r>
      <w:proofErr w:type="spellStart"/>
      <w:r w:rsidRPr="00E76E07">
        <w:rPr>
          <w:lang w:val="en-US"/>
        </w:rPr>
        <w:t>favourable</w:t>
      </w:r>
      <w:proofErr w:type="spellEnd"/>
      <w:r w:rsidRPr="00E76E07">
        <w:rPr>
          <w:lang w:val="en-US"/>
        </w:rPr>
        <w:t xml:space="preserve"> remuneration </w:t>
      </w:r>
      <w:r>
        <w:rPr>
          <w:lang w:val="en-US"/>
        </w:rPr>
        <w:t>e</w:t>
      </w:r>
      <w:r w:rsidRPr="00E76E07">
        <w:rPr>
          <w:lang w:val="en-US"/>
        </w:rPr>
        <w:t>nsuring for himself and his family an existence worthy of human dignity, and supplemented, if necessary, by other means of social protection.</w:t>
      </w:r>
    </w:p>
    <w:p w14:paraId="08520837" w14:textId="77777777" w:rsidR="00BE4EBD" w:rsidRPr="00E76E07" w:rsidRDefault="00BE4EBD" w:rsidP="00CD320E">
      <w:pPr>
        <w:pStyle w:val="ListParagraph"/>
        <w:numPr>
          <w:ilvl w:val="0"/>
          <w:numId w:val="44"/>
        </w:numPr>
        <w:rPr>
          <w:lang w:val="en-US"/>
        </w:rPr>
      </w:pPr>
      <w:r w:rsidRPr="00E76E07">
        <w:rPr>
          <w:lang w:val="en-US"/>
        </w:rPr>
        <w:t>Everyone has the right to form and to join trade unions for the protection of his interests.</w:t>
      </w:r>
    </w:p>
    <w:p w14:paraId="4E11C839" w14:textId="77777777" w:rsidR="00BE4EBD" w:rsidRPr="00E76E07" w:rsidRDefault="00BE4EBD" w:rsidP="00EE4DC4">
      <w:pPr>
        <w:rPr>
          <w:b/>
          <w:bCs/>
          <w:lang w:val="en-US"/>
        </w:rPr>
      </w:pPr>
      <w:r w:rsidRPr="00E76E07">
        <w:rPr>
          <w:b/>
          <w:bCs/>
          <w:lang w:val="en-US"/>
        </w:rPr>
        <w:t>Article 24.</w:t>
      </w:r>
    </w:p>
    <w:p w14:paraId="1B3B0CEC" w14:textId="77777777" w:rsidR="00BE4EBD" w:rsidRPr="002C7E1B" w:rsidRDefault="00BE4EBD" w:rsidP="00EE4DC4">
      <w:pPr>
        <w:rPr>
          <w:lang w:val="en-US"/>
        </w:rPr>
      </w:pPr>
      <w:r w:rsidRPr="002C7E1B">
        <w:rPr>
          <w:lang w:val="en-US"/>
        </w:rPr>
        <w:t>Everyone has the right to rest and leisure, including reasonable limitation of working hours and periodic holidays with pay.</w:t>
      </w:r>
    </w:p>
    <w:p w14:paraId="436B87E2" w14:textId="77777777" w:rsidR="00BE4EBD" w:rsidRPr="00E76E07" w:rsidRDefault="00BE4EBD" w:rsidP="00EE4DC4">
      <w:pPr>
        <w:rPr>
          <w:b/>
          <w:bCs/>
          <w:lang w:val="en-US"/>
        </w:rPr>
      </w:pPr>
      <w:r w:rsidRPr="00E76E07">
        <w:rPr>
          <w:b/>
          <w:bCs/>
          <w:lang w:val="en-US"/>
        </w:rPr>
        <w:t>Article 25.</w:t>
      </w:r>
    </w:p>
    <w:p w14:paraId="0F48D441" w14:textId="77777777" w:rsidR="00BE4EBD" w:rsidRPr="00E76E07" w:rsidRDefault="00BE4EBD" w:rsidP="00CD320E">
      <w:pPr>
        <w:pStyle w:val="ListParagraph"/>
        <w:numPr>
          <w:ilvl w:val="0"/>
          <w:numId w:val="45"/>
        </w:numPr>
        <w:rPr>
          <w:lang w:val="en-US"/>
        </w:rPr>
      </w:pPr>
      <w:r w:rsidRPr="00E76E07">
        <w:rPr>
          <w:lang w:val="en-US"/>
        </w:rPr>
        <w:t>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14:paraId="78036B58" w14:textId="77777777" w:rsidR="00BE4EBD" w:rsidRPr="00E76E07" w:rsidRDefault="00BE4EBD" w:rsidP="00CD320E">
      <w:pPr>
        <w:pStyle w:val="ListParagraph"/>
        <w:numPr>
          <w:ilvl w:val="0"/>
          <w:numId w:val="45"/>
        </w:numPr>
        <w:rPr>
          <w:lang w:val="en-US"/>
        </w:rPr>
      </w:pPr>
      <w:r w:rsidRPr="00E76E07">
        <w:rPr>
          <w:lang w:val="en-US"/>
        </w:rPr>
        <w:t>Motherhood and childhood are entitled to special care and assistance. All children, whether born in or out of wedlock, shall enjoy the same social protection.</w:t>
      </w:r>
    </w:p>
    <w:p w14:paraId="363A15D7" w14:textId="77777777" w:rsidR="00BE4EBD" w:rsidRPr="00E76E07" w:rsidRDefault="00BE4EBD" w:rsidP="00EE4DC4">
      <w:pPr>
        <w:rPr>
          <w:b/>
          <w:bCs/>
          <w:lang w:val="en-US"/>
        </w:rPr>
      </w:pPr>
      <w:r w:rsidRPr="00E76E07">
        <w:rPr>
          <w:b/>
          <w:bCs/>
          <w:lang w:val="en-US"/>
        </w:rPr>
        <w:t>Article 26.</w:t>
      </w:r>
    </w:p>
    <w:p w14:paraId="6D64B125" w14:textId="77777777" w:rsidR="00BE4EBD" w:rsidRPr="00E76E07" w:rsidRDefault="00BE4EBD" w:rsidP="00CD320E">
      <w:pPr>
        <w:pStyle w:val="ListParagraph"/>
        <w:numPr>
          <w:ilvl w:val="0"/>
          <w:numId w:val="46"/>
        </w:numPr>
        <w:rPr>
          <w:lang w:val="en-US"/>
        </w:rPr>
      </w:pPr>
      <w:r w:rsidRPr="00E76E07">
        <w:rPr>
          <w:lang w:val="en-US"/>
        </w:rP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w:t>
      </w:r>
      <w:r>
        <w:rPr>
          <w:lang w:val="en-US"/>
        </w:rPr>
        <w:t>based on</w:t>
      </w:r>
      <w:r w:rsidRPr="00E76E07">
        <w:rPr>
          <w:lang w:val="en-US"/>
        </w:rPr>
        <w:t xml:space="preserve"> merit.</w:t>
      </w:r>
    </w:p>
    <w:p w14:paraId="4AECC2B0" w14:textId="77777777" w:rsidR="00BE4EBD" w:rsidRPr="00E76E07" w:rsidRDefault="00BE4EBD" w:rsidP="00CD320E">
      <w:pPr>
        <w:pStyle w:val="ListParagraph"/>
        <w:numPr>
          <w:ilvl w:val="0"/>
          <w:numId w:val="46"/>
        </w:numPr>
        <w:rPr>
          <w:lang w:val="en-US"/>
        </w:rPr>
      </w:pPr>
      <w:r w:rsidRPr="00E76E07">
        <w:rPr>
          <w:lang w:val="en-US"/>
        </w:rPr>
        <w:t>Education shall be directed to the full development of the human personality and the strengthening of respect for human rights and fundamental freedoms. It shall promote understanding, tolerance and friendship among all nations, racial or religious Individuals, and shall further the activities of the United Nations for the maintenance of peace.</w:t>
      </w:r>
    </w:p>
    <w:p w14:paraId="77F5C9A7" w14:textId="77777777" w:rsidR="00BE4EBD" w:rsidRPr="00E76E07" w:rsidRDefault="00BE4EBD" w:rsidP="00CD320E">
      <w:pPr>
        <w:pStyle w:val="ListParagraph"/>
        <w:numPr>
          <w:ilvl w:val="0"/>
          <w:numId w:val="46"/>
        </w:numPr>
        <w:rPr>
          <w:lang w:val="en-US"/>
        </w:rPr>
      </w:pPr>
      <w:r w:rsidRPr="00E76E07">
        <w:rPr>
          <w:lang w:val="en-US"/>
        </w:rPr>
        <w:t>Parents have a prior right to choose the kind of education that shall be given to their children.</w:t>
      </w:r>
    </w:p>
    <w:p w14:paraId="2B460534" w14:textId="77777777" w:rsidR="00BE4EBD" w:rsidRPr="00E76E07" w:rsidRDefault="00BE4EBD" w:rsidP="00EE4DC4">
      <w:pPr>
        <w:rPr>
          <w:b/>
          <w:bCs/>
          <w:lang w:val="en-US"/>
        </w:rPr>
      </w:pPr>
      <w:r w:rsidRPr="00E76E07">
        <w:rPr>
          <w:b/>
          <w:bCs/>
          <w:lang w:val="en-US"/>
        </w:rPr>
        <w:lastRenderedPageBreak/>
        <w:t>Article 27.</w:t>
      </w:r>
    </w:p>
    <w:p w14:paraId="38426758" w14:textId="77777777" w:rsidR="00BE4EBD" w:rsidRPr="002C7E1B" w:rsidRDefault="00BE4EBD" w:rsidP="00EE4DC4">
      <w:pPr>
        <w:rPr>
          <w:lang w:val="en-US"/>
        </w:rPr>
      </w:pPr>
      <w:r w:rsidRPr="002C7E1B">
        <w:rPr>
          <w:lang w:val="en-US"/>
        </w:rPr>
        <w:t>1. Everyone has the right freely to participate in the cultural life of the community, to enjoy the arts and to share in scientific advancement and its benefits.</w:t>
      </w:r>
    </w:p>
    <w:p w14:paraId="6683716F" w14:textId="77777777" w:rsidR="00BE4EBD" w:rsidRPr="002C7E1B" w:rsidRDefault="00BE4EBD" w:rsidP="00EE4DC4">
      <w:pPr>
        <w:rPr>
          <w:lang w:val="en-US"/>
        </w:rPr>
      </w:pPr>
      <w:r w:rsidRPr="002C7E1B">
        <w:rPr>
          <w:lang w:val="en-US"/>
        </w:rPr>
        <w:t>2. Everyone has the right to the protection of the moral and material interests resulting from any scientific, literary or artistic production of which he is the author.</w:t>
      </w:r>
    </w:p>
    <w:p w14:paraId="5BA3A0B0" w14:textId="77777777" w:rsidR="00BE4EBD" w:rsidRPr="00E76E07" w:rsidRDefault="00BE4EBD" w:rsidP="00EE4DC4">
      <w:pPr>
        <w:rPr>
          <w:b/>
          <w:bCs/>
          <w:lang w:val="en-US"/>
        </w:rPr>
      </w:pPr>
      <w:r w:rsidRPr="00E76E07">
        <w:rPr>
          <w:b/>
          <w:bCs/>
          <w:lang w:val="en-US"/>
        </w:rPr>
        <w:t>Article 28.</w:t>
      </w:r>
    </w:p>
    <w:p w14:paraId="2F587953" w14:textId="77777777" w:rsidR="00BE4EBD" w:rsidRPr="002C7E1B" w:rsidRDefault="00BE4EBD" w:rsidP="00EE4DC4">
      <w:pPr>
        <w:rPr>
          <w:lang w:val="en-US"/>
        </w:rPr>
      </w:pPr>
      <w:r w:rsidRPr="002C7E1B">
        <w:rPr>
          <w:lang w:val="en-US"/>
        </w:rPr>
        <w:t xml:space="preserve">Everyone is entitled to a social and international order in which the rights and freedoms </w:t>
      </w:r>
      <w:r>
        <w:rPr>
          <w:lang w:val="en-US"/>
        </w:rPr>
        <w:t>outlined</w:t>
      </w:r>
      <w:r w:rsidRPr="002C7E1B">
        <w:rPr>
          <w:lang w:val="en-US"/>
        </w:rPr>
        <w:t xml:space="preserve"> in this Declaration can be fully </w:t>
      </w:r>
      <w:proofErr w:type="spellStart"/>
      <w:r w:rsidRPr="002C7E1B">
        <w:rPr>
          <w:lang w:val="en-US"/>
        </w:rPr>
        <w:t>realised</w:t>
      </w:r>
      <w:proofErr w:type="spellEnd"/>
      <w:r w:rsidRPr="002C7E1B">
        <w:rPr>
          <w:lang w:val="en-US"/>
        </w:rPr>
        <w:t>.</w:t>
      </w:r>
    </w:p>
    <w:p w14:paraId="70332284" w14:textId="77777777" w:rsidR="00BE4EBD" w:rsidRPr="00E76E07" w:rsidRDefault="00BE4EBD" w:rsidP="00EE4DC4">
      <w:pPr>
        <w:rPr>
          <w:b/>
          <w:bCs/>
          <w:lang w:val="en-US"/>
        </w:rPr>
      </w:pPr>
      <w:r w:rsidRPr="00E76E07">
        <w:rPr>
          <w:b/>
          <w:bCs/>
          <w:lang w:val="en-US"/>
        </w:rPr>
        <w:t>Article 29.</w:t>
      </w:r>
    </w:p>
    <w:p w14:paraId="74C01916" w14:textId="77777777" w:rsidR="00BE4EBD" w:rsidRPr="00565EA9" w:rsidRDefault="00BE4EBD" w:rsidP="00CD320E">
      <w:pPr>
        <w:pStyle w:val="ListParagraph"/>
        <w:numPr>
          <w:ilvl w:val="0"/>
          <w:numId w:val="47"/>
        </w:numPr>
        <w:rPr>
          <w:lang w:val="en-US"/>
        </w:rPr>
      </w:pPr>
      <w:r w:rsidRPr="00565EA9">
        <w:rPr>
          <w:lang w:val="en-US"/>
        </w:rPr>
        <w:t>Everyone has duties to the community in which alone the free and full development of his personality is possible.</w:t>
      </w:r>
    </w:p>
    <w:p w14:paraId="088F5A01" w14:textId="77777777" w:rsidR="00BE4EBD" w:rsidRPr="00565EA9" w:rsidRDefault="00BE4EBD" w:rsidP="00CD320E">
      <w:pPr>
        <w:pStyle w:val="ListParagraph"/>
        <w:numPr>
          <w:ilvl w:val="0"/>
          <w:numId w:val="47"/>
        </w:numPr>
        <w:rPr>
          <w:lang w:val="en-US"/>
        </w:rPr>
      </w:pPr>
      <w:r w:rsidRPr="00565EA9">
        <w:rPr>
          <w:lang w:val="en-US"/>
        </w:rPr>
        <w:t xml:space="preserve">In the exercise of his rights and freedoms, everyone shall be subject only to such limitations as are determined by law solely </w:t>
      </w:r>
      <w:r>
        <w:rPr>
          <w:lang w:val="en-US"/>
        </w:rPr>
        <w:t>to secure</w:t>
      </w:r>
      <w:r w:rsidRPr="00565EA9">
        <w:rPr>
          <w:lang w:val="en-US"/>
        </w:rPr>
        <w:t xml:space="preserve"> due recognition and respect for the rights and freedoms of others and of meeting the just requirements of morality, public order and the general welfare in a democratic society.</w:t>
      </w:r>
    </w:p>
    <w:p w14:paraId="7E7C9953" w14:textId="77777777" w:rsidR="00BE4EBD" w:rsidRPr="00565EA9" w:rsidRDefault="00BE4EBD" w:rsidP="00CD320E">
      <w:pPr>
        <w:pStyle w:val="ListParagraph"/>
        <w:numPr>
          <w:ilvl w:val="0"/>
          <w:numId w:val="47"/>
        </w:numPr>
        <w:rPr>
          <w:lang w:val="en-US"/>
        </w:rPr>
      </w:pPr>
      <w:r w:rsidRPr="00565EA9">
        <w:rPr>
          <w:lang w:val="en-US"/>
        </w:rPr>
        <w:t>These rights and freedoms may in no case be exercised contrary to the purposes and principles of the United Nations.</w:t>
      </w:r>
    </w:p>
    <w:p w14:paraId="0D12F181" w14:textId="77777777" w:rsidR="00BE4EBD" w:rsidRPr="00E76E07" w:rsidRDefault="00BE4EBD" w:rsidP="00EE4DC4">
      <w:pPr>
        <w:rPr>
          <w:b/>
          <w:bCs/>
          <w:lang w:val="en-US"/>
        </w:rPr>
      </w:pPr>
      <w:r w:rsidRPr="00E76E07">
        <w:rPr>
          <w:b/>
          <w:bCs/>
          <w:lang w:val="en-US"/>
        </w:rPr>
        <w:t>Article 30.</w:t>
      </w:r>
    </w:p>
    <w:p w14:paraId="2AC78827" w14:textId="77777777" w:rsidR="00BE4EBD" w:rsidRPr="002C7E1B" w:rsidRDefault="00BE4EBD" w:rsidP="00EE4DC4">
      <w:pPr>
        <w:rPr>
          <w:lang w:val="en-US"/>
        </w:rPr>
      </w:pPr>
      <w:r w:rsidRPr="002C7E1B">
        <w:rPr>
          <w:lang w:val="en-US"/>
        </w:rPr>
        <w:t xml:space="preserve">Nothing in this Declaration may be interpreted as implying for any State, </w:t>
      </w:r>
      <w:r>
        <w:rPr>
          <w:lang w:val="en-US"/>
        </w:rPr>
        <w:t>Individual</w:t>
      </w:r>
      <w:r w:rsidRPr="002C7E1B">
        <w:rPr>
          <w:lang w:val="en-US"/>
        </w:rPr>
        <w:t xml:space="preserve"> or person any right to engage in any activity or to perform any act aimed at the destruction of any of the rights and freedoms set forth herein.</w:t>
      </w:r>
    </w:p>
    <w:p w14:paraId="43BF130A" w14:textId="77777777" w:rsidR="00BE4EBD" w:rsidRPr="002C7E1B" w:rsidRDefault="00BE4EBD" w:rsidP="00EE4DC4">
      <w:pPr>
        <w:rPr>
          <w:lang w:val="en-US"/>
        </w:rPr>
      </w:pPr>
      <w:r w:rsidRPr="00565EA9">
        <w:rPr>
          <w:b/>
          <w:bCs/>
          <w:lang w:val="en-US"/>
        </w:rPr>
        <w:t>COMPREHENSION</w:t>
      </w:r>
      <w:r w:rsidRPr="002C7E1B">
        <w:rPr>
          <w:lang w:val="en-US"/>
        </w:rPr>
        <w:t xml:space="preserve"> </w:t>
      </w:r>
      <w:r w:rsidRPr="00565EA9">
        <w:rPr>
          <w:b/>
          <w:bCs/>
          <w:lang w:val="en-US"/>
        </w:rPr>
        <w:t>TEST</w:t>
      </w:r>
    </w:p>
    <w:p w14:paraId="144A3C6E" w14:textId="77777777" w:rsidR="00BE4EBD" w:rsidRPr="00565EA9" w:rsidRDefault="00BE4EBD" w:rsidP="00565EA9">
      <w:pPr>
        <w:rPr>
          <w:lang w:val="en-US"/>
        </w:rPr>
      </w:pPr>
      <w:r w:rsidRPr="00565EA9">
        <w:rPr>
          <w:lang w:val="en-US"/>
        </w:rPr>
        <w:t>In about 250 words and without referring back to the passage, summarize the principal provisions of the Universal Declaration of Human Rights.</w:t>
      </w:r>
    </w:p>
    <w:p w14:paraId="7EFCFA9C" w14:textId="77777777" w:rsidR="00BE4EBD" w:rsidRPr="00565EA9" w:rsidRDefault="00BE4EBD" w:rsidP="00565EA9">
      <w:pPr>
        <w:rPr>
          <w:lang w:val="en-US"/>
        </w:rPr>
      </w:pPr>
      <w:r w:rsidRPr="00565EA9">
        <w:rPr>
          <w:lang w:val="en-US"/>
        </w:rPr>
        <w:t>Then answer the following questions:</w:t>
      </w:r>
    </w:p>
    <w:p w14:paraId="4A272AC8" w14:textId="77777777" w:rsidR="00BE4EBD" w:rsidRPr="00565EA9" w:rsidRDefault="00BE4EBD" w:rsidP="00CD320E">
      <w:pPr>
        <w:pStyle w:val="ListParagraph"/>
        <w:numPr>
          <w:ilvl w:val="0"/>
          <w:numId w:val="48"/>
        </w:numPr>
        <w:rPr>
          <w:lang w:val="en-US"/>
        </w:rPr>
      </w:pPr>
      <w:r w:rsidRPr="00565EA9">
        <w:rPr>
          <w:lang w:val="en-US"/>
        </w:rPr>
        <w:t xml:space="preserve">How far does the Declaration set down what you would consider </w:t>
      </w:r>
      <w:r>
        <w:rPr>
          <w:lang w:val="en-US"/>
        </w:rPr>
        <w:t>being</w:t>
      </w:r>
      <w:r w:rsidRPr="00565EA9">
        <w:rPr>
          <w:lang w:val="en-US"/>
        </w:rPr>
        <w:t xml:space="preserve"> a realistic definition of human rights?</w:t>
      </w:r>
    </w:p>
    <w:p w14:paraId="5BA11B16" w14:textId="77777777" w:rsidR="00BE4EBD" w:rsidRPr="00565EA9" w:rsidRDefault="00BE4EBD" w:rsidP="00CD320E">
      <w:pPr>
        <w:pStyle w:val="ListParagraph"/>
        <w:numPr>
          <w:ilvl w:val="0"/>
          <w:numId w:val="48"/>
        </w:numPr>
        <w:rPr>
          <w:lang w:val="en-US"/>
        </w:rPr>
      </w:pPr>
      <w:r w:rsidRPr="00565EA9">
        <w:rPr>
          <w:lang w:val="en-US"/>
        </w:rPr>
        <w:t xml:space="preserve">Which countries would you say came closest to </w:t>
      </w:r>
      <w:proofErr w:type="spellStart"/>
      <w:r w:rsidRPr="00565EA9">
        <w:rPr>
          <w:lang w:val="en-US"/>
        </w:rPr>
        <w:t>practi</w:t>
      </w:r>
      <w:r>
        <w:rPr>
          <w:lang w:val="en-US"/>
        </w:rPr>
        <w:t>s</w:t>
      </w:r>
      <w:r w:rsidRPr="00565EA9">
        <w:rPr>
          <w:lang w:val="en-US"/>
        </w:rPr>
        <w:t>ing</w:t>
      </w:r>
      <w:proofErr w:type="spellEnd"/>
      <w:r w:rsidRPr="00565EA9">
        <w:rPr>
          <w:lang w:val="en-US"/>
        </w:rPr>
        <w:t xml:space="preserve"> the pledges of the Declaration?</w:t>
      </w:r>
    </w:p>
    <w:p w14:paraId="4E99126D" w14:textId="77777777" w:rsidR="00BE4EBD" w:rsidRPr="00565EA9" w:rsidRDefault="00BE4EBD" w:rsidP="00CD320E">
      <w:pPr>
        <w:pStyle w:val="ListParagraph"/>
        <w:numPr>
          <w:ilvl w:val="0"/>
          <w:numId w:val="48"/>
        </w:numPr>
        <w:rPr>
          <w:lang w:val="en-US"/>
        </w:rPr>
      </w:pPr>
      <w:r w:rsidRPr="00565EA9">
        <w:rPr>
          <w:lang w:val="en-US"/>
        </w:rPr>
        <w:t>Which rights have they so far failed to provide?</w:t>
      </w:r>
    </w:p>
    <w:p w14:paraId="6164CDF7" w14:textId="77777777" w:rsidR="00BE4EBD" w:rsidRPr="00565EA9" w:rsidRDefault="00BE4EBD" w:rsidP="00CD320E">
      <w:pPr>
        <w:pStyle w:val="ListParagraph"/>
        <w:numPr>
          <w:ilvl w:val="0"/>
          <w:numId w:val="48"/>
        </w:numPr>
        <w:rPr>
          <w:lang w:val="en-US"/>
        </w:rPr>
      </w:pPr>
      <w:r w:rsidRPr="00565EA9">
        <w:rPr>
          <w:lang w:val="en-US"/>
        </w:rPr>
        <w:t>Which countries would you say have so far largely failed to grant their citizens a substantial proportion of the rights laid down in the Declaration? Of which rights are their people most in need?</w:t>
      </w:r>
    </w:p>
    <w:p w14:paraId="733E6BEC" w14:textId="77777777" w:rsidR="00BE4EBD" w:rsidRPr="00565EA9" w:rsidRDefault="00BE4EBD" w:rsidP="00CD320E">
      <w:pPr>
        <w:pStyle w:val="ListParagraph"/>
        <w:numPr>
          <w:ilvl w:val="0"/>
          <w:numId w:val="48"/>
        </w:numPr>
        <w:rPr>
          <w:lang w:val="en-US"/>
        </w:rPr>
      </w:pPr>
      <w:r w:rsidRPr="00565EA9">
        <w:rPr>
          <w:lang w:val="en-US"/>
        </w:rPr>
        <w:lastRenderedPageBreak/>
        <w:t>Are there any 'human rights' described in the Declaration with which you do not agree?</w:t>
      </w:r>
    </w:p>
    <w:p w14:paraId="3CBF2BDB" w14:textId="77777777" w:rsidR="00BE4EBD" w:rsidRPr="00565EA9" w:rsidRDefault="00BE4EBD" w:rsidP="00CD320E">
      <w:pPr>
        <w:pStyle w:val="ListParagraph"/>
        <w:numPr>
          <w:ilvl w:val="0"/>
          <w:numId w:val="48"/>
        </w:numPr>
        <w:rPr>
          <w:rFonts w:eastAsia="Arial" w:cs="Times New Roman"/>
          <w:color w:val="000000"/>
          <w:u w:val="single"/>
          <w:lang w:val="en-US"/>
        </w:rPr>
      </w:pPr>
      <w:r w:rsidRPr="00565EA9">
        <w:rPr>
          <w:lang w:val="en-US"/>
        </w:rPr>
        <w:t>Are there any 'human rights' omitted from the Declaration which you would add?</w:t>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5C061EB5"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D02326D"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855261D"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A3E7F2"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02D50D73"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1D4DFE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E9E1B6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28CFAE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5835A1F"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25330D"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D2440C1"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01CE9CF3"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271A66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08BA8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E864A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69F01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2CC71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7DFDA83"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E67C315" w14:textId="77777777" w:rsidR="00BE4EBD" w:rsidRDefault="00BE4EBD" w:rsidP="002224FB">
      <w:pPr>
        <w:spacing w:after="160" w:line="259" w:lineRule="auto"/>
        <w:rPr>
          <w:rFonts w:eastAsia="Arial" w:cs="Times New Roman"/>
          <w:lang w:val="en-US"/>
        </w:rPr>
      </w:pPr>
    </w:p>
    <w:p w14:paraId="149C76BE" w14:textId="1DB3EE4D" w:rsidR="00BE4EBD" w:rsidRDefault="00BE4EBD">
      <w:pPr>
        <w:spacing w:before="0" w:after="160" w:line="259" w:lineRule="auto"/>
        <w:rPr>
          <w:rFonts w:eastAsia="Arial" w:cs="Times New Roman"/>
          <w:lang w:val="en-US"/>
        </w:rPr>
      </w:pPr>
      <w:r>
        <w:rPr>
          <w:rFonts w:eastAsia="Arial" w:cs="Times New Roman"/>
          <w:lang w:val="en-US"/>
        </w:rPr>
        <w:br w:type="page"/>
      </w:r>
    </w:p>
    <w:p w14:paraId="7C472B7D" w14:textId="77777777" w:rsidR="00BE4EBD" w:rsidRPr="002C7E1B" w:rsidRDefault="00BE4EBD" w:rsidP="00565EA9">
      <w:pPr>
        <w:pStyle w:val="Heading1"/>
        <w:rPr>
          <w:rFonts w:eastAsia="Arial" w:cs="Times New Roman"/>
          <w:color w:val="000000"/>
          <w:u w:val="single"/>
          <w:lang w:val="en-US"/>
        </w:rPr>
      </w:pPr>
      <w:bookmarkStart w:id="4" w:name="_Hlk85735562"/>
      <w:r>
        <w:rPr>
          <w:lang w:val="en-US"/>
        </w:rPr>
        <w:lastRenderedPageBreak/>
        <w:t>Individual</w:t>
      </w:r>
      <w:r w:rsidRPr="002C7E1B">
        <w:rPr>
          <w:lang w:val="en-US"/>
        </w:rPr>
        <w:t xml:space="preserve"> Formative Exercise </w:t>
      </w:r>
      <w:r>
        <w:rPr>
          <w:lang w:val="en-US"/>
        </w:rPr>
        <w:t>40</w:t>
      </w:r>
    </w:p>
    <w:p w14:paraId="515C5D62" w14:textId="77777777" w:rsidR="00BE4EBD" w:rsidRPr="002C7E1B" w:rsidRDefault="00BE4EBD" w:rsidP="00565EA9">
      <w:pPr>
        <w:pStyle w:val="Heading2"/>
        <w:rPr>
          <w:rFonts w:eastAsia="Arial" w:cs="Times New Roman"/>
          <w:color w:val="000000"/>
          <w:u w:val="single"/>
          <w:lang w:val="en-US"/>
        </w:rPr>
      </w:pPr>
      <w:r w:rsidRPr="002C7E1B">
        <w:rPr>
          <w:lang w:val="en-US"/>
        </w:rPr>
        <w:t>US 119471</w:t>
      </w:r>
    </w:p>
    <w:p w14:paraId="5F7765EC" w14:textId="77777777" w:rsidR="00BE4EBD" w:rsidRPr="001B238B" w:rsidRDefault="00BE4EBD" w:rsidP="00EE4DC4">
      <w:pPr>
        <w:rPr>
          <w:rFonts w:eastAsia="Arial"/>
          <w:color w:val="000000"/>
          <w:lang w:val="en-US"/>
        </w:rPr>
      </w:pPr>
      <w:r w:rsidRPr="001B238B">
        <w:rPr>
          <w:lang w:val="en-US"/>
        </w:rPr>
        <w:t>Name the rules that should be observed to ensure a successful brainstorming session.</w:t>
      </w:r>
    </w:p>
    <w:bookmarkEnd w:id="4"/>
    <w:p w14:paraId="028DE91A"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247AAF97"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934402C"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48E9488"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CE4E6E4"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4AE9736A"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1AF09F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1D7DCE"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D70091A"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19E5F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297219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AEFC1C5"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FC34289"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8FD82F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965FA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3E0516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9EA33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E78E6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54EEC13"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40DC4CFF" w14:textId="7345B947" w:rsidR="001E282A" w:rsidRDefault="001E282A" w:rsidP="00AD1F7F">
      <w:pPr>
        <w:rPr>
          <w:rFonts w:eastAsia="Arial" w:cs="Times New Roman"/>
          <w:lang w:val="en-US"/>
        </w:rPr>
      </w:pPr>
    </w:p>
    <w:p w14:paraId="54E1DBEB" w14:textId="77777777" w:rsidR="001E282A" w:rsidRDefault="001E282A">
      <w:pPr>
        <w:spacing w:before="0" w:after="160" w:line="259" w:lineRule="auto"/>
        <w:rPr>
          <w:rFonts w:eastAsia="Arial" w:cs="Times New Roman"/>
          <w:lang w:val="en-US"/>
        </w:rPr>
      </w:pPr>
      <w:r>
        <w:rPr>
          <w:rFonts w:eastAsia="Arial" w:cs="Times New Roman"/>
          <w:lang w:val="en-US"/>
        </w:rPr>
        <w:br w:type="page"/>
      </w:r>
    </w:p>
    <w:p w14:paraId="67D3E012" w14:textId="77777777" w:rsidR="00BE4EBD" w:rsidRPr="002C7E1B" w:rsidRDefault="00BE4EBD" w:rsidP="00565EA9">
      <w:pPr>
        <w:pStyle w:val="Heading1"/>
        <w:rPr>
          <w:rFonts w:eastAsia="Arial" w:cs="Times New Roman"/>
          <w:color w:val="000000"/>
          <w:u w:val="single"/>
          <w:lang w:val="en-US"/>
        </w:rPr>
      </w:pPr>
      <w:r>
        <w:rPr>
          <w:lang w:val="en-US"/>
        </w:rPr>
        <w:lastRenderedPageBreak/>
        <w:t>Individual</w:t>
      </w:r>
      <w:r w:rsidRPr="002C7E1B">
        <w:rPr>
          <w:lang w:val="en-US"/>
        </w:rPr>
        <w:t xml:space="preserve"> Formative Exercise </w:t>
      </w:r>
      <w:r>
        <w:rPr>
          <w:lang w:val="en-US"/>
        </w:rPr>
        <w:t>41</w:t>
      </w:r>
    </w:p>
    <w:p w14:paraId="4647EEC7" w14:textId="77777777" w:rsidR="00BE4EBD" w:rsidRPr="002C7E1B" w:rsidRDefault="00BE4EBD" w:rsidP="00565EA9">
      <w:pPr>
        <w:pStyle w:val="Heading2"/>
        <w:rPr>
          <w:rFonts w:eastAsia="Arial" w:cs="Times New Roman"/>
          <w:color w:val="000000"/>
          <w:u w:val="single"/>
          <w:lang w:val="en-US"/>
        </w:rPr>
      </w:pPr>
      <w:r w:rsidRPr="002C7E1B">
        <w:rPr>
          <w:lang w:val="en-US"/>
        </w:rPr>
        <w:t>US 119471</w:t>
      </w:r>
    </w:p>
    <w:p w14:paraId="50A012C5" w14:textId="77777777" w:rsidR="00BE4EBD" w:rsidRPr="001B238B" w:rsidRDefault="00BE4EBD" w:rsidP="00EE4DC4">
      <w:pPr>
        <w:rPr>
          <w:rFonts w:eastAsia="Arial"/>
          <w:color w:val="000000"/>
          <w:lang w:val="en-US"/>
        </w:rPr>
      </w:pPr>
      <w:r w:rsidRPr="001B238B">
        <w:rPr>
          <w:rFonts w:eastAsia="Arial"/>
          <w:color w:val="000000"/>
          <w:lang w:val="en-US"/>
        </w:rPr>
        <w:t>Write a paragraph of about 100 words on Speed reading.</w:t>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173F63D0"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FCFE8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FBDA7FC"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9E23CB3"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74891A6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5E4F2A8"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3E1DE6"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0DFEF5"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FAE754"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8951B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B0FB46B"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63B31B0"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AC7B23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0CFA7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F1853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8F7A19"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4BEDF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CF60C1B"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67EE0A85" w14:textId="5A2FDDFF" w:rsidR="0053639E" w:rsidRDefault="0053639E" w:rsidP="00F45D79">
      <w:pPr>
        <w:rPr>
          <w:rFonts w:eastAsia="Arial" w:cs="Times New Roman"/>
          <w:lang w:val="en-US"/>
        </w:rPr>
      </w:pPr>
    </w:p>
    <w:p w14:paraId="79645893" w14:textId="77777777" w:rsidR="0053639E" w:rsidRDefault="0053639E">
      <w:pPr>
        <w:spacing w:before="0" w:after="160" w:line="259" w:lineRule="auto"/>
        <w:rPr>
          <w:rFonts w:eastAsia="Arial" w:cs="Times New Roman"/>
          <w:lang w:val="en-US"/>
        </w:rPr>
      </w:pPr>
      <w:r>
        <w:rPr>
          <w:rFonts w:eastAsia="Arial" w:cs="Times New Roman"/>
          <w:lang w:val="en-US"/>
        </w:rPr>
        <w:br w:type="page"/>
      </w:r>
    </w:p>
    <w:p w14:paraId="29BBDDE0" w14:textId="77777777" w:rsidR="00BE4EBD" w:rsidRPr="002C7E1B" w:rsidRDefault="00BE4EBD" w:rsidP="00565EA9">
      <w:pPr>
        <w:pStyle w:val="Heading1"/>
        <w:rPr>
          <w:rFonts w:eastAsia="Arial" w:cs="Times New Roman"/>
          <w:color w:val="000000"/>
          <w:u w:val="single"/>
          <w:lang w:val="en-US"/>
        </w:rPr>
      </w:pPr>
      <w:bookmarkStart w:id="5" w:name="_Hlk85736083"/>
      <w:r>
        <w:rPr>
          <w:lang w:val="en-US"/>
        </w:rPr>
        <w:lastRenderedPageBreak/>
        <w:t>Individual</w:t>
      </w:r>
      <w:r w:rsidRPr="002C7E1B">
        <w:rPr>
          <w:lang w:val="en-US"/>
        </w:rPr>
        <w:t xml:space="preserve"> Formative Exercise </w:t>
      </w:r>
      <w:r>
        <w:rPr>
          <w:lang w:val="en-US"/>
        </w:rPr>
        <w:t>42</w:t>
      </w:r>
    </w:p>
    <w:p w14:paraId="273BB08B" w14:textId="77777777" w:rsidR="00BE4EBD" w:rsidRPr="002C7E1B" w:rsidRDefault="00BE4EBD" w:rsidP="00565EA9">
      <w:pPr>
        <w:pStyle w:val="Heading2"/>
        <w:rPr>
          <w:rFonts w:eastAsia="Arial"/>
          <w:lang w:val="en-US"/>
        </w:rPr>
      </w:pPr>
      <w:r w:rsidRPr="002C7E1B">
        <w:rPr>
          <w:lang w:val="en-US"/>
        </w:rPr>
        <w:t>US 119462</w:t>
      </w:r>
    </w:p>
    <w:p w14:paraId="37F099FD" w14:textId="77777777" w:rsidR="00BE4EBD" w:rsidRPr="002C7E1B" w:rsidRDefault="00BE4EBD" w:rsidP="00DE7334">
      <w:pPr>
        <w:rPr>
          <w:lang w:val="en-US"/>
        </w:rPr>
      </w:pPr>
      <w:r w:rsidRPr="002A70CC">
        <w:t xml:space="preserve">Name the six styles  </w:t>
      </w:r>
      <w:r>
        <w:t>(</w:t>
      </w:r>
      <w:r w:rsidRPr="002A70CC">
        <w:t xml:space="preserve">of </w:t>
      </w:r>
      <w:r>
        <w:t xml:space="preserve">author </w:t>
      </w:r>
      <w:r w:rsidRPr="002A70CC">
        <w:t>Speed Leas</w:t>
      </w:r>
      <w:r>
        <w:t>)</w:t>
      </w:r>
      <w:r w:rsidRPr="002A70CC">
        <w:t xml:space="preserve">, </w:t>
      </w:r>
      <w:r>
        <w:t>to</w:t>
      </w:r>
      <w:r w:rsidRPr="002A70CC">
        <w:t xml:space="preserve"> Discover Your Conflict Management Style</w:t>
      </w:r>
      <w:r>
        <w:t>.</w:t>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20C96182"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450626B"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ADC5EBD"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32B5785"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8B5CB74"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8AE8A0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F2D5B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FC86E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D0D83D"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1046117"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00DB3C1"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4BDFC709"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14B00E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56E56A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FE9850"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25FA86"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A08A8C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93F48FC"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bookmarkEnd w:id="5"/>
    </w:tbl>
    <w:p w14:paraId="62E375CA" w14:textId="5819187B" w:rsidR="0053639E" w:rsidRDefault="0053639E" w:rsidP="00565EA9">
      <w:pPr>
        <w:rPr>
          <w:rFonts w:eastAsia="Arial" w:cs="Times New Roman"/>
          <w:b/>
          <w:bCs/>
          <w:color w:val="000000"/>
          <w:u w:val="single"/>
          <w:lang w:val="en-US"/>
        </w:rPr>
      </w:pPr>
    </w:p>
    <w:p w14:paraId="55CCFA87" w14:textId="77777777" w:rsidR="0053639E" w:rsidRDefault="0053639E">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DBECD23" w14:textId="77777777" w:rsidR="00BE4EBD" w:rsidRDefault="00BE4EBD" w:rsidP="00565EA9">
      <w:pPr>
        <w:pStyle w:val="Heading1"/>
        <w:rPr>
          <w:lang w:val="en-US"/>
        </w:rPr>
      </w:pPr>
      <w:bookmarkStart w:id="6" w:name="_Hlk85736260"/>
      <w:r>
        <w:rPr>
          <w:lang w:val="en-US"/>
        </w:rPr>
        <w:lastRenderedPageBreak/>
        <w:t>Individual</w:t>
      </w:r>
      <w:r w:rsidRPr="002C7E1B">
        <w:rPr>
          <w:lang w:val="en-US"/>
        </w:rPr>
        <w:t xml:space="preserve"> Formative Exercise </w:t>
      </w:r>
      <w:r>
        <w:rPr>
          <w:lang w:val="en-US"/>
        </w:rPr>
        <w:t>43</w:t>
      </w:r>
    </w:p>
    <w:p w14:paraId="7BD0A734" w14:textId="77777777" w:rsidR="00BE4EBD" w:rsidRPr="002C7E1B" w:rsidRDefault="00BE4EBD" w:rsidP="00565EA9">
      <w:pPr>
        <w:pStyle w:val="Heading2"/>
        <w:rPr>
          <w:rFonts w:eastAsia="Arial" w:cs="Times New Roman"/>
          <w:lang w:val="en-US"/>
        </w:rPr>
      </w:pPr>
      <w:r w:rsidRPr="002C7E1B">
        <w:rPr>
          <w:lang w:val="en-US"/>
        </w:rPr>
        <w:t>US 119462</w:t>
      </w:r>
    </w:p>
    <w:p w14:paraId="0EAB80E3" w14:textId="77777777" w:rsidR="00BE4EBD" w:rsidRPr="002C7E1B" w:rsidRDefault="00BE4EBD" w:rsidP="00565EA9">
      <w:pPr>
        <w:rPr>
          <w:lang w:val="en-US"/>
        </w:rPr>
      </w:pPr>
      <w:r>
        <w:t>Name six causes of conflict.</w:t>
      </w:r>
    </w:p>
    <w:bookmarkEnd w:id="6"/>
    <w:p w14:paraId="647C35D7" w14:textId="77777777" w:rsidR="00BE4EBD" w:rsidRDefault="00BE4EBD"/>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7948631E"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C2A6DD9"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2C4D128"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398D5A1"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4E395D1D"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90F69BC"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F584A9C"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32F912"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389FC6F"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FA60073"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E6BF240"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CE7FC38"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9B5EF8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B337F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77708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24A470"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C53BC5"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92E1AA"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0AC3B26F" w14:textId="3474A25C" w:rsidR="0053639E" w:rsidRDefault="0053639E" w:rsidP="00635E80">
      <w:pPr>
        <w:rPr>
          <w:rFonts w:eastAsia="Arial" w:cs="Times New Roman"/>
          <w:lang w:val="en-US"/>
        </w:rPr>
      </w:pPr>
    </w:p>
    <w:p w14:paraId="7985602F" w14:textId="77777777" w:rsidR="0053639E" w:rsidRDefault="0053639E">
      <w:pPr>
        <w:spacing w:before="0" w:after="160" w:line="259" w:lineRule="auto"/>
        <w:rPr>
          <w:rFonts w:eastAsia="Arial" w:cs="Times New Roman"/>
          <w:lang w:val="en-US"/>
        </w:rPr>
      </w:pPr>
      <w:r>
        <w:rPr>
          <w:rFonts w:eastAsia="Arial" w:cs="Times New Roman"/>
          <w:lang w:val="en-US"/>
        </w:rPr>
        <w:br w:type="page"/>
      </w:r>
    </w:p>
    <w:p w14:paraId="2D46D67D" w14:textId="77777777" w:rsidR="00BE4EBD" w:rsidRPr="002C7E1B" w:rsidRDefault="00BE4EBD" w:rsidP="00565EA9">
      <w:pPr>
        <w:pStyle w:val="Heading1"/>
        <w:rPr>
          <w:rFonts w:eastAsia="Arial" w:cs="Times New Roman"/>
          <w:color w:val="000000"/>
          <w:u w:val="single"/>
          <w:lang w:val="en-US"/>
        </w:rPr>
      </w:pPr>
      <w:r>
        <w:rPr>
          <w:lang w:val="en-US"/>
        </w:rPr>
        <w:lastRenderedPageBreak/>
        <w:t>Individual</w:t>
      </w:r>
      <w:r w:rsidRPr="002C7E1B">
        <w:rPr>
          <w:lang w:val="en-US"/>
        </w:rPr>
        <w:t xml:space="preserve"> Formative Exercise </w:t>
      </w:r>
      <w:r>
        <w:rPr>
          <w:lang w:val="en-US"/>
        </w:rPr>
        <w:t>44</w:t>
      </w:r>
    </w:p>
    <w:p w14:paraId="119F4ADC" w14:textId="77777777" w:rsidR="00BE4EBD" w:rsidRPr="002C7E1B" w:rsidRDefault="00BE4EBD" w:rsidP="00565EA9">
      <w:pPr>
        <w:pStyle w:val="Heading2"/>
        <w:rPr>
          <w:rFonts w:eastAsia="Arial" w:cs="Times New Roman"/>
          <w:lang w:val="en-US"/>
        </w:rPr>
      </w:pPr>
      <w:r w:rsidRPr="002C7E1B">
        <w:rPr>
          <w:lang w:val="en-US"/>
        </w:rPr>
        <w:t>US 119462</w:t>
      </w:r>
    </w:p>
    <w:p w14:paraId="27079E68" w14:textId="77777777" w:rsidR="00BE4EBD" w:rsidRPr="002C7E1B" w:rsidRDefault="00BE4EBD" w:rsidP="00565EA9">
      <w:pPr>
        <w:rPr>
          <w:lang w:val="en-US"/>
        </w:rPr>
      </w:pPr>
      <w:r>
        <w:t>Discuss one of the causes of conflict.</w:t>
      </w:r>
    </w:p>
    <w:p w14:paraId="6A54D65E" w14:textId="77777777" w:rsidR="00BE4EBD" w:rsidRDefault="00BE4EBD" w:rsidP="00B1392C">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3F321832"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3B0C524"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F87CC9F"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7C1C1BB"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57A7CEF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FD71A4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A17965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5EE85C0"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A8E1F58"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5551E8"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933EA13"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32FBCE3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BBBC18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FB61A8"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DE442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EA132C"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EE2187"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B8907C4"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01239A15" w14:textId="16591E32" w:rsidR="0053639E" w:rsidRDefault="0053639E" w:rsidP="004C2ACB">
      <w:pPr>
        <w:rPr>
          <w:rFonts w:eastAsia="Arial" w:cs="Times New Roman"/>
          <w:lang w:val="en-US"/>
        </w:rPr>
      </w:pPr>
    </w:p>
    <w:p w14:paraId="73E82F8A" w14:textId="77777777" w:rsidR="0053639E" w:rsidRDefault="0053639E">
      <w:pPr>
        <w:spacing w:before="0" w:after="160" w:line="259" w:lineRule="auto"/>
        <w:rPr>
          <w:rFonts w:eastAsia="Arial" w:cs="Times New Roman"/>
          <w:lang w:val="en-US"/>
        </w:rPr>
      </w:pPr>
      <w:r>
        <w:rPr>
          <w:rFonts w:eastAsia="Arial" w:cs="Times New Roman"/>
          <w:lang w:val="en-US"/>
        </w:rPr>
        <w:br w:type="page"/>
      </w:r>
    </w:p>
    <w:p w14:paraId="5D28A22E" w14:textId="77777777" w:rsidR="00BE4EBD" w:rsidRPr="002C7E1B" w:rsidRDefault="00BE4EBD" w:rsidP="00565EA9">
      <w:pPr>
        <w:pStyle w:val="Heading1"/>
        <w:rPr>
          <w:rFonts w:eastAsia="Arial" w:cs="Times New Roman"/>
          <w:color w:val="000000"/>
          <w:u w:val="single"/>
          <w:lang w:val="en-US"/>
        </w:rPr>
      </w:pPr>
      <w:bookmarkStart w:id="7" w:name="_Hlk85736608"/>
      <w:r>
        <w:rPr>
          <w:lang w:val="en-US"/>
        </w:rPr>
        <w:lastRenderedPageBreak/>
        <w:t xml:space="preserve">Individual </w:t>
      </w:r>
      <w:r w:rsidRPr="002C7E1B">
        <w:rPr>
          <w:lang w:val="en-US"/>
        </w:rPr>
        <w:t xml:space="preserve">Formative Exercise </w:t>
      </w:r>
      <w:r>
        <w:rPr>
          <w:lang w:val="en-US"/>
        </w:rPr>
        <w:t>45</w:t>
      </w:r>
    </w:p>
    <w:p w14:paraId="7AE29ACB" w14:textId="77777777" w:rsidR="00BE4EBD" w:rsidRPr="002C7E1B" w:rsidRDefault="00BE4EBD" w:rsidP="00565EA9">
      <w:pPr>
        <w:pStyle w:val="Heading2"/>
        <w:rPr>
          <w:rFonts w:eastAsia="Arial" w:cs="Times New Roman"/>
          <w:lang w:val="en-US"/>
        </w:rPr>
      </w:pPr>
      <w:r w:rsidRPr="002C7E1B">
        <w:rPr>
          <w:lang w:val="en-US"/>
        </w:rPr>
        <w:t>US 119462</w:t>
      </w:r>
    </w:p>
    <w:p w14:paraId="62596703" w14:textId="77777777" w:rsidR="00BE4EBD" w:rsidRPr="002C7E1B" w:rsidRDefault="00BE4EBD" w:rsidP="00565EA9">
      <w:pPr>
        <w:rPr>
          <w:lang w:val="en-US"/>
        </w:rPr>
      </w:pPr>
      <w:r>
        <w:t>List the 12 ways that we can use to improve our listening habits.</w:t>
      </w:r>
    </w:p>
    <w:p w14:paraId="1AD1D54E"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5198E29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EF0C46F"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5ACD1E1"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1FC92D0"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030534DC"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139C16D"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BE6C21"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7471FCE"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E9BF84D"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919357"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BCE43A1"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63165CC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9C9865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333D6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C67C32"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97485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BF9BC1"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BC72D01"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bookmarkEnd w:id="7"/>
    </w:tbl>
    <w:p w14:paraId="6BF2EB5A" w14:textId="0FBA2AB2" w:rsidR="0053639E" w:rsidRDefault="0053639E" w:rsidP="00156509">
      <w:pPr>
        <w:rPr>
          <w:rFonts w:eastAsia="Arial" w:cs="Times New Roman"/>
          <w:lang w:val="en-US"/>
        </w:rPr>
      </w:pPr>
    </w:p>
    <w:p w14:paraId="7404B0E6" w14:textId="77777777" w:rsidR="0053639E" w:rsidRDefault="0053639E">
      <w:pPr>
        <w:spacing w:before="0" w:after="160" w:line="259" w:lineRule="auto"/>
        <w:rPr>
          <w:rFonts w:eastAsia="Arial" w:cs="Times New Roman"/>
          <w:lang w:val="en-US"/>
        </w:rPr>
      </w:pPr>
      <w:r>
        <w:rPr>
          <w:rFonts w:eastAsia="Arial" w:cs="Times New Roman"/>
          <w:lang w:val="en-US"/>
        </w:rPr>
        <w:br w:type="page"/>
      </w:r>
    </w:p>
    <w:p w14:paraId="07C19504" w14:textId="77777777" w:rsidR="00BE4EBD" w:rsidRPr="002C7E1B" w:rsidRDefault="00BE4EBD" w:rsidP="00565EA9">
      <w:pPr>
        <w:pStyle w:val="Heading1"/>
        <w:rPr>
          <w:rFonts w:eastAsia="Arial" w:cs="Times New Roman"/>
          <w:color w:val="000000"/>
          <w:u w:val="single"/>
          <w:lang w:val="en-US"/>
        </w:rPr>
      </w:pPr>
      <w:r>
        <w:rPr>
          <w:lang w:val="en-US"/>
        </w:rPr>
        <w:lastRenderedPageBreak/>
        <w:t xml:space="preserve">Individual </w:t>
      </w:r>
      <w:r w:rsidRPr="002C7E1B">
        <w:rPr>
          <w:lang w:val="en-US"/>
        </w:rPr>
        <w:t xml:space="preserve">Formative Exercise </w:t>
      </w:r>
      <w:r>
        <w:rPr>
          <w:lang w:val="en-US"/>
        </w:rPr>
        <w:t>46</w:t>
      </w:r>
    </w:p>
    <w:p w14:paraId="287E6072" w14:textId="77777777" w:rsidR="00BE4EBD" w:rsidRPr="002C7E1B" w:rsidRDefault="00BE4EBD" w:rsidP="00565EA9">
      <w:pPr>
        <w:pStyle w:val="Heading2"/>
        <w:rPr>
          <w:rFonts w:eastAsia="Arial" w:cs="Times New Roman"/>
          <w:lang w:val="en-US"/>
        </w:rPr>
      </w:pPr>
      <w:r w:rsidRPr="002C7E1B">
        <w:rPr>
          <w:lang w:val="en-US"/>
        </w:rPr>
        <w:t>US 119462</w:t>
      </w:r>
    </w:p>
    <w:p w14:paraId="1346AC6A" w14:textId="77777777" w:rsidR="00BE4EBD" w:rsidRPr="00324685" w:rsidRDefault="00BE4EBD" w:rsidP="00EE4DC4">
      <w:pPr>
        <w:rPr>
          <w:rFonts w:eastAsia="Arial"/>
          <w:color w:val="000000"/>
          <w:lang w:val="en-US"/>
        </w:rPr>
      </w:pPr>
      <w:r w:rsidRPr="00324685">
        <w:rPr>
          <w:rFonts w:eastAsia="Arial"/>
          <w:color w:val="000000"/>
          <w:lang w:val="en-US"/>
        </w:rPr>
        <w:t>Explain the difference between closed and open questions.</w:t>
      </w:r>
    </w:p>
    <w:p w14:paraId="19511E6D" w14:textId="77777777" w:rsidR="00BE4EBD" w:rsidRPr="002C7E1B" w:rsidRDefault="00BE4EBD" w:rsidP="00EE4DC4">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138C08B0"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808ECC0"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96F6195"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0FF772E"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3AADABCC"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E360DD8"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ABE035D"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693F634"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55906A0"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3600AE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68E4304"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E32FEDC"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3A4858E"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9A46743"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1A448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C43BB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34F18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A223AB5"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2567EDE1" w14:textId="790FE3CA" w:rsidR="0053639E" w:rsidRDefault="0053639E" w:rsidP="00785C03">
      <w:pPr>
        <w:rPr>
          <w:rFonts w:eastAsia="Arial" w:cs="Times New Roman"/>
          <w:lang w:val="en-US"/>
        </w:rPr>
      </w:pPr>
    </w:p>
    <w:p w14:paraId="71A2AD86" w14:textId="77777777" w:rsidR="0053639E" w:rsidRDefault="0053639E">
      <w:pPr>
        <w:spacing w:before="0" w:after="160" w:line="259" w:lineRule="auto"/>
        <w:rPr>
          <w:rFonts w:eastAsia="Arial" w:cs="Times New Roman"/>
          <w:lang w:val="en-US"/>
        </w:rPr>
      </w:pPr>
      <w:r>
        <w:rPr>
          <w:rFonts w:eastAsia="Arial" w:cs="Times New Roman"/>
          <w:lang w:val="en-US"/>
        </w:rPr>
        <w:br w:type="page"/>
      </w:r>
    </w:p>
    <w:p w14:paraId="4F31B05D" w14:textId="77777777" w:rsidR="00BE4EBD" w:rsidRPr="002C7E1B" w:rsidRDefault="00BE4EBD" w:rsidP="00565EA9">
      <w:pPr>
        <w:pStyle w:val="Heading1"/>
        <w:rPr>
          <w:rFonts w:eastAsia="Arial" w:cs="Times New Roman"/>
          <w:color w:val="000000"/>
          <w:u w:val="single"/>
          <w:lang w:val="en-US"/>
        </w:rPr>
      </w:pPr>
      <w:r>
        <w:rPr>
          <w:lang w:val="en-US"/>
        </w:rPr>
        <w:lastRenderedPageBreak/>
        <w:t>Individual</w:t>
      </w:r>
      <w:r w:rsidRPr="002C7E1B">
        <w:rPr>
          <w:lang w:val="en-US"/>
        </w:rPr>
        <w:t xml:space="preserve"> Formative Exercise </w:t>
      </w:r>
      <w:r>
        <w:rPr>
          <w:lang w:val="en-US"/>
        </w:rPr>
        <w:t>47</w:t>
      </w:r>
    </w:p>
    <w:p w14:paraId="4047C8FC" w14:textId="77777777" w:rsidR="00BE4EBD" w:rsidRPr="002C7E1B" w:rsidRDefault="00BE4EBD" w:rsidP="00565EA9">
      <w:pPr>
        <w:pStyle w:val="Heading2"/>
        <w:rPr>
          <w:rFonts w:eastAsia="Arial" w:cs="Times New Roman"/>
          <w:lang w:val="en-US"/>
        </w:rPr>
      </w:pPr>
      <w:r w:rsidRPr="002C7E1B">
        <w:rPr>
          <w:lang w:val="en-US"/>
        </w:rPr>
        <w:t>US 119462</w:t>
      </w:r>
    </w:p>
    <w:p w14:paraId="1CF6464A" w14:textId="77777777" w:rsidR="00BE4EBD" w:rsidRDefault="00BE4EBD" w:rsidP="00EE4DC4">
      <w:pPr>
        <w:rPr>
          <w:lang w:val="en-US"/>
        </w:rPr>
      </w:pPr>
      <w:r>
        <w:rPr>
          <w:lang w:val="en-US"/>
        </w:rPr>
        <w:t>Read each situation.</w:t>
      </w:r>
    </w:p>
    <w:p w14:paraId="2EF33716" w14:textId="77777777" w:rsidR="00BE4EBD" w:rsidRPr="002C7E1B" w:rsidRDefault="00BE4EBD" w:rsidP="00EE4DC4">
      <w:pPr>
        <w:rPr>
          <w:lang w:val="en-US"/>
        </w:rPr>
      </w:pPr>
      <w:r>
        <w:rPr>
          <w:lang w:val="en-US"/>
        </w:rPr>
        <w:t>Make up a response to the statement, which reflects the unexpressed feelings that the other person seems to be experiencing.</w:t>
      </w:r>
    </w:p>
    <w:p w14:paraId="4395154B" w14:textId="77777777" w:rsidR="00BE4EBD" w:rsidRDefault="00BE4EBD" w:rsidP="00EE4DC4">
      <w:pPr>
        <w:rPr>
          <w:lang w:val="en-US"/>
        </w:rPr>
      </w:pPr>
      <w:r w:rsidRPr="002C7E1B">
        <w:rPr>
          <w:lang w:val="en-US"/>
        </w:rPr>
        <w:t>REFLECTING FEELINGS WORKSHEET</w:t>
      </w:r>
    </w:p>
    <w:p w14:paraId="495EB0F7" w14:textId="77777777" w:rsidR="00BE4EBD" w:rsidRPr="002C7E1B" w:rsidRDefault="00BE4EBD" w:rsidP="00EE4DC4">
      <w:pPr>
        <w:rPr>
          <w:lang w:val="en-US"/>
        </w:rPr>
      </w:pPr>
      <w:r w:rsidRPr="002C7E1B">
        <w:rPr>
          <w:lang w:val="en-US"/>
        </w:rPr>
        <w:t xml:space="preserve">Situation 1: A client is fretting about her upcoming medical. She says, "Do you think I'll do OK?" </w:t>
      </w:r>
    </w:p>
    <w:p w14:paraId="50B7E1F3" w14:textId="77777777" w:rsidR="00BE4EBD" w:rsidRDefault="00BE4EBD" w:rsidP="00EE4DC4">
      <w:pPr>
        <w:rPr>
          <w:lang w:val="en-US"/>
        </w:rPr>
      </w:pPr>
      <w:r w:rsidRPr="002C7E1B">
        <w:rPr>
          <w:rFonts w:cs="ArialMT"/>
          <w:lang w:val="en-US"/>
        </w:rPr>
        <w:t>Situation 2: A client says, "It’s to the point now that I don’t like to come into the city to drop</w:t>
      </w:r>
      <w:r>
        <w:rPr>
          <w:rFonts w:cs="ArialMT"/>
          <w:lang w:val="en-US"/>
        </w:rPr>
        <w:t xml:space="preserve"> </w:t>
      </w:r>
      <w:r w:rsidRPr="002C7E1B">
        <w:rPr>
          <w:lang w:val="en-US"/>
        </w:rPr>
        <w:t xml:space="preserve">off my contribution, as I am afraid of being mugged." </w:t>
      </w:r>
    </w:p>
    <w:p w14:paraId="39640889" w14:textId="77777777" w:rsidR="00BE4EBD" w:rsidRDefault="00BE4EBD" w:rsidP="00EE4DC4">
      <w:pPr>
        <w:rPr>
          <w:lang w:val="en-US"/>
        </w:rPr>
      </w:pPr>
      <w:r w:rsidRPr="002C7E1B">
        <w:rPr>
          <w:lang w:val="en-US"/>
        </w:rPr>
        <w:t xml:space="preserve">Situation 3: A client says, I am tired of being passed from one department to the next without having my query resolved." </w:t>
      </w:r>
    </w:p>
    <w:p w14:paraId="4DA840C4" w14:textId="77777777" w:rsidR="00BE4EBD" w:rsidRPr="002C7E1B" w:rsidRDefault="00BE4EBD" w:rsidP="00EE4DC4">
      <w:pPr>
        <w:rPr>
          <w:lang w:val="en-US"/>
        </w:rPr>
      </w:pPr>
      <w:r w:rsidRPr="002C7E1B">
        <w:rPr>
          <w:lang w:val="en-US"/>
        </w:rPr>
        <w:t>Situation 4: A colleague says with a little laugh, "I can't believe I went out this morning with</w:t>
      </w:r>
      <w:r>
        <w:rPr>
          <w:lang w:val="en-US"/>
        </w:rPr>
        <w:t xml:space="preserve"> </w:t>
      </w:r>
      <w:r w:rsidRPr="002C7E1B">
        <w:rPr>
          <w:lang w:val="en-US"/>
        </w:rPr>
        <w:t xml:space="preserve">that rip in the back of my pants." </w:t>
      </w:r>
    </w:p>
    <w:p w14:paraId="4AC9869B" w14:textId="77777777" w:rsidR="00BE4EBD" w:rsidRDefault="00BE4EBD" w:rsidP="00EE4DC4">
      <w:pPr>
        <w:rPr>
          <w:lang w:val="en-US"/>
        </w:rPr>
      </w:pPr>
      <w:r w:rsidRPr="002C7E1B">
        <w:rPr>
          <w:lang w:val="en-US"/>
        </w:rPr>
        <w:t xml:space="preserve">Situation 5: A broker says, "Whew! I'm really glad that New Business application has finally been accepted." </w:t>
      </w:r>
    </w:p>
    <w:p w14:paraId="303DB543" w14:textId="77777777" w:rsidR="00BE4EBD" w:rsidRDefault="00BE4EBD">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E4EBD" w:rsidRPr="002C7E1B" w14:paraId="4F8C6641"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A5F93B8" w14:textId="77777777" w:rsidR="00BE4EBD" w:rsidRPr="002C7E1B" w:rsidRDefault="00BE4EBD"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FB2E584" w14:textId="77777777" w:rsidR="00BE4EBD" w:rsidRPr="002C7E1B" w:rsidRDefault="00BE4EBD"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D1BD378" w14:textId="77777777" w:rsidR="00BE4EBD" w:rsidRPr="002C7E1B" w:rsidRDefault="00BE4EBD" w:rsidP="00870121">
            <w:pPr>
              <w:jc w:val="center"/>
              <w:rPr>
                <w:rFonts w:eastAsia="Tahoma"/>
                <w:b/>
                <w:color w:val="000000"/>
              </w:rPr>
            </w:pPr>
            <w:r w:rsidRPr="002C7E1B">
              <w:rPr>
                <w:rFonts w:eastAsia="Tahoma"/>
                <w:b/>
                <w:color w:val="000000"/>
              </w:rPr>
              <w:t>Third Attempt</w:t>
            </w:r>
          </w:p>
        </w:tc>
      </w:tr>
      <w:tr w:rsidR="00BE4EBD" w:rsidRPr="002C7E1B" w14:paraId="6F3CB245"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83BA64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66C365"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862A5C1"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B7D8919" w14:textId="77777777" w:rsidR="00BE4EBD" w:rsidRPr="002C7E1B" w:rsidRDefault="00BE4EBD"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A014F76" w14:textId="77777777" w:rsidR="00BE4EBD" w:rsidRPr="002C7E1B" w:rsidRDefault="00BE4EBD"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F52315D" w14:textId="77777777" w:rsidR="00BE4EBD" w:rsidRPr="002C7E1B" w:rsidRDefault="00BE4EBD" w:rsidP="00870121">
            <w:pPr>
              <w:rPr>
                <w:rFonts w:eastAsia="Tahoma"/>
                <w:color w:val="000000"/>
              </w:rPr>
            </w:pPr>
            <w:r w:rsidRPr="002C7E1B">
              <w:rPr>
                <w:rFonts w:eastAsia="Tahoma"/>
                <w:color w:val="000000"/>
              </w:rPr>
              <w:t>Not yet competent</w:t>
            </w:r>
          </w:p>
        </w:tc>
      </w:tr>
      <w:tr w:rsidR="00BE4EBD" w:rsidRPr="002C7E1B" w14:paraId="16626C1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68FFA14"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79923A"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EBA76B"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82805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83A7CF" w14:textId="77777777" w:rsidR="00BE4EBD" w:rsidRPr="002C7E1B" w:rsidRDefault="00BE4EBD"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3C98E3B" w14:textId="77777777" w:rsidR="00BE4EBD" w:rsidRPr="002C7E1B" w:rsidRDefault="00BE4EBD" w:rsidP="00870121">
            <w:pPr>
              <w:rPr>
                <w:rFonts w:eastAsia="Arial"/>
                <w:color w:val="000000"/>
                <w:sz w:val="24"/>
              </w:rPr>
            </w:pPr>
            <w:r w:rsidRPr="002C7E1B">
              <w:rPr>
                <w:rFonts w:eastAsia="Arial"/>
                <w:color w:val="000000"/>
                <w:sz w:val="24"/>
              </w:rPr>
              <w:t xml:space="preserve"> </w:t>
            </w:r>
          </w:p>
        </w:tc>
      </w:tr>
    </w:tbl>
    <w:p w14:paraId="58D87AC0" w14:textId="77777777" w:rsidR="00BE4EBD" w:rsidRDefault="00BE4EBD" w:rsidP="00F47FEB">
      <w:pPr>
        <w:spacing w:after="160" w:line="259" w:lineRule="auto"/>
        <w:rPr>
          <w:rFonts w:eastAsia="Arial" w:cs="Times New Roman"/>
          <w:lang w:val="en-US"/>
        </w:rPr>
      </w:pPr>
    </w:p>
    <w:p w14:paraId="1AC9B925" w14:textId="7F9EC006" w:rsidR="004B4A38" w:rsidRDefault="004B4A38">
      <w:pPr>
        <w:spacing w:before="0" w:after="160" w:line="259" w:lineRule="auto"/>
        <w:rPr>
          <w:rFonts w:eastAsia="Arial" w:cs="Times New Roman"/>
          <w:lang w:val="en-US"/>
        </w:rPr>
      </w:pPr>
      <w:r>
        <w:rPr>
          <w:rFonts w:eastAsia="Arial" w:cs="Times New Roman"/>
          <w:lang w:val="en-US"/>
        </w:rPr>
        <w:br w:type="page"/>
      </w:r>
    </w:p>
    <w:p w14:paraId="27E845A4" w14:textId="77777777" w:rsidR="004B4A38" w:rsidRDefault="004B4A38" w:rsidP="00E76E07">
      <w:pPr>
        <w:pStyle w:val="Heading1"/>
        <w:rPr>
          <w:lang w:val="en-US"/>
        </w:rPr>
      </w:pPr>
      <w:r w:rsidRPr="002C7E1B">
        <w:rPr>
          <w:lang w:val="en-US"/>
        </w:rPr>
        <w:lastRenderedPageBreak/>
        <w:t xml:space="preserve">Summative </w:t>
      </w:r>
      <w:proofErr w:type="spellStart"/>
      <w:r>
        <w:rPr>
          <w:lang w:val="en-US"/>
        </w:rPr>
        <w:t>S</w:t>
      </w:r>
      <w:r w:rsidRPr="002C7E1B">
        <w:rPr>
          <w:lang w:val="en-US"/>
        </w:rPr>
        <w:t>1A</w:t>
      </w:r>
      <w:proofErr w:type="spellEnd"/>
    </w:p>
    <w:p w14:paraId="14C45AD4" w14:textId="77777777" w:rsidR="004B4A38" w:rsidRPr="002C7E1B" w:rsidRDefault="004B4A38" w:rsidP="00E76E07">
      <w:pPr>
        <w:pStyle w:val="Heading2"/>
        <w:rPr>
          <w:rFonts w:eastAsia="Arial" w:cs="Times New Roman"/>
          <w:lang w:val="en-US"/>
        </w:rPr>
      </w:pPr>
      <w:r>
        <w:rPr>
          <w:lang w:val="en-US"/>
        </w:rPr>
        <w:t xml:space="preserve">US </w:t>
      </w:r>
      <w:r w:rsidRPr="002C7E1B">
        <w:rPr>
          <w:lang w:val="en-US"/>
        </w:rPr>
        <w:t>116285</w:t>
      </w:r>
    </w:p>
    <w:p w14:paraId="4BDD3DF9" w14:textId="77777777" w:rsidR="004B4A38" w:rsidRPr="00CF0F00" w:rsidRDefault="004B4A38" w:rsidP="00EE4DC4">
      <w:pPr>
        <w:rPr>
          <w:lang w:val="en-US"/>
        </w:rPr>
      </w:pPr>
      <w:r>
        <w:rPr>
          <w:lang w:val="en-US"/>
        </w:rPr>
        <w:t>Answer the following questions:</w:t>
      </w:r>
    </w:p>
    <w:p w14:paraId="019F53D3" w14:textId="77777777" w:rsidR="004B4A38" w:rsidRPr="00E76E07" w:rsidRDefault="004B4A38" w:rsidP="00CD320E">
      <w:pPr>
        <w:pStyle w:val="ListParagraph"/>
        <w:numPr>
          <w:ilvl w:val="0"/>
          <w:numId w:val="4"/>
        </w:numPr>
        <w:rPr>
          <w:lang w:val="en-US"/>
        </w:rPr>
      </w:pPr>
      <w:r w:rsidRPr="00E76E07">
        <w:rPr>
          <w:lang w:val="en-US"/>
        </w:rPr>
        <w:t>During the ages what aspect contributed to variation the most?</w:t>
      </w:r>
    </w:p>
    <w:p w14:paraId="585F7B60" w14:textId="77777777" w:rsidR="004B4A38" w:rsidRPr="00E76E07" w:rsidRDefault="004B4A38" w:rsidP="00CD320E">
      <w:pPr>
        <w:pStyle w:val="ListParagraph"/>
        <w:numPr>
          <w:ilvl w:val="0"/>
          <w:numId w:val="4"/>
        </w:numPr>
        <w:rPr>
          <w:lang w:val="en-US"/>
        </w:rPr>
      </w:pPr>
      <w:r w:rsidRPr="00E76E07">
        <w:rPr>
          <w:lang w:val="en-US"/>
        </w:rPr>
        <w:t>What is meant by natural selection?</w:t>
      </w:r>
    </w:p>
    <w:p w14:paraId="620CF4C8" w14:textId="77777777" w:rsidR="004B4A38" w:rsidRPr="00E76E07" w:rsidRDefault="004B4A38" w:rsidP="00CD320E">
      <w:pPr>
        <w:pStyle w:val="ListParagraph"/>
        <w:numPr>
          <w:ilvl w:val="0"/>
          <w:numId w:val="4"/>
        </w:numPr>
        <w:rPr>
          <w:lang w:val="en-US"/>
        </w:rPr>
      </w:pPr>
      <w:r w:rsidRPr="00E76E07">
        <w:rPr>
          <w:lang w:val="en-US"/>
        </w:rPr>
        <w:t>What happens to animals that are not adapted to their environment?</w:t>
      </w:r>
    </w:p>
    <w:p w14:paraId="261778F8" w14:textId="77777777" w:rsidR="004B4A38" w:rsidRPr="00E76E07" w:rsidRDefault="004B4A38" w:rsidP="00CD320E">
      <w:pPr>
        <w:pStyle w:val="ListParagraph"/>
        <w:numPr>
          <w:ilvl w:val="0"/>
          <w:numId w:val="4"/>
        </w:numPr>
        <w:rPr>
          <w:lang w:val="en-US"/>
        </w:rPr>
      </w:pPr>
      <w:r w:rsidRPr="00E76E07">
        <w:rPr>
          <w:lang w:val="en-US"/>
        </w:rPr>
        <w:t>Give examples of domesticated animals that are widely adapted to different climatic environments.</w:t>
      </w:r>
    </w:p>
    <w:p w14:paraId="6D88938A" w14:textId="77777777" w:rsidR="004B4A38" w:rsidRPr="00E76E07" w:rsidRDefault="004B4A38" w:rsidP="00CD320E">
      <w:pPr>
        <w:pStyle w:val="ListParagraph"/>
        <w:numPr>
          <w:ilvl w:val="0"/>
          <w:numId w:val="4"/>
        </w:numPr>
        <w:rPr>
          <w:lang w:val="en-US"/>
        </w:rPr>
      </w:pPr>
      <w:r w:rsidRPr="00E76E07">
        <w:rPr>
          <w:lang w:val="en-US"/>
        </w:rPr>
        <w:t>Give an example of a domesticated species that has change</w:t>
      </w:r>
      <w:r>
        <w:rPr>
          <w:lang w:val="en-US"/>
        </w:rPr>
        <w:t>d</w:t>
      </w:r>
      <w:r w:rsidRPr="00E76E07">
        <w:rPr>
          <w:lang w:val="en-US"/>
        </w:rPr>
        <w:t xml:space="preserve"> a lot </w:t>
      </w:r>
      <w:r>
        <w:rPr>
          <w:lang w:val="en-US"/>
        </w:rPr>
        <w:t>throughout</w:t>
      </w:r>
      <w:r w:rsidRPr="00E76E07">
        <w:rPr>
          <w:lang w:val="en-US"/>
        </w:rPr>
        <w:t xml:space="preserve"> human history because they have migrated through different climatic zones and have changed to adapt to their new environment.</w:t>
      </w:r>
    </w:p>
    <w:p w14:paraId="2B90FFFB" w14:textId="77777777" w:rsidR="004B4A38" w:rsidRPr="00E76E07" w:rsidRDefault="004B4A38" w:rsidP="00CD320E">
      <w:pPr>
        <w:pStyle w:val="ListParagraph"/>
        <w:numPr>
          <w:ilvl w:val="0"/>
          <w:numId w:val="4"/>
        </w:numPr>
        <w:rPr>
          <w:lang w:val="en-US"/>
        </w:rPr>
      </w:pPr>
      <w:r w:rsidRPr="00E76E07">
        <w:rPr>
          <w:lang w:val="en-US"/>
        </w:rPr>
        <w:t>Who developed the system of scientific classification of plants and animals?</w:t>
      </w:r>
    </w:p>
    <w:p w14:paraId="74B91AEB" w14:textId="77777777" w:rsidR="004B4A38" w:rsidRPr="00E76E07" w:rsidRDefault="004B4A38" w:rsidP="00CD320E">
      <w:pPr>
        <w:pStyle w:val="ListParagraph"/>
        <w:numPr>
          <w:ilvl w:val="0"/>
          <w:numId w:val="4"/>
        </w:numPr>
        <w:rPr>
          <w:lang w:val="en-US"/>
        </w:rPr>
      </w:pPr>
      <w:r w:rsidRPr="00E76E07">
        <w:rPr>
          <w:lang w:val="en-US"/>
        </w:rPr>
        <w:t>How many levels of Individuals are there in the classification systems?</w:t>
      </w:r>
    </w:p>
    <w:p w14:paraId="7C4AA84C" w14:textId="77777777" w:rsidR="004B4A38" w:rsidRPr="00E76E07" w:rsidRDefault="004B4A38" w:rsidP="00CD320E">
      <w:pPr>
        <w:pStyle w:val="ListParagraph"/>
        <w:numPr>
          <w:ilvl w:val="0"/>
          <w:numId w:val="4"/>
        </w:numPr>
        <w:rPr>
          <w:lang w:val="en-US"/>
        </w:rPr>
      </w:pPr>
      <w:r w:rsidRPr="00E76E07">
        <w:rPr>
          <w:lang w:val="en-US"/>
        </w:rPr>
        <w:t>Animals fall under what Kingdom?</w:t>
      </w:r>
    </w:p>
    <w:p w14:paraId="5727606C" w14:textId="77777777" w:rsidR="004B4A38" w:rsidRPr="00E76E07" w:rsidRDefault="004B4A38" w:rsidP="00CD320E">
      <w:pPr>
        <w:pStyle w:val="ListParagraph"/>
        <w:numPr>
          <w:ilvl w:val="0"/>
          <w:numId w:val="4"/>
        </w:numPr>
        <w:rPr>
          <w:lang w:val="en-US"/>
        </w:rPr>
      </w:pPr>
      <w:r w:rsidRPr="00E76E07">
        <w:rPr>
          <w:lang w:val="en-US"/>
        </w:rPr>
        <w:t>Name the phylum that most farm animals like sheep, cattle, horses, cats, dogs and chickens are classified into?</w:t>
      </w:r>
    </w:p>
    <w:p w14:paraId="1CAAEFF8" w14:textId="77777777" w:rsidR="004B4A38" w:rsidRPr="00E76E07" w:rsidRDefault="004B4A38" w:rsidP="00CD320E">
      <w:pPr>
        <w:pStyle w:val="ListParagraph"/>
        <w:numPr>
          <w:ilvl w:val="0"/>
          <w:numId w:val="4"/>
        </w:numPr>
        <w:rPr>
          <w:lang w:val="en-US"/>
        </w:rPr>
      </w:pPr>
      <w:r w:rsidRPr="00E76E07">
        <w:rPr>
          <w:lang w:val="en-US"/>
        </w:rPr>
        <w:t>Name five animals that are used by man to benefit.</w:t>
      </w:r>
    </w:p>
    <w:p w14:paraId="64C4C3AD" w14:textId="77777777" w:rsidR="004B4A38" w:rsidRPr="002C7E1B" w:rsidRDefault="004B4A38" w:rsidP="00EE4DC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2D69BAFD"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B93A1BB"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9B073A1"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150A229"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01145422"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C374950"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0044DE5"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02CF6C6"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03E6B2"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8B5F70E"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7D3BD5D"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6A7B3F67"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3EC4A70"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AF05301"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AD01B3"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26EA48"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F6C1D4"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76D94E"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153C49DC" w14:textId="7BACCC94" w:rsidR="004B4A38" w:rsidRDefault="004B4A38" w:rsidP="00825404">
      <w:pPr>
        <w:rPr>
          <w:rFonts w:eastAsia="Arial" w:cs="Times New Roman"/>
          <w:lang w:val="en-US"/>
        </w:rPr>
      </w:pPr>
    </w:p>
    <w:p w14:paraId="2F314A32" w14:textId="77777777" w:rsidR="004B4A38" w:rsidRDefault="004B4A38">
      <w:pPr>
        <w:spacing w:before="0" w:after="160" w:line="259" w:lineRule="auto"/>
        <w:rPr>
          <w:rFonts w:eastAsia="Arial" w:cs="Times New Roman"/>
          <w:lang w:val="en-US"/>
        </w:rPr>
      </w:pPr>
      <w:r>
        <w:rPr>
          <w:rFonts w:eastAsia="Arial" w:cs="Times New Roman"/>
          <w:lang w:val="en-US"/>
        </w:rPr>
        <w:br w:type="page"/>
      </w:r>
    </w:p>
    <w:p w14:paraId="74BA21DC" w14:textId="77777777" w:rsidR="004B4A38" w:rsidRDefault="004B4A38" w:rsidP="00E76E07">
      <w:pPr>
        <w:pStyle w:val="Heading1"/>
        <w:rPr>
          <w:lang w:val="en-US"/>
        </w:rPr>
      </w:pPr>
      <w:bookmarkStart w:id="8" w:name="_Hlk85725500"/>
      <w:r w:rsidRPr="002C7E1B">
        <w:rPr>
          <w:lang w:val="en-US"/>
        </w:rPr>
        <w:lastRenderedPageBreak/>
        <w:t xml:space="preserve">Summative </w:t>
      </w:r>
      <w:proofErr w:type="spellStart"/>
      <w:r>
        <w:rPr>
          <w:lang w:val="en-US"/>
        </w:rPr>
        <w:t>S</w:t>
      </w:r>
      <w:r w:rsidRPr="002C7E1B">
        <w:rPr>
          <w:lang w:val="en-US"/>
        </w:rPr>
        <w:t>1B</w:t>
      </w:r>
      <w:proofErr w:type="spellEnd"/>
    </w:p>
    <w:p w14:paraId="23B1FC05" w14:textId="77777777" w:rsidR="004B4A38" w:rsidRPr="002C7E1B" w:rsidRDefault="004B4A38" w:rsidP="00E76E07">
      <w:pPr>
        <w:pStyle w:val="Heading2"/>
        <w:rPr>
          <w:rFonts w:eastAsia="Arial" w:cs="Times New Roman"/>
          <w:lang w:val="en-US"/>
        </w:rPr>
      </w:pPr>
      <w:r>
        <w:rPr>
          <w:lang w:val="en-US"/>
        </w:rPr>
        <w:t xml:space="preserve">US </w:t>
      </w:r>
      <w:r w:rsidRPr="002C7E1B">
        <w:rPr>
          <w:lang w:val="en-US"/>
        </w:rPr>
        <w:t>116285</w:t>
      </w:r>
    </w:p>
    <w:p w14:paraId="7E1E1278" w14:textId="77777777" w:rsidR="004B4A38" w:rsidRDefault="004B4A38" w:rsidP="00EE4DC4">
      <w:pPr>
        <w:rPr>
          <w:lang w:val="en-US"/>
        </w:rPr>
      </w:pPr>
      <w:r>
        <w:rPr>
          <w:lang w:val="en-US"/>
        </w:rPr>
        <w:t>Answer the following questions:</w:t>
      </w:r>
    </w:p>
    <w:p w14:paraId="62B790CF" w14:textId="77777777" w:rsidR="004B4A38" w:rsidRPr="00E76E07" w:rsidRDefault="004B4A38" w:rsidP="00CD320E">
      <w:pPr>
        <w:pStyle w:val="ListParagraph"/>
        <w:numPr>
          <w:ilvl w:val="0"/>
          <w:numId w:val="5"/>
        </w:numPr>
        <w:rPr>
          <w:lang w:val="en-US"/>
        </w:rPr>
      </w:pPr>
      <w:r w:rsidRPr="00E76E07">
        <w:rPr>
          <w:lang w:val="en-US"/>
        </w:rPr>
        <w:t>Give the four categories the bones in the body are divided in</w:t>
      </w:r>
      <w:r>
        <w:rPr>
          <w:lang w:val="en-US"/>
        </w:rPr>
        <w:t>to</w:t>
      </w:r>
      <w:r w:rsidRPr="00E76E07">
        <w:rPr>
          <w:lang w:val="en-US"/>
        </w:rPr>
        <w:t>?</w:t>
      </w:r>
    </w:p>
    <w:p w14:paraId="373B41EC" w14:textId="77777777" w:rsidR="004B4A38" w:rsidRPr="00E76E07" w:rsidRDefault="004B4A38" w:rsidP="00CD320E">
      <w:pPr>
        <w:pStyle w:val="ListParagraph"/>
        <w:numPr>
          <w:ilvl w:val="0"/>
          <w:numId w:val="5"/>
        </w:numPr>
        <w:rPr>
          <w:lang w:val="en-US"/>
        </w:rPr>
      </w:pPr>
      <w:r w:rsidRPr="00E76E07">
        <w:rPr>
          <w:lang w:val="en-US"/>
        </w:rPr>
        <w:t>Give the divisions of the skeleton</w:t>
      </w:r>
    </w:p>
    <w:p w14:paraId="775CC3B6" w14:textId="77777777" w:rsidR="004B4A38" w:rsidRPr="00E76E07" w:rsidRDefault="004B4A38" w:rsidP="00CD320E">
      <w:pPr>
        <w:pStyle w:val="ListParagraph"/>
        <w:numPr>
          <w:ilvl w:val="0"/>
          <w:numId w:val="5"/>
        </w:numPr>
        <w:rPr>
          <w:lang w:val="en-US"/>
        </w:rPr>
      </w:pPr>
      <w:r w:rsidRPr="00E76E07">
        <w:rPr>
          <w:lang w:val="en-US"/>
        </w:rPr>
        <w:t>Name the Individuals in which the muscles of the body can be divided with an example of each.</w:t>
      </w:r>
    </w:p>
    <w:p w14:paraId="3CCD1A2C" w14:textId="77777777" w:rsidR="004B4A38" w:rsidRPr="00E76E07" w:rsidRDefault="004B4A38" w:rsidP="00CD320E">
      <w:pPr>
        <w:pStyle w:val="ListParagraph"/>
        <w:numPr>
          <w:ilvl w:val="0"/>
          <w:numId w:val="5"/>
        </w:numPr>
        <w:rPr>
          <w:lang w:val="en-US"/>
        </w:rPr>
      </w:pPr>
      <w:r w:rsidRPr="00E76E07">
        <w:rPr>
          <w:lang w:val="en-US"/>
        </w:rPr>
        <w:t>Name the composition of the nervous system.</w:t>
      </w:r>
    </w:p>
    <w:p w14:paraId="2371E9F8" w14:textId="77777777" w:rsidR="004B4A38" w:rsidRPr="00E76E07" w:rsidRDefault="004B4A38" w:rsidP="00CD320E">
      <w:pPr>
        <w:pStyle w:val="ListParagraph"/>
        <w:numPr>
          <w:ilvl w:val="0"/>
          <w:numId w:val="5"/>
        </w:numPr>
        <w:rPr>
          <w:lang w:val="en-US"/>
        </w:rPr>
      </w:pPr>
      <w:r w:rsidRPr="00E76E07">
        <w:rPr>
          <w:lang w:val="en-US"/>
        </w:rPr>
        <w:t>Name the fractions of Blood.</w:t>
      </w:r>
    </w:p>
    <w:p w14:paraId="64299CB8" w14:textId="77777777" w:rsidR="004B4A38" w:rsidRPr="00E76E07" w:rsidRDefault="004B4A38" w:rsidP="00CD320E">
      <w:pPr>
        <w:pStyle w:val="ListParagraph"/>
        <w:numPr>
          <w:ilvl w:val="0"/>
          <w:numId w:val="5"/>
        </w:numPr>
        <w:rPr>
          <w:lang w:val="en-US"/>
        </w:rPr>
      </w:pPr>
      <w:r w:rsidRPr="00E76E07">
        <w:rPr>
          <w:lang w:val="en-US"/>
        </w:rPr>
        <w:t xml:space="preserve">Give the composition of Blood Plasma. </w:t>
      </w:r>
    </w:p>
    <w:p w14:paraId="2B6E1F94" w14:textId="77777777" w:rsidR="004B4A38" w:rsidRPr="00E76E07" w:rsidRDefault="004B4A38" w:rsidP="00CD320E">
      <w:pPr>
        <w:pStyle w:val="ListParagraph"/>
        <w:numPr>
          <w:ilvl w:val="0"/>
          <w:numId w:val="5"/>
        </w:numPr>
        <w:rPr>
          <w:lang w:val="en-US"/>
        </w:rPr>
      </w:pPr>
      <w:r w:rsidRPr="00E76E07">
        <w:rPr>
          <w:lang w:val="en-US"/>
        </w:rPr>
        <w:t>Name the cellular elements of Blood.</w:t>
      </w:r>
    </w:p>
    <w:p w14:paraId="3ABE3759" w14:textId="77777777" w:rsidR="004B4A38" w:rsidRPr="00E76E07" w:rsidRDefault="004B4A38" w:rsidP="00CD320E">
      <w:pPr>
        <w:pStyle w:val="ListParagraph"/>
        <w:numPr>
          <w:ilvl w:val="0"/>
          <w:numId w:val="5"/>
        </w:numPr>
        <w:rPr>
          <w:lang w:val="en-US"/>
        </w:rPr>
      </w:pPr>
      <w:r w:rsidRPr="00E76E07">
        <w:rPr>
          <w:lang w:val="en-US"/>
        </w:rPr>
        <w:t>Name the 6 functions of the Kidney.</w:t>
      </w:r>
    </w:p>
    <w:p w14:paraId="2E5E2F38" w14:textId="77777777" w:rsidR="004B4A38" w:rsidRPr="00E76E07" w:rsidRDefault="004B4A38" w:rsidP="00CD320E">
      <w:pPr>
        <w:pStyle w:val="ListParagraph"/>
        <w:numPr>
          <w:ilvl w:val="0"/>
          <w:numId w:val="5"/>
        </w:numPr>
        <w:rPr>
          <w:lang w:val="en-US"/>
        </w:rPr>
      </w:pPr>
      <w:r w:rsidRPr="00E76E07">
        <w:rPr>
          <w:lang w:val="en-US"/>
        </w:rPr>
        <w:t>Name the 7 Hormones of the anterior pituitary.</w:t>
      </w:r>
    </w:p>
    <w:p w14:paraId="6E4641AC" w14:textId="77777777" w:rsidR="004B4A38" w:rsidRPr="00E76E07" w:rsidRDefault="004B4A38" w:rsidP="00CD320E">
      <w:pPr>
        <w:pStyle w:val="ListParagraph"/>
        <w:numPr>
          <w:ilvl w:val="0"/>
          <w:numId w:val="5"/>
        </w:numPr>
        <w:rPr>
          <w:lang w:val="en-US"/>
        </w:rPr>
      </w:pPr>
      <w:r w:rsidRPr="00E76E07">
        <w:rPr>
          <w:lang w:val="en-US"/>
        </w:rPr>
        <w:t xml:space="preserve">Name 5 ductless glands in the </w:t>
      </w:r>
      <w:r>
        <w:rPr>
          <w:lang w:val="en-US"/>
        </w:rPr>
        <w:t>b</w:t>
      </w:r>
      <w:r w:rsidRPr="00E76E07">
        <w:rPr>
          <w:lang w:val="en-US"/>
        </w:rPr>
        <w:t>ody.</w:t>
      </w:r>
    </w:p>
    <w:p w14:paraId="18524485" w14:textId="77777777" w:rsidR="004B4A38" w:rsidRPr="00CF0F00" w:rsidRDefault="004B4A38" w:rsidP="00EE4DC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2DA1D816"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8"/>
          <w:p w14:paraId="271B5E7C"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0048F6A"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9FEC394"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2A1580D0"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4EB9D3C"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DFBC716"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116AFC"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423723"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4A21A5"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BF967F1"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2301FA6B"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5FB7392"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8D70DE"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2FE3C4"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41BE5A"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306EF8"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11DE5B3"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1DF08E0D" w14:textId="2C210208" w:rsidR="004B4A38" w:rsidRDefault="004B4A38" w:rsidP="00E81BDB">
      <w:pPr>
        <w:spacing w:after="160" w:line="259" w:lineRule="auto"/>
        <w:rPr>
          <w:rFonts w:eastAsia="Arial" w:cs="Times New Roman"/>
          <w:lang w:val="en-US"/>
        </w:rPr>
      </w:pPr>
    </w:p>
    <w:p w14:paraId="0957BBBC" w14:textId="77777777" w:rsidR="004B4A38" w:rsidRDefault="004B4A38">
      <w:pPr>
        <w:spacing w:before="0" w:after="160" w:line="259" w:lineRule="auto"/>
        <w:rPr>
          <w:rFonts w:eastAsia="Arial" w:cs="Times New Roman"/>
          <w:lang w:val="en-US"/>
        </w:rPr>
      </w:pPr>
      <w:r>
        <w:rPr>
          <w:rFonts w:eastAsia="Arial" w:cs="Times New Roman"/>
          <w:lang w:val="en-US"/>
        </w:rPr>
        <w:br w:type="page"/>
      </w:r>
    </w:p>
    <w:p w14:paraId="2B0F2793" w14:textId="77777777" w:rsidR="004B4A38" w:rsidRDefault="004B4A38" w:rsidP="00E76E07">
      <w:pPr>
        <w:pStyle w:val="Heading1"/>
        <w:rPr>
          <w:lang w:val="en-US"/>
        </w:rPr>
      </w:pPr>
      <w:r w:rsidRPr="002C7E1B">
        <w:rPr>
          <w:lang w:val="en-US"/>
        </w:rPr>
        <w:lastRenderedPageBreak/>
        <w:t xml:space="preserve">Summative </w:t>
      </w:r>
      <w:proofErr w:type="spellStart"/>
      <w:r>
        <w:rPr>
          <w:lang w:val="en-US"/>
        </w:rPr>
        <w:t>S</w:t>
      </w:r>
      <w:r w:rsidRPr="002C7E1B">
        <w:rPr>
          <w:lang w:val="en-US"/>
        </w:rPr>
        <w:t>2</w:t>
      </w:r>
      <w:proofErr w:type="spellEnd"/>
    </w:p>
    <w:p w14:paraId="7F6DF5FC" w14:textId="77777777" w:rsidR="004B4A38" w:rsidRPr="002C7E1B" w:rsidRDefault="004B4A38" w:rsidP="00E76E07">
      <w:pPr>
        <w:pStyle w:val="Heading2"/>
        <w:rPr>
          <w:rFonts w:eastAsia="Arial"/>
          <w:lang w:val="en-US"/>
        </w:rPr>
      </w:pPr>
      <w:r w:rsidRPr="002C7E1B">
        <w:rPr>
          <w:rFonts w:eastAsia="Arial"/>
          <w:lang w:val="en-US"/>
        </w:rPr>
        <w:t>US 116282</w:t>
      </w:r>
    </w:p>
    <w:p w14:paraId="3882BE9B" w14:textId="77777777" w:rsidR="004B4A38" w:rsidRDefault="004B4A38" w:rsidP="00EE4DC4">
      <w:pPr>
        <w:rPr>
          <w:lang w:val="en-US"/>
        </w:rPr>
      </w:pPr>
      <w:r>
        <w:rPr>
          <w:lang w:val="en-US"/>
        </w:rPr>
        <w:t>Answer the following questions:</w:t>
      </w:r>
    </w:p>
    <w:p w14:paraId="0AD7161B" w14:textId="77777777" w:rsidR="004B4A38" w:rsidRPr="00E76E07" w:rsidRDefault="004B4A38" w:rsidP="00CD320E">
      <w:pPr>
        <w:pStyle w:val="ListParagraph"/>
        <w:numPr>
          <w:ilvl w:val="0"/>
          <w:numId w:val="9"/>
        </w:numPr>
        <w:rPr>
          <w:lang w:val="en-US"/>
        </w:rPr>
      </w:pPr>
      <w:r w:rsidRPr="00E76E07">
        <w:rPr>
          <w:lang w:val="en-US"/>
        </w:rPr>
        <w:t>What Nutrients are known as the building blocks of the body structure?</w:t>
      </w:r>
    </w:p>
    <w:p w14:paraId="7877BC75" w14:textId="77777777" w:rsidR="004B4A38" w:rsidRPr="00E76E07" w:rsidRDefault="004B4A38" w:rsidP="00CD320E">
      <w:pPr>
        <w:pStyle w:val="ListParagraph"/>
        <w:numPr>
          <w:ilvl w:val="0"/>
          <w:numId w:val="9"/>
        </w:numPr>
        <w:rPr>
          <w:lang w:val="en-US"/>
        </w:rPr>
      </w:pPr>
      <w:r w:rsidRPr="00E76E07">
        <w:rPr>
          <w:lang w:val="en-US"/>
        </w:rPr>
        <w:t>Name the 10 essential Amino Acids</w:t>
      </w:r>
    </w:p>
    <w:p w14:paraId="2485CC9E" w14:textId="77777777" w:rsidR="004B4A38" w:rsidRPr="00E76E07" w:rsidRDefault="004B4A38" w:rsidP="00CD320E">
      <w:pPr>
        <w:pStyle w:val="ListParagraph"/>
        <w:numPr>
          <w:ilvl w:val="0"/>
          <w:numId w:val="9"/>
        </w:numPr>
        <w:rPr>
          <w:lang w:val="en-US"/>
        </w:rPr>
      </w:pPr>
      <w:r w:rsidRPr="00E76E07">
        <w:rPr>
          <w:lang w:val="en-US"/>
        </w:rPr>
        <w:t>Name the two main Individuals of vitamins.</w:t>
      </w:r>
    </w:p>
    <w:p w14:paraId="3C078378" w14:textId="77777777" w:rsidR="004B4A38" w:rsidRPr="00E76E07" w:rsidRDefault="004B4A38" w:rsidP="00CD320E">
      <w:pPr>
        <w:pStyle w:val="ListParagraph"/>
        <w:numPr>
          <w:ilvl w:val="0"/>
          <w:numId w:val="9"/>
        </w:numPr>
        <w:rPr>
          <w:lang w:val="en-US"/>
        </w:rPr>
      </w:pPr>
      <w:r w:rsidRPr="00E76E07">
        <w:rPr>
          <w:lang w:val="en-US"/>
        </w:rPr>
        <w:t>What is the most abundant mineral in the skeleton of the farm animal?</w:t>
      </w:r>
    </w:p>
    <w:p w14:paraId="074B63AC" w14:textId="77777777" w:rsidR="004B4A38" w:rsidRPr="00E76E07" w:rsidRDefault="004B4A38" w:rsidP="00CD320E">
      <w:pPr>
        <w:pStyle w:val="ListParagraph"/>
        <w:numPr>
          <w:ilvl w:val="0"/>
          <w:numId w:val="9"/>
        </w:numPr>
        <w:rPr>
          <w:lang w:val="en-US"/>
        </w:rPr>
      </w:pPr>
      <w:r w:rsidRPr="00E76E07">
        <w:rPr>
          <w:lang w:val="en-US"/>
        </w:rPr>
        <w:t>Do all animals need vitamin C through their diet, motivate?</w:t>
      </w:r>
    </w:p>
    <w:p w14:paraId="723B5F20" w14:textId="77777777" w:rsidR="004B4A38" w:rsidRPr="00E76E07" w:rsidRDefault="004B4A38" w:rsidP="00CD320E">
      <w:pPr>
        <w:pStyle w:val="ListParagraph"/>
        <w:numPr>
          <w:ilvl w:val="0"/>
          <w:numId w:val="9"/>
        </w:numPr>
        <w:rPr>
          <w:lang w:val="en-US"/>
        </w:rPr>
      </w:pPr>
      <w:r w:rsidRPr="00E76E07">
        <w:rPr>
          <w:lang w:val="en-US"/>
        </w:rPr>
        <w:t>Name the 3 factors which can influence an animal's nutrient requirements.</w:t>
      </w:r>
    </w:p>
    <w:p w14:paraId="6ABD3DD1" w14:textId="77777777" w:rsidR="004B4A38" w:rsidRPr="00E76E07" w:rsidRDefault="004B4A38" w:rsidP="00CD320E">
      <w:pPr>
        <w:pStyle w:val="ListParagraph"/>
        <w:numPr>
          <w:ilvl w:val="0"/>
          <w:numId w:val="9"/>
        </w:numPr>
        <w:rPr>
          <w:lang w:val="en-US"/>
        </w:rPr>
      </w:pPr>
      <w:r w:rsidRPr="00E76E07">
        <w:rPr>
          <w:lang w:val="en-US"/>
        </w:rPr>
        <w:t xml:space="preserve">Define maintenance ratio. </w:t>
      </w:r>
    </w:p>
    <w:p w14:paraId="78F96A0B" w14:textId="77777777" w:rsidR="004B4A38" w:rsidRPr="00E76E07" w:rsidRDefault="004B4A38" w:rsidP="00CD320E">
      <w:pPr>
        <w:pStyle w:val="ListParagraph"/>
        <w:numPr>
          <w:ilvl w:val="0"/>
          <w:numId w:val="9"/>
        </w:numPr>
        <w:rPr>
          <w:lang w:val="en-US"/>
        </w:rPr>
      </w:pPr>
      <w:r w:rsidRPr="00E76E07">
        <w:rPr>
          <w:lang w:val="en-US"/>
        </w:rPr>
        <w:t xml:space="preserve">What is the last ingredient that should be added </w:t>
      </w:r>
      <w:r>
        <w:rPr>
          <w:lang w:val="en-US"/>
        </w:rPr>
        <w:t>to</w:t>
      </w:r>
      <w:r w:rsidRPr="00E76E07">
        <w:rPr>
          <w:lang w:val="en-US"/>
        </w:rPr>
        <w:t xml:space="preserve"> </w:t>
      </w:r>
      <w:r>
        <w:rPr>
          <w:lang w:val="en-US"/>
        </w:rPr>
        <w:t xml:space="preserve">the </w:t>
      </w:r>
      <w:r w:rsidRPr="00E76E07">
        <w:rPr>
          <w:lang w:val="en-US"/>
        </w:rPr>
        <w:t>feed mixture?</w:t>
      </w:r>
    </w:p>
    <w:p w14:paraId="13661026" w14:textId="77777777" w:rsidR="004B4A38" w:rsidRPr="00E76E07" w:rsidRDefault="004B4A38" w:rsidP="00CD320E">
      <w:pPr>
        <w:pStyle w:val="ListParagraph"/>
        <w:numPr>
          <w:ilvl w:val="0"/>
          <w:numId w:val="9"/>
        </w:numPr>
        <w:rPr>
          <w:lang w:val="en-US"/>
        </w:rPr>
      </w:pPr>
      <w:r w:rsidRPr="00E76E07">
        <w:rPr>
          <w:lang w:val="en-US"/>
        </w:rPr>
        <w:t>Name the two types of feed mixing systems.</w:t>
      </w:r>
    </w:p>
    <w:p w14:paraId="4D8647DD" w14:textId="77777777" w:rsidR="004B4A38" w:rsidRPr="00E76E07" w:rsidRDefault="004B4A38" w:rsidP="00CD320E">
      <w:pPr>
        <w:pStyle w:val="ListParagraph"/>
        <w:numPr>
          <w:ilvl w:val="0"/>
          <w:numId w:val="9"/>
        </w:numPr>
        <w:rPr>
          <w:lang w:val="en-US"/>
        </w:rPr>
      </w:pPr>
      <w:r w:rsidRPr="00E76E07">
        <w:rPr>
          <w:lang w:val="en-US"/>
        </w:rPr>
        <w:t xml:space="preserve">Name 3 factors </w:t>
      </w:r>
      <w:r>
        <w:rPr>
          <w:lang w:val="en-US"/>
        </w:rPr>
        <w:t>that</w:t>
      </w:r>
      <w:r w:rsidRPr="00E76E07">
        <w:rPr>
          <w:lang w:val="en-US"/>
        </w:rPr>
        <w:t xml:space="preserve"> influence the quality of hay.</w:t>
      </w:r>
    </w:p>
    <w:p w14:paraId="337FBCC2" w14:textId="77777777" w:rsidR="004B4A38" w:rsidRPr="00E76E07" w:rsidRDefault="004B4A38" w:rsidP="00CD320E">
      <w:pPr>
        <w:pStyle w:val="ListParagraph"/>
        <w:numPr>
          <w:ilvl w:val="0"/>
          <w:numId w:val="9"/>
        </w:numPr>
        <w:rPr>
          <w:lang w:val="en-US"/>
        </w:rPr>
      </w:pPr>
      <w:r w:rsidRPr="00E76E07">
        <w:rPr>
          <w:lang w:val="en-US"/>
        </w:rPr>
        <w:t>Name 3 problems that may arise in rations.</w:t>
      </w:r>
    </w:p>
    <w:p w14:paraId="46791F4A" w14:textId="77777777" w:rsidR="004B4A38" w:rsidRPr="00E76E07" w:rsidRDefault="004B4A38" w:rsidP="00CD320E">
      <w:pPr>
        <w:pStyle w:val="ListParagraph"/>
        <w:numPr>
          <w:ilvl w:val="0"/>
          <w:numId w:val="9"/>
        </w:numPr>
        <w:rPr>
          <w:lang w:val="en-US"/>
        </w:rPr>
      </w:pPr>
      <w:r w:rsidRPr="00E76E07">
        <w:rPr>
          <w:lang w:val="en-US"/>
        </w:rPr>
        <w:t xml:space="preserve">What does </w:t>
      </w:r>
      <w:proofErr w:type="spellStart"/>
      <w:r w:rsidRPr="00E76E07">
        <w:rPr>
          <w:lang w:val="en-US"/>
        </w:rPr>
        <w:t>GMP</w:t>
      </w:r>
      <w:proofErr w:type="spellEnd"/>
      <w:r w:rsidRPr="00E76E07">
        <w:rPr>
          <w:lang w:val="en-US"/>
        </w:rPr>
        <w:t xml:space="preserve"> stand for?</w:t>
      </w:r>
    </w:p>
    <w:p w14:paraId="2FB2384B" w14:textId="77777777" w:rsidR="004B4A38" w:rsidRPr="00E76E07" w:rsidRDefault="004B4A38" w:rsidP="00CD320E">
      <w:pPr>
        <w:pStyle w:val="ListParagraph"/>
        <w:numPr>
          <w:ilvl w:val="0"/>
          <w:numId w:val="9"/>
        </w:numPr>
        <w:rPr>
          <w:lang w:val="en-US"/>
        </w:rPr>
      </w:pPr>
      <w:r w:rsidRPr="00E76E07">
        <w:rPr>
          <w:lang w:val="en-US"/>
        </w:rPr>
        <w:t>What act controls the farm feed industry?</w:t>
      </w:r>
    </w:p>
    <w:p w14:paraId="632669FD" w14:textId="77777777" w:rsidR="004B4A38" w:rsidRPr="00E76E07" w:rsidRDefault="004B4A38" w:rsidP="00CD320E">
      <w:pPr>
        <w:pStyle w:val="ListParagraph"/>
        <w:numPr>
          <w:ilvl w:val="0"/>
          <w:numId w:val="9"/>
        </w:numPr>
        <w:rPr>
          <w:lang w:val="en-US"/>
        </w:rPr>
      </w:pPr>
      <w:r w:rsidRPr="00E76E07">
        <w:rPr>
          <w:lang w:val="en-US"/>
        </w:rPr>
        <w:t>Define feed conversion ratio?</w:t>
      </w:r>
    </w:p>
    <w:p w14:paraId="53BCF975" w14:textId="77777777" w:rsidR="004B4A38" w:rsidRPr="002C7E1B" w:rsidRDefault="004B4A38" w:rsidP="00EE4DC4">
      <w:pPr>
        <w:rPr>
          <w:lang w:val="en-US"/>
        </w:rPr>
      </w:pPr>
    </w:p>
    <w:p w14:paraId="13BAE296" w14:textId="77777777" w:rsidR="004B4A38" w:rsidRPr="002C7E1B" w:rsidRDefault="004B4A38" w:rsidP="00EE4DC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21C0B6E5"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393493F"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46DA491"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D4F2EBC"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45A5F80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9352570"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6EA2703"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E7522A"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847F850"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0DF3DA"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E509D0F"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63E344E2"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B290B7F"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AAD0A4"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41304AF"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A79700"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58A45A"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3A60A3B"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20D68EEF" w14:textId="6DD4865C" w:rsidR="004B4A38" w:rsidRDefault="004B4A38" w:rsidP="0054694D">
      <w:pPr>
        <w:rPr>
          <w:rFonts w:eastAsia="Arial" w:cs="Times New Roman"/>
          <w:lang w:val="en-US"/>
        </w:rPr>
      </w:pPr>
    </w:p>
    <w:p w14:paraId="0D336259" w14:textId="77777777" w:rsidR="004B4A38" w:rsidRDefault="004B4A38">
      <w:pPr>
        <w:spacing w:before="0" w:after="160" w:line="259" w:lineRule="auto"/>
        <w:rPr>
          <w:rFonts w:eastAsia="Arial" w:cs="Times New Roman"/>
          <w:lang w:val="en-US"/>
        </w:rPr>
      </w:pPr>
      <w:r>
        <w:rPr>
          <w:rFonts w:eastAsia="Arial" w:cs="Times New Roman"/>
          <w:lang w:val="en-US"/>
        </w:rPr>
        <w:br w:type="page"/>
      </w:r>
    </w:p>
    <w:p w14:paraId="60C83D54" w14:textId="77777777" w:rsidR="004B4A38" w:rsidRDefault="004B4A38" w:rsidP="00E76E07">
      <w:pPr>
        <w:pStyle w:val="Heading1"/>
        <w:rPr>
          <w:lang w:val="en-US"/>
        </w:rPr>
      </w:pPr>
      <w:bookmarkStart w:id="9" w:name="_Hlk85725851"/>
      <w:r w:rsidRPr="002C7E1B">
        <w:rPr>
          <w:lang w:val="en-US"/>
        </w:rPr>
        <w:lastRenderedPageBreak/>
        <w:t xml:space="preserve">Summative </w:t>
      </w:r>
      <w:proofErr w:type="spellStart"/>
      <w:r>
        <w:rPr>
          <w:lang w:val="en-US"/>
        </w:rPr>
        <w:t>S</w:t>
      </w:r>
      <w:r w:rsidRPr="002C7E1B">
        <w:rPr>
          <w:lang w:val="en-US"/>
        </w:rPr>
        <w:t>3</w:t>
      </w:r>
      <w:proofErr w:type="spellEnd"/>
    </w:p>
    <w:p w14:paraId="7CE5AD95" w14:textId="77777777" w:rsidR="004B4A38" w:rsidRPr="002C7E1B" w:rsidRDefault="004B4A38" w:rsidP="00E76E07">
      <w:pPr>
        <w:pStyle w:val="Heading2"/>
        <w:rPr>
          <w:rFonts w:eastAsia="Arial" w:cs="Times New Roman"/>
          <w:lang w:val="en-US"/>
        </w:rPr>
      </w:pPr>
      <w:r w:rsidRPr="002C7E1B">
        <w:rPr>
          <w:lang w:val="en-US"/>
        </w:rPr>
        <w:t>US 116308</w:t>
      </w:r>
    </w:p>
    <w:p w14:paraId="124126D1" w14:textId="77777777" w:rsidR="004B4A38" w:rsidRDefault="004B4A38" w:rsidP="00EE4DC4">
      <w:pPr>
        <w:rPr>
          <w:lang w:val="en-US"/>
        </w:rPr>
      </w:pPr>
      <w:r>
        <w:rPr>
          <w:lang w:val="en-US"/>
        </w:rPr>
        <w:t>Answer the following question:</w:t>
      </w:r>
    </w:p>
    <w:p w14:paraId="687AD2CD" w14:textId="77777777" w:rsidR="004B4A38" w:rsidRPr="00E76E07" w:rsidRDefault="004B4A38" w:rsidP="00CD320E">
      <w:pPr>
        <w:pStyle w:val="ListParagraph"/>
        <w:numPr>
          <w:ilvl w:val="0"/>
          <w:numId w:val="12"/>
        </w:numPr>
        <w:rPr>
          <w:lang w:val="en-US"/>
        </w:rPr>
      </w:pPr>
      <w:r>
        <w:rPr>
          <w:lang w:val="en-US"/>
        </w:rPr>
        <w:t>Define</w:t>
      </w:r>
      <w:r w:rsidRPr="00E76E07">
        <w:rPr>
          <w:lang w:val="en-US"/>
        </w:rPr>
        <w:t xml:space="preserve"> the term pathogen.</w:t>
      </w:r>
    </w:p>
    <w:p w14:paraId="4AF5E920" w14:textId="77777777" w:rsidR="004B4A38" w:rsidRPr="00E76E07" w:rsidRDefault="004B4A38" w:rsidP="00CD320E">
      <w:pPr>
        <w:pStyle w:val="ListParagraph"/>
        <w:numPr>
          <w:ilvl w:val="0"/>
          <w:numId w:val="12"/>
        </w:numPr>
        <w:rPr>
          <w:lang w:val="en-US"/>
        </w:rPr>
      </w:pPr>
      <w:r>
        <w:rPr>
          <w:lang w:val="en-US"/>
        </w:rPr>
        <w:t>Define</w:t>
      </w:r>
      <w:r w:rsidRPr="00E76E07">
        <w:rPr>
          <w:lang w:val="en-US"/>
        </w:rPr>
        <w:t xml:space="preserve"> the term nutritional supplements</w:t>
      </w:r>
      <w:r>
        <w:rPr>
          <w:lang w:val="en-US"/>
        </w:rPr>
        <w:t>.</w:t>
      </w:r>
    </w:p>
    <w:p w14:paraId="56FD449E" w14:textId="77777777" w:rsidR="004B4A38" w:rsidRPr="00E76E07" w:rsidRDefault="004B4A38" w:rsidP="00CD320E">
      <w:pPr>
        <w:pStyle w:val="ListParagraph"/>
        <w:numPr>
          <w:ilvl w:val="0"/>
          <w:numId w:val="12"/>
        </w:numPr>
        <w:rPr>
          <w:lang w:val="en-US"/>
        </w:rPr>
      </w:pPr>
      <w:r w:rsidRPr="00E76E07">
        <w:rPr>
          <w:lang w:val="en-US"/>
        </w:rPr>
        <w:t>Why is it preferred to dehorn a calf between the ages of 2 to 4 weeks old?</w:t>
      </w:r>
    </w:p>
    <w:p w14:paraId="4D3E52FD" w14:textId="77777777" w:rsidR="004B4A38" w:rsidRPr="00E76E07" w:rsidRDefault="004B4A38" w:rsidP="00CD320E">
      <w:pPr>
        <w:pStyle w:val="ListParagraph"/>
        <w:numPr>
          <w:ilvl w:val="0"/>
          <w:numId w:val="12"/>
        </w:numPr>
        <w:rPr>
          <w:lang w:val="en-US"/>
        </w:rPr>
      </w:pPr>
      <w:r w:rsidRPr="00E76E07">
        <w:rPr>
          <w:lang w:val="en-US"/>
        </w:rPr>
        <w:t>Name the 6 routes used to vaccinate farm animals</w:t>
      </w:r>
      <w:r>
        <w:rPr>
          <w:lang w:val="en-US"/>
        </w:rPr>
        <w:t>.</w:t>
      </w:r>
    </w:p>
    <w:p w14:paraId="6B029BD5" w14:textId="77777777" w:rsidR="004B4A38" w:rsidRPr="00E76E07" w:rsidRDefault="004B4A38" w:rsidP="00CD320E">
      <w:pPr>
        <w:pStyle w:val="ListParagraph"/>
        <w:numPr>
          <w:ilvl w:val="0"/>
          <w:numId w:val="12"/>
        </w:numPr>
        <w:rPr>
          <w:lang w:val="en-US"/>
        </w:rPr>
      </w:pPr>
      <w:r w:rsidRPr="00E76E07">
        <w:rPr>
          <w:lang w:val="en-US"/>
        </w:rPr>
        <w:t>Name the 11 key points to examine when performing a clinical examination of a farm animal</w:t>
      </w:r>
      <w:r>
        <w:rPr>
          <w:lang w:val="en-US"/>
        </w:rPr>
        <w:t>.</w:t>
      </w:r>
    </w:p>
    <w:p w14:paraId="5E21381B" w14:textId="77777777" w:rsidR="004B4A38" w:rsidRPr="00E76E07" w:rsidRDefault="004B4A38" w:rsidP="00CD320E">
      <w:pPr>
        <w:pStyle w:val="ListParagraph"/>
        <w:numPr>
          <w:ilvl w:val="0"/>
          <w:numId w:val="12"/>
        </w:numPr>
        <w:rPr>
          <w:lang w:val="en-US"/>
        </w:rPr>
      </w:pPr>
      <w:r w:rsidRPr="00E76E07">
        <w:rPr>
          <w:lang w:val="en-US"/>
        </w:rPr>
        <w:t>What is the difference between live and killed vaccines?</w:t>
      </w:r>
    </w:p>
    <w:p w14:paraId="3B725C38" w14:textId="77777777" w:rsidR="004B4A38" w:rsidRPr="00E76E07" w:rsidRDefault="004B4A38" w:rsidP="00CD320E">
      <w:pPr>
        <w:pStyle w:val="ListParagraph"/>
        <w:numPr>
          <w:ilvl w:val="0"/>
          <w:numId w:val="12"/>
        </w:numPr>
        <w:rPr>
          <w:lang w:val="en-US"/>
        </w:rPr>
      </w:pPr>
      <w:r w:rsidRPr="00E76E07">
        <w:rPr>
          <w:lang w:val="en-US"/>
        </w:rPr>
        <w:t>What are the advantages of keeping records of the diseases and treatments administrated to an animal</w:t>
      </w:r>
      <w:r>
        <w:rPr>
          <w:lang w:val="en-US"/>
        </w:rPr>
        <w:t>?</w:t>
      </w:r>
    </w:p>
    <w:p w14:paraId="2D48A637" w14:textId="77777777" w:rsidR="004B4A38" w:rsidRPr="002C7E1B" w:rsidRDefault="004B4A38" w:rsidP="00EE4DC4">
      <w:pPr>
        <w:rPr>
          <w:lang w:val="en-US"/>
        </w:rPr>
      </w:pPr>
    </w:p>
    <w:p w14:paraId="571D4599" w14:textId="77777777" w:rsidR="004B4A38" w:rsidRPr="002C7E1B" w:rsidRDefault="004B4A38" w:rsidP="00EE4DC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44622C7A"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903F293"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77DABC5"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B339183"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6AC5EA59"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5510EA7"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1ABD757"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70E0B4"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D69006D"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04247C9"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9C8E354"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3C0B73B1"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5BC5A8F"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EAEE19"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BD203C"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8A4787"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E70CEA"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3E75096"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bookmarkEnd w:id="9"/>
    </w:tbl>
    <w:p w14:paraId="1E62280B" w14:textId="42734D57" w:rsidR="004B4A38" w:rsidRDefault="004B4A38" w:rsidP="00EE4DC4">
      <w:pPr>
        <w:rPr>
          <w:lang w:val="en-US"/>
        </w:rPr>
      </w:pPr>
    </w:p>
    <w:p w14:paraId="5C6AD540" w14:textId="77777777" w:rsidR="004B4A38" w:rsidRDefault="004B4A38">
      <w:pPr>
        <w:spacing w:before="0" w:after="160" w:line="259" w:lineRule="auto"/>
        <w:rPr>
          <w:lang w:val="en-US"/>
        </w:rPr>
      </w:pPr>
      <w:r>
        <w:rPr>
          <w:lang w:val="en-US"/>
        </w:rPr>
        <w:br w:type="page"/>
      </w:r>
    </w:p>
    <w:p w14:paraId="76CC9326" w14:textId="77777777" w:rsidR="004B4A38" w:rsidRDefault="004B4A38" w:rsidP="00E76E07">
      <w:pPr>
        <w:pStyle w:val="Heading1"/>
        <w:rPr>
          <w:lang w:val="en-US"/>
        </w:rPr>
      </w:pPr>
      <w:r w:rsidRPr="002C7E1B">
        <w:rPr>
          <w:lang w:val="en-US"/>
        </w:rPr>
        <w:lastRenderedPageBreak/>
        <w:t xml:space="preserve">Summative </w:t>
      </w:r>
      <w:proofErr w:type="spellStart"/>
      <w:r>
        <w:rPr>
          <w:lang w:val="en-US"/>
        </w:rPr>
        <w:t>S4</w:t>
      </w:r>
      <w:proofErr w:type="spellEnd"/>
    </w:p>
    <w:p w14:paraId="21362333" w14:textId="77777777" w:rsidR="004B4A38" w:rsidRPr="002C7E1B" w:rsidRDefault="004B4A38" w:rsidP="00E76E07">
      <w:pPr>
        <w:pStyle w:val="Heading2"/>
        <w:rPr>
          <w:rFonts w:eastAsia="Arial" w:cs="Times New Roman"/>
          <w:lang w:val="en-US"/>
        </w:rPr>
      </w:pPr>
      <w:r w:rsidRPr="002C7E1B">
        <w:rPr>
          <w:lang w:val="en-US"/>
        </w:rPr>
        <w:t>US 116318</w:t>
      </w:r>
    </w:p>
    <w:p w14:paraId="34F121E3" w14:textId="77777777" w:rsidR="004B4A38" w:rsidRDefault="004B4A38" w:rsidP="00EE4DC4">
      <w:pPr>
        <w:rPr>
          <w:lang w:val="en-US"/>
        </w:rPr>
      </w:pPr>
      <w:r>
        <w:rPr>
          <w:lang w:val="en-US"/>
        </w:rPr>
        <w:t>Answer the following questions:</w:t>
      </w:r>
    </w:p>
    <w:p w14:paraId="21ADCA72" w14:textId="77777777" w:rsidR="004B4A38" w:rsidRPr="00E76E07" w:rsidRDefault="004B4A38" w:rsidP="00CD320E">
      <w:pPr>
        <w:pStyle w:val="ListParagraph"/>
        <w:numPr>
          <w:ilvl w:val="0"/>
          <w:numId w:val="18"/>
        </w:numPr>
        <w:rPr>
          <w:lang w:val="en-US"/>
        </w:rPr>
      </w:pPr>
      <w:r w:rsidRPr="00E76E07">
        <w:rPr>
          <w:lang w:val="en-US"/>
        </w:rPr>
        <w:t>What is meant by the term locus?</w:t>
      </w:r>
    </w:p>
    <w:p w14:paraId="233C4E1C" w14:textId="77777777" w:rsidR="004B4A38" w:rsidRPr="00E76E07" w:rsidRDefault="004B4A38" w:rsidP="00CD320E">
      <w:pPr>
        <w:pStyle w:val="ListParagraph"/>
        <w:numPr>
          <w:ilvl w:val="0"/>
          <w:numId w:val="18"/>
        </w:numPr>
        <w:rPr>
          <w:lang w:val="en-US"/>
        </w:rPr>
      </w:pPr>
      <w:r w:rsidRPr="00E76E07">
        <w:rPr>
          <w:lang w:val="en-US"/>
        </w:rPr>
        <w:t>What is meant by the term genome?</w:t>
      </w:r>
    </w:p>
    <w:p w14:paraId="5B8D41B7" w14:textId="77777777" w:rsidR="004B4A38" w:rsidRPr="00E76E07" w:rsidRDefault="004B4A38" w:rsidP="00CD320E">
      <w:pPr>
        <w:pStyle w:val="ListParagraph"/>
        <w:numPr>
          <w:ilvl w:val="0"/>
          <w:numId w:val="18"/>
        </w:numPr>
        <w:rPr>
          <w:lang w:val="en-US"/>
        </w:rPr>
      </w:pPr>
      <w:r w:rsidRPr="00E76E07">
        <w:rPr>
          <w:lang w:val="en-US"/>
        </w:rPr>
        <w:t xml:space="preserve">What is meant </w:t>
      </w:r>
      <w:r>
        <w:rPr>
          <w:lang w:val="en-US"/>
        </w:rPr>
        <w:t xml:space="preserve">by </w:t>
      </w:r>
      <w:r w:rsidRPr="00E76E07">
        <w:rPr>
          <w:lang w:val="en-US"/>
        </w:rPr>
        <w:t xml:space="preserve">the term </w:t>
      </w:r>
      <w:proofErr w:type="spellStart"/>
      <w:r w:rsidRPr="00E76E07">
        <w:rPr>
          <w:lang w:val="en-US"/>
        </w:rPr>
        <w:t>F1</w:t>
      </w:r>
      <w:proofErr w:type="spellEnd"/>
      <w:r w:rsidRPr="00E76E07">
        <w:rPr>
          <w:lang w:val="en-US"/>
        </w:rPr>
        <w:t>?</w:t>
      </w:r>
    </w:p>
    <w:p w14:paraId="551EF680" w14:textId="77777777" w:rsidR="004B4A38" w:rsidRPr="00E76E07" w:rsidRDefault="004B4A38" w:rsidP="00CD320E">
      <w:pPr>
        <w:pStyle w:val="ListParagraph"/>
        <w:numPr>
          <w:ilvl w:val="0"/>
          <w:numId w:val="18"/>
        </w:numPr>
        <w:rPr>
          <w:lang w:val="en-US"/>
        </w:rPr>
      </w:pPr>
      <w:r w:rsidRPr="00E76E07">
        <w:rPr>
          <w:lang w:val="en-US"/>
        </w:rPr>
        <w:t>What is the difference between haploid and diploid?</w:t>
      </w:r>
    </w:p>
    <w:p w14:paraId="1FE3715B" w14:textId="77777777" w:rsidR="004B4A38" w:rsidRPr="00E76E07" w:rsidRDefault="004B4A38" w:rsidP="00CD320E">
      <w:pPr>
        <w:pStyle w:val="ListParagraph"/>
        <w:numPr>
          <w:ilvl w:val="0"/>
          <w:numId w:val="18"/>
        </w:numPr>
        <w:rPr>
          <w:lang w:val="en-US"/>
        </w:rPr>
      </w:pPr>
      <w:r w:rsidRPr="00E76E07">
        <w:rPr>
          <w:lang w:val="en-US"/>
        </w:rPr>
        <w:t xml:space="preserve">What is </w:t>
      </w:r>
      <w:r>
        <w:rPr>
          <w:lang w:val="en-US"/>
        </w:rPr>
        <w:t xml:space="preserve">the </w:t>
      </w:r>
      <w:r w:rsidRPr="00E76E07">
        <w:rPr>
          <w:lang w:val="en-US"/>
        </w:rPr>
        <w:t>importance of the process of meiosis?</w:t>
      </w:r>
    </w:p>
    <w:p w14:paraId="73807643" w14:textId="77777777" w:rsidR="004B4A38" w:rsidRPr="00E76E07" w:rsidRDefault="004B4A38" w:rsidP="00CD320E">
      <w:pPr>
        <w:pStyle w:val="ListParagraph"/>
        <w:numPr>
          <w:ilvl w:val="0"/>
          <w:numId w:val="18"/>
        </w:numPr>
        <w:rPr>
          <w:lang w:val="en-US"/>
        </w:rPr>
      </w:pPr>
      <w:r w:rsidRPr="00E76E07">
        <w:rPr>
          <w:lang w:val="en-US"/>
        </w:rPr>
        <w:t>What is meant by the term genotype?</w:t>
      </w:r>
    </w:p>
    <w:p w14:paraId="2245F01D" w14:textId="77777777" w:rsidR="004B4A38" w:rsidRPr="00E76E07" w:rsidRDefault="004B4A38" w:rsidP="00CD320E">
      <w:pPr>
        <w:pStyle w:val="ListParagraph"/>
        <w:numPr>
          <w:ilvl w:val="0"/>
          <w:numId w:val="18"/>
        </w:numPr>
        <w:rPr>
          <w:lang w:val="en-US"/>
        </w:rPr>
      </w:pPr>
      <w:r w:rsidRPr="00E76E07">
        <w:rPr>
          <w:lang w:val="en-US"/>
        </w:rPr>
        <w:t>Name the 3 factors that will determine the success of a breeding system?</w:t>
      </w:r>
    </w:p>
    <w:p w14:paraId="7019411A" w14:textId="77777777" w:rsidR="004B4A38" w:rsidRPr="00E76E07" w:rsidRDefault="004B4A38" w:rsidP="00CD320E">
      <w:pPr>
        <w:pStyle w:val="ListParagraph"/>
        <w:numPr>
          <w:ilvl w:val="0"/>
          <w:numId w:val="18"/>
        </w:numPr>
        <w:rPr>
          <w:lang w:val="en-US"/>
        </w:rPr>
      </w:pPr>
      <w:r w:rsidRPr="00E76E07">
        <w:rPr>
          <w:lang w:val="en-US"/>
        </w:rPr>
        <w:t>What is meant by the term Heterosis?</w:t>
      </w:r>
    </w:p>
    <w:p w14:paraId="13E387F8" w14:textId="77777777" w:rsidR="004B4A38" w:rsidRPr="00E76E07" w:rsidRDefault="004B4A38" w:rsidP="00CD320E">
      <w:pPr>
        <w:pStyle w:val="ListParagraph"/>
        <w:numPr>
          <w:ilvl w:val="0"/>
          <w:numId w:val="18"/>
        </w:numPr>
        <w:rPr>
          <w:lang w:val="en-US"/>
        </w:rPr>
      </w:pPr>
      <w:r w:rsidRPr="00E76E07">
        <w:rPr>
          <w:lang w:val="en-US"/>
        </w:rPr>
        <w:t>What is AI?</w:t>
      </w:r>
    </w:p>
    <w:p w14:paraId="1AE402F2" w14:textId="77777777" w:rsidR="004B4A38" w:rsidRPr="00E76E07" w:rsidRDefault="004B4A38" w:rsidP="00CD320E">
      <w:pPr>
        <w:pStyle w:val="ListParagraph"/>
        <w:numPr>
          <w:ilvl w:val="0"/>
          <w:numId w:val="18"/>
        </w:numPr>
        <w:rPr>
          <w:lang w:val="en-US"/>
        </w:rPr>
      </w:pPr>
      <w:r w:rsidRPr="00E76E07">
        <w:rPr>
          <w:lang w:val="en-US"/>
        </w:rPr>
        <w:t>Identify methods to ensure the success of mating?</w:t>
      </w:r>
    </w:p>
    <w:p w14:paraId="3851CD30" w14:textId="77777777" w:rsidR="004B4A38" w:rsidRPr="009B67D1" w:rsidRDefault="004B4A38" w:rsidP="00EE4DC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52FD7B4F"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5398B05"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B971DD2"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F600DC7"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2323A897"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17074D1"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23E5E14"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DABEB2D"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69E2E1"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31C128"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3CBF931"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7879A543"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076FE4"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A5C38CB"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FBC213"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513655"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9E3624"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18FE60F"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6DC5F70B" w14:textId="2F19B501" w:rsidR="004B4A38" w:rsidRDefault="004B4A38" w:rsidP="007F0891">
      <w:pPr>
        <w:rPr>
          <w:rFonts w:eastAsia="Arial" w:cs="Times New Roman"/>
          <w:lang w:val="en-US"/>
        </w:rPr>
      </w:pPr>
    </w:p>
    <w:p w14:paraId="0841B9B7" w14:textId="77777777" w:rsidR="004B4A38" w:rsidRDefault="004B4A38">
      <w:pPr>
        <w:spacing w:before="0" w:after="160" w:line="259" w:lineRule="auto"/>
        <w:rPr>
          <w:rFonts w:eastAsia="Arial" w:cs="Times New Roman"/>
          <w:lang w:val="en-US"/>
        </w:rPr>
      </w:pPr>
      <w:r>
        <w:rPr>
          <w:rFonts w:eastAsia="Arial" w:cs="Times New Roman"/>
          <w:lang w:val="en-US"/>
        </w:rPr>
        <w:br w:type="page"/>
      </w:r>
    </w:p>
    <w:p w14:paraId="539EA775" w14:textId="77777777" w:rsidR="004B4A38" w:rsidRDefault="004B4A38" w:rsidP="00E76E07">
      <w:pPr>
        <w:pStyle w:val="Heading1"/>
        <w:rPr>
          <w:lang w:val="en-US"/>
        </w:rPr>
      </w:pPr>
      <w:r w:rsidRPr="002C7E1B">
        <w:rPr>
          <w:lang w:val="en-US"/>
        </w:rPr>
        <w:lastRenderedPageBreak/>
        <w:t xml:space="preserve">Summative </w:t>
      </w:r>
      <w:proofErr w:type="spellStart"/>
      <w:r>
        <w:rPr>
          <w:lang w:val="en-US"/>
        </w:rPr>
        <w:t>S</w:t>
      </w:r>
      <w:r w:rsidRPr="002C7E1B">
        <w:rPr>
          <w:lang w:val="en-US"/>
        </w:rPr>
        <w:t>5</w:t>
      </w:r>
      <w:proofErr w:type="spellEnd"/>
    </w:p>
    <w:p w14:paraId="088B276C" w14:textId="77777777" w:rsidR="004B4A38" w:rsidRPr="002C7E1B" w:rsidRDefault="004B4A38" w:rsidP="00E76E07">
      <w:pPr>
        <w:pStyle w:val="Heading2"/>
        <w:rPr>
          <w:rFonts w:eastAsia="Arial" w:cs="Times New Roman"/>
          <w:lang w:val="en-US"/>
        </w:rPr>
      </w:pPr>
      <w:r w:rsidRPr="002C7E1B">
        <w:rPr>
          <w:lang w:val="en-US"/>
        </w:rPr>
        <w:t>US 16300</w:t>
      </w:r>
    </w:p>
    <w:p w14:paraId="5D740DA2" w14:textId="77777777" w:rsidR="004B4A38" w:rsidRDefault="004B4A38" w:rsidP="00EE4DC4">
      <w:pPr>
        <w:rPr>
          <w:lang w:val="en-US"/>
        </w:rPr>
      </w:pPr>
      <w:r>
        <w:rPr>
          <w:lang w:val="en-US"/>
        </w:rPr>
        <w:t>Answer the following questions:</w:t>
      </w:r>
    </w:p>
    <w:p w14:paraId="483BF0EB" w14:textId="77777777" w:rsidR="004B4A38" w:rsidRPr="00E76E07" w:rsidRDefault="004B4A38" w:rsidP="00CD320E">
      <w:pPr>
        <w:pStyle w:val="ListParagraph"/>
        <w:numPr>
          <w:ilvl w:val="0"/>
          <w:numId w:val="22"/>
        </w:numPr>
        <w:rPr>
          <w:lang w:val="en-US"/>
        </w:rPr>
      </w:pPr>
      <w:r w:rsidRPr="00E76E07">
        <w:rPr>
          <w:lang w:val="en-US"/>
        </w:rPr>
        <w:t>Name 3 steps in accessing the potential risk of a production unit.</w:t>
      </w:r>
    </w:p>
    <w:p w14:paraId="3E9644E2" w14:textId="77777777" w:rsidR="004B4A38" w:rsidRPr="00E76E07" w:rsidRDefault="004B4A38" w:rsidP="00CD320E">
      <w:pPr>
        <w:pStyle w:val="ListParagraph"/>
        <w:numPr>
          <w:ilvl w:val="0"/>
          <w:numId w:val="22"/>
        </w:numPr>
        <w:rPr>
          <w:lang w:val="en-US"/>
        </w:rPr>
      </w:pPr>
      <w:r w:rsidRPr="00E76E07">
        <w:rPr>
          <w:lang w:val="en-US"/>
        </w:rPr>
        <w:t>List 3 questions that should be asked when accessing risk in an animal production unit</w:t>
      </w:r>
      <w:r>
        <w:rPr>
          <w:lang w:val="en-US"/>
        </w:rPr>
        <w:t>.</w:t>
      </w:r>
    </w:p>
    <w:p w14:paraId="25DD5FF4" w14:textId="77777777" w:rsidR="004B4A38" w:rsidRPr="00E76E07" w:rsidRDefault="004B4A38" w:rsidP="00CD320E">
      <w:pPr>
        <w:pStyle w:val="ListParagraph"/>
        <w:numPr>
          <w:ilvl w:val="0"/>
          <w:numId w:val="22"/>
        </w:numPr>
        <w:rPr>
          <w:lang w:val="en-US"/>
        </w:rPr>
      </w:pPr>
      <w:r w:rsidRPr="00E76E07">
        <w:rPr>
          <w:lang w:val="en-US"/>
        </w:rPr>
        <w:t>Describe the characteristics of an animal's vision that makes them prone to "baulk" or "spook"</w:t>
      </w:r>
      <w:r>
        <w:rPr>
          <w:lang w:val="en-US"/>
        </w:rPr>
        <w:t>.</w:t>
      </w:r>
    </w:p>
    <w:p w14:paraId="38B6E2EA" w14:textId="77777777" w:rsidR="004B4A38" w:rsidRPr="00E76E07" w:rsidRDefault="004B4A38" w:rsidP="00CD320E">
      <w:pPr>
        <w:pStyle w:val="ListParagraph"/>
        <w:numPr>
          <w:ilvl w:val="0"/>
          <w:numId w:val="22"/>
        </w:numPr>
        <w:rPr>
          <w:lang w:val="en-US"/>
        </w:rPr>
      </w:pPr>
      <w:r w:rsidRPr="00E76E07">
        <w:rPr>
          <w:lang w:val="en-US"/>
        </w:rPr>
        <w:t>Name the 5 characteristic signs of fear of aggression in animals.</w:t>
      </w:r>
    </w:p>
    <w:p w14:paraId="5B2C0B97" w14:textId="77777777" w:rsidR="004B4A38" w:rsidRPr="00E76E07" w:rsidRDefault="004B4A38" w:rsidP="00CD320E">
      <w:pPr>
        <w:pStyle w:val="ListParagraph"/>
        <w:numPr>
          <w:ilvl w:val="0"/>
          <w:numId w:val="22"/>
        </w:numPr>
        <w:rPr>
          <w:lang w:val="en-US"/>
        </w:rPr>
      </w:pPr>
      <w:r w:rsidRPr="00E76E07">
        <w:rPr>
          <w:lang w:val="en-US"/>
        </w:rPr>
        <w:t>Make 3 suggestions for improving safety cattle handling.</w:t>
      </w:r>
    </w:p>
    <w:p w14:paraId="43C57EDD" w14:textId="77777777" w:rsidR="004B4A38" w:rsidRPr="00E76E07" w:rsidRDefault="004B4A38" w:rsidP="00CD320E">
      <w:pPr>
        <w:pStyle w:val="ListParagraph"/>
        <w:numPr>
          <w:ilvl w:val="0"/>
          <w:numId w:val="22"/>
        </w:numPr>
        <w:rPr>
          <w:lang w:val="en-US"/>
        </w:rPr>
      </w:pPr>
      <w:r w:rsidRPr="00E76E07">
        <w:rPr>
          <w:lang w:val="en-US"/>
        </w:rPr>
        <w:t>List 6 problems that can occur in an animal production unit.</w:t>
      </w:r>
    </w:p>
    <w:p w14:paraId="0AA0CA6A" w14:textId="77777777" w:rsidR="004B4A38" w:rsidRPr="00E76E07" w:rsidRDefault="004B4A38" w:rsidP="00CD320E">
      <w:pPr>
        <w:pStyle w:val="ListParagraph"/>
        <w:numPr>
          <w:ilvl w:val="0"/>
          <w:numId w:val="22"/>
        </w:numPr>
        <w:rPr>
          <w:lang w:val="en-US"/>
        </w:rPr>
      </w:pPr>
      <w:r w:rsidRPr="00E76E07">
        <w:rPr>
          <w:lang w:val="en-US"/>
        </w:rPr>
        <w:t>List 5 aspects of a Workplace Health and Safety policy.</w:t>
      </w:r>
    </w:p>
    <w:p w14:paraId="55820E16" w14:textId="77777777" w:rsidR="004B4A38" w:rsidRPr="00E76E07" w:rsidRDefault="004B4A38" w:rsidP="00CD320E">
      <w:pPr>
        <w:pStyle w:val="ListParagraph"/>
        <w:numPr>
          <w:ilvl w:val="0"/>
          <w:numId w:val="22"/>
        </w:numPr>
        <w:rPr>
          <w:lang w:val="en-US"/>
        </w:rPr>
      </w:pPr>
      <w:r w:rsidRPr="00E76E07">
        <w:rPr>
          <w:lang w:val="en-US"/>
        </w:rPr>
        <w:t>Name 3 princip</w:t>
      </w:r>
      <w:r>
        <w:rPr>
          <w:lang w:val="en-US"/>
        </w:rPr>
        <w:t>le</w:t>
      </w:r>
      <w:r w:rsidRPr="00E76E07">
        <w:rPr>
          <w:lang w:val="en-US"/>
        </w:rPr>
        <w:t>s of good handling facility design.</w:t>
      </w:r>
    </w:p>
    <w:p w14:paraId="79634A10" w14:textId="77777777" w:rsidR="004B4A38" w:rsidRPr="00E76E07" w:rsidRDefault="004B4A38" w:rsidP="00CD320E">
      <w:pPr>
        <w:pStyle w:val="ListParagraph"/>
        <w:numPr>
          <w:ilvl w:val="0"/>
          <w:numId w:val="22"/>
        </w:numPr>
        <w:rPr>
          <w:lang w:val="en-US"/>
        </w:rPr>
      </w:pPr>
      <w:r w:rsidRPr="00E76E07">
        <w:rPr>
          <w:lang w:val="en-US"/>
        </w:rPr>
        <w:t>List 5 items that should be in a first aid kit.</w:t>
      </w:r>
    </w:p>
    <w:p w14:paraId="711D537A" w14:textId="77777777" w:rsidR="004B4A38" w:rsidRPr="002C7E1B" w:rsidRDefault="004B4A38">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081CD777"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D185F57"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B0E555C"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FED9292"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10D207F3"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5829D69"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EDDB34B"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A33F82B"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6C4851A"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331D79"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FFE7B6D"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11CCF426"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487B8C9"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C8EA1C"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CA0E03"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885AC3"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0EC43A"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88AD9A9"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7EBF21C7" w14:textId="50BC4FE8" w:rsidR="004B4A38" w:rsidRDefault="004B4A38">
      <w:pPr>
        <w:spacing w:after="160" w:line="259" w:lineRule="auto"/>
        <w:rPr>
          <w:rFonts w:cs="Arial"/>
          <w:b/>
          <w:bCs/>
          <w:lang w:val="en-US"/>
        </w:rPr>
      </w:pPr>
    </w:p>
    <w:p w14:paraId="6352614E" w14:textId="77777777" w:rsidR="004B4A38" w:rsidRDefault="004B4A38">
      <w:pPr>
        <w:spacing w:before="0" w:after="160" w:line="259" w:lineRule="auto"/>
        <w:rPr>
          <w:rFonts w:cs="Arial"/>
          <w:b/>
          <w:bCs/>
          <w:lang w:val="en-US"/>
        </w:rPr>
      </w:pPr>
      <w:r>
        <w:rPr>
          <w:rFonts w:cs="Arial"/>
          <w:b/>
          <w:bCs/>
          <w:lang w:val="en-US"/>
        </w:rPr>
        <w:br w:type="page"/>
      </w:r>
    </w:p>
    <w:p w14:paraId="4F56B292" w14:textId="77777777" w:rsidR="004B4A38" w:rsidRDefault="004B4A38" w:rsidP="00565EA9">
      <w:pPr>
        <w:pStyle w:val="Heading1"/>
        <w:rPr>
          <w:lang w:val="en-US"/>
        </w:rPr>
      </w:pPr>
      <w:r w:rsidRPr="002C7E1B">
        <w:rPr>
          <w:lang w:val="en-US"/>
        </w:rPr>
        <w:lastRenderedPageBreak/>
        <w:t xml:space="preserve">Summative </w:t>
      </w:r>
      <w:proofErr w:type="spellStart"/>
      <w:r>
        <w:rPr>
          <w:lang w:val="en-US"/>
        </w:rPr>
        <w:t>S</w:t>
      </w:r>
      <w:r w:rsidRPr="002C7E1B">
        <w:rPr>
          <w:lang w:val="en-US"/>
        </w:rPr>
        <w:t>6</w:t>
      </w:r>
      <w:proofErr w:type="spellEnd"/>
    </w:p>
    <w:p w14:paraId="4C0D779C" w14:textId="77777777" w:rsidR="004B4A38" w:rsidRPr="002C7E1B" w:rsidRDefault="004B4A38" w:rsidP="00565EA9">
      <w:pPr>
        <w:pStyle w:val="Heading2"/>
        <w:rPr>
          <w:rFonts w:eastAsia="Arial" w:cs="Times New Roman"/>
          <w:lang w:val="en-US"/>
        </w:rPr>
      </w:pPr>
      <w:r w:rsidRPr="002C7E1B">
        <w:rPr>
          <w:lang w:val="en-US"/>
        </w:rPr>
        <w:t>US 119462</w:t>
      </w:r>
    </w:p>
    <w:p w14:paraId="3BB27D14" w14:textId="77777777" w:rsidR="004B4A38" w:rsidRPr="00565EA9" w:rsidRDefault="004B4A38" w:rsidP="00CD320E">
      <w:pPr>
        <w:pStyle w:val="ListParagraph"/>
        <w:numPr>
          <w:ilvl w:val="0"/>
          <w:numId w:val="49"/>
        </w:numPr>
        <w:rPr>
          <w:lang w:val="en-US"/>
        </w:rPr>
      </w:pPr>
      <w:r w:rsidRPr="00565EA9">
        <w:rPr>
          <w:lang w:val="en-US"/>
        </w:rPr>
        <w:t xml:space="preserve">Brainstorm a topic of your choice. Draw a mind map to show all the relevant aspects. </w:t>
      </w:r>
    </w:p>
    <w:p w14:paraId="49754733" w14:textId="77777777" w:rsidR="004B4A38" w:rsidRPr="00565EA9" w:rsidRDefault="004B4A38" w:rsidP="00CD320E">
      <w:pPr>
        <w:pStyle w:val="ListParagraph"/>
        <w:numPr>
          <w:ilvl w:val="0"/>
          <w:numId w:val="49"/>
        </w:numPr>
        <w:rPr>
          <w:lang w:val="en-US"/>
        </w:rPr>
      </w:pPr>
      <w:r w:rsidRPr="00565EA9">
        <w:rPr>
          <w:lang w:val="en-US"/>
        </w:rPr>
        <w:t>Choose one of these aspects and draw a mind map with all the factors relevant to that specific aspect.</w:t>
      </w:r>
    </w:p>
    <w:p w14:paraId="33394EB0" w14:textId="77777777" w:rsidR="004B4A38" w:rsidRPr="00565EA9" w:rsidRDefault="004B4A38" w:rsidP="00CD320E">
      <w:pPr>
        <w:pStyle w:val="ListParagraph"/>
        <w:numPr>
          <w:ilvl w:val="0"/>
          <w:numId w:val="49"/>
        </w:numPr>
        <w:rPr>
          <w:lang w:val="en-US"/>
        </w:rPr>
      </w:pPr>
      <w:r w:rsidRPr="00565EA9">
        <w:rPr>
          <w:lang w:val="en-US"/>
        </w:rPr>
        <w:t>List the general rules that should be looked at when you prepare your work cited list.</w:t>
      </w:r>
    </w:p>
    <w:p w14:paraId="388C83A4" w14:textId="77777777" w:rsidR="004B4A38" w:rsidRPr="00565EA9" w:rsidRDefault="004B4A38" w:rsidP="00CD320E">
      <w:pPr>
        <w:pStyle w:val="ListParagraph"/>
        <w:numPr>
          <w:ilvl w:val="0"/>
          <w:numId w:val="49"/>
        </w:numPr>
        <w:rPr>
          <w:lang w:val="en-US"/>
        </w:rPr>
      </w:pPr>
      <w:r w:rsidRPr="00565EA9">
        <w:rPr>
          <w:lang w:val="en-US"/>
        </w:rPr>
        <w:t>Good reading strategies help you to read in a very efficient way.</w:t>
      </w:r>
    </w:p>
    <w:p w14:paraId="01A2EBEB" w14:textId="77777777" w:rsidR="004B4A38" w:rsidRPr="00565EA9" w:rsidRDefault="004B4A38" w:rsidP="00CD320E">
      <w:pPr>
        <w:pStyle w:val="ListParagraph"/>
        <w:numPr>
          <w:ilvl w:val="0"/>
          <w:numId w:val="49"/>
        </w:numPr>
        <w:rPr>
          <w:lang w:val="en-US"/>
        </w:rPr>
      </w:pPr>
      <w:r w:rsidRPr="00565EA9">
        <w:rPr>
          <w:lang w:val="en-US"/>
        </w:rPr>
        <w:t>Name all 6 strategies. Then discuss one of them.</w:t>
      </w:r>
    </w:p>
    <w:p w14:paraId="624158D5" w14:textId="77777777" w:rsidR="004B4A38" w:rsidRPr="00565EA9" w:rsidRDefault="004B4A38" w:rsidP="00CD320E">
      <w:pPr>
        <w:pStyle w:val="ListParagraph"/>
        <w:numPr>
          <w:ilvl w:val="0"/>
          <w:numId w:val="49"/>
        </w:numPr>
        <w:rPr>
          <w:lang w:val="en-US"/>
        </w:rPr>
      </w:pPr>
      <w:r w:rsidRPr="00565EA9">
        <w:rPr>
          <w:lang w:val="en-US"/>
        </w:rPr>
        <w:t xml:space="preserve">Name the 5 important aspects </w:t>
      </w:r>
      <w:r>
        <w:rPr>
          <w:lang w:val="en-US"/>
        </w:rPr>
        <w:t>of</w:t>
      </w:r>
      <w:r w:rsidRPr="00565EA9">
        <w:rPr>
          <w:lang w:val="en-US"/>
        </w:rPr>
        <w:t xml:space="preserve"> the negotiation strategy.</w:t>
      </w:r>
    </w:p>
    <w:p w14:paraId="7FF9C1A3" w14:textId="77777777" w:rsidR="004B4A38" w:rsidRPr="00565EA9" w:rsidRDefault="004B4A38" w:rsidP="00CD320E">
      <w:pPr>
        <w:pStyle w:val="ListParagraph"/>
        <w:numPr>
          <w:ilvl w:val="0"/>
          <w:numId w:val="49"/>
        </w:numPr>
        <w:rPr>
          <w:lang w:val="en-US"/>
        </w:rPr>
      </w:pPr>
      <w:r w:rsidRPr="00565EA9">
        <w:rPr>
          <w:lang w:val="en-US"/>
        </w:rPr>
        <w:t>Name the 5 styles in conflict handling.</w:t>
      </w:r>
    </w:p>
    <w:p w14:paraId="2B8682DA" w14:textId="77777777" w:rsidR="004B4A38" w:rsidRPr="00565EA9" w:rsidRDefault="004B4A38" w:rsidP="00CD320E">
      <w:pPr>
        <w:pStyle w:val="ListParagraph"/>
        <w:numPr>
          <w:ilvl w:val="0"/>
          <w:numId w:val="49"/>
        </w:numPr>
        <w:rPr>
          <w:lang w:val="en-US"/>
        </w:rPr>
      </w:pPr>
      <w:r w:rsidRPr="00565EA9">
        <w:rPr>
          <w:lang w:val="en-US"/>
        </w:rPr>
        <w:t>Discuss how body movement is a strong indicator of how you feel.</w:t>
      </w:r>
    </w:p>
    <w:p w14:paraId="6256A9C1" w14:textId="77777777" w:rsidR="004B4A38" w:rsidRPr="00565EA9" w:rsidRDefault="004B4A38" w:rsidP="00CD320E">
      <w:pPr>
        <w:pStyle w:val="ListParagraph"/>
        <w:numPr>
          <w:ilvl w:val="0"/>
          <w:numId w:val="49"/>
        </w:numPr>
        <w:rPr>
          <w:lang w:val="en-US"/>
        </w:rPr>
      </w:pPr>
      <w:r w:rsidRPr="00565EA9">
        <w:rPr>
          <w:lang w:val="en-US"/>
        </w:rPr>
        <w:t>Explain the following terms of vocal qualities: Volume, Pitch and Clarity.</w:t>
      </w:r>
    </w:p>
    <w:p w14:paraId="31BB32AC" w14:textId="77777777" w:rsidR="004B4A38" w:rsidRDefault="004B4A38" w:rsidP="00EE4DC4">
      <w:pPr>
        <w:rPr>
          <w:rFonts w:eastAsia="Arial" w:cs="Times New Roman"/>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B4A38" w:rsidRPr="002C7E1B" w14:paraId="6BA132E8" w14:textId="77777777" w:rsidTr="00870121">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593B6FD" w14:textId="77777777" w:rsidR="004B4A38" w:rsidRPr="002C7E1B" w:rsidRDefault="004B4A38" w:rsidP="00870121">
            <w:pPr>
              <w:jc w:val="center"/>
              <w:rPr>
                <w:rFonts w:eastAsia="Tahoma"/>
                <w:b/>
                <w:color w:val="000000"/>
              </w:rPr>
            </w:pPr>
            <w:r w:rsidRPr="002C7E1B">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EE00531" w14:textId="77777777" w:rsidR="004B4A38" w:rsidRPr="002C7E1B" w:rsidRDefault="004B4A38" w:rsidP="00870121">
            <w:pPr>
              <w:jc w:val="center"/>
              <w:rPr>
                <w:rFonts w:eastAsia="Tahoma"/>
                <w:b/>
                <w:color w:val="000000"/>
              </w:rPr>
            </w:pPr>
            <w:r w:rsidRPr="002C7E1B">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333F740" w14:textId="77777777" w:rsidR="004B4A38" w:rsidRPr="002C7E1B" w:rsidRDefault="004B4A38" w:rsidP="00870121">
            <w:pPr>
              <w:jc w:val="center"/>
              <w:rPr>
                <w:rFonts w:eastAsia="Tahoma"/>
                <w:b/>
                <w:color w:val="000000"/>
              </w:rPr>
            </w:pPr>
            <w:r w:rsidRPr="002C7E1B">
              <w:rPr>
                <w:rFonts w:eastAsia="Tahoma"/>
                <w:b/>
                <w:color w:val="000000"/>
              </w:rPr>
              <w:t>Third Attempt</w:t>
            </w:r>
          </w:p>
        </w:tc>
      </w:tr>
      <w:tr w:rsidR="004B4A38" w:rsidRPr="002C7E1B" w14:paraId="0A83093F" w14:textId="77777777" w:rsidTr="00870121">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22AD443"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01DCA0E"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1DD725E"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7986F1" w14:textId="77777777" w:rsidR="004B4A38" w:rsidRPr="002C7E1B" w:rsidRDefault="004B4A38" w:rsidP="00870121">
            <w:pPr>
              <w:rPr>
                <w:rFonts w:eastAsia="Tahoma"/>
                <w:color w:val="000000"/>
              </w:rPr>
            </w:pPr>
            <w:r w:rsidRPr="002C7E1B">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C3AC30F" w14:textId="77777777" w:rsidR="004B4A38" w:rsidRPr="002C7E1B" w:rsidRDefault="004B4A38" w:rsidP="00870121">
            <w:pPr>
              <w:rPr>
                <w:rFonts w:eastAsia="Tahoma"/>
                <w:color w:val="000000"/>
              </w:rPr>
            </w:pPr>
            <w:r w:rsidRPr="002C7E1B">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55A0BCA" w14:textId="77777777" w:rsidR="004B4A38" w:rsidRPr="002C7E1B" w:rsidRDefault="004B4A38" w:rsidP="00870121">
            <w:pPr>
              <w:rPr>
                <w:rFonts w:eastAsia="Tahoma"/>
                <w:color w:val="000000"/>
              </w:rPr>
            </w:pPr>
            <w:r w:rsidRPr="002C7E1B">
              <w:rPr>
                <w:rFonts w:eastAsia="Tahoma"/>
                <w:color w:val="000000"/>
              </w:rPr>
              <w:t>Not yet competent</w:t>
            </w:r>
          </w:p>
        </w:tc>
      </w:tr>
      <w:tr w:rsidR="004B4A38" w:rsidRPr="002C7E1B" w14:paraId="3FA96660" w14:textId="77777777" w:rsidTr="00870121">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0066697"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9A8B3D"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DCA1F0"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3D5AE9"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D59E0C" w14:textId="77777777" w:rsidR="004B4A38" w:rsidRPr="002C7E1B" w:rsidRDefault="004B4A38" w:rsidP="00870121">
            <w:pPr>
              <w:rPr>
                <w:rFonts w:eastAsia="Arial"/>
                <w:color w:val="000000"/>
                <w:sz w:val="24"/>
              </w:rPr>
            </w:pPr>
            <w:r w:rsidRPr="002C7E1B">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C1D0083" w14:textId="77777777" w:rsidR="004B4A38" w:rsidRPr="002C7E1B" w:rsidRDefault="004B4A38" w:rsidP="00870121">
            <w:pPr>
              <w:rPr>
                <w:rFonts w:eastAsia="Arial"/>
                <w:color w:val="000000"/>
                <w:sz w:val="24"/>
              </w:rPr>
            </w:pPr>
            <w:r w:rsidRPr="002C7E1B">
              <w:rPr>
                <w:rFonts w:eastAsia="Arial"/>
                <w:color w:val="000000"/>
                <w:sz w:val="24"/>
              </w:rPr>
              <w:t xml:space="preserve"> </w:t>
            </w:r>
          </w:p>
        </w:tc>
      </w:tr>
    </w:tbl>
    <w:p w14:paraId="60C940F9" w14:textId="77777777" w:rsidR="004B4A38" w:rsidRDefault="004B4A38" w:rsidP="00EE4DC4">
      <w:pPr>
        <w:rPr>
          <w:rFonts w:eastAsia="Arial" w:cs="Times New Roman"/>
          <w:color w:val="000000"/>
          <w:lang w:val="en-US"/>
        </w:rPr>
      </w:pPr>
    </w:p>
    <w:p w14:paraId="23CE70F7" w14:textId="77777777" w:rsidR="004B4A38" w:rsidRPr="00FD6F3C" w:rsidRDefault="004B4A38" w:rsidP="00EE4DC4">
      <w:pPr>
        <w:rPr>
          <w:rFonts w:eastAsia="Arial" w:cs="Times New Roman"/>
          <w:color w:val="000000"/>
          <w:lang w:val="en-US"/>
        </w:rPr>
      </w:pPr>
    </w:p>
    <w:p w14:paraId="41D08BC5" w14:textId="77777777" w:rsidR="004B4A38" w:rsidRPr="002C7E1B" w:rsidRDefault="004B4A38" w:rsidP="00B1392C">
      <w:pPr>
        <w:rPr>
          <w:rFonts w:eastAsia="Arial" w:cs="Times New Roman"/>
          <w:lang w:val="en-US"/>
        </w:rPr>
      </w:pPr>
    </w:p>
    <w:p w14:paraId="788EEED0" w14:textId="77777777" w:rsidR="004B4A38" w:rsidRDefault="004B4A38">
      <w:pPr>
        <w:spacing w:after="160" w:line="259" w:lineRule="auto"/>
        <w:rPr>
          <w:rFonts w:eastAsia="Arial" w:cs="Times New Roman"/>
          <w:lang w:val="en-US"/>
        </w:rPr>
      </w:pPr>
    </w:p>
    <w:p w14:paraId="0839AAE2" w14:textId="77777777" w:rsidR="00AE387A" w:rsidRDefault="00AE387A" w:rsidP="00F42681">
      <w:pPr>
        <w:rPr>
          <w:rFonts w:eastAsia="Arial" w:cs="Times New Roman"/>
          <w:lang w:val="en-US"/>
        </w:rPr>
      </w:pPr>
    </w:p>
    <w:sectPr w:rsidR="00AE387A" w:rsidSect="001B44B8">
      <w:footerReference w:type="default" r:id="rId9"/>
      <w:pgSz w:w="11906" w:h="16838"/>
      <w:pgMar w:top="1440" w:right="1440" w:bottom="1440" w:left="1440"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E9466" w14:textId="77777777" w:rsidR="00567D12" w:rsidRDefault="00567D12" w:rsidP="00D06EA2">
      <w:pPr>
        <w:spacing w:line="240" w:lineRule="auto"/>
      </w:pPr>
      <w:r>
        <w:separator/>
      </w:r>
    </w:p>
  </w:endnote>
  <w:endnote w:type="continuationSeparator" w:id="0">
    <w:p w14:paraId="76448434" w14:textId="77777777" w:rsidR="00567D12" w:rsidRDefault="00567D12" w:rsidP="00D06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F881" w14:textId="77777777" w:rsidR="00AE387A" w:rsidRPr="00E464DD" w:rsidRDefault="00AE387A" w:rsidP="00AE387A">
    <w:pPr>
      <w:pStyle w:val="Footer"/>
      <w:rPr>
        <w:rStyle w:val="PageNumber"/>
        <w:rFonts w:cs="Tahoma"/>
        <w:b/>
        <w:color w:val="595959" w:themeColor="text1" w:themeTint="A6"/>
      </w:rPr>
    </w:pPr>
    <w:r w:rsidRPr="00E464DD">
      <w:rPr>
        <w:rFonts w:cs="Tahoma"/>
        <w:color w:val="595959" w:themeColor="text1" w:themeTint="A6"/>
      </w:rPr>
      <w:t>Copyright Peritum Agri Institute®</w:t>
    </w:r>
    <w:r w:rsidRPr="00E464DD">
      <w:rPr>
        <w:rFonts w:cs="Tahoma"/>
        <w:color w:val="595959" w:themeColor="text1" w:themeTint="A6"/>
      </w:rPr>
      <w:tab/>
    </w:r>
    <w:r w:rsidRPr="00E464DD">
      <w:rPr>
        <w:rFonts w:cs="Tahoma"/>
        <w:color w:val="595959" w:themeColor="text1" w:themeTint="A6"/>
      </w:rPr>
      <w:tab/>
    </w:r>
    <w:r w:rsidRPr="00E464DD">
      <w:rPr>
        <w:rStyle w:val="PageNumber"/>
        <w:rFonts w:cs="Tahoma"/>
        <w:b/>
        <w:color w:val="595959" w:themeColor="text1" w:themeTint="A6"/>
      </w:rPr>
      <w:fldChar w:fldCharType="begin"/>
    </w:r>
    <w:r w:rsidRPr="00E464DD">
      <w:rPr>
        <w:rStyle w:val="PageNumber"/>
        <w:rFonts w:cs="Tahoma"/>
        <w:b/>
        <w:color w:val="595959" w:themeColor="text1" w:themeTint="A6"/>
      </w:rPr>
      <w:instrText xml:space="preserve"> PAGE </w:instrText>
    </w:r>
    <w:r w:rsidRPr="00E464DD">
      <w:rPr>
        <w:rStyle w:val="PageNumber"/>
        <w:rFonts w:cs="Tahoma"/>
        <w:b/>
        <w:color w:val="595959" w:themeColor="text1" w:themeTint="A6"/>
      </w:rPr>
      <w:fldChar w:fldCharType="separate"/>
    </w:r>
    <w:r>
      <w:rPr>
        <w:rStyle w:val="PageNumber"/>
        <w:rFonts w:cs="Tahoma"/>
        <w:b/>
        <w:noProof/>
        <w:color w:val="595959" w:themeColor="text1" w:themeTint="A6"/>
      </w:rPr>
      <w:t>2</w:t>
    </w:r>
    <w:r w:rsidRPr="00E464DD">
      <w:rPr>
        <w:rStyle w:val="PageNumber"/>
        <w:rFonts w:cs="Tahoma"/>
        <w:b/>
        <w:color w:val="595959" w:themeColor="text1" w:themeTint="A6"/>
      </w:rPr>
      <w:fldChar w:fldCharType="end"/>
    </w:r>
  </w:p>
  <w:p w14:paraId="55C58DE7" w14:textId="77193694" w:rsidR="00AE387A" w:rsidRDefault="00AE387A" w:rsidP="00AE387A">
    <w:pPr>
      <w:pStyle w:val="Footer"/>
    </w:pPr>
    <w:proofErr w:type="spellStart"/>
    <w:r w:rsidRPr="00E464DD">
      <w:rPr>
        <w:rFonts w:cs="Tahoma"/>
        <w:color w:val="595959" w:themeColor="text1" w:themeTint="A6"/>
      </w:rPr>
      <w:t>CIN</w:t>
    </w:r>
    <w:proofErr w:type="spellEnd"/>
    <w:r w:rsidRPr="00E464DD">
      <w:rPr>
        <w:rFonts w:cs="Tahoma"/>
        <w:color w:val="595959" w:themeColor="text1" w:themeTint="A6"/>
      </w:rPr>
      <w:t>:</w:t>
    </w:r>
    <w:r>
      <w:rPr>
        <w:rFonts w:cs="Tahoma"/>
        <w:color w:val="595959" w:themeColor="text1" w:themeTint="A6"/>
      </w:rPr>
      <w:t xml:space="preserve"> 19300</w:t>
    </w:r>
    <w:r w:rsidRPr="00E464DD">
      <w:rPr>
        <w:rFonts w:cs="Tahoma"/>
        <w:color w:val="595959" w:themeColor="text1" w:themeTint="A6"/>
      </w:rPr>
      <w:tab/>
      <w:t>Version: 001</w:t>
    </w:r>
    <w:r w:rsidRPr="00E464DD">
      <w:rPr>
        <w:rFonts w:cs="Tahoma"/>
        <w:color w:val="595959" w:themeColor="text1" w:themeTint="A6"/>
      </w:rPr>
      <w:tab/>
      <w:t xml:space="preserve">Date:  </w:t>
    </w:r>
    <w:r>
      <w:rPr>
        <w:rFonts w:cs="Tahoma"/>
        <w:color w:val="595959" w:themeColor="text1" w:themeTint="A6"/>
      </w:rPr>
      <w:t>2021/11/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C67F0" w14:textId="77777777" w:rsidR="00567D12" w:rsidRDefault="00567D12" w:rsidP="00D06EA2">
      <w:pPr>
        <w:spacing w:line="240" w:lineRule="auto"/>
      </w:pPr>
      <w:r>
        <w:separator/>
      </w:r>
    </w:p>
  </w:footnote>
  <w:footnote w:type="continuationSeparator" w:id="0">
    <w:p w14:paraId="77197AB2" w14:textId="77777777" w:rsidR="00567D12" w:rsidRDefault="00567D12" w:rsidP="00D06E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C88"/>
    <w:multiLevelType w:val="hybridMultilevel"/>
    <w:tmpl w:val="128827DE"/>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0868A7"/>
    <w:multiLevelType w:val="hybridMultilevel"/>
    <w:tmpl w:val="57C45DE8"/>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3F2BAF"/>
    <w:multiLevelType w:val="hybridMultilevel"/>
    <w:tmpl w:val="45427760"/>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A16FC"/>
    <w:multiLevelType w:val="hybridMultilevel"/>
    <w:tmpl w:val="F73408A0"/>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5C3D72"/>
    <w:multiLevelType w:val="hybridMultilevel"/>
    <w:tmpl w:val="DA3269DE"/>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756D26"/>
    <w:multiLevelType w:val="hybridMultilevel"/>
    <w:tmpl w:val="22A6A788"/>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197898"/>
    <w:multiLevelType w:val="hybridMultilevel"/>
    <w:tmpl w:val="52363478"/>
    <w:lvl w:ilvl="0" w:tplc="FFFFFFFF">
      <w:start w:val="1"/>
      <w:numFmt w:val="decimal"/>
      <w:lvlText w:val="%1."/>
      <w:lvlJc w:val="left"/>
      <w:pPr>
        <w:ind w:left="360" w:hanging="360"/>
      </w:pPr>
      <w:rPr>
        <w:rFonts w:hint="default"/>
      </w:rPr>
    </w:lvl>
    <w:lvl w:ilvl="1" w:tplc="F4DE7C56">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1726ECC"/>
    <w:multiLevelType w:val="hybridMultilevel"/>
    <w:tmpl w:val="C104383C"/>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2F2EA6"/>
    <w:multiLevelType w:val="hybridMultilevel"/>
    <w:tmpl w:val="E8187C94"/>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561E"/>
    <w:multiLevelType w:val="hybridMultilevel"/>
    <w:tmpl w:val="96F6F1B6"/>
    <w:lvl w:ilvl="0" w:tplc="08090017">
      <w:start w:val="1"/>
      <w:numFmt w:val="lowerLetter"/>
      <w:lvlText w:val="%1)"/>
      <w:lvlJc w:val="left"/>
      <w:pPr>
        <w:ind w:left="1080" w:hanging="360"/>
      </w:pPr>
      <w:rPr>
        <w:rFonts w:hint="default"/>
      </w:rPr>
    </w:lvl>
    <w:lvl w:ilvl="1" w:tplc="61D46E72">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8EB1FD5"/>
    <w:multiLevelType w:val="hybridMultilevel"/>
    <w:tmpl w:val="CA5E0910"/>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02AD0"/>
    <w:multiLevelType w:val="hybridMultilevel"/>
    <w:tmpl w:val="6FCA0CAA"/>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4642E1"/>
    <w:multiLevelType w:val="hybridMultilevel"/>
    <w:tmpl w:val="4C1424D8"/>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65728"/>
    <w:multiLevelType w:val="hybridMultilevel"/>
    <w:tmpl w:val="CDB88FA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1760E"/>
    <w:multiLevelType w:val="hybridMultilevel"/>
    <w:tmpl w:val="E80814A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B3C70"/>
    <w:multiLevelType w:val="hybridMultilevel"/>
    <w:tmpl w:val="C9682504"/>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75410A"/>
    <w:multiLevelType w:val="hybridMultilevel"/>
    <w:tmpl w:val="D61C81E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9F2249"/>
    <w:multiLevelType w:val="hybridMultilevel"/>
    <w:tmpl w:val="21BA5CC6"/>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62163"/>
    <w:multiLevelType w:val="hybridMultilevel"/>
    <w:tmpl w:val="04FC8BC0"/>
    <w:lvl w:ilvl="0" w:tplc="F4DE7C56">
      <w:start w:val="1"/>
      <w:numFmt w:val="decimal"/>
      <w:lvlText w:val="%1."/>
      <w:lvlJc w:val="left"/>
      <w:pPr>
        <w:ind w:left="1079" w:hanging="360"/>
      </w:pPr>
      <w:rPr>
        <w:rFonts w:hint="default"/>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9" w15:restartNumberingAfterBreak="0">
    <w:nsid w:val="309A4E9D"/>
    <w:multiLevelType w:val="hybridMultilevel"/>
    <w:tmpl w:val="63E0EE94"/>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F44C37"/>
    <w:multiLevelType w:val="hybridMultilevel"/>
    <w:tmpl w:val="558422B4"/>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B922FB"/>
    <w:multiLevelType w:val="hybridMultilevel"/>
    <w:tmpl w:val="3EFA8DCA"/>
    <w:lvl w:ilvl="0" w:tplc="F4DE7C56">
      <w:start w:val="1"/>
      <w:numFmt w:val="decimal"/>
      <w:lvlText w:val="%1."/>
      <w:lvlJc w:val="left"/>
      <w:pPr>
        <w:ind w:left="1079" w:hanging="360"/>
      </w:pPr>
      <w:rPr>
        <w:rFonts w:hint="default"/>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22" w15:restartNumberingAfterBreak="0">
    <w:nsid w:val="36743B96"/>
    <w:multiLevelType w:val="hybridMultilevel"/>
    <w:tmpl w:val="4110896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EC0B69"/>
    <w:multiLevelType w:val="hybridMultilevel"/>
    <w:tmpl w:val="C18EE2F4"/>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F26997"/>
    <w:multiLevelType w:val="hybridMultilevel"/>
    <w:tmpl w:val="3F1A1344"/>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92162"/>
    <w:multiLevelType w:val="hybridMultilevel"/>
    <w:tmpl w:val="B7000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D3937"/>
    <w:multiLevelType w:val="hybridMultilevel"/>
    <w:tmpl w:val="306E5A8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C5E39"/>
    <w:multiLevelType w:val="hybridMultilevel"/>
    <w:tmpl w:val="6AACA57A"/>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870C2A"/>
    <w:multiLevelType w:val="hybridMultilevel"/>
    <w:tmpl w:val="8F0AE6B4"/>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6C64C38"/>
    <w:multiLevelType w:val="hybridMultilevel"/>
    <w:tmpl w:val="87DA5CEC"/>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3E672A6"/>
    <w:multiLevelType w:val="hybridMultilevel"/>
    <w:tmpl w:val="4D727B28"/>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59D20C6"/>
    <w:multiLevelType w:val="hybridMultilevel"/>
    <w:tmpl w:val="A0A2089E"/>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A6E81"/>
    <w:multiLevelType w:val="hybridMultilevel"/>
    <w:tmpl w:val="4B2EA9EA"/>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7C68AE"/>
    <w:multiLevelType w:val="hybridMultilevel"/>
    <w:tmpl w:val="DE782D82"/>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DA7C08"/>
    <w:multiLevelType w:val="hybridMultilevel"/>
    <w:tmpl w:val="23A84FC6"/>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6573AF"/>
    <w:multiLevelType w:val="hybridMultilevel"/>
    <w:tmpl w:val="A7F4BC22"/>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CF4353"/>
    <w:multiLevelType w:val="hybridMultilevel"/>
    <w:tmpl w:val="0D84CD84"/>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90A2C5C"/>
    <w:multiLevelType w:val="hybridMultilevel"/>
    <w:tmpl w:val="0122DDFA"/>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9D51BE3"/>
    <w:multiLevelType w:val="hybridMultilevel"/>
    <w:tmpl w:val="08F61FFA"/>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E47203B"/>
    <w:multiLevelType w:val="hybridMultilevel"/>
    <w:tmpl w:val="904E8554"/>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D70DA0"/>
    <w:multiLevelType w:val="hybridMultilevel"/>
    <w:tmpl w:val="A8E2978C"/>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4B96B89"/>
    <w:multiLevelType w:val="hybridMultilevel"/>
    <w:tmpl w:val="748C8556"/>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A2C691F"/>
    <w:multiLevelType w:val="hybridMultilevel"/>
    <w:tmpl w:val="0DE46120"/>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EA2FF1"/>
    <w:multiLevelType w:val="hybridMultilevel"/>
    <w:tmpl w:val="FF108FCA"/>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4C7B43"/>
    <w:multiLevelType w:val="hybridMultilevel"/>
    <w:tmpl w:val="1152FB3E"/>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E10E0C"/>
    <w:multiLevelType w:val="hybridMultilevel"/>
    <w:tmpl w:val="441E9B7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74230F"/>
    <w:multiLevelType w:val="hybridMultilevel"/>
    <w:tmpl w:val="5A9EF782"/>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B2A47"/>
    <w:multiLevelType w:val="hybridMultilevel"/>
    <w:tmpl w:val="2AF435D2"/>
    <w:lvl w:ilvl="0" w:tplc="F4DE7C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EFD086E"/>
    <w:multiLevelType w:val="hybridMultilevel"/>
    <w:tmpl w:val="34C84BDC"/>
    <w:lvl w:ilvl="0" w:tplc="F4DE7C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1"/>
  </w:num>
  <w:num w:numId="3">
    <w:abstractNumId w:val="18"/>
  </w:num>
  <w:num w:numId="4">
    <w:abstractNumId w:val="16"/>
  </w:num>
  <w:num w:numId="5">
    <w:abstractNumId w:val="17"/>
  </w:num>
  <w:num w:numId="6">
    <w:abstractNumId w:val="48"/>
  </w:num>
  <w:num w:numId="7">
    <w:abstractNumId w:val="13"/>
  </w:num>
  <w:num w:numId="8">
    <w:abstractNumId w:val="45"/>
  </w:num>
  <w:num w:numId="9">
    <w:abstractNumId w:val="26"/>
  </w:num>
  <w:num w:numId="10">
    <w:abstractNumId w:val="46"/>
  </w:num>
  <w:num w:numId="11">
    <w:abstractNumId w:val="25"/>
  </w:num>
  <w:num w:numId="12">
    <w:abstractNumId w:val="14"/>
  </w:num>
  <w:num w:numId="13">
    <w:abstractNumId w:val="42"/>
  </w:num>
  <w:num w:numId="14">
    <w:abstractNumId w:val="39"/>
  </w:num>
  <w:num w:numId="15">
    <w:abstractNumId w:val="31"/>
  </w:num>
  <w:num w:numId="16">
    <w:abstractNumId w:val="27"/>
  </w:num>
  <w:num w:numId="17">
    <w:abstractNumId w:val="33"/>
  </w:num>
  <w:num w:numId="18">
    <w:abstractNumId w:val="44"/>
  </w:num>
  <w:num w:numId="19">
    <w:abstractNumId w:val="35"/>
  </w:num>
  <w:num w:numId="20">
    <w:abstractNumId w:val="2"/>
  </w:num>
  <w:num w:numId="21">
    <w:abstractNumId w:val="23"/>
  </w:num>
  <w:num w:numId="22">
    <w:abstractNumId w:val="20"/>
  </w:num>
  <w:num w:numId="23">
    <w:abstractNumId w:val="8"/>
  </w:num>
  <w:num w:numId="24">
    <w:abstractNumId w:val="43"/>
  </w:num>
  <w:num w:numId="25">
    <w:abstractNumId w:val="5"/>
  </w:num>
  <w:num w:numId="26">
    <w:abstractNumId w:val="36"/>
  </w:num>
  <w:num w:numId="27">
    <w:abstractNumId w:val="30"/>
  </w:num>
  <w:num w:numId="28">
    <w:abstractNumId w:val="29"/>
  </w:num>
  <w:num w:numId="29">
    <w:abstractNumId w:val="0"/>
  </w:num>
  <w:num w:numId="30">
    <w:abstractNumId w:val="9"/>
  </w:num>
  <w:num w:numId="31">
    <w:abstractNumId w:val="19"/>
  </w:num>
  <w:num w:numId="32">
    <w:abstractNumId w:val="24"/>
  </w:num>
  <w:num w:numId="33">
    <w:abstractNumId w:val="15"/>
  </w:num>
  <w:num w:numId="34">
    <w:abstractNumId w:val="12"/>
  </w:num>
  <w:num w:numId="35">
    <w:abstractNumId w:val="7"/>
  </w:num>
  <w:num w:numId="36">
    <w:abstractNumId w:val="6"/>
  </w:num>
  <w:num w:numId="37">
    <w:abstractNumId w:val="38"/>
  </w:num>
  <w:num w:numId="38">
    <w:abstractNumId w:val="47"/>
  </w:num>
  <w:num w:numId="39">
    <w:abstractNumId w:val="37"/>
  </w:num>
  <w:num w:numId="40">
    <w:abstractNumId w:val="4"/>
  </w:num>
  <w:num w:numId="41">
    <w:abstractNumId w:val="40"/>
  </w:num>
  <w:num w:numId="42">
    <w:abstractNumId w:val="32"/>
  </w:num>
  <w:num w:numId="43">
    <w:abstractNumId w:val="3"/>
  </w:num>
  <w:num w:numId="44">
    <w:abstractNumId w:val="11"/>
  </w:num>
  <w:num w:numId="45">
    <w:abstractNumId w:val="41"/>
  </w:num>
  <w:num w:numId="46">
    <w:abstractNumId w:val="1"/>
  </w:num>
  <w:num w:numId="47">
    <w:abstractNumId w:val="28"/>
  </w:num>
  <w:num w:numId="48">
    <w:abstractNumId w:val="22"/>
  </w:num>
  <w:num w:numId="49">
    <w:abstractNumId w:val="1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Q3Mzc0tbQ0NTZR0lEKTi0uzszPAykwrgUAcF51OiwAAAA="/>
  </w:docVars>
  <w:rsids>
    <w:rsidRoot w:val="004D65C0"/>
    <w:rsid w:val="0000198C"/>
    <w:rsid w:val="0000273F"/>
    <w:rsid w:val="000053D0"/>
    <w:rsid w:val="000078D9"/>
    <w:rsid w:val="00007A7B"/>
    <w:rsid w:val="00010268"/>
    <w:rsid w:val="00010ABE"/>
    <w:rsid w:val="000122C0"/>
    <w:rsid w:val="000171A0"/>
    <w:rsid w:val="00020A99"/>
    <w:rsid w:val="0002428D"/>
    <w:rsid w:val="00024A8B"/>
    <w:rsid w:val="0003168A"/>
    <w:rsid w:val="00035E1A"/>
    <w:rsid w:val="0003751E"/>
    <w:rsid w:val="000415F5"/>
    <w:rsid w:val="0004552C"/>
    <w:rsid w:val="00046506"/>
    <w:rsid w:val="00054F85"/>
    <w:rsid w:val="000572B5"/>
    <w:rsid w:val="00057386"/>
    <w:rsid w:val="00061ED5"/>
    <w:rsid w:val="0007397C"/>
    <w:rsid w:val="000747B5"/>
    <w:rsid w:val="00077238"/>
    <w:rsid w:val="0008061A"/>
    <w:rsid w:val="0009392A"/>
    <w:rsid w:val="000A074C"/>
    <w:rsid w:val="000A7E70"/>
    <w:rsid w:val="000B2D1E"/>
    <w:rsid w:val="000B405F"/>
    <w:rsid w:val="000B5662"/>
    <w:rsid w:val="000D0923"/>
    <w:rsid w:val="000D17EA"/>
    <w:rsid w:val="000D29EF"/>
    <w:rsid w:val="000D4909"/>
    <w:rsid w:val="000E56D4"/>
    <w:rsid w:val="000E65E5"/>
    <w:rsid w:val="001020E4"/>
    <w:rsid w:val="00104CAF"/>
    <w:rsid w:val="00106AC9"/>
    <w:rsid w:val="00110B2A"/>
    <w:rsid w:val="00110E89"/>
    <w:rsid w:val="00112CD5"/>
    <w:rsid w:val="001147A8"/>
    <w:rsid w:val="001161D9"/>
    <w:rsid w:val="00124310"/>
    <w:rsid w:val="0012557B"/>
    <w:rsid w:val="00126270"/>
    <w:rsid w:val="00127A80"/>
    <w:rsid w:val="0013722E"/>
    <w:rsid w:val="0014182D"/>
    <w:rsid w:val="00142F2F"/>
    <w:rsid w:val="00143E11"/>
    <w:rsid w:val="00152615"/>
    <w:rsid w:val="00152732"/>
    <w:rsid w:val="001553E5"/>
    <w:rsid w:val="00172BAA"/>
    <w:rsid w:val="00173621"/>
    <w:rsid w:val="00182BE7"/>
    <w:rsid w:val="0018410F"/>
    <w:rsid w:val="00184E3A"/>
    <w:rsid w:val="00184E61"/>
    <w:rsid w:val="00186B8D"/>
    <w:rsid w:val="00195FF0"/>
    <w:rsid w:val="00197330"/>
    <w:rsid w:val="001A5303"/>
    <w:rsid w:val="001B238B"/>
    <w:rsid w:val="001B3EC9"/>
    <w:rsid w:val="001B44B8"/>
    <w:rsid w:val="001B4527"/>
    <w:rsid w:val="001B4699"/>
    <w:rsid w:val="001B6B61"/>
    <w:rsid w:val="001B7A5A"/>
    <w:rsid w:val="001D3861"/>
    <w:rsid w:val="001D496B"/>
    <w:rsid w:val="001D5540"/>
    <w:rsid w:val="001D630F"/>
    <w:rsid w:val="001D67EF"/>
    <w:rsid w:val="001E0DCD"/>
    <w:rsid w:val="001E282A"/>
    <w:rsid w:val="001F0173"/>
    <w:rsid w:val="001F0201"/>
    <w:rsid w:val="001F7CA4"/>
    <w:rsid w:val="00201533"/>
    <w:rsid w:val="0020276E"/>
    <w:rsid w:val="00204DF8"/>
    <w:rsid w:val="00205298"/>
    <w:rsid w:val="00211ED6"/>
    <w:rsid w:val="00213279"/>
    <w:rsid w:val="0021557D"/>
    <w:rsid w:val="002236CE"/>
    <w:rsid w:val="002261CD"/>
    <w:rsid w:val="002262D1"/>
    <w:rsid w:val="002274D6"/>
    <w:rsid w:val="002304AA"/>
    <w:rsid w:val="00231D5A"/>
    <w:rsid w:val="0023216E"/>
    <w:rsid w:val="00234DDF"/>
    <w:rsid w:val="002467BC"/>
    <w:rsid w:val="00250805"/>
    <w:rsid w:val="00250C7F"/>
    <w:rsid w:val="00255016"/>
    <w:rsid w:val="00263751"/>
    <w:rsid w:val="0026483B"/>
    <w:rsid w:val="002655AC"/>
    <w:rsid w:val="0026729B"/>
    <w:rsid w:val="0027237F"/>
    <w:rsid w:val="002765FC"/>
    <w:rsid w:val="002807F3"/>
    <w:rsid w:val="00281522"/>
    <w:rsid w:val="00293939"/>
    <w:rsid w:val="002945CC"/>
    <w:rsid w:val="002A5F2F"/>
    <w:rsid w:val="002A7034"/>
    <w:rsid w:val="002A70CC"/>
    <w:rsid w:val="002A7229"/>
    <w:rsid w:val="002B01B8"/>
    <w:rsid w:val="002B2FF2"/>
    <w:rsid w:val="002B6D7D"/>
    <w:rsid w:val="002C1FEA"/>
    <w:rsid w:val="002C214C"/>
    <w:rsid w:val="002C3005"/>
    <w:rsid w:val="002C5EF8"/>
    <w:rsid w:val="002C6107"/>
    <w:rsid w:val="002C7E1B"/>
    <w:rsid w:val="002D61F2"/>
    <w:rsid w:val="002E10F5"/>
    <w:rsid w:val="002F2F69"/>
    <w:rsid w:val="002F51F1"/>
    <w:rsid w:val="002F5369"/>
    <w:rsid w:val="002F74E1"/>
    <w:rsid w:val="0030021B"/>
    <w:rsid w:val="00311260"/>
    <w:rsid w:val="00312220"/>
    <w:rsid w:val="00313CBB"/>
    <w:rsid w:val="00324685"/>
    <w:rsid w:val="003259C1"/>
    <w:rsid w:val="00330C27"/>
    <w:rsid w:val="003310EE"/>
    <w:rsid w:val="00333CC4"/>
    <w:rsid w:val="0034654E"/>
    <w:rsid w:val="00355BF8"/>
    <w:rsid w:val="00356A56"/>
    <w:rsid w:val="003579C2"/>
    <w:rsid w:val="00361524"/>
    <w:rsid w:val="00363036"/>
    <w:rsid w:val="00366581"/>
    <w:rsid w:val="00370350"/>
    <w:rsid w:val="0037083E"/>
    <w:rsid w:val="003723F8"/>
    <w:rsid w:val="00372BAA"/>
    <w:rsid w:val="00376E23"/>
    <w:rsid w:val="0037739D"/>
    <w:rsid w:val="0038510E"/>
    <w:rsid w:val="0039155D"/>
    <w:rsid w:val="0039286B"/>
    <w:rsid w:val="00394B2B"/>
    <w:rsid w:val="003A0174"/>
    <w:rsid w:val="003A0848"/>
    <w:rsid w:val="003A2BE2"/>
    <w:rsid w:val="003B67B7"/>
    <w:rsid w:val="003B7E4A"/>
    <w:rsid w:val="003C39B8"/>
    <w:rsid w:val="003C61DD"/>
    <w:rsid w:val="003C66F1"/>
    <w:rsid w:val="003C7DEE"/>
    <w:rsid w:val="003D0174"/>
    <w:rsid w:val="003D3EC9"/>
    <w:rsid w:val="003D4734"/>
    <w:rsid w:val="003E042C"/>
    <w:rsid w:val="003E0525"/>
    <w:rsid w:val="003E32B6"/>
    <w:rsid w:val="003E5218"/>
    <w:rsid w:val="003F2DC3"/>
    <w:rsid w:val="003F74E9"/>
    <w:rsid w:val="00402223"/>
    <w:rsid w:val="00403D98"/>
    <w:rsid w:val="004051CD"/>
    <w:rsid w:val="004055B9"/>
    <w:rsid w:val="00407E72"/>
    <w:rsid w:val="004113C9"/>
    <w:rsid w:val="00413655"/>
    <w:rsid w:val="0041539F"/>
    <w:rsid w:val="004160EB"/>
    <w:rsid w:val="00420469"/>
    <w:rsid w:val="004246F7"/>
    <w:rsid w:val="00426821"/>
    <w:rsid w:val="0043022C"/>
    <w:rsid w:val="00433002"/>
    <w:rsid w:val="00433495"/>
    <w:rsid w:val="00435DA9"/>
    <w:rsid w:val="00436E26"/>
    <w:rsid w:val="00437E7F"/>
    <w:rsid w:val="00445776"/>
    <w:rsid w:val="00446090"/>
    <w:rsid w:val="00452DCD"/>
    <w:rsid w:val="00454969"/>
    <w:rsid w:val="00457E35"/>
    <w:rsid w:val="00464AE7"/>
    <w:rsid w:val="004655A6"/>
    <w:rsid w:val="004657B3"/>
    <w:rsid w:val="00466BD5"/>
    <w:rsid w:val="004677E5"/>
    <w:rsid w:val="004705BD"/>
    <w:rsid w:val="00471EF2"/>
    <w:rsid w:val="004802AB"/>
    <w:rsid w:val="0048278D"/>
    <w:rsid w:val="004852AB"/>
    <w:rsid w:val="00487498"/>
    <w:rsid w:val="004916E5"/>
    <w:rsid w:val="00495ACE"/>
    <w:rsid w:val="0049681A"/>
    <w:rsid w:val="004A11C9"/>
    <w:rsid w:val="004A4CE6"/>
    <w:rsid w:val="004A51B0"/>
    <w:rsid w:val="004B1606"/>
    <w:rsid w:val="004B1A01"/>
    <w:rsid w:val="004B4A38"/>
    <w:rsid w:val="004B579E"/>
    <w:rsid w:val="004B579F"/>
    <w:rsid w:val="004C007C"/>
    <w:rsid w:val="004C324D"/>
    <w:rsid w:val="004C51E8"/>
    <w:rsid w:val="004D016D"/>
    <w:rsid w:val="004D4319"/>
    <w:rsid w:val="004D4D05"/>
    <w:rsid w:val="004D62B9"/>
    <w:rsid w:val="004D6582"/>
    <w:rsid w:val="004D65C0"/>
    <w:rsid w:val="004D6D22"/>
    <w:rsid w:val="004F71C9"/>
    <w:rsid w:val="00501510"/>
    <w:rsid w:val="005033DD"/>
    <w:rsid w:val="00514E30"/>
    <w:rsid w:val="00516100"/>
    <w:rsid w:val="0051678C"/>
    <w:rsid w:val="00517352"/>
    <w:rsid w:val="005178DB"/>
    <w:rsid w:val="0053639E"/>
    <w:rsid w:val="00537338"/>
    <w:rsid w:val="00543467"/>
    <w:rsid w:val="0054622A"/>
    <w:rsid w:val="00546D2B"/>
    <w:rsid w:val="0055143E"/>
    <w:rsid w:val="00553154"/>
    <w:rsid w:val="0056121C"/>
    <w:rsid w:val="00562230"/>
    <w:rsid w:val="00565EA9"/>
    <w:rsid w:val="005676E9"/>
    <w:rsid w:val="00567D12"/>
    <w:rsid w:val="005706E1"/>
    <w:rsid w:val="00570BD6"/>
    <w:rsid w:val="005744B5"/>
    <w:rsid w:val="0057789E"/>
    <w:rsid w:val="005816C5"/>
    <w:rsid w:val="00583BA3"/>
    <w:rsid w:val="00587854"/>
    <w:rsid w:val="005900C8"/>
    <w:rsid w:val="005948AD"/>
    <w:rsid w:val="005A0049"/>
    <w:rsid w:val="005A23AD"/>
    <w:rsid w:val="005A329B"/>
    <w:rsid w:val="005A7AD8"/>
    <w:rsid w:val="005A7E2E"/>
    <w:rsid w:val="005B1CB4"/>
    <w:rsid w:val="005B1D5C"/>
    <w:rsid w:val="005B200D"/>
    <w:rsid w:val="005B4E0D"/>
    <w:rsid w:val="005C08BA"/>
    <w:rsid w:val="005C2435"/>
    <w:rsid w:val="005C27F7"/>
    <w:rsid w:val="005C42A7"/>
    <w:rsid w:val="005C46BA"/>
    <w:rsid w:val="005D11DB"/>
    <w:rsid w:val="005E04B7"/>
    <w:rsid w:val="005E5991"/>
    <w:rsid w:val="005E6E8B"/>
    <w:rsid w:val="00603C8C"/>
    <w:rsid w:val="0061123A"/>
    <w:rsid w:val="00612BEA"/>
    <w:rsid w:val="0061389F"/>
    <w:rsid w:val="006158D0"/>
    <w:rsid w:val="00615F3F"/>
    <w:rsid w:val="00617F04"/>
    <w:rsid w:val="006200E5"/>
    <w:rsid w:val="006265CD"/>
    <w:rsid w:val="00626ABF"/>
    <w:rsid w:val="006408D1"/>
    <w:rsid w:val="006431CF"/>
    <w:rsid w:val="00644EAE"/>
    <w:rsid w:val="00645F2B"/>
    <w:rsid w:val="00646FAC"/>
    <w:rsid w:val="00655E17"/>
    <w:rsid w:val="006572B9"/>
    <w:rsid w:val="00657708"/>
    <w:rsid w:val="006744F4"/>
    <w:rsid w:val="00676B13"/>
    <w:rsid w:val="00680ADB"/>
    <w:rsid w:val="00684E0A"/>
    <w:rsid w:val="0068644F"/>
    <w:rsid w:val="006933CB"/>
    <w:rsid w:val="006950F9"/>
    <w:rsid w:val="00697131"/>
    <w:rsid w:val="006A3EF4"/>
    <w:rsid w:val="006A52B4"/>
    <w:rsid w:val="006A5FB1"/>
    <w:rsid w:val="006B1AB1"/>
    <w:rsid w:val="006B650D"/>
    <w:rsid w:val="006C2E41"/>
    <w:rsid w:val="006D0554"/>
    <w:rsid w:val="006D2529"/>
    <w:rsid w:val="006D270F"/>
    <w:rsid w:val="006D410C"/>
    <w:rsid w:val="006D41F4"/>
    <w:rsid w:val="006D646C"/>
    <w:rsid w:val="006E00C8"/>
    <w:rsid w:val="006E26B6"/>
    <w:rsid w:val="006E6B68"/>
    <w:rsid w:val="006F3F87"/>
    <w:rsid w:val="00703662"/>
    <w:rsid w:val="00704528"/>
    <w:rsid w:val="007051A0"/>
    <w:rsid w:val="00705844"/>
    <w:rsid w:val="00710CD2"/>
    <w:rsid w:val="00713695"/>
    <w:rsid w:val="00714949"/>
    <w:rsid w:val="0071553B"/>
    <w:rsid w:val="007229E0"/>
    <w:rsid w:val="00723379"/>
    <w:rsid w:val="0072367C"/>
    <w:rsid w:val="007252CD"/>
    <w:rsid w:val="007308D3"/>
    <w:rsid w:val="00736CAF"/>
    <w:rsid w:val="007403A6"/>
    <w:rsid w:val="00741A99"/>
    <w:rsid w:val="00743D4C"/>
    <w:rsid w:val="00746715"/>
    <w:rsid w:val="00746948"/>
    <w:rsid w:val="00746F69"/>
    <w:rsid w:val="00751F4E"/>
    <w:rsid w:val="00752F25"/>
    <w:rsid w:val="0077087A"/>
    <w:rsid w:val="007708B0"/>
    <w:rsid w:val="00776118"/>
    <w:rsid w:val="00780084"/>
    <w:rsid w:val="00780F2A"/>
    <w:rsid w:val="0078237A"/>
    <w:rsid w:val="007916E6"/>
    <w:rsid w:val="007B1298"/>
    <w:rsid w:val="007B35E0"/>
    <w:rsid w:val="007C0249"/>
    <w:rsid w:val="007C18EC"/>
    <w:rsid w:val="007D4F7B"/>
    <w:rsid w:val="007D6B35"/>
    <w:rsid w:val="007E3E19"/>
    <w:rsid w:val="007E478B"/>
    <w:rsid w:val="007E4ACE"/>
    <w:rsid w:val="007E4EA3"/>
    <w:rsid w:val="007F2185"/>
    <w:rsid w:val="007F34FE"/>
    <w:rsid w:val="00804B60"/>
    <w:rsid w:val="00804BE5"/>
    <w:rsid w:val="008052DA"/>
    <w:rsid w:val="00805D30"/>
    <w:rsid w:val="00810338"/>
    <w:rsid w:val="00814DBF"/>
    <w:rsid w:val="00821B3B"/>
    <w:rsid w:val="00822DDA"/>
    <w:rsid w:val="00825404"/>
    <w:rsid w:val="008264B7"/>
    <w:rsid w:val="00830105"/>
    <w:rsid w:val="00830E08"/>
    <w:rsid w:val="008369B1"/>
    <w:rsid w:val="00836DD8"/>
    <w:rsid w:val="00840762"/>
    <w:rsid w:val="00840FC5"/>
    <w:rsid w:val="00844199"/>
    <w:rsid w:val="00845C2B"/>
    <w:rsid w:val="008551DD"/>
    <w:rsid w:val="00856C4F"/>
    <w:rsid w:val="00861807"/>
    <w:rsid w:val="0086239D"/>
    <w:rsid w:val="00863869"/>
    <w:rsid w:val="0086673D"/>
    <w:rsid w:val="008674FE"/>
    <w:rsid w:val="00874F35"/>
    <w:rsid w:val="00882E46"/>
    <w:rsid w:val="0088489F"/>
    <w:rsid w:val="00893294"/>
    <w:rsid w:val="008974D3"/>
    <w:rsid w:val="008A1B19"/>
    <w:rsid w:val="008A465B"/>
    <w:rsid w:val="008B391B"/>
    <w:rsid w:val="008B6F15"/>
    <w:rsid w:val="008C109D"/>
    <w:rsid w:val="008C10EB"/>
    <w:rsid w:val="008C19D8"/>
    <w:rsid w:val="008C3202"/>
    <w:rsid w:val="008C4CFD"/>
    <w:rsid w:val="008C787F"/>
    <w:rsid w:val="008D59F3"/>
    <w:rsid w:val="008D5AE9"/>
    <w:rsid w:val="008E456D"/>
    <w:rsid w:val="008E5FE4"/>
    <w:rsid w:val="008E6363"/>
    <w:rsid w:val="008E7610"/>
    <w:rsid w:val="008F4BC3"/>
    <w:rsid w:val="008F56D1"/>
    <w:rsid w:val="00903508"/>
    <w:rsid w:val="00904C71"/>
    <w:rsid w:val="00910D11"/>
    <w:rsid w:val="00910E82"/>
    <w:rsid w:val="00915C57"/>
    <w:rsid w:val="00920F20"/>
    <w:rsid w:val="0092394A"/>
    <w:rsid w:val="009255DE"/>
    <w:rsid w:val="009279A9"/>
    <w:rsid w:val="009302A1"/>
    <w:rsid w:val="00931D64"/>
    <w:rsid w:val="00940FF5"/>
    <w:rsid w:val="0094784F"/>
    <w:rsid w:val="00963CC7"/>
    <w:rsid w:val="00971275"/>
    <w:rsid w:val="009750CE"/>
    <w:rsid w:val="009755F9"/>
    <w:rsid w:val="0098238B"/>
    <w:rsid w:val="009861AC"/>
    <w:rsid w:val="00986B8F"/>
    <w:rsid w:val="0099071C"/>
    <w:rsid w:val="00990C62"/>
    <w:rsid w:val="00995A0F"/>
    <w:rsid w:val="009970EF"/>
    <w:rsid w:val="0099776E"/>
    <w:rsid w:val="009B4F61"/>
    <w:rsid w:val="009B67D1"/>
    <w:rsid w:val="009C1AFC"/>
    <w:rsid w:val="009C327D"/>
    <w:rsid w:val="009C33F3"/>
    <w:rsid w:val="009C566F"/>
    <w:rsid w:val="009D223C"/>
    <w:rsid w:val="009D51F7"/>
    <w:rsid w:val="009F0293"/>
    <w:rsid w:val="009F1687"/>
    <w:rsid w:val="009F16F9"/>
    <w:rsid w:val="009F403B"/>
    <w:rsid w:val="00A04E61"/>
    <w:rsid w:val="00A14D61"/>
    <w:rsid w:val="00A17759"/>
    <w:rsid w:val="00A207E7"/>
    <w:rsid w:val="00A26C15"/>
    <w:rsid w:val="00A318C1"/>
    <w:rsid w:val="00A43618"/>
    <w:rsid w:val="00A45793"/>
    <w:rsid w:val="00A46615"/>
    <w:rsid w:val="00A5282D"/>
    <w:rsid w:val="00A54FE2"/>
    <w:rsid w:val="00A56F17"/>
    <w:rsid w:val="00A60FAC"/>
    <w:rsid w:val="00A64189"/>
    <w:rsid w:val="00A723FE"/>
    <w:rsid w:val="00A72722"/>
    <w:rsid w:val="00A76C60"/>
    <w:rsid w:val="00A83FCC"/>
    <w:rsid w:val="00A84246"/>
    <w:rsid w:val="00A901F9"/>
    <w:rsid w:val="00A91888"/>
    <w:rsid w:val="00A91974"/>
    <w:rsid w:val="00A920D9"/>
    <w:rsid w:val="00A95D66"/>
    <w:rsid w:val="00A96A5A"/>
    <w:rsid w:val="00AA2094"/>
    <w:rsid w:val="00AA2818"/>
    <w:rsid w:val="00AA29C6"/>
    <w:rsid w:val="00AA4996"/>
    <w:rsid w:val="00AA71DB"/>
    <w:rsid w:val="00AA7224"/>
    <w:rsid w:val="00AB038F"/>
    <w:rsid w:val="00AB5195"/>
    <w:rsid w:val="00AC1B18"/>
    <w:rsid w:val="00AC1FE5"/>
    <w:rsid w:val="00AC696F"/>
    <w:rsid w:val="00AD269A"/>
    <w:rsid w:val="00AD28E5"/>
    <w:rsid w:val="00AD2AEE"/>
    <w:rsid w:val="00AE06EB"/>
    <w:rsid w:val="00AE0C53"/>
    <w:rsid w:val="00AE1BA6"/>
    <w:rsid w:val="00AE3307"/>
    <w:rsid w:val="00AE387A"/>
    <w:rsid w:val="00AF13EB"/>
    <w:rsid w:val="00B022D3"/>
    <w:rsid w:val="00B03A1C"/>
    <w:rsid w:val="00B04962"/>
    <w:rsid w:val="00B04B6E"/>
    <w:rsid w:val="00B062B3"/>
    <w:rsid w:val="00B0786F"/>
    <w:rsid w:val="00B105DC"/>
    <w:rsid w:val="00B12758"/>
    <w:rsid w:val="00B1392C"/>
    <w:rsid w:val="00B178FA"/>
    <w:rsid w:val="00B24454"/>
    <w:rsid w:val="00B24C00"/>
    <w:rsid w:val="00B35AD7"/>
    <w:rsid w:val="00B374B9"/>
    <w:rsid w:val="00B408E9"/>
    <w:rsid w:val="00B55C9D"/>
    <w:rsid w:val="00B62428"/>
    <w:rsid w:val="00B63289"/>
    <w:rsid w:val="00B6571E"/>
    <w:rsid w:val="00B700BA"/>
    <w:rsid w:val="00B806E9"/>
    <w:rsid w:val="00B8075F"/>
    <w:rsid w:val="00B879A0"/>
    <w:rsid w:val="00B93376"/>
    <w:rsid w:val="00B93793"/>
    <w:rsid w:val="00B95503"/>
    <w:rsid w:val="00B95709"/>
    <w:rsid w:val="00B971B0"/>
    <w:rsid w:val="00B97C38"/>
    <w:rsid w:val="00BA19EE"/>
    <w:rsid w:val="00BA21F6"/>
    <w:rsid w:val="00BA2DED"/>
    <w:rsid w:val="00BA6531"/>
    <w:rsid w:val="00BB643C"/>
    <w:rsid w:val="00BB78C1"/>
    <w:rsid w:val="00BC1904"/>
    <w:rsid w:val="00BC1CBD"/>
    <w:rsid w:val="00BC2B81"/>
    <w:rsid w:val="00BC5597"/>
    <w:rsid w:val="00BC679A"/>
    <w:rsid w:val="00BC6B23"/>
    <w:rsid w:val="00BC7A42"/>
    <w:rsid w:val="00BD5352"/>
    <w:rsid w:val="00BE4EBD"/>
    <w:rsid w:val="00C013B4"/>
    <w:rsid w:val="00C02363"/>
    <w:rsid w:val="00C04C7A"/>
    <w:rsid w:val="00C070BA"/>
    <w:rsid w:val="00C07A85"/>
    <w:rsid w:val="00C228E0"/>
    <w:rsid w:val="00C2403F"/>
    <w:rsid w:val="00C27096"/>
    <w:rsid w:val="00C3216E"/>
    <w:rsid w:val="00C4249C"/>
    <w:rsid w:val="00C45173"/>
    <w:rsid w:val="00C46D2F"/>
    <w:rsid w:val="00C47B87"/>
    <w:rsid w:val="00C510BD"/>
    <w:rsid w:val="00C537C1"/>
    <w:rsid w:val="00C617BF"/>
    <w:rsid w:val="00C65D23"/>
    <w:rsid w:val="00C70B10"/>
    <w:rsid w:val="00C72102"/>
    <w:rsid w:val="00C7411E"/>
    <w:rsid w:val="00C75486"/>
    <w:rsid w:val="00C75E01"/>
    <w:rsid w:val="00C84C61"/>
    <w:rsid w:val="00C8675A"/>
    <w:rsid w:val="00C86F10"/>
    <w:rsid w:val="00C87FE0"/>
    <w:rsid w:val="00C9690A"/>
    <w:rsid w:val="00CA0E98"/>
    <w:rsid w:val="00CA35FA"/>
    <w:rsid w:val="00CB02F7"/>
    <w:rsid w:val="00CB6784"/>
    <w:rsid w:val="00CB6EA8"/>
    <w:rsid w:val="00CB7AFA"/>
    <w:rsid w:val="00CC6CB2"/>
    <w:rsid w:val="00CD2B07"/>
    <w:rsid w:val="00CD320E"/>
    <w:rsid w:val="00CD7692"/>
    <w:rsid w:val="00CE156D"/>
    <w:rsid w:val="00CE24CC"/>
    <w:rsid w:val="00CE2DFB"/>
    <w:rsid w:val="00CE4DD5"/>
    <w:rsid w:val="00CF0F00"/>
    <w:rsid w:val="00CF4D68"/>
    <w:rsid w:val="00CF4F19"/>
    <w:rsid w:val="00CF522F"/>
    <w:rsid w:val="00D00472"/>
    <w:rsid w:val="00D01320"/>
    <w:rsid w:val="00D06EA2"/>
    <w:rsid w:val="00D10CE5"/>
    <w:rsid w:val="00D23D33"/>
    <w:rsid w:val="00D25B51"/>
    <w:rsid w:val="00D2607B"/>
    <w:rsid w:val="00D30DEF"/>
    <w:rsid w:val="00D319AD"/>
    <w:rsid w:val="00D45396"/>
    <w:rsid w:val="00D45BA7"/>
    <w:rsid w:val="00D51F7E"/>
    <w:rsid w:val="00D524C0"/>
    <w:rsid w:val="00D52973"/>
    <w:rsid w:val="00D54942"/>
    <w:rsid w:val="00D616AA"/>
    <w:rsid w:val="00D677FA"/>
    <w:rsid w:val="00D71360"/>
    <w:rsid w:val="00D81E70"/>
    <w:rsid w:val="00D81F98"/>
    <w:rsid w:val="00D82F25"/>
    <w:rsid w:val="00D84B44"/>
    <w:rsid w:val="00D85B53"/>
    <w:rsid w:val="00D877C1"/>
    <w:rsid w:val="00DA07F6"/>
    <w:rsid w:val="00DA2F6E"/>
    <w:rsid w:val="00DB0F7A"/>
    <w:rsid w:val="00DB32E4"/>
    <w:rsid w:val="00DB7E38"/>
    <w:rsid w:val="00DC2A9C"/>
    <w:rsid w:val="00DC3355"/>
    <w:rsid w:val="00DD0EF0"/>
    <w:rsid w:val="00DD5A50"/>
    <w:rsid w:val="00DE07A0"/>
    <w:rsid w:val="00DE1B29"/>
    <w:rsid w:val="00DE37A2"/>
    <w:rsid w:val="00DE3A5B"/>
    <w:rsid w:val="00DE61E2"/>
    <w:rsid w:val="00DE70FE"/>
    <w:rsid w:val="00DE7334"/>
    <w:rsid w:val="00DF2B2E"/>
    <w:rsid w:val="00DF6014"/>
    <w:rsid w:val="00DF6C56"/>
    <w:rsid w:val="00DF7DE0"/>
    <w:rsid w:val="00E04879"/>
    <w:rsid w:val="00E07914"/>
    <w:rsid w:val="00E105FD"/>
    <w:rsid w:val="00E1776F"/>
    <w:rsid w:val="00E23299"/>
    <w:rsid w:val="00E24A32"/>
    <w:rsid w:val="00E31307"/>
    <w:rsid w:val="00E31DA3"/>
    <w:rsid w:val="00E44E2C"/>
    <w:rsid w:val="00E50B37"/>
    <w:rsid w:val="00E5110E"/>
    <w:rsid w:val="00E53330"/>
    <w:rsid w:val="00E540D8"/>
    <w:rsid w:val="00E61E66"/>
    <w:rsid w:val="00E63DD8"/>
    <w:rsid w:val="00E64C87"/>
    <w:rsid w:val="00E65B77"/>
    <w:rsid w:val="00E70F9E"/>
    <w:rsid w:val="00E76E07"/>
    <w:rsid w:val="00E82CC8"/>
    <w:rsid w:val="00E84CEB"/>
    <w:rsid w:val="00E9079B"/>
    <w:rsid w:val="00EA6EFE"/>
    <w:rsid w:val="00EA7530"/>
    <w:rsid w:val="00EB0B09"/>
    <w:rsid w:val="00EB54BA"/>
    <w:rsid w:val="00EB5955"/>
    <w:rsid w:val="00EB6973"/>
    <w:rsid w:val="00EB7513"/>
    <w:rsid w:val="00EC6B5E"/>
    <w:rsid w:val="00EE4DC4"/>
    <w:rsid w:val="00EE5B3A"/>
    <w:rsid w:val="00EE6EAD"/>
    <w:rsid w:val="00EE7871"/>
    <w:rsid w:val="00EF0CD8"/>
    <w:rsid w:val="00EF5213"/>
    <w:rsid w:val="00EF59A4"/>
    <w:rsid w:val="00EF6141"/>
    <w:rsid w:val="00EF72D3"/>
    <w:rsid w:val="00F039EF"/>
    <w:rsid w:val="00F2038D"/>
    <w:rsid w:val="00F234BF"/>
    <w:rsid w:val="00F367DB"/>
    <w:rsid w:val="00F36ACF"/>
    <w:rsid w:val="00F42681"/>
    <w:rsid w:val="00F44F98"/>
    <w:rsid w:val="00F45CBC"/>
    <w:rsid w:val="00F46CE7"/>
    <w:rsid w:val="00F4742D"/>
    <w:rsid w:val="00F47C11"/>
    <w:rsid w:val="00F47D4E"/>
    <w:rsid w:val="00F51182"/>
    <w:rsid w:val="00F546AC"/>
    <w:rsid w:val="00F55186"/>
    <w:rsid w:val="00F55313"/>
    <w:rsid w:val="00F60C4C"/>
    <w:rsid w:val="00F63F96"/>
    <w:rsid w:val="00F71F16"/>
    <w:rsid w:val="00F7623D"/>
    <w:rsid w:val="00F775D3"/>
    <w:rsid w:val="00F77741"/>
    <w:rsid w:val="00F77B95"/>
    <w:rsid w:val="00F8059F"/>
    <w:rsid w:val="00F8143C"/>
    <w:rsid w:val="00F822B8"/>
    <w:rsid w:val="00F82D2C"/>
    <w:rsid w:val="00F86D0F"/>
    <w:rsid w:val="00F9039D"/>
    <w:rsid w:val="00F90FAD"/>
    <w:rsid w:val="00F97731"/>
    <w:rsid w:val="00FA139C"/>
    <w:rsid w:val="00FC32A6"/>
    <w:rsid w:val="00FC46CD"/>
    <w:rsid w:val="00FC790C"/>
    <w:rsid w:val="00FD6F3C"/>
    <w:rsid w:val="00FD6F92"/>
    <w:rsid w:val="00FF1A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39C8"/>
  <w15:chartTrackingRefBased/>
  <w15:docId w15:val="{98A9842E-A111-4872-B622-6B2F2654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07"/>
    <w:pPr>
      <w:spacing w:before="120" w:after="120" w:line="360" w:lineRule="auto"/>
    </w:pPr>
    <w:rPr>
      <w:rFonts w:ascii="Gill Sans MT" w:hAnsi="Gill Sans MT"/>
    </w:rPr>
  </w:style>
  <w:style w:type="paragraph" w:styleId="Heading1">
    <w:name w:val="heading 1"/>
    <w:basedOn w:val="Normal"/>
    <w:next w:val="Normal"/>
    <w:link w:val="Heading1Char"/>
    <w:uiPriority w:val="9"/>
    <w:qFormat/>
    <w:rsid w:val="00904C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6E0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EA2"/>
    <w:pPr>
      <w:tabs>
        <w:tab w:val="center" w:pos="4513"/>
        <w:tab w:val="right" w:pos="9026"/>
      </w:tabs>
      <w:spacing w:line="240" w:lineRule="auto"/>
    </w:pPr>
  </w:style>
  <w:style w:type="character" w:customStyle="1" w:styleId="HeaderChar">
    <w:name w:val="Header Char"/>
    <w:basedOn w:val="DefaultParagraphFont"/>
    <w:link w:val="Header"/>
    <w:uiPriority w:val="99"/>
    <w:rsid w:val="00D06EA2"/>
  </w:style>
  <w:style w:type="paragraph" w:styleId="Footer">
    <w:name w:val="footer"/>
    <w:basedOn w:val="Normal"/>
    <w:link w:val="FooterChar"/>
    <w:uiPriority w:val="99"/>
    <w:unhideWhenUsed/>
    <w:rsid w:val="00D06EA2"/>
    <w:pPr>
      <w:tabs>
        <w:tab w:val="center" w:pos="4513"/>
        <w:tab w:val="right" w:pos="9026"/>
      </w:tabs>
      <w:spacing w:line="240" w:lineRule="auto"/>
    </w:pPr>
  </w:style>
  <w:style w:type="character" w:customStyle="1" w:styleId="FooterChar">
    <w:name w:val="Footer Char"/>
    <w:basedOn w:val="DefaultParagraphFont"/>
    <w:link w:val="Footer"/>
    <w:uiPriority w:val="99"/>
    <w:rsid w:val="00D06EA2"/>
  </w:style>
  <w:style w:type="table" w:styleId="TableGrid">
    <w:name w:val="Table Grid"/>
    <w:basedOn w:val="TableNormal"/>
    <w:uiPriority w:val="39"/>
    <w:rsid w:val="00D06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96B"/>
    <w:pPr>
      <w:ind w:left="720"/>
      <w:contextualSpacing/>
    </w:pPr>
  </w:style>
  <w:style w:type="character" w:customStyle="1" w:styleId="Heading1Char">
    <w:name w:val="Heading 1 Char"/>
    <w:basedOn w:val="DefaultParagraphFont"/>
    <w:link w:val="Heading1"/>
    <w:uiPriority w:val="9"/>
    <w:rsid w:val="00904C71"/>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AE387A"/>
    <w:pPr>
      <w:spacing w:after="100"/>
    </w:pPr>
    <w:rPr>
      <w:rFonts w:eastAsia="Times New Roman" w:cs="Calibri"/>
      <w:szCs w:val="20"/>
      <w:lang w:val="en-US"/>
    </w:rPr>
  </w:style>
  <w:style w:type="character" w:styleId="PageNumber">
    <w:name w:val="page number"/>
    <w:basedOn w:val="DefaultParagraphFont"/>
    <w:rsid w:val="00AE387A"/>
  </w:style>
  <w:style w:type="character" w:customStyle="1" w:styleId="Heading2Char">
    <w:name w:val="Heading 2 Char"/>
    <w:basedOn w:val="DefaultParagraphFont"/>
    <w:link w:val="Heading2"/>
    <w:uiPriority w:val="9"/>
    <w:rsid w:val="00E76E0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86180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80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9505">
      <w:bodyDiv w:val="1"/>
      <w:marLeft w:val="0"/>
      <w:marRight w:val="0"/>
      <w:marTop w:val="0"/>
      <w:marBottom w:val="0"/>
      <w:divBdr>
        <w:top w:val="none" w:sz="0" w:space="0" w:color="auto"/>
        <w:left w:val="none" w:sz="0" w:space="0" w:color="auto"/>
        <w:bottom w:val="none" w:sz="0" w:space="0" w:color="auto"/>
        <w:right w:val="none" w:sz="0" w:space="0" w:color="auto"/>
      </w:divBdr>
    </w:div>
    <w:div w:id="98644747">
      <w:bodyDiv w:val="1"/>
      <w:marLeft w:val="0"/>
      <w:marRight w:val="0"/>
      <w:marTop w:val="0"/>
      <w:marBottom w:val="0"/>
      <w:divBdr>
        <w:top w:val="none" w:sz="0" w:space="0" w:color="auto"/>
        <w:left w:val="none" w:sz="0" w:space="0" w:color="auto"/>
        <w:bottom w:val="none" w:sz="0" w:space="0" w:color="auto"/>
        <w:right w:val="none" w:sz="0" w:space="0" w:color="auto"/>
      </w:divBdr>
    </w:div>
    <w:div w:id="143814606">
      <w:bodyDiv w:val="1"/>
      <w:marLeft w:val="0"/>
      <w:marRight w:val="0"/>
      <w:marTop w:val="0"/>
      <w:marBottom w:val="0"/>
      <w:divBdr>
        <w:top w:val="none" w:sz="0" w:space="0" w:color="auto"/>
        <w:left w:val="none" w:sz="0" w:space="0" w:color="auto"/>
        <w:bottom w:val="none" w:sz="0" w:space="0" w:color="auto"/>
        <w:right w:val="none" w:sz="0" w:space="0" w:color="auto"/>
      </w:divBdr>
    </w:div>
    <w:div w:id="168252033">
      <w:bodyDiv w:val="1"/>
      <w:marLeft w:val="0"/>
      <w:marRight w:val="0"/>
      <w:marTop w:val="0"/>
      <w:marBottom w:val="0"/>
      <w:divBdr>
        <w:top w:val="none" w:sz="0" w:space="0" w:color="auto"/>
        <w:left w:val="none" w:sz="0" w:space="0" w:color="auto"/>
        <w:bottom w:val="none" w:sz="0" w:space="0" w:color="auto"/>
        <w:right w:val="none" w:sz="0" w:space="0" w:color="auto"/>
      </w:divBdr>
    </w:div>
    <w:div w:id="171261394">
      <w:bodyDiv w:val="1"/>
      <w:marLeft w:val="0"/>
      <w:marRight w:val="0"/>
      <w:marTop w:val="0"/>
      <w:marBottom w:val="0"/>
      <w:divBdr>
        <w:top w:val="none" w:sz="0" w:space="0" w:color="auto"/>
        <w:left w:val="none" w:sz="0" w:space="0" w:color="auto"/>
        <w:bottom w:val="none" w:sz="0" w:space="0" w:color="auto"/>
        <w:right w:val="none" w:sz="0" w:space="0" w:color="auto"/>
      </w:divBdr>
    </w:div>
    <w:div w:id="176429635">
      <w:bodyDiv w:val="1"/>
      <w:marLeft w:val="0"/>
      <w:marRight w:val="0"/>
      <w:marTop w:val="0"/>
      <w:marBottom w:val="0"/>
      <w:divBdr>
        <w:top w:val="none" w:sz="0" w:space="0" w:color="auto"/>
        <w:left w:val="none" w:sz="0" w:space="0" w:color="auto"/>
        <w:bottom w:val="none" w:sz="0" w:space="0" w:color="auto"/>
        <w:right w:val="none" w:sz="0" w:space="0" w:color="auto"/>
      </w:divBdr>
    </w:div>
    <w:div w:id="219749830">
      <w:bodyDiv w:val="1"/>
      <w:marLeft w:val="0"/>
      <w:marRight w:val="0"/>
      <w:marTop w:val="0"/>
      <w:marBottom w:val="0"/>
      <w:divBdr>
        <w:top w:val="none" w:sz="0" w:space="0" w:color="auto"/>
        <w:left w:val="none" w:sz="0" w:space="0" w:color="auto"/>
        <w:bottom w:val="none" w:sz="0" w:space="0" w:color="auto"/>
        <w:right w:val="none" w:sz="0" w:space="0" w:color="auto"/>
      </w:divBdr>
    </w:div>
    <w:div w:id="263998839">
      <w:bodyDiv w:val="1"/>
      <w:marLeft w:val="0"/>
      <w:marRight w:val="0"/>
      <w:marTop w:val="0"/>
      <w:marBottom w:val="0"/>
      <w:divBdr>
        <w:top w:val="none" w:sz="0" w:space="0" w:color="auto"/>
        <w:left w:val="none" w:sz="0" w:space="0" w:color="auto"/>
        <w:bottom w:val="none" w:sz="0" w:space="0" w:color="auto"/>
        <w:right w:val="none" w:sz="0" w:space="0" w:color="auto"/>
      </w:divBdr>
    </w:div>
    <w:div w:id="318463493">
      <w:bodyDiv w:val="1"/>
      <w:marLeft w:val="0"/>
      <w:marRight w:val="0"/>
      <w:marTop w:val="0"/>
      <w:marBottom w:val="0"/>
      <w:divBdr>
        <w:top w:val="none" w:sz="0" w:space="0" w:color="auto"/>
        <w:left w:val="none" w:sz="0" w:space="0" w:color="auto"/>
        <w:bottom w:val="none" w:sz="0" w:space="0" w:color="auto"/>
        <w:right w:val="none" w:sz="0" w:space="0" w:color="auto"/>
      </w:divBdr>
    </w:div>
    <w:div w:id="400713357">
      <w:bodyDiv w:val="1"/>
      <w:marLeft w:val="0"/>
      <w:marRight w:val="0"/>
      <w:marTop w:val="0"/>
      <w:marBottom w:val="0"/>
      <w:divBdr>
        <w:top w:val="none" w:sz="0" w:space="0" w:color="auto"/>
        <w:left w:val="none" w:sz="0" w:space="0" w:color="auto"/>
        <w:bottom w:val="none" w:sz="0" w:space="0" w:color="auto"/>
        <w:right w:val="none" w:sz="0" w:space="0" w:color="auto"/>
      </w:divBdr>
    </w:div>
    <w:div w:id="442384181">
      <w:bodyDiv w:val="1"/>
      <w:marLeft w:val="0"/>
      <w:marRight w:val="0"/>
      <w:marTop w:val="0"/>
      <w:marBottom w:val="0"/>
      <w:divBdr>
        <w:top w:val="none" w:sz="0" w:space="0" w:color="auto"/>
        <w:left w:val="none" w:sz="0" w:space="0" w:color="auto"/>
        <w:bottom w:val="none" w:sz="0" w:space="0" w:color="auto"/>
        <w:right w:val="none" w:sz="0" w:space="0" w:color="auto"/>
      </w:divBdr>
    </w:div>
    <w:div w:id="453211435">
      <w:bodyDiv w:val="1"/>
      <w:marLeft w:val="0"/>
      <w:marRight w:val="0"/>
      <w:marTop w:val="0"/>
      <w:marBottom w:val="0"/>
      <w:divBdr>
        <w:top w:val="none" w:sz="0" w:space="0" w:color="auto"/>
        <w:left w:val="none" w:sz="0" w:space="0" w:color="auto"/>
        <w:bottom w:val="none" w:sz="0" w:space="0" w:color="auto"/>
        <w:right w:val="none" w:sz="0" w:space="0" w:color="auto"/>
      </w:divBdr>
    </w:div>
    <w:div w:id="479731241">
      <w:bodyDiv w:val="1"/>
      <w:marLeft w:val="0"/>
      <w:marRight w:val="0"/>
      <w:marTop w:val="0"/>
      <w:marBottom w:val="0"/>
      <w:divBdr>
        <w:top w:val="none" w:sz="0" w:space="0" w:color="auto"/>
        <w:left w:val="none" w:sz="0" w:space="0" w:color="auto"/>
        <w:bottom w:val="none" w:sz="0" w:space="0" w:color="auto"/>
        <w:right w:val="none" w:sz="0" w:space="0" w:color="auto"/>
      </w:divBdr>
    </w:div>
    <w:div w:id="510341278">
      <w:bodyDiv w:val="1"/>
      <w:marLeft w:val="0"/>
      <w:marRight w:val="0"/>
      <w:marTop w:val="0"/>
      <w:marBottom w:val="0"/>
      <w:divBdr>
        <w:top w:val="none" w:sz="0" w:space="0" w:color="auto"/>
        <w:left w:val="none" w:sz="0" w:space="0" w:color="auto"/>
        <w:bottom w:val="none" w:sz="0" w:space="0" w:color="auto"/>
        <w:right w:val="none" w:sz="0" w:space="0" w:color="auto"/>
      </w:divBdr>
    </w:div>
    <w:div w:id="522597677">
      <w:bodyDiv w:val="1"/>
      <w:marLeft w:val="0"/>
      <w:marRight w:val="0"/>
      <w:marTop w:val="0"/>
      <w:marBottom w:val="0"/>
      <w:divBdr>
        <w:top w:val="none" w:sz="0" w:space="0" w:color="auto"/>
        <w:left w:val="none" w:sz="0" w:space="0" w:color="auto"/>
        <w:bottom w:val="none" w:sz="0" w:space="0" w:color="auto"/>
        <w:right w:val="none" w:sz="0" w:space="0" w:color="auto"/>
      </w:divBdr>
    </w:div>
    <w:div w:id="572012048">
      <w:bodyDiv w:val="1"/>
      <w:marLeft w:val="0"/>
      <w:marRight w:val="0"/>
      <w:marTop w:val="0"/>
      <w:marBottom w:val="0"/>
      <w:divBdr>
        <w:top w:val="none" w:sz="0" w:space="0" w:color="auto"/>
        <w:left w:val="none" w:sz="0" w:space="0" w:color="auto"/>
        <w:bottom w:val="none" w:sz="0" w:space="0" w:color="auto"/>
        <w:right w:val="none" w:sz="0" w:space="0" w:color="auto"/>
      </w:divBdr>
    </w:div>
    <w:div w:id="644630817">
      <w:bodyDiv w:val="1"/>
      <w:marLeft w:val="0"/>
      <w:marRight w:val="0"/>
      <w:marTop w:val="0"/>
      <w:marBottom w:val="0"/>
      <w:divBdr>
        <w:top w:val="none" w:sz="0" w:space="0" w:color="auto"/>
        <w:left w:val="none" w:sz="0" w:space="0" w:color="auto"/>
        <w:bottom w:val="none" w:sz="0" w:space="0" w:color="auto"/>
        <w:right w:val="none" w:sz="0" w:space="0" w:color="auto"/>
      </w:divBdr>
    </w:div>
    <w:div w:id="762845279">
      <w:bodyDiv w:val="1"/>
      <w:marLeft w:val="0"/>
      <w:marRight w:val="0"/>
      <w:marTop w:val="0"/>
      <w:marBottom w:val="0"/>
      <w:divBdr>
        <w:top w:val="none" w:sz="0" w:space="0" w:color="auto"/>
        <w:left w:val="none" w:sz="0" w:space="0" w:color="auto"/>
        <w:bottom w:val="none" w:sz="0" w:space="0" w:color="auto"/>
        <w:right w:val="none" w:sz="0" w:space="0" w:color="auto"/>
      </w:divBdr>
    </w:div>
    <w:div w:id="837774331">
      <w:bodyDiv w:val="1"/>
      <w:marLeft w:val="0"/>
      <w:marRight w:val="0"/>
      <w:marTop w:val="0"/>
      <w:marBottom w:val="0"/>
      <w:divBdr>
        <w:top w:val="none" w:sz="0" w:space="0" w:color="auto"/>
        <w:left w:val="none" w:sz="0" w:space="0" w:color="auto"/>
        <w:bottom w:val="none" w:sz="0" w:space="0" w:color="auto"/>
        <w:right w:val="none" w:sz="0" w:space="0" w:color="auto"/>
      </w:divBdr>
    </w:div>
    <w:div w:id="875584589">
      <w:bodyDiv w:val="1"/>
      <w:marLeft w:val="0"/>
      <w:marRight w:val="0"/>
      <w:marTop w:val="0"/>
      <w:marBottom w:val="0"/>
      <w:divBdr>
        <w:top w:val="none" w:sz="0" w:space="0" w:color="auto"/>
        <w:left w:val="none" w:sz="0" w:space="0" w:color="auto"/>
        <w:bottom w:val="none" w:sz="0" w:space="0" w:color="auto"/>
        <w:right w:val="none" w:sz="0" w:space="0" w:color="auto"/>
      </w:divBdr>
    </w:div>
    <w:div w:id="878979355">
      <w:bodyDiv w:val="1"/>
      <w:marLeft w:val="0"/>
      <w:marRight w:val="0"/>
      <w:marTop w:val="0"/>
      <w:marBottom w:val="0"/>
      <w:divBdr>
        <w:top w:val="none" w:sz="0" w:space="0" w:color="auto"/>
        <w:left w:val="none" w:sz="0" w:space="0" w:color="auto"/>
        <w:bottom w:val="none" w:sz="0" w:space="0" w:color="auto"/>
        <w:right w:val="none" w:sz="0" w:space="0" w:color="auto"/>
      </w:divBdr>
    </w:div>
    <w:div w:id="977035437">
      <w:bodyDiv w:val="1"/>
      <w:marLeft w:val="0"/>
      <w:marRight w:val="0"/>
      <w:marTop w:val="0"/>
      <w:marBottom w:val="0"/>
      <w:divBdr>
        <w:top w:val="none" w:sz="0" w:space="0" w:color="auto"/>
        <w:left w:val="none" w:sz="0" w:space="0" w:color="auto"/>
        <w:bottom w:val="none" w:sz="0" w:space="0" w:color="auto"/>
        <w:right w:val="none" w:sz="0" w:space="0" w:color="auto"/>
      </w:divBdr>
    </w:div>
    <w:div w:id="1019742281">
      <w:bodyDiv w:val="1"/>
      <w:marLeft w:val="0"/>
      <w:marRight w:val="0"/>
      <w:marTop w:val="0"/>
      <w:marBottom w:val="0"/>
      <w:divBdr>
        <w:top w:val="none" w:sz="0" w:space="0" w:color="auto"/>
        <w:left w:val="none" w:sz="0" w:space="0" w:color="auto"/>
        <w:bottom w:val="none" w:sz="0" w:space="0" w:color="auto"/>
        <w:right w:val="none" w:sz="0" w:space="0" w:color="auto"/>
      </w:divBdr>
    </w:div>
    <w:div w:id="1095322157">
      <w:bodyDiv w:val="1"/>
      <w:marLeft w:val="0"/>
      <w:marRight w:val="0"/>
      <w:marTop w:val="0"/>
      <w:marBottom w:val="0"/>
      <w:divBdr>
        <w:top w:val="none" w:sz="0" w:space="0" w:color="auto"/>
        <w:left w:val="none" w:sz="0" w:space="0" w:color="auto"/>
        <w:bottom w:val="none" w:sz="0" w:space="0" w:color="auto"/>
        <w:right w:val="none" w:sz="0" w:space="0" w:color="auto"/>
      </w:divBdr>
    </w:div>
    <w:div w:id="1097167026">
      <w:bodyDiv w:val="1"/>
      <w:marLeft w:val="0"/>
      <w:marRight w:val="0"/>
      <w:marTop w:val="0"/>
      <w:marBottom w:val="0"/>
      <w:divBdr>
        <w:top w:val="none" w:sz="0" w:space="0" w:color="auto"/>
        <w:left w:val="none" w:sz="0" w:space="0" w:color="auto"/>
        <w:bottom w:val="none" w:sz="0" w:space="0" w:color="auto"/>
        <w:right w:val="none" w:sz="0" w:space="0" w:color="auto"/>
      </w:divBdr>
    </w:div>
    <w:div w:id="1228109716">
      <w:bodyDiv w:val="1"/>
      <w:marLeft w:val="0"/>
      <w:marRight w:val="0"/>
      <w:marTop w:val="0"/>
      <w:marBottom w:val="0"/>
      <w:divBdr>
        <w:top w:val="none" w:sz="0" w:space="0" w:color="auto"/>
        <w:left w:val="none" w:sz="0" w:space="0" w:color="auto"/>
        <w:bottom w:val="none" w:sz="0" w:space="0" w:color="auto"/>
        <w:right w:val="none" w:sz="0" w:space="0" w:color="auto"/>
      </w:divBdr>
    </w:div>
    <w:div w:id="1455127818">
      <w:bodyDiv w:val="1"/>
      <w:marLeft w:val="0"/>
      <w:marRight w:val="0"/>
      <w:marTop w:val="0"/>
      <w:marBottom w:val="0"/>
      <w:divBdr>
        <w:top w:val="none" w:sz="0" w:space="0" w:color="auto"/>
        <w:left w:val="none" w:sz="0" w:space="0" w:color="auto"/>
        <w:bottom w:val="none" w:sz="0" w:space="0" w:color="auto"/>
        <w:right w:val="none" w:sz="0" w:space="0" w:color="auto"/>
      </w:divBdr>
    </w:div>
    <w:div w:id="1554317566">
      <w:bodyDiv w:val="1"/>
      <w:marLeft w:val="0"/>
      <w:marRight w:val="0"/>
      <w:marTop w:val="0"/>
      <w:marBottom w:val="0"/>
      <w:divBdr>
        <w:top w:val="none" w:sz="0" w:space="0" w:color="auto"/>
        <w:left w:val="none" w:sz="0" w:space="0" w:color="auto"/>
        <w:bottom w:val="none" w:sz="0" w:space="0" w:color="auto"/>
        <w:right w:val="none" w:sz="0" w:space="0" w:color="auto"/>
      </w:divBdr>
    </w:div>
    <w:div w:id="1560437838">
      <w:bodyDiv w:val="1"/>
      <w:marLeft w:val="0"/>
      <w:marRight w:val="0"/>
      <w:marTop w:val="0"/>
      <w:marBottom w:val="0"/>
      <w:divBdr>
        <w:top w:val="none" w:sz="0" w:space="0" w:color="auto"/>
        <w:left w:val="none" w:sz="0" w:space="0" w:color="auto"/>
        <w:bottom w:val="none" w:sz="0" w:space="0" w:color="auto"/>
        <w:right w:val="none" w:sz="0" w:space="0" w:color="auto"/>
      </w:divBdr>
    </w:div>
    <w:div w:id="1672488425">
      <w:bodyDiv w:val="1"/>
      <w:marLeft w:val="0"/>
      <w:marRight w:val="0"/>
      <w:marTop w:val="0"/>
      <w:marBottom w:val="0"/>
      <w:divBdr>
        <w:top w:val="none" w:sz="0" w:space="0" w:color="auto"/>
        <w:left w:val="none" w:sz="0" w:space="0" w:color="auto"/>
        <w:bottom w:val="none" w:sz="0" w:space="0" w:color="auto"/>
        <w:right w:val="none" w:sz="0" w:space="0" w:color="auto"/>
      </w:divBdr>
    </w:div>
    <w:div w:id="1699694932">
      <w:bodyDiv w:val="1"/>
      <w:marLeft w:val="0"/>
      <w:marRight w:val="0"/>
      <w:marTop w:val="0"/>
      <w:marBottom w:val="0"/>
      <w:divBdr>
        <w:top w:val="none" w:sz="0" w:space="0" w:color="auto"/>
        <w:left w:val="none" w:sz="0" w:space="0" w:color="auto"/>
        <w:bottom w:val="none" w:sz="0" w:space="0" w:color="auto"/>
        <w:right w:val="none" w:sz="0" w:space="0" w:color="auto"/>
      </w:divBdr>
    </w:div>
    <w:div w:id="1720739643">
      <w:bodyDiv w:val="1"/>
      <w:marLeft w:val="0"/>
      <w:marRight w:val="0"/>
      <w:marTop w:val="0"/>
      <w:marBottom w:val="0"/>
      <w:divBdr>
        <w:top w:val="none" w:sz="0" w:space="0" w:color="auto"/>
        <w:left w:val="none" w:sz="0" w:space="0" w:color="auto"/>
        <w:bottom w:val="none" w:sz="0" w:space="0" w:color="auto"/>
        <w:right w:val="none" w:sz="0" w:space="0" w:color="auto"/>
      </w:divBdr>
    </w:div>
    <w:div w:id="1725521453">
      <w:bodyDiv w:val="1"/>
      <w:marLeft w:val="0"/>
      <w:marRight w:val="0"/>
      <w:marTop w:val="0"/>
      <w:marBottom w:val="0"/>
      <w:divBdr>
        <w:top w:val="none" w:sz="0" w:space="0" w:color="auto"/>
        <w:left w:val="none" w:sz="0" w:space="0" w:color="auto"/>
        <w:bottom w:val="none" w:sz="0" w:space="0" w:color="auto"/>
        <w:right w:val="none" w:sz="0" w:space="0" w:color="auto"/>
      </w:divBdr>
    </w:div>
    <w:div w:id="1744569852">
      <w:bodyDiv w:val="1"/>
      <w:marLeft w:val="0"/>
      <w:marRight w:val="0"/>
      <w:marTop w:val="0"/>
      <w:marBottom w:val="0"/>
      <w:divBdr>
        <w:top w:val="none" w:sz="0" w:space="0" w:color="auto"/>
        <w:left w:val="none" w:sz="0" w:space="0" w:color="auto"/>
        <w:bottom w:val="none" w:sz="0" w:space="0" w:color="auto"/>
        <w:right w:val="none" w:sz="0" w:space="0" w:color="auto"/>
      </w:divBdr>
    </w:div>
    <w:div w:id="1761217642">
      <w:bodyDiv w:val="1"/>
      <w:marLeft w:val="0"/>
      <w:marRight w:val="0"/>
      <w:marTop w:val="0"/>
      <w:marBottom w:val="0"/>
      <w:divBdr>
        <w:top w:val="none" w:sz="0" w:space="0" w:color="auto"/>
        <w:left w:val="none" w:sz="0" w:space="0" w:color="auto"/>
        <w:bottom w:val="none" w:sz="0" w:space="0" w:color="auto"/>
        <w:right w:val="none" w:sz="0" w:space="0" w:color="auto"/>
      </w:divBdr>
    </w:div>
    <w:div w:id="1954362735">
      <w:bodyDiv w:val="1"/>
      <w:marLeft w:val="0"/>
      <w:marRight w:val="0"/>
      <w:marTop w:val="0"/>
      <w:marBottom w:val="0"/>
      <w:divBdr>
        <w:top w:val="none" w:sz="0" w:space="0" w:color="auto"/>
        <w:left w:val="none" w:sz="0" w:space="0" w:color="auto"/>
        <w:bottom w:val="none" w:sz="0" w:space="0" w:color="auto"/>
        <w:right w:val="none" w:sz="0" w:space="0" w:color="auto"/>
      </w:divBdr>
    </w:div>
    <w:div w:id="1954745975">
      <w:bodyDiv w:val="1"/>
      <w:marLeft w:val="0"/>
      <w:marRight w:val="0"/>
      <w:marTop w:val="0"/>
      <w:marBottom w:val="0"/>
      <w:divBdr>
        <w:top w:val="none" w:sz="0" w:space="0" w:color="auto"/>
        <w:left w:val="none" w:sz="0" w:space="0" w:color="auto"/>
        <w:bottom w:val="none" w:sz="0" w:space="0" w:color="auto"/>
        <w:right w:val="none" w:sz="0" w:space="0" w:color="auto"/>
      </w:divBdr>
    </w:div>
    <w:div w:id="1992366271">
      <w:bodyDiv w:val="1"/>
      <w:marLeft w:val="0"/>
      <w:marRight w:val="0"/>
      <w:marTop w:val="0"/>
      <w:marBottom w:val="0"/>
      <w:divBdr>
        <w:top w:val="none" w:sz="0" w:space="0" w:color="auto"/>
        <w:left w:val="none" w:sz="0" w:space="0" w:color="auto"/>
        <w:bottom w:val="none" w:sz="0" w:space="0" w:color="auto"/>
        <w:right w:val="none" w:sz="0" w:space="0" w:color="auto"/>
      </w:divBdr>
    </w:div>
    <w:div w:id="1998722856">
      <w:bodyDiv w:val="1"/>
      <w:marLeft w:val="0"/>
      <w:marRight w:val="0"/>
      <w:marTop w:val="0"/>
      <w:marBottom w:val="0"/>
      <w:divBdr>
        <w:top w:val="none" w:sz="0" w:space="0" w:color="auto"/>
        <w:left w:val="none" w:sz="0" w:space="0" w:color="auto"/>
        <w:bottom w:val="none" w:sz="0" w:space="0" w:color="auto"/>
        <w:right w:val="none" w:sz="0" w:space="0" w:color="auto"/>
      </w:divBdr>
    </w:div>
    <w:div w:id="206779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C7C9-1AD3-4D6A-93D2-F154AAE7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8</Pages>
  <Words>7772</Words>
  <Characters>44307</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 2 Peritum</dc:creator>
  <cp:keywords/>
  <dc:description/>
  <cp:lastModifiedBy>Development Peritum</cp:lastModifiedBy>
  <cp:revision>4</cp:revision>
  <cp:lastPrinted>2021-11-15T11:24:00Z</cp:lastPrinted>
  <dcterms:created xsi:type="dcterms:W3CDTF">2022-02-02T11:35:00Z</dcterms:created>
  <dcterms:modified xsi:type="dcterms:W3CDTF">2022-02-02T11:49:00Z</dcterms:modified>
</cp:coreProperties>
</file>